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5FAD9" w14:textId="116021C2" w:rsidR="001A0E24" w:rsidRPr="00B97998" w:rsidRDefault="00405146" w:rsidP="001A0E24">
      <w:r>
        <mc:AlternateContent>
          <mc:Choice Requires="wpg">
            <w:drawing>
              <wp:anchor distT="0" distB="0" distL="114300" distR="114300" simplePos="0" relativeHeight="251664386" behindDoc="1" locked="0" layoutInCell="1" allowOverlap="1" wp14:anchorId="56192CEF" wp14:editId="29DFFFAC">
                <wp:simplePos x="0" y="0"/>
                <wp:positionH relativeFrom="column">
                  <wp:posOffset>-203835</wp:posOffset>
                </wp:positionH>
                <wp:positionV relativeFrom="paragraph">
                  <wp:posOffset>-142875</wp:posOffset>
                </wp:positionV>
                <wp:extent cx="6337300" cy="9677400"/>
                <wp:effectExtent l="0" t="0" r="0" b="0"/>
                <wp:wrapNone/>
                <wp:docPr id="130754966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37300" cy="9677400"/>
                          <a:chOff x="1985" y="1418"/>
                          <a:chExt cx="8820" cy="14097"/>
                        </a:xfrm>
                      </wpg:grpSpPr>
                      <wpg:grpSp>
                        <wpg:cNvPr id="34" name="Group 3"/>
                        <wpg:cNvGrpSpPr>
                          <a:grpSpLocks/>
                        </wpg:cNvGrpSpPr>
                        <wpg:grpSpPr bwMode="auto">
                          <a:xfrm>
                            <a:off x="1985" y="1418"/>
                            <a:ext cx="1905" cy="1920"/>
                            <a:chOff x="1985" y="1418"/>
                            <a:chExt cx="1905" cy="1920"/>
                          </a:xfrm>
                        </wpg:grpSpPr>
                        <pic:pic xmlns:pic="http://schemas.openxmlformats.org/drawingml/2006/picture">
                          <pic:nvPicPr>
                            <pic:cNvPr id="35" name="Picture 4" descr="CRNRC057"/>
                            <pic:cNvPicPr>
                              <a:picLocks noChangeAspect="1" noChangeArrowheads="1"/>
                            </pic:cNvPicPr>
                          </pic:nvPicPr>
                          <pic:blipFill>
                            <a:blip r:embed="rId8" cstate="print"/>
                            <a:srcRect/>
                            <a:stretch>
                              <a:fillRect/>
                            </a:stretch>
                          </pic:blipFill>
                          <pic:spPr bwMode="auto">
                            <a:xfrm rot="-27000000">
                              <a:off x="1978" y="1425"/>
                              <a:ext cx="1920" cy="1905"/>
                            </a:xfrm>
                            <a:prstGeom prst="rect">
                              <a:avLst/>
                            </a:prstGeom>
                            <a:noFill/>
                          </pic:spPr>
                        </pic:pic>
                        <pic:pic xmlns:pic="http://schemas.openxmlformats.org/drawingml/2006/picture">
                          <pic:nvPicPr>
                            <pic:cNvPr id="36" name="Picture 5" descr="CRNRC047"/>
                            <pic:cNvPicPr>
                              <a:picLocks noChangeAspect="1" noChangeArrowheads="1"/>
                            </pic:cNvPicPr>
                          </pic:nvPicPr>
                          <pic:blipFill>
                            <a:blip r:embed="rId9"/>
                            <a:srcRect/>
                            <a:stretch>
                              <a:fillRect/>
                            </a:stretch>
                          </pic:blipFill>
                          <pic:spPr bwMode="auto">
                            <a:xfrm rot="-27000000">
                              <a:off x="2373" y="1872"/>
                              <a:ext cx="870" cy="855"/>
                            </a:xfrm>
                            <a:prstGeom prst="rect">
                              <a:avLst/>
                            </a:prstGeom>
                            <a:noFill/>
                          </pic:spPr>
                        </pic:pic>
                      </wpg:grpSp>
                      <pic:pic xmlns:pic="http://schemas.openxmlformats.org/drawingml/2006/picture">
                        <pic:nvPicPr>
                          <pic:cNvPr id="37" name="Picture 6" descr="J0105250"/>
                          <pic:cNvPicPr>
                            <a:picLocks noChangeAspect="1" noChangeArrowheads="1"/>
                          </pic:cNvPicPr>
                        </pic:nvPicPr>
                        <pic:blipFill>
                          <a:blip r:embed="rId10"/>
                          <a:srcRect/>
                          <a:stretch>
                            <a:fillRect/>
                          </a:stretch>
                        </pic:blipFill>
                        <pic:spPr bwMode="auto">
                          <a:xfrm>
                            <a:off x="3865" y="1544"/>
                            <a:ext cx="4860" cy="194"/>
                          </a:xfrm>
                          <a:prstGeom prst="rect">
                            <a:avLst/>
                          </a:prstGeom>
                          <a:noFill/>
                        </pic:spPr>
                      </pic:pic>
                      <wpg:grpSp>
                        <wpg:cNvPr id="38" name="Group 7"/>
                        <wpg:cNvGrpSpPr>
                          <a:grpSpLocks/>
                        </wpg:cNvGrpSpPr>
                        <wpg:grpSpPr bwMode="auto">
                          <a:xfrm rot="-16200000">
                            <a:off x="8892" y="1418"/>
                            <a:ext cx="1905" cy="1920"/>
                            <a:chOff x="1985" y="1418"/>
                            <a:chExt cx="1905" cy="1920"/>
                          </a:xfrm>
                        </wpg:grpSpPr>
                        <pic:pic xmlns:pic="http://schemas.openxmlformats.org/drawingml/2006/picture">
                          <pic:nvPicPr>
                            <pic:cNvPr id="39" name="Picture 8" descr="CRNRC057"/>
                            <pic:cNvPicPr>
                              <a:picLocks noChangeAspect="1" noChangeArrowheads="1"/>
                            </pic:cNvPicPr>
                          </pic:nvPicPr>
                          <pic:blipFill>
                            <a:blip r:embed="rId11" cstate="print"/>
                            <a:srcRect/>
                            <a:stretch>
                              <a:fillRect/>
                            </a:stretch>
                          </pic:blipFill>
                          <pic:spPr bwMode="auto">
                            <a:xfrm rot="-27000000">
                              <a:off x="1978" y="1425"/>
                              <a:ext cx="1920" cy="1905"/>
                            </a:xfrm>
                            <a:prstGeom prst="rect">
                              <a:avLst/>
                            </a:prstGeom>
                            <a:noFill/>
                          </pic:spPr>
                        </pic:pic>
                        <pic:pic xmlns:pic="http://schemas.openxmlformats.org/drawingml/2006/picture">
                          <pic:nvPicPr>
                            <pic:cNvPr id="40" name="Picture 9" descr="CRNRC047"/>
                            <pic:cNvPicPr>
                              <a:picLocks noChangeAspect="1" noChangeArrowheads="1"/>
                            </pic:cNvPicPr>
                          </pic:nvPicPr>
                          <pic:blipFill>
                            <a:blip r:embed="rId9"/>
                            <a:srcRect/>
                            <a:stretch>
                              <a:fillRect/>
                            </a:stretch>
                          </pic:blipFill>
                          <pic:spPr bwMode="auto">
                            <a:xfrm rot="-27000000">
                              <a:off x="2373" y="1872"/>
                              <a:ext cx="870" cy="855"/>
                            </a:xfrm>
                            <a:prstGeom prst="rect">
                              <a:avLst/>
                            </a:prstGeom>
                            <a:noFill/>
                          </pic:spPr>
                        </pic:pic>
                      </wpg:grpSp>
                      <wpg:grpSp>
                        <wpg:cNvPr id="41" name="Group 10"/>
                        <wpg:cNvGrpSpPr>
                          <a:grpSpLocks/>
                        </wpg:cNvGrpSpPr>
                        <wpg:grpSpPr bwMode="auto">
                          <a:xfrm rot="-5400000">
                            <a:off x="1992" y="13595"/>
                            <a:ext cx="1905" cy="1920"/>
                            <a:chOff x="1985" y="1418"/>
                            <a:chExt cx="1905" cy="1920"/>
                          </a:xfrm>
                        </wpg:grpSpPr>
                        <pic:pic xmlns:pic="http://schemas.openxmlformats.org/drawingml/2006/picture">
                          <pic:nvPicPr>
                            <pic:cNvPr id="42" name="Picture 11" descr="CRNRC057"/>
                            <pic:cNvPicPr>
                              <a:picLocks noChangeAspect="1" noChangeArrowheads="1"/>
                            </pic:cNvPicPr>
                          </pic:nvPicPr>
                          <pic:blipFill>
                            <a:blip r:embed="rId11" cstate="print"/>
                            <a:srcRect/>
                            <a:stretch>
                              <a:fillRect/>
                            </a:stretch>
                          </pic:blipFill>
                          <pic:spPr bwMode="auto">
                            <a:xfrm rot="-27000000">
                              <a:off x="1978" y="1425"/>
                              <a:ext cx="1920" cy="1905"/>
                            </a:xfrm>
                            <a:prstGeom prst="rect">
                              <a:avLst/>
                            </a:prstGeom>
                            <a:noFill/>
                          </pic:spPr>
                        </pic:pic>
                        <pic:pic xmlns:pic="http://schemas.openxmlformats.org/drawingml/2006/picture">
                          <pic:nvPicPr>
                            <pic:cNvPr id="43" name="Picture 12" descr="CRNRC047"/>
                            <pic:cNvPicPr>
                              <a:picLocks noChangeAspect="1" noChangeArrowheads="1"/>
                            </pic:cNvPicPr>
                          </pic:nvPicPr>
                          <pic:blipFill>
                            <a:blip r:embed="rId9"/>
                            <a:srcRect/>
                            <a:stretch>
                              <a:fillRect/>
                            </a:stretch>
                          </pic:blipFill>
                          <pic:spPr bwMode="auto">
                            <a:xfrm rot="-27000000">
                              <a:off x="2373" y="1872"/>
                              <a:ext cx="870" cy="855"/>
                            </a:xfrm>
                            <a:prstGeom prst="rect">
                              <a:avLst/>
                            </a:prstGeom>
                            <a:noFill/>
                          </pic:spPr>
                        </pic:pic>
                      </wpg:grpSp>
                      <wpg:grpSp>
                        <wpg:cNvPr id="44" name="Group 13"/>
                        <wpg:cNvGrpSpPr>
                          <a:grpSpLocks/>
                        </wpg:cNvGrpSpPr>
                        <wpg:grpSpPr bwMode="auto">
                          <a:xfrm rot="-32400000">
                            <a:off x="8899" y="13595"/>
                            <a:ext cx="1905" cy="1920"/>
                            <a:chOff x="1985" y="1418"/>
                            <a:chExt cx="1905" cy="1920"/>
                          </a:xfrm>
                        </wpg:grpSpPr>
                        <pic:pic xmlns:pic="http://schemas.openxmlformats.org/drawingml/2006/picture">
                          <pic:nvPicPr>
                            <pic:cNvPr id="45" name="Picture 14" descr="CRNRC057"/>
                            <pic:cNvPicPr>
                              <a:picLocks noChangeAspect="1" noChangeArrowheads="1"/>
                            </pic:cNvPicPr>
                          </pic:nvPicPr>
                          <pic:blipFill>
                            <a:blip r:embed="rId8" cstate="print"/>
                            <a:srcRect/>
                            <a:stretch>
                              <a:fillRect/>
                            </a:stretch>
                          </pic:blipFill>
                          <pic:spPr bwMode="auto">
                            <a:xfrm rot="-27000000">
                              <a:off x="1978" y="1425"/>
                              <a:ext cx="1920" cy="1905"/>
                            </a:xfrm>
                            <a:prstGeom prst="rect">
                              <a:avLst/>
                            </a:prstGeom>
                            <a:noFill/>
                          </pic:spPr>
                        </pic:pic>
                        <pic:pic xmlns:pic="http://schemas.openxmlformats.org/drawingml/2006/picture">
                          <pic:nvPicPr>
                            <pic:cNvPr id="46" name="Picture 15" descr="CRNRC047"/>
                            <pic:cNvPicPr>
                              <a:picLocks noChangeAspect="1" noChangeArrowheads="1"/>
                            </pic:cNvPicPr>
                          </pic:nvPicPr>
                          <pic:blipFill>
                            <a:blip r:embed="rId9"/>
                            <a:srcRect/>
                            <a:stretch>
                              <a:fillRect/>
                            </a:stretch>
                          </pic:blipFill>
                          <pic:spPr bwMode="auto">
                            <a:xfrm rot="-27000000">
                              <a:off x="2373" y="1872"/>
                              <a:ext cx="870" cy="855"/>
                            </a:xfrm>
                            <a:prstGeom prst="rect">
                              <a:avLst/>
                            </a:prstGeom>
                            <a:noFill/>
                          </pic:spPr>
                        </pic:pic>
                      </wpg:grpSp>
                      <pic:pic xmlns:pic="http://schemas.openxmlformats.org/drawingml/2006/picture">
                        <pic:nvPicPr>
                          <pic:cNvPr id="47" name="Picture 16" descr="BDRSC012"/>
                          <pic:cNvPicPr>
                            <a:picLocks noChangeAspect="1" noChangeArrowheads="1"/>
                          </pic:cNvPicPr>
                        </pic:nvPicPr>
                        <pic:blipFill>
                          <a:blip r:embed="rId12">
                            <a:lum bright="6000" contrast="48000"/>
                          </a:blip>
                          <a:srcRect/>
                          <a:stretch>
                            <a:fillRect/>
                          </a:stretch>
                        </pic:blipFill>
                        <pic:spPr bwMode="auto">
                          <a:xfrm>
                            <a:off x="10525" y="3323"/>
                            <a:ext cx="140" cy="10339"/>
                          </a:xfrm>
                          <a:prstGeom prst="rect">
                            <a:avLst/>
                          </a:prstGeom>
                          <a:noFill/>
                        </pic:spPr>
                      </pic:pic>
                      <pic:pic xmlns:pic="http://schemas.openxmlformats.org/drawingml/2006/picture">
                        <pic:nvPicPr>
                          <pic:cNvPr id="48" name="Picture 17" descr="BDRSC012"/>
                          <pic:cNvPicPr>
                            <a:picLocks noChangeAspect="1" noChangeArrowheads="1"/>
                          </pic:cNvPicPr>
                        </pic:nvPicPr>
                        <pic:blipFill>
                          <a:blip r:embed="rId12"/>
                          <a:srcRect/>
                          <a:stretch>
                            <a:fillRect/>
                          </a:stretch>
                        </pic:blipFill>
                        <pic:spPr bwMode="auto">
                          <a:xfrm>
                            <a:off x="2125" y="3323"/>
                            <a:ext cx="140" cy="10339"/>
                          </a:xfrm>
                          <a:prstGeom prst="rect">
                            <a:avLst/>
                          </a:prstGeom>
                          <a:solidFill>
                            <a:srgbClr val="33CCCC"/>
                          </a:solidFill>
                        </pic:spPr>
                      </pic:pic>
                      <pic:pic xmlns:pic="http://schemas.openxmlformats.org/drawingml/2006/picture">
                        <pic:nvPicPr>
                          <pic:cNvPr id="49" name="Picture 18" descr="J0105250"/>
                          <pic:cNvPicPr>
                            <a:picLocks noChangeAspect="1" noChangeArrowheads="1"/>
                          </pic:cNvPicPr>
                        </pic:nvPicPr>
                        <pic:blipFill>
                          <a:blip r:embed="rId10"/>
                          <a:srcRect/>
                          <a:stretch>
                            <a:fillRect/>
                          </a:stretch>
                        </pic:blipFill>
                        <pic:spPr bwMode="auto">
                          <a:xfrm>
                            <a:off x="3940" y="15149"/>
                            <a:ext cx="4860" cy="194"/>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4208CC51" id="Group 2" o:spid="_x0000_s1026" style="position:absolute;margin-left:-16.05pt;margin-top:-11.25pt;width:499pt;height:762pt;z-index:-251652094" coordorigin="1985,1418" coordsize="8820,14097" o:gfxdata="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">
                <v:group id="Group 3" o:spid="_x0000_s1027" style="position:absolute;left:1985;top:1418;width:1905;height:1920" coordorigin="1985,1418" coordsize="1905,1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alt="CRNRC057" style="position:absolute;left:1978;top:1425;width:1920;height:190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">
                    <v:imagedata r:id="rId13" o:title="CRNRC057"/>
                  </v:shape>
                  <v:shape id="Picture 5" o:spid="_x0000_s1029" type="#_x0000_t75" alt="CRNRC047" style="position:absolute;left:2373;top:1872;width:870;height:85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">
                    <v:imagedata r:id="rId14" o:title="CRNRC047"/>
                  </v:shape>
                </v:group>
                <v:shape id="Picture 6" o:spid="_x0000_s1030" type="#_x0000_t75" alt="J0105250" style="position:absolute;left:3865;top:1544;width:4860;height: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">
                  <v:imagedata r:id="rId15" o:title="J0105250"/>
                </v:shape>
                <v:group id="Group 7" o:spid="_x0000_s1031" style="position:absolute;left:8892;top:1418;width:1905;height:1920;rotation:90" coordorigin="1985,1418" coordsize="1905,1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">
                  <v:shape id="Picture 8" o:spid="_x0000_s1032" type="#_x0000_t75" alt="CRNRC057" style="position:absolute;left:1978;top:1425;width:1920;height:190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">
                    <v:imagedata r:id="rId16" o:title="CRNRC057"/>
                  </v:shape>
                  <v:shape id="Picture 9" o:spid="_x0000_s1033" type="#_x0000_t75" alt="CRNRC047" style="position:absolute;left:2373;top:1872;width:870;height:85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">
                    <v:imagedata r:id="rId14" o:title="CRNRC047"/>
                  </v:shape>
                </v:group>
                <v:group id="Group 10" o:spid="_x0000_s1034" style="position:absolute;left:1992;top:13595;width:1905;height:1920;rotation:-90" coordorigin="1985,1418" coordsize="1905,1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">
                  <v:shape id="Picture 11" o:spid="_x0000_s1035" type="#_x0000_t75" alt="CRNRC057" style="position:absolute;left:1978;top:1425;width:1920;height:190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">
                    <v:imagedata r:id="rId16" o:title="CRNRC057"/>
                  </v:shape>
                  <v:shape id="Picture 12" o:spid="_x0000_s1036" type="#_x0000_t75" alt="CRNRC047" style="position:absolute;left:2373;top:1872;width:870;height:85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">
                    <v:imagedata r:id="rId14" o:title="CRNRC047"/>
                  </v:shape>
                </v:group>
                <v:group id="Group 13" o:spid="_x0000_s1037" style="position:absolute;left:8899;top:13595;width:1905;height:1920;rotation:180" coordorigin="1985,1418" coordsize="1905,1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">
                  <v:shape id="Picture 14" o:spid="_x0000_s1038" type="#_x0000_t75" alt="CRNRC057" style="position:absolute;left:1978;top:1425;width:1920;height:190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">
                    <v:imagedata r:id="rId13" o:title="CRNRC057"/>
                  </v:shape>
                  <v:shape id="Picture 15" o:spid="_x0000_s1039" type="#_x0000_t75" alt="CRNRC047" style="position:absolute;left:2373;top:1872;width:870;height:85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">
                    <v:imagedata r:id="rId14" o:title="CRNRC047"/>
                  </v:shape>
                </v:group>
                <v:shape id="Picture 16" o:spid="_x0000_s1040" type="#_x0000_t75" alt="BDRSC012" style="position:absolute;left:10525;top:3323;width:140;height:10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">
                  <v:imagedata r:id="rId17" o:title="BDRSC012" gain="126031f" blacklevel="1966f"/>
                </v:shape>
                <v:shape id="Picture 17" o:spid="_x0000_s1041" type="#_x0000_t75" alt="BDRSC012" style="position:absolute;left:2125;top:3323;width:140;height:10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" filled="t" fillcolor="#3cc">
                  <v:imagedata r:id="rId17" o:title="BDRSC012"/>
                </v:shape>
                <v:shape id="Picture 18" o:spid="_x0000_s1042" type="#_x0000_t75" alt="J0105250" style="position:absolute;left:3940;top:15149;width:4860;height: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">
                  <v:imagedata r:id="rId15" o:title="J0105250"/>
                </v:shape>
              </v:group>
            </w:pict>
          </mc:Fallback>
        </mc:AlternateContent>
      </w:r>
    </w:p>
    <w:p w14:paraId="1E751CD1" w14:textId="77777777" w:rsidR="001A0E24" w:rsidRPr="001D0856" w:rsidRDefault="001A0E24" w:rsidP="001A0E24">
      <w:pPr>
        <w:spacing w:before="120" w:line="288" w:lineRule="auto"/>
        <w:jc w:val="center"/>
        <w:rPr>
          <w:sz w:val="28"/>
          <w:szCs w:val="28"/>
          <w:lang w:val="nl-NL"/>
        </w:rPr>
      </w:pPr>
      <w:bookmarkStart w:id="0" w:name="_Toc359177740"/>
      <w:r w:rsidRPr="001D0856">
        <w:rPr>
          <w:sz w:val="28"/>
          <w:szCs w:val="28"/>
          <w:lang w:val="nl-NL"/>
        </w:rPr>
        <w:t>ĐẠI HỌC HUẾ</w:t>
      </w:r>
    </w:p>
    <w:p w14:paraId="0DDF4A6E" w14:textId="77777777" w:rsidR="001A0E24" w:rsidRPr="001D0856" w:rsidRDefault="001A0E24" w:rsidP="001A0E24">
      <w:pPr>
        <w:pStyle w:val="Heading1"/>
        <w:spacing w:before="0" w:after="0" w:line="288" w:lineRule="auto"/>
        <w:rPr>
          <w:lang w:val="nl-NL"/>
        </w:rPr>
      </w:pPr>
      <w:bookmarkStart w:id="1" w:name="_Toc135350304"/>
      <w:r w:rsidRPr="001D0856">
        <w:rPr>
          <w:sz w:val="28"/>
          <w:szCs w:val="28"/>
          <w:lang w:val="nl-NL"/>
        </w:rPr>
        <w:t>KHOA KỸ THUẬT VÀ CÔNG NGHỆ</w:t>
      </w:r>
      <w:bookmarkEnd w:id="1"/>
    </w:p>
    <w:p w14:paraId="4A3722E5" w14:textId="77777777" w:rsidR="001A0E24" w:rsidRDefault="001A0E24" w:rsidP="001A0E24">
      <w:pPr>
        <w:jc w:val="center"/>
        <w:rPr>
          <w:sz w:val="22"/>
          <w:szCs w:val="22"/>
          <w:lang w:val="nl-NL"/>
        </w:rPr>
      </w:pPr>
      <w:r>
        <w:rPr>
          <w:lang w:val="nl-NL"/>
        </w:rPr>
        <w:sym w:font="Wingdings" w:char="F097"/>
      </w:r>
      <w:r>
        <w:rPr>
          <w:lang w:val="nl-NL"/>
        </w:rPr>
        <w:sym w:font="Wingdings" w:char="F09D"/>
      </w:r>
      <w:r>
        <w:rPr>
          <w:lang w:val="nl-NL"/>
        </w:rPr>
        <w:sym w:font="Wingdings" w:char="F026"/>
      </w:r>
      <w:r>
        <w:rPr>
          <w:lang w:val="nl-NL"/>
        </w:rPr>
        <w:sym w:font="Wingdings" w:char="F09C"/>
      </w:r>
      <w:r>
        <w:rPr>
          <w:lang w:val="nl-NL"/>
        </w:rPr>
        <w:sym w:font="Wingdings" w:char="F096"/>
      </w:r>
    </w:p>
    <w:p w14:paraId="4042893A" w14:textId="77777777" w:rsidR="001A0E24" w:rsidRDefault="001A0E24" w:rsidP="001A0E24">
      <w:pPr>
        <w:spacing w:line="360" w:lineRule="auto"/>
        <w:jc w:val="center"/>
        <w:rPr>
          <w:lang w:val="nl-NL"/>
        </w:rPr>
      </w:pPr>
    </w:p>
    <w:p w14:paraId="53974E56" w14:textId="77777777" w:rsidR="001A0E24" w:rsidRDefault="001A0E24" w:rsidP="001A0E24">
      <w:pPr>
        <w:spacing w:line="360" w:lineRule="auto"/>
        <w:jc w:val="center"/>
        <w:rPr>
          <w:lang w:val="nl-NL"/>
        </w:rPr>
      </w:pPr>
    </w:p>
    <w:p w14:paraId="6EA51208" w14:textId="77777777" w:rsidR="001A0E24" w:rsidRDefault="001A0E24" w:rsidP="001A0E24">
      <w:pPr>
        <w:spacing w:line="360" w:lineRule="auto"/>
        <w:jc w:val="center"/>
        <w:rPr>
          <w:b/>
          <w:sz w:val="56"/>
          <w:szCs w:val="32"/>
        </w:rPr>
      </w:pPr>
      <w:r>
        <w:rPr>
          <w:b/>
          <w:sz w:val="56"/>
          <w:szCs w:val="32"/>
          <w:lang w:val="en-US" w:eastAsia="en-US"/>
        </w:rPr>
        <w:drawing>
          <wp:inline distT="0" distB="0" distL="0" distR="0" wp14:anchorId="053DC3E7" wp14:editId="2D911583">
            <wp:extent cx="2520950" cy="17462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20950" cy="1746250"/>
                    </a:xfrm>
                    <a:prstGeom prst="rect">
                      <a:avLst/>
                    </a:prstGeom>
                    <a:noFill/>
                    <a:ln>
                      <a:noFill/>
                    </a:ln>
                  </pic:spPr>
                </pic:pic>
              </a:graphicData>
            </a:graphic>
          </wp:inline>
        </w:drawing>
      </w:r>
    </w:p>
    <w:p w14:paraId="4DB1A01C" w14:textId="77777777" w:rsidR="001A0E24" w:rsidRDefault="001A0E24" w:rsidP="001A0E24">
      <w:pPr>
        <w:spacing w:line="360" w:lineRule="auto"/>
        <w:jc w:val="center"/>
        <w:rPr>
          <w:b/>
          <w:sz w:val="56"/>
          <w:szCs w:val="32"/>
        </w:rPr>
      </w:pPr>
    </w:p>
    <w:p w14:paraId="32583EE5" w14:textId="77777777" w:rsidR="001A0E24" w:rsidRDefault="001A0E24" w:rsidP="001A0E24">
      <w:pPr>
        <w:jc w:val="center"/>
        <w:rPr>
          <w:b/>
          <w:sz w:val="50"/>
          <w:szCs w:val="50"/>
          <w:lang w:val="nl-NL"/>
        </w:rPr>
      </w:pPr>
      <w:r w:rsidRPr="00324A9D">
        <w:rPr>
          <w:b/>
          <w:sz w:val="52"/>
          <w:szCs w:val="52"/>
        </w:rPr>
        <w:t>BÁO CÁO</w:t>
      </w:r>
      <w:r>
        <w:rPr>
          <w:b/>
          <w:sz w:val="52"/>
          <w:szCs w:val="52"/>
        </w:rPr>
        <w:t xml:space="preserve"> </w:t>
      </w:r>
      <w:r w:rsidRPr="00954BE7">
        <w:rPr>
          <w:b/>
          <w:sz w:val="52"/>
          <w:szCs w:val="52"/>
          <w:lang w:val="nl-NL"/>
        </w:rPr>
        <w:t>ĐỒ ÁN</w:t>
      </w:r>
      <w:r>
        <w:rPr>
          <w:b/>
          <w:sz w:val="50"/>
          <w:szCs w:val="50"/>
          <w:lang w:val="nl-NL"/>
        </w:rPr>
        <w:t xml:space="preserve"> </w:t>
      </w:r>
    </w:p>
    <w:p w14:paraId="7E71A02B" w14:textId="77777777" w:rsidR="001A0E24" w:rsidRPr="00B87C24" w:rsidRDefault="001A0E24" w:rsidP="001A0E24">
      <w:pPr>
        <w:jc w:val="center"/>
        <w:rPr>
          <w:b/>
          <w:sz w:val="50"/>
          <w:szCs w:val="50"/>
        </w:rPr>
      </w:pPr>
      <w:r>
        <w:rPr>
          <w:b/>
          <w:sz w:val="50"/>
          <w:szCs w:val="50"/>
          <w:lang w:val="nl-NL"/>
        </w:rPr>
        <w:t xml:space="preserve">(hoặc </w:t>
      </w:r>
      <w:r w:rsidRPr="00B87C24">
        <w:rPr>
          <w:b/>
          <w:sz w:val="50"/>
          <w:szCs w:val="50"/>
          <w:lang w:val="nl-NL"/>
        </w:rPr>
        <w:t>TIỂU LUẬN, BÀI TẬP LỚN)</w:t>
      </w:r>
    </w:p>
    <w:p w14:paraId="681A8EAD" w14:textId="3888E403" w:rsidR="001A0E24" w:rsidRPr="00324A9D" w:rsidRDefault="001A0E24" w:rsidP="001A0E24">
      <w:pPr>
        <w:spacing w:line="360" w:lineRule="auto"/>
        <w:ind w:left="180"/>
        <w:jc w:val="center"/>
        <w:rPr>
          <w:b/>
          <w:sz w:val="52"/>
          <w:szCs w:val="52"/>
        </w:rPr>
      </w:pPr>
      <w:r w:rsidRPr="00B87C24">
        <w:rPr>
          <w:b/>
          <w:sz w:val="50"/>
          <w:szCs w:val="50"/>
        </w:rPr>
        <w:t>Học kỳ I</w:t>
      </w:r>
      <w:r>
        <w:rPr>
          <w:b/>
          <w:sz w:val="50"/>
          <w:szCs w:val="50"/>
        </w:rPr>
        <w:t>I</w:t>
      </w:r>
      <w:r w:rsidR="003771F2">
        <w:rPr>
          <w:b/>
          <w:sz w:val="50"/>
          <w:szCs w:val="50"/>
        </w:rPr>
        <w:t>, năm học 2022</w:t>
      </w:r>
      <w:r w:rsidRPr="00B87C24">
        <w:rPr>
          <w:b/>
          <w:sz w:val="50"/>
          <w:szCs w:val="50"/>
        </w:rPr>
        <w:t xml:space="preserve"> - 202</w:t>
      </w:r>
      <w:r w:rsidR="003771F2">
        <w:rPr>
          <w:b/>
          <w:sz w:val="50"/>
          <w:szCs w:val="50"/>
        </w:rPr>
        <w:t>3</w:t>
      </w:r>
    </w:p>
    <w:p w14:paraId="5DE062D4" w14:textId="77777777" w:rsidR="001A0E24" w:rsidRPr="00B87C24" w:rsidRDefault="001A0E24" w:rsidP="001A0E24">
      <w:pPr>
        <w:spacing w:line="312" w:lineRule="auto"/>
        <w:jc w:val="center"/>
        <w:rPr>
          <w:b/>
          <w:sz w:val="50"/>
          <w:szCs w:val="50"/>
          <w:lang w:val="nl-NL"/>
        </w:rPr>
      </w:pPr>
      <w:r w:rsidRPr="00B87C24">
        <w:rPr>
          <w:b/>
          <w:sz w:val="50"/>
          <w:szCs w:val="50"/>
          <w:lang w:val="nl-NL"/>
        </w:rPr>
        <w:t>Học phần:</w:t>
      </w:r>
    </w:p>
    <w:p w14:paraId="277A3BAB" w14:textId="647C6EB1" w:rsidR="001A0E24" w:rsidRPr="00AF15A0" w:rsidRDefault="00AF15A0" w:rsidP="00AF15A0">
      <w:pPr>
        <w:spacing w:line="360" w:lineRule="auto"/>
        <w:jc w:val="center"/>
        <w:rPr>
          <w:b/>
          <w:bCs/>
          <w:sz w:val="50"/>
          <w:szCs w:val="50"/>
          <w:lang w:val="nl-NL"/>
        </w:rPr>
      </w:pPr>
      <w:r w:rsidRPr="00AF15A0">
        <w:rPr>
          <w:b/>
          <w:bCs/>
          <w:sz w:val="50"/>
          <w:szCs w:val="50"/>
          <w:lang w:val="nl-NL"/>
        </w:rPr>
        <w:t>Các thuật toán tối ưu cho phân tích dữ liệu</w:t>
      </w:r>
    </w:p>
    <w:p w14:paraId="4867247F" w14:textId="77777777" w:rsidR="00872CB7" w:rsidRDefault="00872CB7" w:rsidP="001A0E24">
      <w:pPr>
        <w:spacing w:line="360" w:lineRule="auto"/>
        <w:ind w:left="1701"/>
        <w:rPr>
          <w:b/>
          <w:sz w:val="50"/>
          <w:szCs w:val="50"/>
          <w:lang w:val="nl-NL"/>
        </w:rPr>
      </w:pPr>
    </w:p>
    <w:p w14:paraId="0BB689C1" w14:textId="77777777" w:rsidR="00872CB7" w:rsidRPr="00B87C24" w:rsidRDefault="00872CB7" w:rsidP="001A0E24">
      <w:pPr>
        <w:spacing w:line="360" w:lineRule="auto"/>
        <w:ind w:left="1701"/>
        <w:rPr>
          <w:b/>
          <w:sz w:val="36"/>
          <w:szCs w:val="3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1"/>
      </w:tblGrid>
      <w:tr w:rsidR="001A0E24" w:rsidRPr="00081303" w14:paraId="1D4B2AB0" w14:textId="77777777" w:rsidTr="00386839">
        <w:trPr>
          <w:trHeight w:val="989"/>
          <w:jc w:val="center"/>
        </w:trPr>
        <w:tc>
          <w:tcPr>
            <w:tcW w:w="3471" w:type="dxa"/>
            <w:shd w:val="clear" w:color="auto" w:fill="auto"/>
          </w:tcPr>
          <w:p w14:paraId="174FC6A5" w14:textId="77777777" w:rsidR="001A0E24" w:rsidRPr="00C94EF8" w:rsidRDefault="001A0E24" w:rsidP="00386839">
            <w:pPr>
              <w:jc w:val="center"/>
              <w:rPr>
                <w:b/>
                <w:sz w:val="28"/>
                <w:szCs w:val="28"/>
              </w:rPr>
            </w:pPr>
            <w:r w:rsidRPr="00C94EF8">
              <w:rPr>
                <w:b/>
                <w:sz w:val="28"/>
                <w:szCs w:val="28"/>
              </w:rPr>
              <w:t xml:space="preserve">Số phách </w:t>
            </w:r>
          </w:p>
          <w:p w14:paraId="6A847245" w14:textId="77777777" w:rsidR="001A0E24" w:rsidRPr="00F3569F" w:rsidRDefault="001A0E24" w:rsidP="00386839">
            <w:pPr>
              <w:jc w:val="center"/>
              <w:rPr>
                <w:i/>
                <w:sz w:val="28"/>
                <w:szCs w:val="28"/>
              </w:rPr>
            </w:pPr>
            <w:r w:rsidRPr="00F3569F">
              <w:rPr>
                <w:i/>
                <w:sz w:val="28"/>
                <w:szCs w:val="28"/>
              </w:rPr>
              <w:t>(Do hội đồng chấm thi ghi)</w:t>
            </w:r>
          </w:p>
          <w:p w14:paraId="5CF77B89" w14:textId="77777777" w:rsidR="001A0E24" w:rsidRPr="00081303" w:rsidRDefault="001A0E24" w:rsidP="000C55A1">
            <w:pPr>
              <w:spacing w:line="360" w:lineRule="auto"/>
              <w:rPr>
                <w:sz w:val="32"/>
                <w:szCs w:val="40"/>
              </w:rPr>
            </w:pPr>
          </w:p>
        </w:tc>
      </w:tr>
    </w:tbl>
    <w:p w14:paraId="67B15556" w14:textId="77777777" w:rsidR="001A0E24" w:rsidRDefault="001A0E24" w:rsidP="001A0E24">
      <w:pPr>
        <w:spacing w:line="360" w:lineRule="auto"/>
        <w:jc w:val="center"/>
        <w:rPr>
          <w:sz w:val="28"/>
          <w:szCs w:val="40"/>
        </w:rPr>
      </w:pPr>
    </w:p>
    <w:p w14:paraId="1923B550" w14:textId="77777777" w:rsidR="001A0E24" w:rsidRDefault="001A0E24" w:rsidP="001A0E24">
      <w:pPr>
        <w:spacing w:line="360" w:lineRule="auto"/>
        <w:jc w:val="center"/>
        <w:rPr>
          <w:sz w:val="28"/>
          <w:szCs w:val="40"/>
        </w:rPr>
      </w:pPr>
    </w:p>
    <w:p w14:paraId="09EF7537" w14:textId="77777777" w:rsidR="001A0E24" w:rsidRDefault="001A0E24" w:rsidP="001A0E24">
      <w:pPr>
        <w:spacing w:line="360" w:lineRule="auto"/>
        <w:jc w:val="center"/>
        <w:rPr>
          <w:sz w:val="28"/>
          <w:szCs w:val="40"/>
        </w:rPr>
      </w:pPr>
    </w:p>
    <w:p w14:paraId="42706678" w14:textId="765BAFF8" w:rsidR="001A0E24" w:rsidRPr="001903E1" w:rsidRDefault="001A0E24" w:rsidP="001A0E24">
      <w:pPr>
        <w:spacing w:line="360" w:lineRule="auto"/>
        <w:jc w:val="center"/>
        <w:rPr>
          <w:b/>
          <w:sz w:val="28"/>
          <w:szCs w:val="40"/>
          <w:lang w:val="en-US"/>
        </w:rPr>
      </w:pPr>
      <w:r>
        <w:rPr>
          <w:b/>
          <w:sz w:val="28"/>
          <w:szCs w:val="40"/>
          <w:lang w:val="nl-NL"/>
        </w:rPr>
        <w:t>Thừa Thiên Huế</w:t>
      </w:r>
      <w:r w:rsidRPr="003B490E">
        <w:rPr>
          <w:b/>
          <w:sz w:val="28"/>
          <w:szCs w:val="40"/>
          <w:lang w:val="nl-NL"/>
        </w:rPr>
        <w:t xml:space="preserve">, </w:t>
      </w:r>
      <w:r w:rsidR="00B85DB1">
        <w:rPr>
          <w:b/>
          <w:sz w:val="28"/>
          <w:szCs w:val="40"/>
          <w:lang w:val="nl-NL"/>
        </w:rPr>
        <w:t xml:space="preserve">18 </w:t>
      </w:r>
      <w:r>
        <w:rPr>
          <w:b/>
          <w:sz w:val="28"/>
          <w:szCs w:val="40"/>
          <w:lang w:val="nl-NL"/>
        </w:rPr>
        <w:t>t</w:t>
      </w:r>
      <w:r>
        <w:rPr>
          <w:b/>
          <w:sz w:val="28"/>
          <w:szCs w:val="40"/>
        </w:rPr>
        <w:t>háng</w:t>
      </w:r>
      <w:r w:rsidR="00B85DB1">
        <w:rPr>
          <w:b/>
          <w:sz w:val="28"/>
          <w:szCs w:val="40"/>
          <w:lang w:val="en-US"/>
        </w:rPr>
        <w:t xml:space="preserve"> 5 </w:t>
      </w:r>
      <w:r>
        <w:rPr>
          <w:b/>
          <w:sz w:val="28"/>
          <w:szCs w:val="40"/>
        </w:rPr>
        <w:t>năm 202</w:t>
      </w:r>
      <w:r w:rsidR="001903E1">
        <w:rPr>
          <w:b/>
          <w:sz w:val="28"/>
          <w:szCs w:val="40"/>
          <w:lang w:val="en-US"/>
        </w:rPr>
        <w:t>3</w:t>
      </w:r>
    </w:p>
    <w:bookmarkEnd w:id="0"/>
    <w:p w14:paraId="6D17D8DE" w14:textId="023DCC59" w:rsidR="001A0E24" w:rsidRDefault="00405146" w:rsidP="001A0E24">
      <w:pPr>
        <w:spacing w:before="120"/>
        <w:jc w:val="center"/>
        <w:rPr>
          <w:sz w:val="28"/>
          <w:szCs w:val="28"/>
          <w:lang w:val="nl-NL"/>
        </w:rPr>
      </w:pPr>
      <w:r>
        <w:lastRenderedPageBreak/>
        <mc:AlternateContent>
          <mc:Choice Requires="wpg">
            <w:drawing>
              <wp:anchor distT="0" distB="0" distL="114300" distR="114300" simplePos="0" relativeHeight="251665410" behindDoc="1" locked="0" layoutInCell="1" allowOverlap="1" wp14:anchorId="414F8B75" wp14:editId="2EB8CA83">
                <wp:simplePos x="0" y="0"/>
                <wp:positionH relativeFrom="column">
                  <wp:posOffset>-217170</wp:posOffset>
                </wp:positionH>
                <wp:positionV relativeFrom="paragraph">
                  <wp:posOffset>-3175</wp:posOffset>
                </wp:positionV>
                <wp:extent cx="6362700" cy="9310370"/>
                <wp:effectExtent l="0" t="0" r="0" b="0"/>
                <wp:wrapNone/>
                <wp:docPr id="133829289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62700" cy="9310370"/>
                          <a:chOff x="1985" y="1418"/>
                          <a:chExt cx="8820" cy="14097"/>
                        </a:xfrm>
                      </wpg:grpSpPr>
                      <wpg:grpSp>
                        <wpg:cNvPr id="17" name="Group 20"/>
                        <wpg:cNvGrpSpPr>
                          <a:grpSpLocks/>
                        </wpg:cNvGrpSpPr>
                        <wpg:grpSpPr bwMode="auto">
                          <a:xfrm>
                            <a:off x="1985" y="1418"/>
                            <a:ext cx="1905" cy="1920"/>
                            <a:chOff x="1985" y="1418"/>
                            <a:chExt cx="1905" cy="1920"/>
                          </a:xfrm>
                        </wpg:grpSpPr>
                        <pic:pic xmlns:pic="http://schemas.openxmlformats.org/drawingml/2006/picture">
                          <pic:nvPicPr>
                            <pic:cNvPr id="18" name="Picture 21" descr="CRNRC057"/>
                            <pic:cNvPicPr>
                              <a:picLocks noChangeAspect="1" noChangeArrowheads="1"/>
                            </pic:cNvPicPr>
                          </pic:nvPicPr>
                          <pic:blipFill>
                            <a:blip r:embed="rId19" cstate="print"/>
                            <a:srcRect/>
                            <a:stretch>
                              <a:fillRect/>
                            </a:stretch>
                          </pic:blipFill>
                          <pic:spPr bwMode="auto">
                            <a:xfrm rot="-27000000">
                              <a:off x="1978" y="1425"/>
                              <a:ext cx="1920" cy="1905"/>
                            </a:xfrm>
                            <a:prstGeom prst="rect">
                              <a:avLst/>
                            </a:prstGeom>
                            <a:noFill/>
                          </pic:spPr>
                        </pic:pic>
                        <pic:pic xmlns:pic="http://schemas.openxmlformats.org/drawingml/2006/picture">
                          <pic:nvPicPr>
                            <pic:cNvPr id="19" name="Picture 22" descr="CRNRC047"/>
                            <pic:cNvPicPr>
                              <a:picLocks noChangeAspect="1" noChangeArrowheads="1"/>
                            </pic:cNvPicPr>
                          </pic:nvPicPr>
                          <pic:blipFill>
                            <a:blip r:embed="rId9"/>
                            <a:srcRect/>
                            <a:stretch>
                              <a:fillRect/>
                            </a:stretch>
                          </pic:blipFill>
                          <pic:spPr bwMode="auto">
                            <a:xfrm rot="-27000000">
                              <a:off x="2373" y="1872"/>
                              <a:ext cx="870" cy="855"/>
                            </a:xfrm>
                            <a:prstGeom prst="rect">
                              <a:avLst/>
                            </a:prstGeom>
                            <a:noFill/>
                          </pic:spPr>
                        </pic:pic>
                      </wpg:grpSp>
                      <pic:pic xmlns:pic="http://schemas.openxmlformats.org/drawingml/2006/picture">
                        <pic:nvPicPr>
                          <pic:cNvPr id="20" name="Picture 23" descr="J0105250"/>
                          <pic:cNvPicPr>
                            <a:picLocks noChangeAspect="1" noChangeArrowheads="1"/>
                          </pic:cNvPicPr>
                        </pic:nvPicPr>
                        <pic:blipFill>
                          <a:blip r:embed="rId10"/>
                          <a:srcRect/>
                          <a:stretch>
                            <a:fillRect/>
                          </a:stretch>
                        </pic:blipFill>
                        <pic:spPr bwMode="auto">
                          <a:xfrm>
                            <a:off x="3865" y="1544"/>
                            <a:ext cx="4860" cy="194"/>
                          </a:xfrm>
                          <a:prstGeom prst="rect">
                            <a:avLst/>
                          </a:prstGeom>
                          <a:noFill/>
                        </pic:spPr>
                      </pic:pic>
                      <wpg:grpSp>
                        <wpg:cNvPr id="21" name="Group 24"/>
                        <wpg:cNvGrpSpPr>
                          <a:grpSpLocks/>
                        </wpg:cNvGrpSpPr>
                        <wpg:grpSpPr bwMode="auto">
                          <a:xfrm rot="-16200000">
                            <a:off x="8892" y="1418"/>
                            <a:ext cx="1905" cy="1920"/>
                            <a:chOff x="1985" y="1418"/>
                            <a:chExt cx="1905" cy="1920"/>
                          </a:xfrm>
                        </wpg:grpSpPr>
                        <pic:pic xmlns:pic="http://schemas.openxmlformats.org/drawingml/2006/picture">
                          <pic:nvPicPr>
                            <pic:cNvPr id="22" name="Picture 25" descr="CRNRC057"/>
                            <pic:cNvPicPr>
                              <a:picLocks noChangeAspect="1" noChangeArrowheads="1"/>
                            </pic:cNvPicPr>
                          </pic:nvPicPr>
                          <pic:blipFill>
                            <a:blip r:embed="rId20" cstate="print"/>
                            <a:srcRect/>
                            <a:stretch>
                              <a:fillRect/>
                            </a:stretch>
                          </pic:blipFill>
                          <pic:spPr bwMode="auto">
                            <a:xfrm rot="-27000000">
                              <a:off x="1978" y="1425"/>
                              <a:ext cx="1920" cy="1905"/>
                            </a:xfrm>
                            <a:prstGeom prst="rect">
                              <a:avLst/>
                            </a:prstGeom>
                            <a:noFill/>
                          </pic:spPr>
                        </pic:pic>
                        <pic:pic xmlns:pic="http://schemas.openxmlformats.org/drawingml/2006/picture">
                          <pic:nvPicPr>
                            <pic:cNvPr id="23" name="Picture 26" descr="CRNRC047"/>
                            <pic:cNvPicPr>
                              <a:picLocks noChangeAspect="1" noChangeArrowheads="1"/>
                            </pic:cNvPicPr>
                          </pic:nvPicPr>
                          <pic:blipFill>
                            <a:blip r:embed="rId9"/>
                            <a:srcRect/>
                            <a:stretch>
                              <a:fillRect/>
                            </a:stretch>
                          </pic:blipFill>
                          <pic:spPr bwMode="auto">
                            <a:xfrm rot="-27000000">
                              <a:off x="2373" y="1872"/>
                              <a:ext cx="870" cy="855"/>
                            </a:xfrm>
                            <a:prstGeom prst="rect">
                              <a:avLst/>
                            </a:prstGeom>
                            <a:noFill/>
                          </pic:spPr>
                        </pic:pic>
                      </wpg:grpSp>
                      <wpg:grpSp>
                        <wpg:cNvPr id="24" name="Group 27"/>
                        <wpg:cNvGrpSpPr>
                          <a:grpSpLocks/>
                        </wpg:cNvGrpSpPr>
                        <wpg:grpSpPr bwMode="auto">
                          <a:xfrm rot="-5400000">
                            <a:off x="1992" y="13595"/>
                            <a:ext cx="1905" cy="1920"/>
                            <a:chOff x="1985" y="1418"/>
                            <a:chExt cx="1905" cy="1920"/>
                          </a:xfrm>
                        </wpg:grpSpPr>
                        <pic:pic xmlns:pic="http://schemas.openxmlformats.org/drawingml/2006/picture">
                          <pic:nvPicPr>
                            <pic:cNvPr id="25" name="Picture 28" descr="CRNRC057"/>
                            <pic:cNvPicPr>
                              <a:picLocks noChangeAspect="1" noChangeArrowheads="1"/>
                            </pic:cNvPicPr>
                          </pic:nvPicPr>
                          <pic:blipFill>
                            <a:blip r:embed="rId20" cstate="print"/>
                            <a:srcRect/>
                            <a:stretch>
                              <a:fillRect/>
                            </a:stretch>
                          </pic:blipFill>
                          <pic:spPr bwMode="auto">
                            <a:xfrm rot="-27000000">
                              <a:off x="1978" y="1425"/>
                              <a:ext cx="1920" cy="1905"/>
                            </a:xfrm>
                            <a:prstGeom prst="rect">
                              <a:avLst/>
                            </a:prstGeom>
                            <a:noFill/>
                          </pic:spPr>
                        </pic:pic>
                        <pic:pic xmlns:pic="http://schemas.openxmlformats.org/drawingml/2006/picture">
                          <pic:nvPicPr>
                            <pic:cNvPr id="26" name="Picture 29" descr="CRNRC047"/>
                            <pic:cNvPicPr>
                              <a:picLocks noChangeAspect="1" noChangeArrowheads="1"/>
                            </pic:cNvPicPr>
                          </pic:nvPicPr>
                          <pic:blipFill>
                            <a:blip r:embed="rId9"/>
                            <a:srcRect/>
                            <a:stretch>
                              <a:fillRect/>
                            </a:stretch>
                          </pic:blipFill>
                          <pic:spPr bwMode="auto">
                            <a:xfrm rot="-27000000">
                              <a:off x="2373" y="1872"/>
                              <a:ext cx="870" cy="855"/>
                            </a:xfrm>
                            <a:prstGeom prst="rect">
                              <a:avLst/>
                            </a:prstGeom>
                            <a:noFill/>
                          </pic:spPr>
                        </pic:pic>
                      </wpg:grpSp>
                      <wpg:grpSp>
                        <wpg:cNvPr id="27" name="Group 30"/>
                        <wpg:cNvGrpSpPr>
                          <a:grpSpLocks/>
                        </wpg:cNvGrpSpPr>
                        <wpg:grpSpPr bwMode="auto">
                          <a:xfrm rot="-32400000">
                            <a:off x="8899" y="13595"/>
                            <a:ext cx="1905" cy="1920"/>
                            <a:chOff x="1985" y="1418"/>
                            <a:chExt cx="1905" cy="1920"/>
                          </a:xfrm>
                        </wpg:grpSpPr>
                        <pic:pic xmlns:pic="http://schemas.openxmlformats.org/drawingml/2006/picture">
                          <pic:nvPicPr>
                            <pic:cNvPr id="28" name="Picture 31" descr="CRNRC057"/>
                            <pic:cNvPicPr>
                              <a:picLocks noChangeAspect="1" noChangeArrowheads="1"/>
                            </pic:cNvPicPr>
                          </pic:nvPicPr>
                          <pic:blipFill>
                            <a:blip r:embed="rId19" cstate="print"/>
                            <a:srcRect/>
                            <a:stretch>
                              <a:fillRect/>
                            </a:stretch>
                          </pic:blipFill>
                          <pic:spPr bwMode="auto">
                            <a:xfrm rot="-27000000">
                              <a:off x="1978" y="1425"/>
                              <a:ext cx="1920" cy="1905"/>
                            </a:xfrm>
                            <a:prstGeom prst="rect">
                              <a:avLst/>
                            </a:prstGeom>
                            <a:noFill/>
                          </pic:spPr>
                        </pic:pic>
                        <pic:pic xmlns:pic="http://schemas.openxmlformats.org/drawingml/2006/picture">
                          <pic:nvPicPr>
                            <pic:cNvPr id="29" name="Picture 32" descr="CRNRC047"/>
                            <pic:cNvPicPr>
                              <a:picLocks noChangeAspect="1" noChangeArrowheads="1"/>
                            </pic:cNvPicPr>
                          </pic:nvPicPr>
                          <pic:blipFill>
                            <a:blip r:embed="rId9"/>
                            <a:srcRect/>
                            <a:stretch>
                              <a:fillRect/>
                            </a:stretch>
                          </pic:blipFill>
                          <pic:spPr bwMode="auto">
                            <a:xfrm rot="-27000000">
                              <a:off x="2373" y="1872"/>
                              <a:ext cx="870" cy="855"/>
                            </a:xfrm>
                            <a:prstGeom prst="rect">
                              <a:avLst/>
                            </a:prstGeom>
                            <a:noFill/>
                          </pic:spPr>
                        </pic:pic>
                      </wpg:grpSp>
                      <pic:pic xmlns:pic="http://schemas.openxmlformats.org/drawingml/2006/picture">
                        <pic:nvPicPr>
                          <pic:cNvPr id="30" name="Picture 33" descr="BDRSC012"/>
                          <pic:cNvPicPr>
                            <a:picLocks noChangeAspect="1" noChangeArrowheads="1"/>
                          </pic:cNvPicPr>
                        </pic:nvPicPr>
                        <pic:blipFill>
                          <a:blip r:embed="rId12">
                            <a:lum bright="6000" contrast="48000"/>
                          </a:blip>
                          <a:srcRect/>
                          <a:stretch>
                            <a:fillRect/>
                          </a:stretch>
                        </pic:blipFill>
                        <pic:spPr bwMode="auto">
                          <a:xfrm>
                            <a:off x="10525" y="3323"/>
                            <a:ext cx="140" cy="10339"/>
                          </a:xfrm>
                          <a:prstGeom prst="rect">
                            <a:avLst/>
                          </a:prstGeom>
                          <a:noFill/>
                        </pic:spPr>
                      </pic:pic>
                      <pic:pic xmlns:pic="http://schemas.openxmlformats.org/drawingml/2006/picture">
                        <pic:nvPicPr>
                          <pic:cNvPr id="31" name="Picture 34" descr="BDRSC012"/>
                          <pic:cNvPicPr>
                            <a:picLocks noChangeAspect="1" noChangeArrowheads="1"/>
                          </pic:cNvPicPr>
                        </pic:nvPicPr>
                        <pic:blipFill>
                          <a:blip r:embed="rId12"/>
                          <a:srcRect/>
                          <a:stretch>
                            <a:fillRect/>
                          </a:stretch>
                        </pic:blipFill>
                        <pic:spPr bwMode="auto">
                          <a:xfrm>
                            <a:off x="2125" y="3323"/>
                            <a:ext cx="140" cy="10339"/>
                          </a:xfrm>
                          <a:prstGeom prst="rect">
                            <a:avLst/>
                          </a:prstGeom>
                          <a:solidFill>
                            <a:srgbClr val="33CCCC"/>
                          </a:solidFill>
                        </pic:spPr>
                      </pic:pic>
                      <pic:pic xmlns:pic="http://schemas.openxmlformats.org/drawingml/2006/picture">
                        <pic:nvPicPr>
                          <pic:cNvPr id="32" name="Picture 35" descr="J0105250"/>
                          <pic:cNvPicPr>
                            <a:picLocks noChangeAspect="1" noChangeArrowheads="1"/>
                          </pic:cNvPicPr>
                        </pic:nvPicPr>
                        <pic:blipFill>
                          <a:blip r:embed="rId10"/>
                          <a:srcRect/>
                          <a:stretch>
                            <a:fillRect/>
                          </a:stretch>
                        </pic:blipFill>
                        <pic:spPr bwMode="auto">
                          <a:xfrm>
                            <a:off x="3940" y="15149"/>
                            <a:ext cx="4860" cy="194"/>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24A7761C" id="Group 1" o:spid="_x0000_s1026" style="position:absolute;margin-left:-17.1pt;margin-top:-.25pt;width:501pt;height:733.1pt;z-index:-251651070" coordorigin="1985,1418" coordsize="8820,14097" o:gfxdata="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">
                <v:group id="Group 20" o:spid="_x0000_s1027" style="position:absolute;left:1985;top:1418;width:1905;height:1920" coordorigin="1985,1418" coordsize="1905,1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Picture 21" o:spid="_x0000_s1028" type="#_x0000_t75" alt="CRNRC057" style="position:absolute;left:1978;top:1425;width:1920;height:190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">
                    <v:imagedata r:id="rId21" o:title="CRNRC057"/>
                  </v:shape>
                  <v:shape id="Picture 22" o:spid="_x0000_s1029" type="#_x0000_t75" alt="CRNRC047" style="position:absolute;left:2373;top:1872;width:870;height:85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">
                    <v:imagedata r:id="rId14" o:title="CRNRC047"/>
                  </v:shape>
                </v:group>
                <v:shape id="Picture 23" o:spid="_x0000_s1030" type="#_x0000_t75" alt="J0105250" style="position:absolute;left:3865;top:1544;width:4860;height: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">
                  <v:imagedata r:id="rId15" o:title="J0105250"/>
                </v:shape>
                <v:group id="Group 24" o:spid="_x0000_s1031" style="position:absolute;left:8892;top:1418;width:1905;height:1920;rotation:90" coordorigin="1985,1418" coordsize="1905,1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">
                  <v:shape id="Picture 25" o:spid="_x0000_s1032" type="#_x0000_t75" alt="CRNRC057" style="position:absolute;left:1978;top:1425;width:1920;height:190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">
                    <v:imagedata r:id="rId22" o:title="CRNRC057"/>
                  </v:shape>
                  <v:shape id="Picture 26" o:spid="_x0000_s1033" type="#_x0000_t75" alt="CRNRC047" style="position:absolute;left:2373;top:1872;width:870;height:85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">
                    <v:imagedata r:id="rId14" o:title="CRNRC047"/>
                  </v:shape>
                </v:group>
                <v:group id="Group 27" o:spid="_x0000_s1034" style="position:absolute;left:1992;top:13595;width:1905;height:1920;rotation:-90" coordorigin="1985,1418" coordsize="1905,1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">
                  <v:shape id="Picture 28" o:spid="_x0000_s1035" type="#_x0000_t75" alt="CRNRC057" style="position:absolute;left:1978;top:1425;width:1920;height:190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">
                    <v:imagedata r:id="rId22" o:title="CRNRC057"/>
                  </v:shape>
                  <v:shape id="Picture 29" o:spid="_x0000_s1036" type="#_x0000_t75" alt="CRNRC047" style="position:absolute;left:2373;top:1872;width:870;height:85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">
                    <v:imagedata r:id="rId14" o:title="CRNRC047"/>
                  </v:shape>
                </v:group>
                <v:group id="Group 30" o:spid="_x0000_s1037" style="position:absolute;left:8899;top:13595;width:1905;height:1920;rotation:180" coordorigin="1985,1418" coordsize="1905,1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">
                  <v:shape id="Picture 31" o:spid="_x0000_s1038" type="#_x0000_t75" alt="CRNRC057" style="position:absolute;left:1978;top:1425;width:1920;height:190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">
                    <v:imagedata r:id="rId21" o:title="CRNRC057"/>
                  </v:shape>
                  <v:shape id="Picture 32" o:spid="_x0000_s1039" type="#_x0000_t75" alt="CRNRC047" style="position:absolute;left:2373;top:1872;width:870;height:85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">
                    <v:imagedata r:id="rId14" o:title="CRNRC047"/>
                  </v:shape>
                </v:group>
                <v:shape id="Picture 33" o:spid="_x0000_s1040" type="#_x0000_t75" alt="BDRSC012" style="position:absolute;left:10525;top:3323;width:140;height:10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">
                  <v:imagedata r:id="rId17" o:title="BDRSC012" gain="126031f" blacklevel="1966f"/>
                </v:shape>
                <v:shape id="Picture 34" o:spid="_x0000_s1041" type="#_x0000_t75" alt="BDRSC012" style="position:absolute;left:2125;top:3323;width:140;height:10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" filled="t" fillcolor="#3cc">
                  <v:imagedata r:id="rId17" o:title="BDRSC012"/>
                </v:shape>
                <v:shape id="Picture 35" o:spid="_x0000_s1042" type="#_x0000_t75" alt="J0105250" style="position:absolute;left:3940;top:15149;width:4860;height: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">
                  <v:imagedata r:id="rId15" o:title="J0105250"/>
                </v:shape>
              </v:group>
            </w:pict>
          </mc:Fallback>
        </mc:AlternateContent>
      </w:r>
    </w:p>
    <w:p w14:paraId="3E87BF85" w14:textId="77777777" w:rsidR="001A0E24" w:rsidRPr="001D0856" w:rsidRDefault="001A0E24" w:rsidP="001A0E24">
      <w:pPr>
        <w:spacing w:before="240" w:line="312" w:lineRule="auto"/>
        <w:jc w:val="center"/>
        <w:rPr>
          <w:sz w:val="28"/>
          <w:szCs w:val="28"/>
          <w:lang w:val="nl-NL"/>
        </w:rPr>
      </w:pPr>
      <w:r w:rsidRPr="001D0856">
        <w:rPr>
          <w:sz w:val="28"/>
          <w:szCs w:val="28"/>
          <w:lang w:val="nl-NL"/>
        </w:rPr>
        <w:t>ĐẠI HỌC HUẾ</w:t>
      </w:r>
    </w:p>
    <w:p w14:paraId="78CB180C" w14:textId="77777777" w:rsidR="001A0E24" w:rsidRPr="001D0856" w:rsidRDefault="001A0E24" w:rsidP="001A0E24">
      <w:pPr>
        <w:pStyle w:val="Heading1"/>
        <w:spacing w:before="0" w:after="0" w:line="312" w:lineRule="auto"/>
        <w:rPr>
          <w:lang w:val="nl-NL"/>
        </w:rPr>
      </w:pPr>
      <w:bookmarkStart w:id="2" w:name="_Toc135350305"/>
      <w:r w:rsidRPr="001D0856">
        <w:rPr>
          <w:sz w:val="28"/>
          <w:szCs w:val="28"/>
          <w:lang w:val="nl-NL"/>
        </w:rPr>
        <w:t>KHOA KỸ THUẬT VÀ CÔNG NGHỆ</w:t>
      </w:r>
      <w:bookmarkEnd w:id="2"/>
    </w:p>
    <w:p w14:paraId="2266702F" w14:textId="77777777" w:rsidR="001A0E24" w:rsidRDefault="001A0E24" w:rsidP="001A0E24">
      <w:pPr>
        <w:jc w:val="center"/>
        <w:rPr>
          <w:sz w:val="22"/>
          <w:szCs w:val="22"/>
          <w:lang w:val="nl-NL"/>
        </w:rPr>
      </w:pPr>
      <w:r>
        <w:rPr>
          <w:lang w:val="nl-NL"/>
        </w:rPr>
        <w:sym w:font="Wingdings" w:char="F097"/>
      </w:r>
      <w:r>
        <w:rPr>
          <w:lang w:val="nl-NL"/>
        </w:rPr>
        <w:sym w:font="Wingdings" w:char="F09D"/>
      </w:r>
      <w:r>
        <w:rPr>
          <w:lang w:val="nl-NL"/>
        </w:rPr>
        <w:sym w:font="Wingdings" w:char="F026"/>
      </w:r>
      <w:r>
        <w:rPr>
          <w:lang w:val="nl-NL"/>
        </w:rPr>
        <w:sym w:font="Wingdings" w:char="F09C"/>
      </w:r>
      <w:r>
        <w:rPr>
          <w:lang w:val="nl-NL"/>
        </w:rPr>
        <w:sym w:font="Wingdings" w:char="F096"/>
      </w:r>
    </w:p>
    <w:p w14:paraId="4EEA7D3C" w14:textId="77777777" w:rsidR="001A0E24" w:rsidRDefault="001A0E24" w:rsidP="001A0E24">
      <w:pPr>
        <w:spacing w:line="360" w:lineRule="auto"/>
        <w:jc w:val="center"/>
        <w:rPr>
          <w:lang w:val="nl-NL"/>
        </w:rPr>
      </w:pPr>
    </w:p>
    <w:p w14:paraId="14D34F8D" w14:textId="77777777" w:rsidR="001A0E24" w:rsidRDefault="001A0E24" w:rsidP="001A0E24">
      <w:pPr>
        <w:spacing w:line="360" w:lineRule="auto"/>
        <w:jc w:val="center"/>
        <w:rPr>
          <w:b/>
          <w:sz w:val="56"/>
          <w:szCs w:val="32"/>
        </w:rPr>
      </w:pPr>
      <w:r>
        <w:rPr>
          <w:b/>
          <w:sz w:val="56"/>
          <w:szCs w:val="32"/>
          <w:lang w:val="en-US" w:eastAsia="en-US"/>
        </w:rPr>
        <w:drawing>
          <wp:inline distT="0" distB="0" distL="0" distR="0" wp14:anchorId="69B1FA79" wp14:editId="6BE2EB2A">
            <wp:extent cx="2520950" cy="17462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20950" cy="1746250"/>
                    </a:xfrm>
                    <a:prstGeom prst="rect">
                      <a:avLst/>
                    </a:prstGeom>
                    <a:noFill/>
                    <a:ln>
                      <a:noFill/>
                    </a:ln>
                  </pic:spPr>
                </pic:pic>
              </a:graphicData>
            </a:graphic>
          </wp:inline>
        </w:drawing>
      </w:r>
    </w:p>
    <w:p w14:paraId="099F8528" w14:textId="77777777" w:rsidR="001A0E24" w:rsidRDefault="001A0E24" w:rsidP="001A0E24">
      <w:pPr>
        <w:jc w:val="center"/>
        <w:rPr>
          <w:b/>
          <w:sz w:val="52"/>
          <w:szCs w:val="52"/>
        </w:rPr>
      </w:pPr>
      <w:r w:rsidRPr="00C94EF8">
        <w:rPr>
          <w:b/>
          <w:sz w:val="40"/>
          <w:szCs w:val="52"/>
        </w:rPr>
        <w:t>(Bìa phụ 2)</w:t>
      </w:r>
    </w:p>
    <w:p w14:paraId="47C3F419" w14:textId="77777777" w:rsidR="001A0E24" w:rsidRDefault="001A0E24" w:rsidP="001A0E24">
      <w:pPr>
        <w:jc w:val="center"/>
        <w:rPr>
          <w:b/>
          <w:sz w:val="46"/>
          <w:szCs w:val="46"/>
          <w:lang w:val="nl-NL"/>
        </w:rPr>
      </w:pPr>
      <w:r w:rsidRPr="00324A9D">
        <w:rPr>
          <w:b/>
          <w:sz w:val="52"/>
          <w:szCs w:val="52"/>
        </w:rPr>
        <w:t>BÁO CÁO</w:t>
      </w:r>
      <w:r>
        <w:rPr>
          <w:b/>
          <w:sz w:val="52"/>
          <w:szCs w:val="52"/>
        </w:rPr>
        <w:t xml:space="preserve"> </w:t>
      </w:r>
      <w:r w:rsidRPr="00954BE7">
        <w:rPr>
          <w:b/>
          <w:sz w:val="52"/>
          <w:szCs w:val="52"/>
          <w:lang w:val="nl-NL"/>
        </w:rPr>
        <w:t>ĐỒ ÁN</w:t>
      </w:r>
      <w:r w:rsidRPr="00C94EF8">
        <w:rPr>
          <w:b/>
          <w:sz w:val="46"/>
          <w:szCs w:val="46"/>
          <w:lang w:val="nl-NL"/>
        </w:rPr>
        <w:t xml:space="preserve"> </w:t>
      </w:r>
    </w:p>
    <w:p w14:paraId="43782F22" w14:textId="77777777" w:rsidR="001A0E24" w:rsidRPr="00C94EF8" w:rsidRDefault="001A0E24" w:rsidP="001A0E24">
      <w:pPr>
        <w:jc w:val="center"/>
        <w:rPr>
          <w:b/>
          <w:sz w:val="46"/>
          <w:szCs w:val="46"/>
        </w:rPr>
      </w:pPr>
      <w:r w:rsidRPr="00C94EF8">
        <w:rPr>
          <w:b/>
          <w:sz w:val="46"/>
          <w:szCs w:val="46"/>
          <w:lang w:val="nl-NL"/>
        </w:rPr>
        <w:t>(</w:t>
      </w:r>
      <w:r>
        <w:rPr>
          <w:b/>
          <w:sz w:val="46"/>
          <w:szCs w:val="46"/>
          <w:lang w:val="nl-NL"/>
        </w:rPr>
        <w:t xml:space="preserve">hoặc </w:t>
      </w:r>
      <w:r w:rsidRPr="00C94EF8">
        <w:rPr>
          <w:b/>
          <w:sz w:val="46"/>
          <w:szCs w:val="46"/>
          <w:lang w:val="nl-NL"/>
        </w:rPr>
        <w:t>TIỂU LUẬN, BÀI TẬP LỚN)</w:t>
      </w:r>
    </w:p>
    <w:p w14:paraId="74B51333" w14:textId="44CD9667" w:rsidR="001A0E24" w:rsidRPr="001903E1" w:rsidRDefault="001A0E24" w:rsidP="001A0E24">
      <w:pPr>
        <w:spacing w:line="360" w:lineRule="auto"/>
        <w:ind w:left="180"/>
        <w:jc w:val="center"/>
        <w:rPr>
          <w:b/>
          <w:sz w:val="46"/>
          <w:szCs w:val="46"/>
          <w:lang w:val="en-US"/>
        </w:rPr>
      </w:pPr>
      <w:r w:rsidRPr="00C94EF8">
        <w:rPr>
          <w:b/>
          <w:sz w:val="46"/>
          <w:szCs w:val="46"/>
        </w:rPr>
        <w:t>Học kỳ I</w:t>
      </w:r>
      <w:r>
        <w:rPr>
          <w:b/>
          <w:sz w:val="46"/>
          <w:szCs w:val="46"/>
        </w:rPr>
        <w:t>I</w:t>
      </w:r>
      <w:r w:rsidRPr="00C94EF8">
        <w:rPr>
          <w:b/>
          <w:sz w:val="46"/>
          <w:szCs w:val="46"/>
        </w:rPr>
        <w:t>, năm học 202</w:t>
      </w:r>
      <w:r w:rsidR="001903E1">
        <w:rPr>
          <w:b/>
          <w:sz w:val="46"/>
          <w:szCs w:val="46"/>
          <w:lang w:val="en-US"/>
        </w:rPr>
        <w:t>2</w:t>
      </w:r>
      <w:r w:rsidRPr="00C94EF8">
        <w:rPr>
          <w:b/>
          <w:sz w:val="46"/>
          <w:szCs w:val="46"/>
        </w:rPr>
        <w:t xml:space="preserve"> - 202</w:t>
      </w:r>
      <w:r w:rsidR="001903E1">
        <w:rPr>
          <w:b/>
          <w:sz w:val="46"/>
          <w:szCs w:val="46"/>
          <w:lang w:val="en-US"/>
        </w:rPr>
        <w:t>3</w:t>
      </w:r>
    </w:p>
    <w:p w14:paraId="61AE8249" w14:textId="77777777" w:rsidR="001A0E24" w:rsidRPr="00C94EF8" w:rsidRDefault="001A0E24" w:rsidP="001A0E24">
      <w:pPr>
        <w:spacing w:line="312" w:lineRule="auto"/>
        <w:jc w:val="center"/>
        <w:rPr>
          <w:b/>
          <w:sz w:val="46"/>
          <w:szCs w:val="46"/>
          <w:lang w:val="nl-NL"/>
        </w:rPr>
      </w:pPr>
      <w:r w:rsidRPr="00C94EF8">
        <w:rPr>
          <w:b/>
          <w:sz w:val="46"/>
          <w:szCs w:val="46"/>
          <w:lang w:val="nl-NL"/>
        </w:rPr>
        <w:t>Học phần:</w:t>
      </w:r>
    </w:p>
    <w:p w14:paraId="59AEC879" w14:textId="76D7E8A5" w:rsidR="00AF15A0" w:rsidRDefault="00AF15A0" w:rsidP="00AF15A0">
      <w:pPr>
        <w:spacing w:line="360" w:lineRule="auto"/>
        <w:jc w:val="center"/>
        <w:rPr>
          <w:b/>
          <w:bCs/>
          <w:sz w:val="46"/>
          <w:szCs w:val="46"/>
          <w:lang w:val="nl-NL"/>
        </w:rPr>
      </w:pPr>
      <w:r w:rsidRPr="00AF15A0">
        <w:rPr>
          <w:b/>
          <w:bCs/>
          <w:sz w:val="46"/>
          <w:szCs w:val="46"/>
          <w:lang w:val="nl-NL"/>
        </w:rPr>
        <w:t>Các thuật toán tối ưu cho phân tích dữ liệu</w:t>
      </w:r>
    </w:p>
    <w:p w14:paraId="6F5815C1" w14:textId="77777777" w:rsidR="00AF15A0" w:rsidRPr="00AF15A0" w:rsidRDefault="00AF15A0" w:rsidP="00AF15A0">
      <w:pPr>
        <w:spacing w:line="360" w:lineRule="auto"/>
        <w:jc w:val="center"/>
        <w:rPr>
          <w:b/>
          <w:bCs/>
          <w:sz w:val="46"/>
          <w:szCs w:val="46"/>
          <w:lang w:val="nl-NL"/>
        </w:rPr>
      </w:pPr>
    </w:p>
    <w:p w14:paraId="5997FE98" w14:textId="49666C32" w:rsidR="001A0E24" w:rsidRDefault="001A0E24" w:rsidP="001A0E24">
      <w:pPr>
        <w:spacing w:line="360" w:lineRule="auto"/>
        <w:ind w:left="1701"/>
        <w:rPr>
          <w:b/>
          <w:sz w:val="32"/>
          <w:szCs w:val="40"/>
          <w:lang w:val="nl-NL"/>
        </w:rPr>
      </w:pPr>
      <w:r>
        <w:rPr>
          <w:b/>
          <w:sz w:val="32"/>
          <w:szCs w:val="40"/>
          <w:lang w:val="nl-NL"/>
        </w:rPr>
        <w:t>Giảng viên</w:t>
      </w:r>
      <w:r w:rsidRPr="00030B96">
        <w:rPr>
          <w:b/>
          <w:sz w:val="32"/>
          <w:szCs w:val="40"/>
        </w:rPr>
        <w:t xml:space="preserve"> hướng dẫn</w:t>
      </w:r>
      <w:r>
        <w:rPr>
          <w:b/>
          <w:sz w:val="32"/>
          <w:szCs w:val="40"/>
          <w:lang w:val="nl-NL"/>
        </w:rPr>
        <w:t>:</w:t>
      </w:r>
      <w:r w:rsidR="00AF15A0">
        <w:rPr>
          <w:b/>
          <w:sz w:val="32"/>
          <w:szCs w:val="40"/>
          <w:lang w:val="nl-NL"/>
        </w:rPr>
        <w:t xml:space="preserve"> </w:t>
      </w:r>
      <w:r w:rsidR="00E1582A">
        <w:rPr>
          <w:b/>
          <w:sz w:val="32"/>
          <w:szCs w:val="40"/>
          <w:lang w:val="nl-NL"/>
        </w:rPr>
        <w:t>Hoàng Trọng Lợi</w:t>
      </w:r>
    </w:p>
    <w:p w14:paraId="370EEF13" w14:textId="4366C1AF" w:rsidR="001A0E24" w:rsidRPr="00AF15A0" w:rsidRDefault="001A0E24" w:rsidP="001A0E24">
      <w:pPr>
        <w:spacing w:line="360" w:lineRule="auto"/>
        <w:ind w:left="1701"/>
        <w:rPr>
          <w:b/>
          <w:sz w:val="32"/>
          <w:szCs w:val="40"/>
          <w:lang w:val="en-US"/>
        </w:rPr>
      </w:pPr>
      <w:r w:rsidRPr="00C61816">
        <w:rPr>
          <w:b/>
          <w:sz w:val="32"/>
          <w:szCs w:val="40"/>
        </w:rPr>
        <w:t>Lớp:</w:t>
      </w:r>
      <w:r w:rsidR="00AF15A0">
        <w:rPr>
          <w:b/>
          <w:sz w:val="32"/>
          <w:szCs w:val="40"/>
          <w:lang w:val="en-US"/>
        </w:rPr>
        <w:t xml:space="preserve"> Khoa học dữ liệu &amp; Trí tuệ nhân tạo</w:t>
      </w:r>
    </w:p>
    <w:p w14:paraId="52F68E48" w14:textId="2FF880B4" w:rsidR="001A0E24" w:rsidRDefault="001A0E24" w:rsidP="001A0E24">
      <w:pPr>
        <w:spacing w:line="360" w:lineRule="auto"/>
        <w:ind w:left="1701"/>
        <w:rPr>
          <w:b/>
          <w:sz w:val="32"/>
          <w:szCs w:val="40"/>
          <w:lang w:val="nl-NL"/>
        </w:rPr>
      </w:pPr>
      <w:r>
        <w:rPr>
          <w:b/>
          <w:sz w:val="32"/>
          <w:szCs w:val="40"/>
          <w:lang w:val="nl-NL"/>
        </w:rPr>
        <w:t>Sinh viên thực hiện:</w:t>
      </w:r>
      <w:r w:rsidR="00AF15A0">
        <w:rPr>
          <w:b/>
          <w:sz w:val="32"/>
          <w:szCs w:val="40"/>
          <w:lang w:val="nl-NL"/>
        </w:rPr>
        <w:t xml:space="preserve"> Nguyễn Trịnh Tấn Đạt</w:t>
      </w:r>
    </w:p>
    <w:p w14:paraId="57BD4CF3" w14:textId="77777777" w:rsidR="001A0E24" w:rsidRPr="00030B96" w:rsidRDefault="001A0E24" w:rsidP="001A0E24">
      <w:pPr>
        <w:spacing w:line="360" w:lineRule="auto"/>
        <w:ind w:left="1701"/>
        <w:rPr>
          <w:i/>
          <w:sz w:val="32"/>
          <w:szCs w:val="40"/>
        </w:rPr>
      </w:pPr>
      <w:r w:rsidRPr="00030B96">
        <w:rPr>
          <w:i/>
          <w:sz w:val="32"/>
          <w:szCs w:val="40"/>
          <w:lang w:val="nl-NL"/>
        </w:rPr>
        <w:t>(ký tên và ghi rõ họ tê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1"/>
      </w:tblGrid>
      <w:tr w:rsidR="001A0E24" w:rsidRPr="00081303" w14:paraId="45840969" w14:textId="77777777" w:rsidTr="00386839">
        <w:trPr>
          <w:jc w:val="center"/>
        </w:trPr>
        <w:tc>
          <w:tcPr>
            <w:tcW w:w="3471" w:type="dxa"/>
            <w:shd w:val="clear" w:color="auto" w:fill="auto"/>
          </w:tcPr>
          <w:p w14:paraId="143DFC98" w14:textId="77777777" w:rsidR="001A0E24" w:rsidRPr="00C94EF8" w:rsidRDefault="001A0E24" w:rsidP="00386839">
            <w:pPr>
              <w:jc w:val="center"/>
              <w:rPr>
                <w:b/>
                <w:sz w:val="28"/>
                <w:szCs w:val="28"/>
              </w:rPr>
            </w:pPr>
            <w:r w:rsidRPr="00C94EF8">
              <w:rPr>
                <w:b/>
                <w:sz w:val="28"/>
                <w:szCs w:val="28"/>
              </w:rPr>
              <w:t xml:space="preserve">Số phách </w:t>
            </w:r>
          </w:p>
          <w:p w14:paraId="290FFF6E" w14:textId="77777777" w:rsidR="001A0E24" w:rsidRPr="00F3569F" w:rsidRDefault="001A0E24" w:rsidP="00386839">
            <w:pPr>
              <w:jc w:val="center"/>
              <w:rPr>
                <w:i/>
                <w:sz w:val="28"/>
                <w:szCs w:val="28"/>
              </w:rPr>
            </w:pPr>
            <w:r w:rsidRPr="00F3569F">
              <w:rPr>
                <w:i/>
                <w:sz w:val="28"/>
                <w:szCs w:val="28"/>
              </w:rPr>
              <w:t>(Do hội đồng chấm thi ghi)</w:t>
            </w:r>
          </w:p>
          <w:p w14:paraId="187B193D" w14:textId="77777777" w:rsidR="001A0E24" w:rsidRPr="00081303" w:rsidRDefault="001A0E24" w:rsidP="00386839">
            <w:pPr>
              <w:spacing w:line="360" w:lineRule="auto"/>
              <w:rPr>
                <w:sz w:val="32"/>
                <w:szCs w:val="40"/>
              </w:rPr>
            </w:pPr>
          </w:p>
        </w:tc>
      </w:tr>
    </w:tbl>
    <w:p w14:paraId="7569C939" w14:textId="77777777" w:rsidR="001A0E24" w:rsidRDefault="001A0E24" w:rsidP="001A0E24">
      <w:pPr>
        <w:spacing w:line="360" w:lineRule="auto"/>
        <w:jc w:val="center"/>
        <w:rPr>
          <w:b/>
          <w:sz w:val="28"/>
          <w:szCs w:val="40"/>
          <w:lang w:val="nl-NL"/>
        </w:rPr>
      </w:pPr>
    </w:p>
    <w:p w14:paraId="765985DE" w14:textId="541E23E2" w:rsidR="001A0E24" w:rsidRDefault="001A0E24" w:rsidP="001A0E24">
      <w:pPr>
        <w:spacing w:line="360" w:lineRule="auto"/>
        <w:jc w:val="center"/>
        <w:rPr>
          <w:i/>
          <w:color w:val="000000"/>
          <w:sz w:val="26"/>
          <w:szCs w:val="26"/>
          <w:lang w:val="nl-NL"/>
        </w:rPr>
      </w:pPr>
      <w:r>
        <w:rPr>
          <w:b/>
          <w:sz w:val="28"/>
          <w:szCs w:val="40"/>
          <w:lang w:val="nl-NL"/>
        </w:rPr>
        <w:t>Thừa Thiên Huế</w:t>
      </w:r>
      <w:r w:rsidRPr="003B490E">
        <w:rPr>
          <w:b/>
          <w:sz w:val="28"/>
          <w:szCs w:val="40"/>
          <w:lang w:val="nl-NL"/>
        </w:rPr>
        <w:t xml:space="preserve">, </w:t>
      </w:r>
      <w:r w:rsidR="00AF15A0">
        <w:rPr>
          <w:b/>
          <w:sz w:val="28"/>
          <w:szCs w:val="40"/>
          <w:lang w:val="nl-NL"/>
        </w:rPr>
        <w:t xml:space="preserve">18 </w:t>
      </w:r>
      <w:r>
        <w:rPr>
          <w:b/>
          <w:sz w:val="28"/>
          <w:szCs w:val="40"/>
        </w:rPr>
        <w:t>tháng</w:t>
      </w:r>
      <w:r w:rsidR="00AF15A0">
        <w:rPr>
          <w:b/>
          <w:sz w:val="28"/>
          <w:szCs w:val="40"/>
          <w:lang w:val="en-US"/>
        </w:rPr>
        <w:t xml:space="preserve"> 5 </w:t>
      </w:r>
      <w:r>
        <w:rPr>
          <w:b/>
          <w:sz w:val="28"/>
          <w:szCs w:val="40"/>
        </w:rPr>
        <w:t>năm 202</w:t>
      </w:r>
      <w:r w:rsidR="001903E1">
        <w:rPr>
          <w:b/>
          <w:sz w:val="28"/>
          <w:szCs w:val="40"/>
          <w:lang w:val="en-US"/>
        </w:rPr>
        <w:t>3</w:t>
      </w:r>
      <w:r w:rsidRPr="00C61816">
        <w:rPr>
          <w:i/>
          <w:color w:val="000000"/>
          <w:sz w:val="26"/>
          <w:szCs w:val="26"/>
          <w:lang w:val="nl-NL"/>
        </w:rPr>
        <w:t xml:space="preserve"> </w:t>
      </w:r>
    </w:p>
    <w:p w14:paraId="70768530" w14:textId="4515A20E" w:rsidR="00405146" w:rsidRDefault="001A0E24" w:rsidP="00883290">
      <w:pPr>
        <w:rPr>
          <w:i/>
          <w:color w:val="000000"/>
          <w:sz w:val="26"/>
          <w:szCs w:val="26"/>
          <w:lang w:val="nl-NL"/>
        </w:rPr>
      </w:pPr>
      <w:r>
        <w:rPr>
          <w:i/>
          <w:color w:val="000000"/>
          <w:sz w:val="26"/>
          <w:szCs w:val="26"/>
          <w:lang w:val="nl-NL"/>
        </w:rPr>
        <w:br w:type="page"/>
      </w:r>
    </w:p>
    <w:p w14:paraId="2FFBDCEF" w14:textId="77777777" w:rsidR="00B609AE" w:rsidRDefault="00405146" w:rsidP="00B609AE">
      <w:pPr>
        <w:jc w:val="center"/>
      </w:pPr>
      <w:r w:rsidRPr="00405146">
        <w:rPr>
          <w:b/>
          <w:bCs/>
          <w:iCs/>
          <w:color w:val="FF0000"/>
          <w:sz w:val="36"/>
          <w:szCs w:val="36"/>
          <w:lang w:val="nl-NL"/>
        </w:rPr>
        <w:lastRenderedPageBreak/>
        <w:t>MỤC LỤC</w:t>
      </w:r>
      <w:r w:rsidR="00B609AE">
        <w:rPr>
          <w:b/>
          <w:bCs/>
          <w:i/>
          <w:caps/>
          <w:color w:val="000000"/>
          <w:sz w:val="26"/>
          <w:szCs w:val="26"/>
          <w:lang w:val="nl-NL"/>
        </w:rPr>
        <w:fldChar w:fldCharType="begin"/>
      </w:r>
      <w:r w:rsidR="00B609AE">
        <w:rPr>
          <w:b/>
          <w:bCs/>
          <w:i/>
          <w:caps/>
          <w:color w:val="000000"/>
          <w:sz w:val="26"/>
          <w:szCs w:val="26"/>
          <w:lang w:val="nl-NL"/>
        </w:rPr>
        <w:instrText xml:space="preserve"> TOC \h \z \u \t "A1,1,A2,2,A3,3" </w:instrText>
      </w:r>
      <w:r w:rsidR="00B609AE">
        <w:rPr>
          <w:b/>
          <w:bCs/>
          <w:i/>
          <w:caps/>
          <w:color w:val="000000"/>
          <w:sz w:val="26"/>
          <w:szCs w:val="26"/>
          <w:lang w:val="nl-NL"/>
        </w:rPr>
        <w:fldChar w:fldCharType="separate"/>
      </w:r>
    </w:p>
    <w:p w14:paraId="6C578906" w14:textId="3BFB214C" w:rsidR="00B609AE" w:rsidRDefault="00000000">
      <w:pPr>
        <w:pStyle w:val="TOC1"/>
        <w:rPr>
          <w:rFonts w:asciiTheme="minorHAnsi" w:eastAsiaTheme="minorEastAsia" w:hAnsiTheme="minorHAnsi" w:cstheme="minorBidi"/>
          <w:b w:val="0"/>
          <w:bCs w:val="0"/>
          <w:caps w:val="0"/>
          <w:color w:val="auto"/>
          <w:kern w:val="2"/>
          <w:sz w:val="22"/>
          <w:szCs w:val="22"/>
          <w:lang w:val="en-US" w:eastAsia="en-US"/>
          <w14:ligatures w14:val="standardContextual"/>
        </w:rPr>
      </w:pPr>
      <w:hyperlink w:anchor="_Toc135351438" w:history="1">
        <w:r w:rsidR="00B609AE" w:rsidRPr="00544185">
          <w:rPr>
            <w:rStyle w:val="Hyperlink"/>
          </w:rPr>
          <w:t>CHƯƠNG I: GIỚI THIỆU SUPPORT VECTOR MACHINE, PROXIMAL GRADIENT</w:t>
        </w:r>
        <w:r w:rsidR="00B609AE">
          <w:rPr>
            <w:webHidden/>
          </w:rPr>
          <w:tab/>
          <w:t>.............................................................................</w:t>
        </w:r>
        <w:r w:rsidR="00B609AE">
          <w:rPr>
            <w:webHidden/>
          </w:rPr>
          <w:fldChar w:fldCharType="begin"/>
        </w:r>
        <w:r w:rsidR="00B609AE">
          <w:rPr>
            <w:webHidden/>
          </w:rPr>
          <w:instrText xml:space="preserve"> PAGEREF _Toc135351438 \h </w:instrText>
        </w:r>
        <w:r w:rsidR="00B609AE">
          <w:rPr>
            <w:webHidden/>
          </w:rPr>
        </w:r>
        <w:r w:rsidR="00B609AE">
          <w:rPr>
            <w:webHidden/>
          </w:rPr>
          <w:fldChar w:fldCharType="separate"/>
        </w:r>
        <w:r w:rsidR="00B609AE">
          <w:rPr>
            <w:webHidden/>
          </w:rPr>
          <w:t>4</w:t>
        </w:r>
        <w:r w:rsidR="00B609AE">
          <w:rPr>
            <w:webHidden/>
          </w:rPr>
          <w:fldChar w:fldCharType="end"/>
        </w:r>
      </w:hyperlink>
    </w:p>
    <w:p w14:paraId="7530A0F7" w14:textId="12B36E72" w:rsidR="00B609AE" w:rsidRDefault="00000000">
      <w:pPr>
        <w:pStyle w:val="TOC2"/>
        <w:tabs>
          <w:tab w:val="right" w:leader="dot" w:pos="9345"/>
        </w:tabs>
        <w:rPr>
          <w:rFonts w:asciiTheme="minorHAnsi" w:eastAsiaTheme="minorEastAsia" w:hAnsiTheme="minorHAnsi" w:cstheme="minorBidi"/>
          <w:b w:val="0"/>
          <w:bCs w:val="0"/>
          <w:kern w:val="2"/>
          <w:sz w:val="22"/>
          <w:szCs w:val="22"/>
          <w:lang w:val="en-US" w:eastAsia="en-US"/>
          <w14:ligatures w14:val="standardContextual"/>
        </w:rPr>
      </w:pPr>
      <w:hyperlink w:anchor="_Toc135351439" w:history="1">
        <w:r w:rsidR="00B609AE" w:rsidRPr="00544185">
          <w:rPr>
            <w:rStyle w:val="Hyperlink"/>
          </w:rPr>
          <w:t>1. Bài toán tối ưu và các phương pháp giải quyết</w:t>
        </w:r>
        <w:r w:rsidR="00B609AE">
          <w:rPr>
            <w:webHidden/>
          </w:rPr>
          <w:tab/>
        </w:r>
        <w:r w:rsidR="00B609AE">
          <w:rPr>
            <w:webHidden/>
          </w:rPr>
          <w:fldChar w:fldCharType="begin"/>
        </w:r>
        <w:r w:rsidR="00B609AE">
          <w:rPr>
            <w:webHidden/>
          </w:rPr>
          <w:instrText xml:space="preserve"> PAGEREF _Toc135351439 \h </w:instrText>
        </w:r>
        <w:r w:rsidR="00B609AE">
          <w:rPr>
            <w:webHidden/>
          </w:rPr>
        </w:r>
        <w:r w:rsidR="00B609AE">
          <w:rPr>
            <w:webHidden/>
          </w:rPr>
          <w:fldChar w:fldCharType="separate"/>
        </w:r>
        <w:r w:rsidR="00B609AE">
          <w:rPr>
            <w:webHidden/>
          </w:rPr>
          <w:t>4</w:t>
        </w:r>
        <w:r w:rsidR="00B609AE">
          <w:rPr>
            <w:webHidden/>
          </w:rPr>
          <w:fldChar w:fldCharType="end"/>
        </w:r>
      </w:hyperlink>
    </w:p>
    <w:p w14:paraId="659C123F" w14:textId="65BDF75D" w:rsidR="00B609AE" w:rsidRDefault="00000000">
      <w:pPr>
        <w:pStyle w:val="TOC3"/>
        <w:tabs>
          <w:tab w:val="right" w:leader="dot" w:pos="9345"/>
        </w:tabs>
        <w:rPr>
          <w:rFonts w:asciiTheme="minorHAnsi" w:eastAsiaTheme="minorEastAsia" w:hAnsiTheme="minorHAnsi" w:cstheme="minorBidi"/>
          <w:i w:val="0"/>
          <w:kern w:val="2"/>
          <w:sz w:val="22"/>
          <w:szCs w:val="22"/>
          <w:lang w:val="en-US" w:eastAsia="en-US"/>
          <w14:ligatures w14:val="standardContextual"/>
        </w:rPr>
      </w:pPr>
      <w:hyperlink w:anchor="_Toc135351440" w:history="1">
        <w:r w:rsidR="00B609AE" w:rsidRPr="00544185">
          <w:rPr>
            <w:rStyle w:val="Hyperlink"/>
          </w:rPr>
          <w:t>1.1. Khái niệm bài toán tối ưu</w:t>
        </w:r>
        <w:r w:rsidR="00B609AE">
          <w:rPr>
            <w:webHidden/>
          </w:rPr>
          <w:tab/>
        </w:r>
        <w:r w:rsidR="00B609AE">
          <w:rPr>
            <w:webHidden/>
          </w:rPr>
          <w:fldChar w:fldCharType="begin"/>
        </w:r>
        <w:r w:rsidR="00B609AE">
          <w:rPr>
            <w:webHidden/>
          </w:rPr>
          <w:instrText xml:space="preserve"> PAGEREF _Toc135351440 \h </w:instrText>
        </w:r>
        <w:r w:rsidR="00B609AE">
          <w:rPr>
            <w:webHidden/>
          </w:rPr>
        </w:r>
        <w:r w:rsidR="00B609AE">
          <w:rPr>
            <w:webHidden/>
          </w:rPr>
          <w:fldChar w:fldCharType="separate"/>
        </w:r>
        <w:r w:rsidR="00B609AE">
          <w:rPr>
            <w:webHidden/>
          </w:rPr>
          <w:t>4</w:t>
        </w:r>
        <w:r w:rsidR="00B609AE">
          <w:rPr>
            <w:webHidden/>
          </w:rPr>
          <w:fldChar w:fldCharType="end"/>
        </w:r>
      </w:hyperlink>
    </w:p>
    <w:p w14:paraId="2F74F818" w14:textId="4B9DF4CF" w:rsidR="00B609AE" w:rsidRDefault="00000000">
      <w:pPr>
        <w:pStyle w:val="TOC3"/>
        <w:tabs>
          <w:tab w:val="right" w:leader="dot" w:pos="9345"/>
        </w:tabs>
        <w:rPr>
          <w:rFonts w:asciiTheme="minorHAnsi" w:eastAsiaTheme="minorEastAsia" w:hAnsiTheme="minorHAnsi" w:cstheme="minorBidi"/>
          <w:i w:val="0"/>
          <w:kern w:val="2"/>
          <w:sz w:val="22"/>
          <w:szCs w:val="22"/>
          <w:lang w:val="en-US" w:eastAsia="en-US"/>
          <w14:ligatures w14:val="standardContextual"/>
        </w:rPr>
      </w:pPr>
      <w:hyperlink w:anchor="_Toc135351441" w:history="1">
        <w:r w:rsidR="00B609AE" w:rsidRPr="00544185">
          <w:rPr>
            <w:rStyle w:val="Hyperlink"/>
          </w:rPr>
          <w:t>1.2. Các phương pháp giải quyết bài toán tối ưu</w:t>
        </w:r>
        <w:r w:rsidR="00B609AE">
          <w:rPr>
            <w:webHidden/>
          </w:rPr>
          <w:tab/>
        </w:r>
        <w:r w:rsidR="00B609AE">
          <w:rPr>
            <w:webHidden/>
          </w:rPr>
          <w:fldChar w:fldCharType="begin"/>
        </w:r>
        <w:r w:rsidR="00B609AE">
          <w:rPr>
            <w:webHidden/>
          </w:rPr>
          <w:instrText xml:space="preserve"> PAGEREF _Toc135351441 \h </w:instrText>
        </w:r>
        <w:r w:rsidR="00B609AE">
          <w:rPr>
            <w:webHidden/>
          </w:rPr>
        </w:r>
        <w:r w:rsidR="00B609AE">
          <w:rPr>
            <w:webHidden/>
          </w:rPr>
          <w:fldChar w:fldCharType="separate"/>
        </w:r>
        <w:r w:rsidR="00B609AE">
          <w:rPr>
            <w:webHidden/>
          </w:rPr>
          <w:t>4</w:t>
        </w:r>
        <w:r w:rsidR="00B609AE">
          <w:rPr>
            <w:webHidden/>
          </w:rPr>
          <w:fldChar w:fldCharType="end"/>
        </w:r>
      </w:hyperlink>
    </w:p>
    <w:p w14:paraId="355E7834" w14:textId="10381C2C" w:rsidR="00B609AE" w:rsidRDefault="00000000">
      <w:pPr>
        <w:pStyle w:val="TOC2"/>
        <w:tabs>
          <w:tab w:val="right" w:leader="dot" w:pos="9345"/>
        </w:tabs>
        <w:rPr>
          <w:rFonts w:asciiTheme="minorHAnsi" w:eastAsiaTheme="minorEastAsia" w:hAnsiTheme="minorHAnsi" w:cstheme="minorBidi"/>
          <w:b w:val="0"/>
          <w:bCs w:val="0"/>
          <w:kern w:val="2"/>
          <w:sz w:val="22"/>
          <w:szCs w:val="22"/>
          <w:lang w:val="en-US" w:eastAsia="en-US"/>
          <w14:ligatures w14:val="standardContextual"/>
        </w:rPr>
      </w:pPr>
      <w:hyperlink w:anchor="_Toc135351442" w:history="1">
        <w:r w:rsidR="00B609AE" w:rsidRPr="00544185">
          <w:rPr>
            <w:rStyle w:val="Hyperlink"/>
          </w:rPr>
          <w:t>2. SVM (Support Vector Machine)</w:t>
        </w:r>
        <w:r w:rsidR="00B609AE">
          <w:rPr>
            <w:webHidden/>
          </w:rPr>
          <w:tab/>
        </w:r>
        <w:r w:rsidR="00B609AE">
          <w:rPr>
            <w:webHidden/>
          </w:rPr>
          <w:fldChar w:fldCharType="begin"/>
        </w:r>
        <w:r w:rsidR="00B609AE">
          <w:rPr>
            <w:webHidden/>
          </w:rPr>
          <w:instrText xml:space="preserve"> PAGEREF _Toc135351442 \h </w:instrText>
        </w:r>
        <w:r w:rsidR="00B609AE">
          <w:rPr>
            <w:webHidden/>
          </w:rPr>
        </w:r>
        <w:r w:rsidR="00B609AE">
          <w:rPr>
            <w:webHidden/>
          </w:rPr>
          <w:fldChar w:fldCharType="separate"/>
        </w:r>
        <w:r w:rsidR="00B609AE">
          <w:rPr>
            <w:webHidden/>
          </w:rPr>
          <w:t>5</w:t>
        </w:r>
        <w:r w:rsidR="00B609AE">
          <w:rPr>
            <w:webHidden/>
          </w:rPr>
          <w:fldChar w:fldCharType="end"/>
        </w:r>
      </w:hyperlink>
    </w:p>
    <w:p w14:paraId="0436214F" w14:textId="6DC605A9" w:rsidR="00B609AE" w:rsidRDefault="00000000">
      <w:pPr>
        <w:pStyle w:val="TOC2"/>
        <w:tabs>
          <w:tab w:val="right" w:leader="dot" w:pos="9345"/>
        </w:tabs>
        <w:rPr>
          <w:rFonts w:asciiTheme="minorHAnsi" w:eastAsiaTheme="minorEastAsia" w:hAnsiTheme="minorHAnsi" w:cstheme="minorBidi"/>
          <w:b w:val="0"/>
          <w:bCs w:val="0"/>
          <w:kern w:val="2"/>
          <w:sz w:val="22"/>
          <w:szCs w:val="22"/>
          <w:lang w:val="en-US" w:eastAsia="en-US"/>
          <w14:ligatures w14:val="standardContextual"/>
        </w:rPr>
      </w:pPr>
      <w:hyperlink w:anchor="_Toc135351443" w:history="1">
        <w:r w:rsidR="00B609AE" w:rsidRPr="00544185">
          <w:rPr>
            <w:rStyle w:val="Hyperlink"/>
          </w:rPr>
          <w:t>3. Thuật toán Proximal Gradient và lý do sử dụng</w:t>
        </w:r>
        <w:r w:rsidR="00B609AE">
          <w:rPr>
            <w:webHidden/>
          </w:rPr>
          <w:tab/>
        </w:r>
        <w:r w:rsidR="00B609AE">
          <w:rPr>
            <w:webHidden/>
          </w:rPr>
          <w:fldChar w:fldCharType="begin"/>
        </w:r>
        <w:r w:rsidR="00B609AE">
          <w:rPr>
            <w:webHidden/>
          </w:rPr>
          <w:instrText xml:space="preserve"> PAGEREF _Toc135351443 \h </w:instrText>
        </w:r>
        <w:r w:rsidR="00B609AE">
          <w:rPr>
            <w:webHidden/>
          </w:rPr>
        </w:r>
        <w:r w:rsidR="00B609AE">
          <w:rPr>
            <w:webHidden/>
          </w:rPr>
          <w:fldChar w:fldCharType="separate"/>
        </w:r>
        <w:r w:rsidR="00B609AE">
          <w:rPr>
            <w:webHidden/>
          </w:rPr>
          <w:t>6</w:t>
        </w:r>
        <w:r w:rsidR="00B609AE">
          <w:rPr>
            <w:webHidden/>
          </w:rPr>
          <w:fldChar w:fldCharType="end"/>
        </w:r>
      </w:hyperlink>
    </w:p>
    <w:p w14:paraId="2BA892F1" w14:textId="474ECC84" w:rsidR="00B609AE" w:rsidRDefault="00000000">
      <w:pPr>
        <w:pStyle w:val="TOC3"/>
        <w:tabs>
          <w:tab w:val="right" w:leader="dot" w:pos="9345"/>
        </w:tabs>
        <w:rPr>
          <w:rFonts w:asciiTheme="minorHAnsi" w:eastAsiaTheme="minorEastAsia" w:hAnsiTheme="minorHAnsi" w:cstheme="minorBidi"/>
          <w:i w:val="0"/>
          <w:kern w:val="2"/>
          <w:sz w:val="22"/>
          <w:szCs w:val="22"/>
          <w:lang w:val="en-US" w:eastAsia="en-US"/>
          <w14:ligatures w14:val="standardContextual"/>
        </w:rPr>
      </w:pPr>
      <w:hyperlink w:anchor="_Toc135351444" w:history="1">
        <w:r w:rsidR="00B609AE" w:rsidRPr="00544185">
          <w:rPr>
            <w:rStyle w:val="Hyperlink"/>
          </w:rPr>
          <w:t>3.1. Khái niệm Proximal Gradient</w:t>
        </w:r>
        <w:r w:rsidR="00B609AE">
          <w:rPr>
            <w:webHidden/>
          </w:rPr>
          <w:tab/>
        </w:r>
        <w:r w:rsidR="00B609AE">
          <w:rPr>
            <w:webHidden/>
          </w:rPr>
          <w:fldChar w:fldCharType="begin"/>
        </w:r>
        <w:r w:rsidR="00B609AE">
          <w:rPr>
            <w:webHidden/>
          </w:rPr>
          <w:instrText xml:space="preserve"> PAGEREF _Toc135351444 \h </w:instrText>
        </w:r>
        <w:r w:rsidR="00B609AE">
          <w:rPr>
            <w:webHidden/>
          </w:rPr>
        </w:r>
        <w:r w:rsidR="00B609AE">
          <w:rPr>
            <w:webHidden/>
          </w:rPr>
          <w:fldChar w:fldCharType="separate"/>
        </w:r>
        <w:r w:rsidR="00B609AE">
          <w:rPr>
            <w:webHidden/>
          </w:rPr>
          <w:t>6</w:t>
        </w:r>
        <w:r w:rsidR="00B609AE">
          <w:rPr>
            <w:webHidden/>
          </w:rPr>
          <w:fldChar w:fldCharType="end"/>
        </w:r>
      </w:hyperlink>
    </w:p>
    <w:p w14:paraId="7D19E6B6" w14:textId="40771C82" w:rsidR="00B609AE" w:rsidRDefault="00000000">
      <w:pPr>
        <w:pStyle w:val="TOC3"/>
        <w:tabs>
          <w:tab w:val="right" w:leader="dot" w:pos="9345"/>
        </w:tabs>
        <w:rPr>
          <w:rFonts w:asciiTheme="minorHAnsi" w:eastAsiaTheme="minorEastAsia" w:hAnsiTheme="minorHAnsi" w:cstheme="minorBidi"/>
          <w:i w:val="0"/>
          <w:kern w:val="2"/>
          <w:sz w:val="22"/>
          <w:szCs w:val="22"/>
          <w:lang w:val="en-US" w:eastAsia="en-US"/>
          <w14:ligatures w14:val="standardContextual"/>
        </w:rPr>
      </w:pPr>
      <w:hyperlink w:anchor="_Toc135351445" w:history="1">
        <w:r w:rsidR="00B609AE" w:rsidRPr="00544185">
          <w:rPr>
            <w:rStyle w:val="Hyperlink"/>
          </w:rPr>
          <w:t>3.2. Lý do sử dụng proximal gradient</w:t>
        </w:r>
        <w:r w:rsidR="00B609AE">
          <w:rPr>
            <w:webHidden/>
          </w:rPr>
          <w:tab/>
        </w:r>
        <w:r w:rsidR="00B609AE">
          <w:rPr>
            <w:webHidden/>
          </w:rPr>
          <w:fldChar w:fldCharType="begin"/>
        </w:r>
        <w:r w:rsidR="00B609AE">
          <w:rPr>
            <w:webHidden/>
          </w:rPr>
          <w:instrText xml:space="preserve"> PAGEREF _Toc135351445 \h </w:instrText>
        </w:r>
        <w:r w:rsidR="00B609AE">
          <w:rPr>
            <w:webHidden/>
          </w:rPr>
        </w:r>
        <w:r w:rsidR="00B609AE">
          <w:rPr>
            <w:webHidden/>
          </w:rPr>
          <w:fldChar w:fldCharType="separate"/>
        </w:r>
        <w:r w:rsidR="00B609AE">
          <w:rPr>
            <w:webHidden/>
          </w:rPr>
          <w:t>7</w:t>
        </w:r>
        <w:r w:rsidR="00B609AE">
          <w:rPr>
            <w:webHidden/>
          </w:rPr>
          <w:fldChar w:fldCharType="end"/>
        </w:r>
      </w:hyperlink>
    </w:p>
    <w:p w14:paraId="65B4D90A" w14:textId="4011786B" w:rsidR="00B609AE" w:rsidRDefault="00000000">
      <w:pPr>
        <w:pStyle w:val="TOC2"/>
        <w:tabs>
          <w:tab w:val="right" w:leader="dot" w:pos="9345"/>
        </w:tabs>
        <w:rPr>
          <w:rFonts w:asciiTheme="minorHAnsi" w:eastAsiaTheme="minorEastAsia" w:hAnsiTheme="minorHAnsi" w:cstheme="minorBidi"/>
          <w:b w:val="0"/>
          <w:bCs w:val="0"/>
          <w:kern w:val="2"/>
          <w:sz w:val="22"/>
          <w:szCs w:val="22"/>
          <w:lang w:val="en-US" w:eastAsia="en-US"/>
          <w14:ligatures w14:val="standardContextual"/>
        </w:rPr>
      </w:pPr>
      <w:hyperlink w:anchor="_Toc135351446" w:history="1">
        <w:r w:rsidR="00B609AE" w:rsidRPr="00544185">
          <w:rPr>
            <w:rStyle w:val="Hyperlink"/>
          </w:rPr>
          <w:t>4. Cách thức hoạt động</w:t>
        </w:r>
        <w:r w:rsidR="00B609AE">
          <w:rPr>
            <w:webHidden/>
          </w:rPr>
          <w:tab/>
        </w:r>
        <w:r w:rsidR="00B609AE">
          <w:rPr>
            <w:webHidden/>
          </w:rPr>
          <w:fldChar w:fldCharType="begin"/>
        </w:r>
        <w:r w:rsidR="00B609AE">
          <w:rPr>
            <w:webHidden/>
          </w:rPr>
          <w:instrText xml:space="preserve"> PAGEREF _Toc135351446 \h </w:instrText>
        </w:r>
        <w:r w:rsidR="00B609AE">
          <w:rPr>
            <w:webHidden/>
          </w:rPr>
        </w:r>
        <w:r w:rsidR="00B609AE">
          <w:rPr>
            <w:webHidden/>
          </w:rPr>
          <w:fldChar w:fldCharType="separate"/>
        </w:r>
        <w:r w:rsidR="00B609AE">
          <w:rPr>
            <w:webHidden/>
          </w:rPr>
          <w:t>7</w:t>
        </w:r>
        <w:r w:rsidR="00B609AE">
          <w:rPr>
            <w:webHidden/>
          </w:rPr>
          <w:fldChar w:fldCharType="end"/>
        </w:r>
      </w:hyperlink>
    </w:p>
    <w:p w14:paraId="65F73776" w14:textId="109BDFBD" w:rsidR="00B609AE" w:rsidRDefault="00000000">
      <w:pPr>
        <w:pStyle w:val="TOC2"/>
        <w:tabs>
          <w:tab w:val="right" w:leader="dot" w:pos="9345"/>
        </w:tabs>
        <w:rPr>
          <w:rFonts w:asciiTheme="minorHAnsi" w:eastAsiaTheme="minorEastAsia" w:hAnsiTheme="minorHAnsi" w:cstheme="minorBidi"/>
          <w:b w:val="0"/>
          <w:bCs w:val="0"/>
          <w:kern w:val="2"/>
          <w:sz w:val="22"/>
          <w:szCs w:val="22"/>
          <w:lang w:val="en-US" w:eastAsia="en-US"/>
          <w14:ligatures w14:val="standardContextual"/>
        </w:rPr>
      </w:pPr>
      <w:hyperlink w:anchor="_Toc135351447" w:history="1">
        <w:r w:rsidR="00B609AE" w:rsidRPr="00544185">
          <w:rPr>
            <w:rStyle w:val="Hyperlink"/>
          </w:rPr>
          <w:t>5. Ưu và nhược điểm proximal gradient</w:t>
        </w:r>
        <w:r w:rsidR="00B609AE">
          <w:rPr>
            <w:webHidden/>
          </w:rPr>
          <w:tab/>
        </w:r>
        <w:r w:rsidR="00B609AE">
          <w:rPr>
            <w:webHidden/>
          </w:rPr>
          <w:fldChar w:fldCharType="begin"/>
        </w:r>
        <w:r w:rsidR="00B609AE">
          <w:rPr>
            <w:webHidden/>
          </w:rPr>
          <w:instrText xml:space="preserve"> PAGEREF _Toc135351447 \h </w:instrText>
        </w:r>
        <w:r w:rsidR="00B609AE">
          <w:rPr>
            <w:webHidden/>
          </w:rPr>
        </w:r>
        <w:r w:rsidR="00B609AE">
          <w:rPr>
            <w:webHidden/>
          </w:rPr>
          <w:fldChar w:fldCharType="separate"/>
        </w:r>
        <w:r w:rsidR="00B609AE">
          <w:rPr>
            <w:webHidden/>
          </w:rPr>
          <w:t>8</w:t>
        </w:r>
        <w:r w:rsidR="00B609AE">
          <w:rPr>
            <w:webHidden/>
          </w:rPr>
          <w:fldChar w:fldCharType="end"/>
        </w:r>
      </w:hyperlink>
    </w:p>
    <w:p w14:paraId="58179A1C" w14:textId="6A74790B" w:rsidR="00B609AE" w:rsidRDefault="00000000">
      <w:pPr>
        <w:pStyle w:val="TOC3"/>
        <w:tabs>
          <w:tab w:val="right" w:leader="dot" w:pos="9345"/>
        </w:tabs>
        <w:rPr>
          <w:rFonts w:asciiTheme="minorHAnsi" w:eastAsiaTheme="minorEastAsia" w:hAnsiTheme="minorHAnsi" w:cstheme="minorBidi"/>
          <w:i w:val="0"/>
          <w:kern w:val="2"/>
          <w:sz w:val="22"/>
          <w:szCs w:val="22"/>
          <w:lang w:val="en-US" w:eastAsia="en-US"/>
          <w14:ligatures w14:val="standardContextual"/>
        </w:rPr>
      </w:pPr>
      <w:hyperlink w:anchor="_Toc135351448" w:history="1">
        <w:r w:rsidR="00B609AE" w:rsidRPr="00544185">
          <w:rPr>
            <w:rStyle w:val="Hyperlink"/>
          </w:rPr>
          <w:t>5.1. Ưu điểm của phương pháp Proximal Gradient.</w:t>
        </w:r>
        <w:r w:rsidR="00B609AE">
          <w:rPr>
            <w:webHidden/>
          </w:rPr>
          <w:tab/>
        </w:r>
        <w:r w:rsidR="00B609AE">
          <w:rPr>
            <w:webHidden/>
          </w:rPr>
          <w:fldChar w:fldCharType="begin"/>
        </w:r>
        <w:r w:rsidR="00B609AE">
          <w:rPr>
            <w:webHidden/>
          </w:rPr>
          <w:instrText xml:space="preserve"> PAGEREF _Toc135351448 \h </w:instrText>
        </w:r>
        <w:r w:rsidR="00B609AE">
          <w:rPr>
            <w:webHidden/>
          </w:rPr>
        </w:r>
        <w:r w:rsidR="00B609AE">
          <w:rPr>
            <w:webHidden/>
          </w:rPr>
          <w:fldChar w:fldCharType="separate"/>
        </w:r>
        <w:r w:rsidR="00B609AE">
          <w:rPr>
            <w:webHidden/>
          </w:rPr>
          <w:t>8</w:t>
        </w:r>
        <w:r w:rsidR="00B609AE">
          <w:rPr>
            <w:webHidden/>
          </w:rPr>
          <w:fldChar w:fldCharType="end"/>
        </w:r>
      </w:hyperlink>
    </w:p>
    <w:p w14:paraId="1C8001C3" w14:textId="68F7B54E" w:rsidR="00B609AE" w:rsidRDefault="00000000">
      <w:pPr>
        <w:pStyle w:val="TOC3"/>
        <w:tabs>
          <w:tab w:val="right" w:leader="dot" w:pos="9345"/>
        </w:tabs>
        <w:rPr>
          <w:rFonts w:asciiTheme="minorHAnsi" w:eastAsiaTheme="minorEastAsia" w:hAnsiTheme="minorHAnsi" w:cstheme="minorBidi"/>
          <w:i w:val="0"/>
          <w:kern w:val="2"/>
          <w:sz w:val="22"/>
          <w:szCs w:val="22"/>
          <w:lang w:val="en-US" w:eastAsia="en-US"/>
          <w14:ligatures w14:val="standardContextual"/>
        </w:rPr>
      </w:pPr>
      <w:hyperlink w:anchor="_Toc135351449" w:history="1">
        <w:r w:rsidR="00B609AE" w:rsidRPr="00544185">
          <w:rPr>
            <w:rStyle w:val="Hyperlink"/>
          </w:rPr>
          <w:t>5.2. Nhược điểm của phương pháp Proximal Gradient.</w:t>
        </w:r>
        <w:r w:rsidR="00B609AE">
          <w:rPr>
            <w:webHidden/>
          </w:rPr>
          <w:tab/>
        </w:r>
        <w:r w:rsidR="00B609AE">
          <w:rPr>
            <w:webHidden/>
          </w:rPr>
          <w:fldChar w:fldCharType="begin"/>
        </w:r>
        <w:r w:rsidR="00B609AE">
          <w:rPr>
            <w:webHidden/>
          </w:rPr>
          <w:instrText xml:space="preserve"> PAGEREF _Toc135351449 \h </w:instrText>
        </w:r>
        <w:r w:rsidR="00B609AE">
          <w:rPr>
            <w:webHidden/>
          </w:rPr>
        </w:r>
        <w:r w:rsidR="00B609AE">
          <w:rPr>
            <w:webHidden/>
          </w:rPr>
          <w:fldChar w:fldCharType="separate"/>
        </w:r>
        <w:r w:rsidR="00B609AE">
          <w:rPr>
            <w:webHidden/>
          </w:rPr>
          <w:t>10</w:t>
        </w:r>
        <w:r w:rsidR="00B609AE">
          <w:rPr>
            <w:webHidden/>
          </w:rPr>
          <w:fldChar w:fldCharType="end"/>
        </w:r>
      </w:hyperlink>
    </w:p>
    <w:p w14:paraId="75D0444B" w14:textId="2C0E8AEB" w:rsidR="00B609AE" w:rsidRDefault="00000000">
      <w:pPr>
        <w:pStyle w:val="TOC2"/>
        <w:tabs>
          <w:tab w:val="right" w:leader="dot" w:pos="9345"/>
        </w:tabs>
        <w:rPr>
          <w:rFonts w:asciiTheme="minorHAnsi" w:eastAsiaTheme="minorEastAsia" w:hAnsiTheme="minorHAnsi" w:cstheme="minorBidi"/>
          <w:b w:val="0"/>
          <w:bCs w:val="0"/>
          <w:kern w:val="2"/>
          <w:sz w:val="22"/>
          <w:szCs w:val="22"/>
          <w:lang w:val="en-US" w:eastAsia="en-US"/>
          <w14:ligatures w14:val="standardContextual"/>
        </w:rPr>
      </w:pPr>
      <w:hyperlink w:anchor="_Toc135351450" w:history="1">
        <w:r w:rsidR="00B609AE" w:rsidRPr="00544185">
          <w:rPr>
            <w:rStyle w:val="Hyperlink"/>
          </w:rPr>
          <w:t>6. Ứng dụng proximal gradient trong thực tế</w:t>
        </w:r>
        <w:r w:rsidR="00B609AE">
          <w:rPr>
            <w:webHidden/>
          </w:rPr>
          <w:tab/>
        </w:r>
        <w:r w:rsidR="00B609AE">
          <w:rPr>
            <w:webHidden/>
          </w:rPr>
          <w:fldChar w:fldCharType="begin"/>
        </w:r>
        <w:r w:rsidR="00B609AE">
          <w:rPr>
            <w:webHidden/>
          </w:rPr>
          <w:instrText xml:space="preserve"> PAGEREF _Toc135351450 \h </w:instrText>
        </w:r>
        <w:r w:rsidR="00B609AE">
          <w:rPr>
            <w:webHidden/>
          </w:rPr>
        </w:r>
        <w:r w:rsidR="00B609AE">
          <w:rPr>
            <w:webHidden/>
          </w:rPr>
          <w:fldChar w:fldCharType="separate"/>
        </w:r>
        <w:r w:rsidR="00B609AE">
          <w:rPr>
            <w:webHidden/>
          </w:rPr>
          <w:t>11</w:t>
        </w:r>
        <w:r w:rsidR="00B609AE">
          <w:rPr>
            <w:webHidden/>
          </w:rPr>
          <w:fldChar w:fldCharType="end"/>
        </w:r>
      </w:hyperlink>
    </w:p>
    <w:p w14:paraId="51D8E2C3" w14:textId="310A503A" w:rsidR="00B609AE" w:rsidRDefault="00000000">
      <w:pPr>
        <w:pStyle w:val="TOC1"/>
        <w:rPr>
          <w:rFonts w:asciiTheme="minorHAnsi" w:eastAsiaTheme="minorEastAsia" w:hAnsiTheme="minorHAnsi" w:cstheme="minorBidi"/>
          <w:b w:val="0"/>
          <w:bCs w:val="0"/>
          <w:caps w:val="0"/>
          <w:color w:val="auto"/>
          <w:kern w:val="2"/>
          <w:sz w:val="22"/>
          <w:szCs w:val="22"/>
          <w:lang w:val="en-US" w:eastAsia="en-US"/>
          <w14:ligatures w14:val="standardContextual"/>
        </w:rPr>
      </w:pPr>
      <w:hyperlink w:anchor="_Toc135351451" w:history="1">
        <w:r w:rsidR="00B609AE" w:rsidRPr="00544185">
          <w:rPr>
            <w:rStyle w:val="Hyperlink"/>
          </w:rPr>
          <w:t>CHƯƠNG II: CÀI ĐẶT THUẬT TOÁN</w:t>
        </w:r>
        <w:r w:rsidR="00B609AE">
          <w:rPr>
            <w:webHidden/>
          </w:rPr>
          <w:tab/>
        </w:r>
        <w:r w:rsidR="007A3FD8">
          <w:rPr>
            <w:webHidden/>
          </w:rPr>
          <w:t>...................................................</w:t>
        </w:r>
        <w:r w:rsidR="00B609AE">
          <w:rPr>
            <w:webHidden/>
          </w:rPr>
          <w:fldChar w:fldCharType="begin"/>
        </w:r>
        <w:r w:rsidR="00B609AE">
          <w:rPr>
            <w:webHidden/>
          </w:rPr>
          <w:instrText xml:space="preserve"> PAGEREF _Toc135351451 \h </w:instrText>
        </w:r>
        <w:r w:rsidR="00B609AE">
          <w:rPr>
            <w:webHidden/>
          </w:rPr>
        </w:r>
        <w:r w:rsidR="00B609AE">
          <w:rPr>
            <w:webHidden/>
          </w:rPr>
          <w:fldChar w:fldCharType="separate"/>
        </w:r>
        <w:r w:rsidR="00B609AE">
          <w:rPr>
            <w:webHidden/>
          </w:rPr>
          <w:t>13</w:t>
        </w:r>
        <w:r w:rsidR="00B609AE">
          <w:rPr>
            <w:webHidden/>
          </w:rPr>
          <w:fldChar w:fldCharType="end"/>
        </w:r>
      </w:hyperlink>
    </w:p>
    <w:p w14:paraId="088033E0" w14:textId="35E89E11" w:rsidR="00B609AE" w:rsidRDefault="00000000">
      <w:pPr>
        <w:pStyle w:val="TOC2"/>
        <w:tabs>
          <w:tab w:val="right" w:leader="dot" w:pos="9345"/>
        </w:tabs>
        <w:rPr>
          <w:rFonts w:asciiTheme="minorHAnsi" w:eastAsiaTheme="minorEastAsia" w:hAnsiTheme="minorHAnsi" w:cstheme="minorBidi"/>
          <w:b w:val="0"/>
          <w:bCs w:val="0"/>
          <w:kern w:val="2"/>
          <w:sz w:val="22"/>
          <w:szCs w:val="22"/>
          <w:lang w:val="en-US" w:eastAsia="en-US"/>
          <w14:ligatures w14:val="standardContextual"/>
        </w:rPr>
      </w:pPr>
      <w:hyperlink w:anchor="_Toc135351452" w:history="1">
        <w:r w:rsidR="00B609AE" w:rsidRPr="00544185">
          <w:rPr>
            <w:rStyle w:val="Hyperlink"/>
          </w:rPr>
          <w:t>1. Chọn ngôn ngữ lập trình và môi trường phù hợp</w:t>
        </w:r>
        <w:r w:rsidR="00B609AE">
          <w:rPr>
            <w:webHidden/>
          </w:rPr>
          <w:tab/>
        </w:r>
        <w:r w:rsidR="00B609AE">
          <w:rPr>
            <w:webHidden/>
          </w:rPr>
          <w:fldChar w:fldCharType="begin"/>
        </w:r>
        <w:r w:rsidR="00B609AE">
          <w:rPr>
            <w:webHidden/>
          </w:rPr>
          <w:instrText xml:space="preserve"> PAGEREF _Toc135351452 \h </w:instrText>
        </w:r>
        <w:r w:rsidR="00B609AE">
          <w:rPr>
            <w:webHidden/>
          </w:rPr>
        </w:r>
        <w:r w:rsidR="00B609AE">
          <w:rPr>
            <w:webHidden/>
          </w:rPr>
          <w:fldChar w:fldCharType="separate"/>
        </w:r>
        <w:r w:rsidR="00B609AE">
          <w:rPr>
            <w:webHidden/>
          </w:rPr>
          <w:t>13</w:t>
        </w:r>
        <w:r w:rsidR="00B609AE">
          <w:rPr>
            <w:webHidden/>
          </w:rPr>
          <w:fldChar w:fldCharType="end"/>
        </w:r>
      </w:hyperlink>
    </w:p>
    <w:p w14:paraId="3952D478" w14:textId="7E4A11D1" w:rsidR="00B609AE" w:rsidRDefault="00000000">
      <w:pPr>
        <w:pStyle w:val="TOC2"/>
        <w:tabs>
          <w:tab w:val="right" w:leader="dot" w:pos="9345"/>
        </w:tabs>
        <w:rPr>
          <w:rFonts w:asciiTheme="minorHAnsi" w:eastAsiaTheme="minorEastAsia" w:hAnsiTheme="minorHAnsi" w:cstheme="minorBidi"/>
          <w:b w:val="0"/>
          <w:bCs w:val="0"/>
          <w:kern w:val="2"/>
          <w:sz w:val="22"/>
          <w:szCs w:val="22"/>
          <w:lang w:val="en-US" w:eastAsia="en-US"/>
          <w14:ligatures w14:val="standardContextual"/>
        </w:rPr>
      </w:pPr>
      <w:hyperlink w:anchor="_Toc135351453" w:history="1">
        <w:r w:rsidR="00B609AE" w:rsidRPr="00544185">
          <w:rPr>
            <w:rStyle w:val="Hyperlink"/>
          </w:rPr>
          <w:t>2. Cài đặt thuật toán Proximal Gradient</w:t>
        </w:r>
        <w:r w:rsidR="00B609AE">
          <w:rPr>
            <w:webHidden/>
          </w:rPr>
          <w:tab/>
        </w:r>
        <w:r w:rsidR="00B609AE">
          <w:rPr>
            <w:webHidden/>
          </w:rPr>
          <w:fldChar w:fldCharType="begin"/>
        </w:r>
        <w:r w:rsidR="00B609AE">
          <w:rPr>
            <w:webHidden/>
          </w:rPr>
          <w:instrText xml:space="preserve"> PAGEREF _Toc135351453 \h </w:instrText>
        </w:r>
        <w:r w:rsidR="00B609AE">
          <w:rPr>
            <w:webHidden/>
          </w:rPr>
        </w:r>
        <w:r w:rsidR="00B609AE">
          <w:rPr>
            <w:webHidden/>
          </w:rPr>
          <w:fldChar w:fldCharType="separate"/>
        </w:r>
        <w:r w:rsidR="00B609AE">
          <w:rPr>
            <w:webHidden/>
          </w:rPr>
          <w:t>13</w:t>
        </w:r>
        <w:r w:rsidR="00B609AE">
          <w:rPr>
            <w:webHidden/>
          </w:rPr>
          <w:fldChar w:fldCharType="end"/>
        </w:r>
      </w:hyperlink>
    </w:p>
    <w:p w14:paraId="39ADCCFF" w14:textId="301216DD" w:rsidR="00B609AE" w:rsidRDefault="00000000">
      <w:pPr>
        <w:pStyle w:val="TOC2"/>
        <w:tabs>
          <w:tab w:val="right" w:leader="dot" w:pos="9345"/>
        </w:tabs>
        <w:rPr>
          <w:rFonts w:asciiTheme="minorHAnsi" w:eastAsiaTheme="minorEastAsia" w:hAnsiTheme="minorHAnsi" w:cstheme="minorBidi"/>
          <w:b w:val="0"/>
          <w:bCs w:val="0"/>
          <w:kern w:val="2"/>
          <w:sz w:val="22"/>
          <w:szCs w:val="22"/>
          <w:lang w:val="en-US" w:eastAsia="en-US"/>
          <w14:ligatures w14:val="standardContextual"/>
        </w:rPr>
      </w:pPr>
      <w:hyperlink w:anchor="_Toc135351454" w:history="1">
        <w:r w:rsidR="00B609AE" w:rsidRPr="00544185">
          <w:rPr>
            <w:rStyle w:val="Hyperlink"/>
          </w:rPr>
          <w:t>3. Sử dụng thư viện hỗ trợ</w:t>
        </w:r>
        <w:r w:rsidR="00B609AE">
          <w:rPr>
            <w:webHidden/>
          </w:rPr>
          <w:tab/>
        </w:r>
        <w:r w:rsidR="00B609AE">
          <w:rPr>
            <w:webHidden/>
          </w:rPr>
          <w:fldChar w:fldCharType="begin"/>
        </w:r>
        <w:r w:rsidR="00B609AE">
          <w:rPr>
            <w:webHidden/>
          </w:rPr>
          <w:instrText xml:space="preserve"> PAGEREF _Toc135351454 \h </w:instrText>
        </w:r>
        <w:r w:rsidR="00B609AE">
          <w:rPr>
            <w:webHidden/>
          </w:rPr>
        </w:r>
        <w:r w:rsidR="00B609AE">
          <w:rPr>
            <w:webHidden/>
          </w:rPr>
          <w:fldChar w:fldCharType="separate"/>
        </w:r>
        <w:r w:rsidR="00B609AE">
          <w:rPr>
            <w:webHidden/>
          </w:rPr>
          <w:t>14</w:t>
        </w:r>
        <w:r w:rsidR="00B609AE">
          <w:rPr>
            <w:webHidden/>
          </w:rPr>
          <w:fldChar w:fldCharType="end"/>
        </w:r>
      </w:hyperlink>
    </w:p>
    <w:p w14:paraId="5B9E1E76" w14:textId="014AF9E2" w:rsidR="00B609AE" w:rsidRDefault="00000000">
      <w:pPr>
        <w:pStyle w:val="TOC1"/>
        <w:rPr>
          <w:rFonts w:asciiTheme="minorHAnsi" w:eastAsiaTheme="minorEastAsia" w:hAnsiTheme="minorHAnsi" w:cstheme="minorBidi"/>
          <w:b w:val="0"/>
          <w:bCs w:val="0"/>
          <w:caps w:val="0"/>
          <w:color w:val="auto"/>
          <w:kern w:val="2"/>
          <w:sz w:val="22"/>
          <w:szCs w:val="22"/>
          <w:lang w:val="en-US" w:eastAsia="en-US"/>
          <w14:ligatures w14:val="standardContextual"/>
        </w:rPr>
      </w:pPr>
      <w:hyperlink w:anchor="_Toc135351455" w:history="1">
        <w:r w:rsidR="00B609AE" w:rsidRPr="00544185">
          <w:rPr>
            <w:rStyle w:val="Hyperlink"/>
          </w:rPr>
          <w:t>CHƯƠNG III: LỰA CHỌN DATASET VÀ KIỂM THỬ</w:t>
        </w:r>
        <w:r w:rsidR="007A3FD8">
          <w:rPr>
            <w:rStyle w:val="Hyperlink"/>
          </w:rPr>
          <w:t>.......................</w:t>
        </w:r>
        <w:r w:rsidR="00B609AE">
          <w:rPr>
            <w:webHidden/>
          </w:rPr>
          <w:tab/>
        </w:r>
        <w:r w:rsidR="00B609AE">
          <w:rPr>
            <w:webHidden/>
          </w:rPr>
          <w:fldChar w:fldCharType="begin"/>
        </w:r>
        <w:r w:rsidR="00B609AE">
          <w:rPr>
            <w:webHidden/>
          </w:rPr>
          <w:instrText xml:space="preserve"> PAGEREF _Toc135351455 \h </w:instrText>
        </w:r>
        <w:r w:rsidR="00B609AE">
          <w:rPr>
            <w:webHidden/>
          </w:rPr>
        </w:r>
        <w:r w:rsidR="00B609AE">
          <w:rPr>
            <w:webHidden/>
          </w:rPr>
          <w:fldChar w:fldCharType="separate"/>
        </w:r>
        <w:r w:rsidR="00B609AE">
          <w:rPr>
            <w:webHidden/>
          </w:rPr>
          <w:t>15</w:t>
        </w:r>
        <w:r w:rsidR="00B609AE">
          <w:rPr>
            <w:webHidden/>
          </w:rPr>
          <w:fldChar w:fldCharType="end"/>
        </w:r>
      </w:hyperlink>
    </w:p>
    <w:p w14:paraId="5C038E2D" w14:textId="782B2534" w:rsidR="00B609AE" w:rsidRDefault="00000000">
      <w:pPr>
        <w:pStyle w:val="TOC2"/>
        <w:tabs>
          <w:tab w:val="right" w:leader="dot" w:pos="9345"/>
        </w:tabs>
        <w:rPr>
          <w:rFonts w:asciiTheme="minorHAnsi" w:eastAsiaTheme="minorEastAsia" w:hAnsiTheme="minorHAnsi" w:cstheme="minorBidi"/>
          <w:b w:val="0"/>
          <w:bCs w:val="0"/>
          <w:kern w:val="2"/>
          <w:sz w:val="22"/>
          <w:szCs w:val="22"/>
          <w:lang w:val="en-US" w:eastAsia="en-US"/>
          <w14:ligatures w14:val="standardContextual"/>
        </w:rPr>
      </w:pPr>
      <w:hyperlink w:anchor="_Toc135351456" w:history="1">
        <w:r w:rsidR="00B609AE" w:rsidRPr="00544185">
          <w:rPr>
            <w:rStyle w:val="Hyperlink"/>
          </w:rPr>
          <w:t>1. Mô tả dữ liệu</w:t>
        </w:r>
        <w:r w:rsidR="00B609AE">
          <w:rPr>
            <w:webHidden/>
          </w:rPr>
          <w:tab/>
        </w:r>
        <w:r w:rsidR="00B609AE">
          <w:rPr>
            <w:webHidden/>
          </w:rPr>
          <w:fldChar w:fldCharType="begin"/>
        </w:r>
        <w:r w:rsidR="00B609AE">
          <w:rPr>
            <w:webHidden/>
          </w:rPr>
          <w:instrText xml:space="preserve"> PAGEREF _Toc135351456 \h </w:instrText>
        </w:r>
        <w:r w:rsidR="00B609AE">
          <w:rPr>
            <w:webHidden/>
          </w:rPr>
        </w:r>
        <w:r w:rsidR="00B609AE">
          <w:rPr>
            <w:webHidden/>
          </w:rPr>
          <w:fldChar w:fldCharType="separate"/>
        </w:r>
        <w:r w:rsidR="00B609AE">
          <w:rPr>
            <w:webHidden/>
          </w:rPr>
          <w:t>15</w:t>
        </w:r>
        <w:r w:rsidR="00B609AE">
          <w:rPr>
            <w:webHidden/>
          </w:rPr>
          <w:fldChar w:fldCharType="end"/>
        </w:r>
      </w:hyperlink>
    </w:p>
    <w:p w14:paraId="0F72311D" w14:textId="64EED8EC" w:rsidR="00B609AE" w:rsidRDefault="00000000">
      <w:pPr>
        <w:pStyle w:val="TOC2"/>
        <w:tabs>
          <w:tab w:val="right" w:leader="dot" w:pos="9345"/>
        </w:tabs>
        <w:rPr>
          <w:rFonts w:asciiTheme="minorHAnsi" w:eastAsiaTheme="minorEastAsia" w:hAnsiTheme="minorHAnsi" w:cstheme="minorBidi"/>
          <w:b w:val="0"/>
          <w:bCs w:val="0"/>
          <w:kern w:val="2"/>
          <w:sz w:val="22"/>
          <w:szCs w:val="22"/>
          <w:lang w:val="en-US" w:eastAsia="en-US"/>
          <w14:ligatures w14:val="standardContextual"/>
        </w:rPr>
      </w:pPr>
      <w:hyperlink w:anchor="_Toc135351457" w:history="1">
        <w:r w:rsidR="00B609AE" w:rsidRPr="00544185">
          <w:rPr>
            <w:rStyle w:val="Hyperlink"/>
          </w:rPr>
          <w:t>2. Mục đích kiểm thử</w:t>
        </w:r>
        <w:r w:rsidR="00B609AE">
          <w:rPr>
            <w:webHidden/>
          </w:rPr>
          <w:tab/>
        </w:r>
        <w:r w:rsidR="00B609AE">
          <w:rPr>
            <w:webHidden/>
          </w:rPr>
          <w:fldChar w:fldCharType="begin"/>
        </w:r>
        <w:r w:rsidR="00B609AE">
          <w:rPr>
            <w:webHidden/>
          </w:rPr>
          <w:instrText xml:space="preserve"> PAGEREF _Toc135351457 \h </w:instrText>
        </w:r>
        <w:r w:rsidR="00B609AE">
          <w:rPr>
            <w:webHidden/>
          </w:rPr>
        </w:r>
        <w:r w:rsidR="00B609AE">
          <w:rPr>
            <w:webHidden/>
          </w:rPr>
          <w:fldChar w:fldCharType="separate"/>
        </w:r>
        <w:r w:rsidR="00B609AE">
          <w:rPr>
            <w:webHidden/>
          </w:rPr>
          <w:t>15</w:t>
        </w:r>
        <w:r w:rsidR="00B609AE">
          <w:rPr>
            <w:webHidden/>
          </w:rPr>
          <w:fldChar w:fldCharType="end"/>
        </w:r>
      </w:hyperlink>
    </w:p>
    <w:p w14:paraId="2AD2D411" w14:textId="7114CB46" w:rsidR="00B609AE" w:rsidRDefault="00000000">
      <w:pPr>
        <w:pStyle w:val="TOC2"/>
        <w:tabs>
          <w:tab w:val="right" w:leader="dot" w:pos="9345"/>
        </w:tabs>
        <w:rPr>
          <w:rFonts w:asciiTheme="minorHAnsi" w:eastAsiaTheme="minorEastAsia" w:hAnsiTheme="minorHAnsi" w:cstheme="minorBidi"/>
          <w:b w:val="0"/>
          <w:bCs w:val="0"/>
          <w:kern w:val="2"/>
          <w:sz w:val="22"/>
          <w:szCs w:val="22"/>
          <w:lang w:val="en-US" w:eastAsia="en-US"/>
          <w14:ligatures w14:val="standardContextual"/>
        </w:rPr>
      </w:pPr>
      <w:hyperlink w:anchor="_Toc135351458" w:history="1">
        <w:r w:rsidR="00B609AE" w:rsidRPr="00544185">
          <w:rPr>
            <w:rStyle w:val="Hyperlink"/>
          </w:rPr>
          <w:t>3. Kiểm thử</w:t>
        </w:r>
        <w:r w:rsidR="00B609AE">
          <w:rPr>
            <w:webHidden/>
          </w:rPr>
          <w:tab/>
        </w:r>
        <w:r w:rsidR="00B609AE">
          <w:rPr>
            <w:webHidden/>
          </w:rPr>
          <w:fldChar w:fldCharType="begin"/>
        </w:r>
        <w:r w:rsidR="00B609AE">
          <w:rPr>
            <w:webHidden/>
          </w:rPr>
          <w:instrText xml:space="preserve"> PAGEREF _Toc135351458 \h </w:instrText>
        </w:r>
        <w:r w:rsidR="00B609AE">
          <w:rPr>
            <w:webHidden/>
          </w:rPr>
        </w:r>
        <w:r w:rsidR="00B609AE">
          <w:rPr>
            <w:webHidden/>
          </w:rPr>
          <w:fldChar w:fldCharType="separate"/>
        </w:r>
        <w:r w:rsidR="00B609AE">
          <w:rPr>
            <w:webHidden/>
          </w:rPr>
          <w:t>16</w:t>
        </w:r>
        <w:r w:rsidR="00B609AE">
          <w:rPr>
            <w:webHidden/>
          </w:rPr>
          <w:fldChar w:fldCharType="end"/>
        </w:r>
      </w:hyperlink>
    </w:p>
    <w:p w14:paraId="751E624B" w14:textId="4956959B" w:rsidR="00B609AE" w:rsidRDefault="00000000">
      <w:pPr>
        <w:pStyle w:val="TOC2"/>
        <w:tabs>
          <w:tab w:val="right" w:leader="dot" w:pos="9345"/>
        </w:tabs>
        <w:rPr>
          <w:rFonts w:asciiTheme="minorHAnsi" w:eastAsiaTheme="minorEastAsia" w:hAnsiTheme="minorHAnsi" w:cstheme="minorBidi"/>
          <w:b w:val="0"/>
          <w:bCs w:val="0"/>
          <w:kern w:val="2"/>
          <w:sz w:val="22"/>
          <w:szCs w:val="22"/>
          <w:lang w:val="en-US" w:eastAsia="en-US"/>
          <w14:ligatures w14:val="standardContextual"/>
        </w:rPr>
      </w:pPr>
      <w:hyperlink w:anchor="_Toc135351459" w:history="1">
        <w:r w:rsidR="00B609AE" w:rsidRPr="00544185">
          <w:rPr>
            <w:rStyle w:val="Hyperlink"/>
          </w:rPr>
          <w:t>4. Kết quả</w:t>
        </w:r>
        <w:r w:rsidR="00B609AE">
          <w:rPr>
            <w:webHidden/>
          </w:rPr>
          <w:tab/>
        </w:r>
        <w:r w:rsidR="00B609AE">
          <w:rPr>
            <w:webHidden/>
          </w:rPr>
          <w:fldChar w:fldCharType="begin"/>
        </w:r>
        <w:r w:rsidR="00B609AE">
          <w:rPr>
            <w:webHidden/>
          </w:rPr>
          <w:instrText xml:space="preserve"> PAGEREF _Toc135351459 \h </w:instrText>
        </w:r>
        <w:r w:rsidR="00B609AE">
          <w:rPr>
            <w:webHidden/>
          </w:rPr>
        </w:r>
        <w:r w:rsidR="00B609AE">
          <w:rPr>
            <w:webHidden/>
          </w:rPr>
          <w:fldChar w:fldCharType="separate"/>
        </w:r>
        <w:r w:rsidR="00B609AE">
          <w:rPr>
            <w:webHidden/>
          </w:rPr>
          <w:t>17</w:t>
        </w:r>
        <w:r w:rsidR="00B609AE">
          <w:rPr>
            <w:webHidden/>
          </w:rPr>
          <w:fldChar w:fldCharType="end"/>
        </w:r>
      </w:hyperlink>
    </w:p>
    <w:p w14:paraId="29ADDA72" w14:textId="113FF412" w:rsidR="00B609AE" w:rsidRDefault="00000000">
      <w:pPr>
        <w:pStyle w:val="TOC1"/>
        <w:rPr>
          <w:rFonts w:asciiTheme="minorHAnsi" w:eastAsiaTheme="minorEastAsia" w:hAnsiTheme="minorHAnsi" w:cstheme="minorBidi"/>
          <w:b w:val="0"/>
          <w:bCs w:val="0"/>
          <w:caps w:val="0"/>
          <w:color w:val="auto"/>
          <w:kern w:val="2"/>
          <w:sz w:val="22"/>
          <w:szCs w:val="22"/>
          <w:lang w:val="en-US" w:eastAsia="en-US"/>
          <w14:ligatures w14:val="standardContextual"/>
        </w:rPr>
      </w:pPr>
      <w:hyperlink w:anchor="_Toc135351460" w:history="1">
        <w:r w:rsidR="00B609AE" w:rsidRPr="00544185">
          <w:rPr>
            <w:rStyle w:val="Hyperlink"/>
          </w:rPr>
          <w:t>CHƯƠNG IV: KẾT LUẬN</w:t>
        </w:r>
        <w:r w:rsidR="00B609AE">
          <w:rPr>
            <w:webHidden/>
          </w:rPr>
          <w:tab/>
        </w:r>
        <w:r w:rsidR="00650B89">
          <w:rPr>
            <w:webHidden/>
          </w:rPr>
          <w:t>.........................................................................</w:t>
        </w:r>
        <w:r w:rsidR="00B609AE">
          <w:rPr>
            <w:webHidden/>
          </w:rPr>
          <w:fldChar w:fldCharType="begin"/>
        </w:r>
        <w:r w:rsidR="00B609AE">
          <w:rPr>
            <w:webHidden/>
          </w:rPr>
          <w:instrText xml:space="preserve"> PAGEREF _Toc135351460 \h </w:instrText>
        </w:r>
        <w:r w:rsidR="00B609AE">
          <w:rPr>
            <w:webHidden/>
          </w:rPr>
        </w:r>
        <w:r w:rsidR="00B609AE">
          <w:rPr>
            <w:webHidden/>
          </w:rPr>
          <w:fldChar w:fldCharType="separate"/>
        </w:r>
        <w:r w:rsidR="00B609AE">
          <w:rPr>
            <w:webHidden/>
          </w:rPr>
          <w:t>18</w:t>
        </w:r>
        <w:r w:rsidR="00B609AE">
          <w:rPr>
            <w:webHidden/>
          </w:rPr>
          <w:fldChar w:fldCharType="end"/>
        </w:r>
      </w:hyperlink>
    </w:p>
    <w:p w14:paraId="1D14C5F6" w14:textId="578BF9D2" w:rsidR="00405146" w:rsidRDefault="00B609AE" w:rsidP="00B609AE">
      <w:pPr>
        <w:jc w:val="center"/>
        <w:rPr>
          <w:i/>
          <w:color w:val="000000"/>
          <w:sz w:val="26"/>
          <w:szCs w:val="26"/>
          <w:lang w:val="nl-NL"/>
        </w:rPr>
      </w:pPr>
      <w:r>
        <w:rPr>
          <w:b/>
          <w:bCs/>
          <w:i/>
          <w:caps/>
          <w:color w:val="000000"/>
          <w:sz w:val="26"/>
          <w:szCs w:val="26"/>
          <w:lang w:val="nl-NL"/>
        </w:rPr>
        <w:lastRenderedPageBreak/>
        <w:fldChar w:fldCharType="end"/>
      </w:r>
    </w:p>
    <w:p w14:paraId="0DE06B31" w14:textId="695A37AD" w:rsidR="00883290" w:rsidRPr="00FE2A09" w:rsidRDefault="00F02640" w:rsidP="00A40719">
      <w:pPr>
        <w:pStyle w:val="A1"/>
      </w:pPr>
      <w:bookmarkStart w:id="3" w:name="_Toc135350271"/>
      <w:bookmarkStart w:id="4" w:name="_Toc135350306"/>
      <w:bookmarkStart w:id="5" w:name="_Toc135351299"/>
      <w:bookmarkStart w:id="6" w:name="_Toc135351438"/>
      <w:r>
        <w:t>GIỚI THIỆU SUPPORT VECTOR MACHINE, PROXIMAL GRADIENT</w:t>
      </w:r>
      <w:bookmarkEnd w:id="3"/>
      <w:bookmarkEnd w:id="4"/>
      <w:bookmarkEnd w:id="5"/>
      <w:bookmarkEnd w:id="6"/>
    </w:p>
    <w:p w14:paraId="757CE7E0" w14:textId="45FC084B" w:rsidR="00883290" w:rsidRPr="00FE2A09" w:rsidRDefault="00883290" w:rsidP="00883290">
      <w:pPr>
        <w:pStyle w:val="A2"/>
      </w:pPr>
      <w:bookmarkStart w:id="7" w:name="_Toc135350272"/>
      <w:bookmarkStart w:id="8" w:name="_Toc135350307"/>
      <w:bookmarkStart w:id="9" w:name="_Toc135351300"/>
      <w:bookmarkStart w:id="10" w:name="_Toc135351439"/>
      <w:r w:rsidRPr="00FE2A09">
        <w:t>Bài toán tối ưu và các phương pháp giải quyết</w:t>
      </w:r>
      <w:bookmarkEnd w:id="7"/>
      <w:bookmarkEnd w:id="8"/>
      <w:bookmarkEnd w:id="9"/>
      <w:bookmarkEnd w:id="10"/>
    </w:p>
    <w:p w14:paraId="53D87B9A" w14:textId="7DAC3B90" w:rsidR="00883290" w:rsidRPr="00FE2A09" w:rsidRDefault="00883290" w:rsidP="00883290">
      <w:pPr>
        <w:pStyle w:val="A3"/>
      </w:pPr>
      <w:bookmarkStart w:id="11" w:name="_Toc135350273"/>
      <w:bookmarkStart w:id="12" w:name="_Toc135350308"/>
      <w:bookmarkStart w:id="13" w:name="_Toc135351301"/>
      <w:bookmarkStart w:id="14" w:name="_Toc135351440"/>
      <w:r w:rsidRPr="00FE2A09">
        <w:t>Khái niệm bài toán tối ưu</w:t>
      </w:r>
      <w:bookmarkEnd w:id="11"/>
      <w:bookmarkEnd w:id="12"/>
      <w:bookmarkEnd w:id="13"/>
      <w:bookmarkEnd w:id="14"/>
    </w:p>
    <w:p w14:paraId="330AAD45" w14:textId="77777777" w:rsidR="00883290" w:rsidRPr="00A441B2" w:rsidRDefault="00883290" w:rsidP="00872CB7">
      <w:pPr>
        <w:pStyle w:val="A-Text"/>
      </w:pPr>
      <w:r w:rsidRPr="00A441B2">
        <w:t>Bài toán tối ưu là một lĩnh vực quan trọng trong khoa học máy tính và toán học, nơi chúng ta cố gắng tìm ra giá trị tối ưu của một hàm mục tiêu dưới sự ảnh hưởng của các ràng buộc. Đây là một bài toán có nhiều ứng dụng thực tế, từ tối ưu hóa các hàm mất mát trong học máy, xử lý tín hiệu, đến tối ưu hoá tổ chức và quản lý.</w:t>
      </w:r>
    </w:p>
    <w:p w14:paraId="3BA6003E" w14:textId="77777777" w:rsidR="00883290" w:rsidRPr="00A441B2" w:rsidRDefault="00883290" w:rsidP="00872CB7">
      <w:pPr>
        <w:pStyle w:val="A-Text"/>
      </w:pPr>
      <w:r w:rsidRPr="00A441B2">
        <w:t>Bài toán tối ưu thường được biểu diễn dưới dạng tìm giá trị của biến x mà làm giảm đến mức tối thiểu hàm mục tiêu f(x), trong khi tuân thủ các ràng buộc liên quan. Điều quan trọng là tìm ra một giải pháp tối ưu trong một thời gian hợp lý và với độ chính xác đủ cao.</w:t>
      </w:r>
    </w:p>
    <w:p w14:paraId="6A640BA2" w14:textId="2E76AF66" w:rsidR="00883290" w:rsidRPr="00FE2A09" w:rsidRDefault="00883290" w:rsidP="00883290">
      <w:pPr>
        <w:pStyle w:val="A3"/>
      </w:pPr>
      <w:bookmarkStart w:id="15" w:name="_Toc135350274"/>
      <w:bookmarkStart w:id="16" w:name="_Toc135350309"/>
      <w:bookmarkStart w:id="17" w:name="_Toc135351302"/>
      <w:bookmarkStart w:id="18" w:name="_Toc135351441"/>
      <w:r w:rsidRPr="00FE2A09">
        <w:t>Các phương pháp giải quyết bài toán tối ưu</w:t>
      </w:r>
      <w:bookmarkEnd w:id="15"/>
      <w:bookmarkEnd w:id="16"/>
      <w:bookmarkEnd w:id="17"/>
      <w:bookmarkEnd w:id="18"/>
    </w:p>
    <w:p w14:paraId="1B1F4023" w14:textId="77777777" w:rsidR="00883290" w:rsidRPr="00FE2A09" w:rsidRDefault="00883290" w:rsidP="00872CB7">
      <w:pPr>
        <w:pStyle w:val="A-Text"/>
      </w:pPr>
      <w:r w:rsidRPr="00FE2A09">
        <w:t>Trong thực tế, bài toán tối ưu có thể rất phức tạp và không thể giải trực tiếp. Do đó, đã có nhiều phương pháp và thuật toán được phát triển để giải quyết các bài toán tối ưu này. Dưới đây là một số phương pháp phổ biến:</w:t>
      </w:r>
    </w:p>
    <w:p w14:paraId="18EC42FA" w14:textId="77777777" w:rsidR="00883290" w:rsidRPr="00FE2A09" w:rsidRDefault="00883290" w:rsidP="00872CB7">
      <w:pPr>
        <w:pStyle w:val="A-Text"/>
      </w:pPr>
      <w:r w:rsidRPr="00FE2A09">
        <w:t>Gradient Descent: Đây là một thuật toán tối ưu đơn giản và phổ biến nhất. Nó sử dụng thông tin đạo hàm của hàm mục tiêu để điều chỉnh các tham số và tìm điểm tối ưu. Gradient Descent thường được áp dụng cho các bài toán tối ưu trơn và khả vi.</w:t>
      </w:r>
    </w:p>
    <w:p w14:paraId="3AD23681" w14:textId="77777777" w:rsidR="00883290" w:rsidRPr="00FE2A09" w:rsidRDefault="00883290" w:rsidP="00872CB7">
      <w:pPr>
        <w:pStyle w:val="A-Text"/>
      </w:pPr>
      <w:r w:rsidRPr="00FE2A09">
        <w:t>Stochastic Gradient Descent (SGD): Là phiên bản tiến hóa của Gradient Descent, SGD sử dụng một mẫu ngẫu nhiên để tính toán đạo hàm, giúp giảm thiểu thời gian tính toán và dễ dàng áp dụng cho dữ liệu lớn.</w:t>
      </w:r>
    </w:p>
    <w:p w14:paraId="2D81C9DB" w14:textId="77777777" w:rsidR="00883290" w:rsidRDefault="00883290" w:rsidP="00872CB7">
      <w:pPr>
        <w:pStyle w:val="A-Text"/>
      </w:pPr>
      <w:r w:rsidRPr="00FE2A09">
        <w:t>Newton's Method: Đây là một phương pháp tối ưu sử dụng đạo hàm bậc hai của hàm mục tiêu để xác định hướng di chuyển. Newton's Method thường hội tụ nhanh hơn Gradient Descent nhưng yêu cầu tính toán đạo hàm bậc hai.</w:t>
      </w:r>
    </w:p>
    <w:p w14:paraId="6729ABFA" w14:textId="77777777" w:rsidR="00883290" w:rsidRPr="00A441B2" w:rsidRDefault="00883290" w:rsidP="00872CB7">
      <w:pPr>
        <w:pStyle w:val="A-Text"/>
      </w:pPr>
      <w:r w:rsidRPr="00A441B2">
        <w:t>Quasi-Newton Methods: Đây là một nhóm các phương pháp sử dụng xấp xỉ ma trận đạo hàm bậc hai để xác định hướng di chuyển và tốc độ học tương tự như Newton's Method. Tuy nhiên, thay vì tính toán đạo hàm bậc hai chính xác, các phương pháp này xây dựng một xấp xỉ từ các đạo hàm bậc nhất để giảm độ phức tạp tính toán.</w:t>
      </w:r>
    </w:p>
    <w:p w14:paraId="44B7725B" w14:textId="77777777" w:rsidR="00883290" w:rsidRPr="00A441B2" w:rsidRDefault="00883290" w:rsidP="00872CB7">
      <w:pPr>
        <w:pStyle w:val="A-Text"/>
      </w:pPr>
      <w:r w:rsidRPr="00A441B2">
        <w:lastRenderedPageBreak/>
        <w:t>Coordinate Descent: Phương pháp này tối ưu hóa từng biến một trong hàm mục tiêu, giữ các biến khác cố định. Nó thường hiệu quả đối với các bài toán có số chiều lớn và các biến không tương quan mạnh.</w:t>
      </w:r>
    </w:p>
    <w:p w14:paraId="4CAAF369" w14:textId="77777777" w:rsidR="00883290" w:rsidRPr="00A441B2" w:rsidRDefault="00883290" w:rsidP="00872CB7">
      <w:pPr>
        <w:pStyle w:val="A-Text"/>
      </w:pPr>
      <w:r w:rsidRPr="00A441B2">
        <w:t>L-BFGS: Đây là một thuật toán tối ưu sử dụng kỹ thuật xấp xỉ ma trận đạo hàm bậc hai. Nó kết hợp sự linh hoạt của Quasi-Newton Methods với việc giảm bộ nhớ và tính toán.</w:t>
      </w:r>
    </w:p>
    <w:p w14:paraId="5548E1A1" w14:textId="77777777" w:rsidR="00883290" w:rsidRPr="00A441B2" w:rsidRDefault="00883290" w:rsidP="00872CB7">
      <w:pPr>
        <w:pStyle w:val="A-Text"/>
      </w:pPr>
      <w:r w:rsidRPr="00A441B2">
        <w:t>Genetic Algorithms: Đây là một phương pháp tối ưu dựa trên cơ chế tiến hóa trong tự nhiên. Thuật toán tạo ra các cá thể (giải pháp) ngẫu nhiên và áp dụng các phép lai ghép và đột biến để tạo ra các thế hệ tiếp theo với chất lượng tốt hơn.</w:t>
      </w:r>
    </w:p>
    <w:p w14:paraId="6804B933" w14:textId="77777777" w:rsidR="00883290" w:rsidRPr="00A441B2" w:rsidRDefault="00883290" w:rsidP="00872CB7">
      <w:pPr>
        <w:pStyle w:val="A-Text"/>
      </w:pPr>
      <w:r w:rsidRPr="00A441B2">
        <w:t>Simulated Annealing: Phương pháp này mô phỏng quá trình gia nhiệt và làm mát trong luyện kim để tìm kiếm giải pháp tối ưu. Nó cho phép nhảy ra khỏi các điểm cực tiểu cục bộ và khám phá không gian tìm kiếm rộng hơn.</w:t>
      </w:r>
    </w:p>
    <w:p w14:paraId="1841BFF5" w14:textId="77777777" w:rsidR="00883290" w:rsidRDefault="00883290" w:rsidP="00872CB7">
      <w:pPr>
        <w:pStyle w:val="A-Text"/>
      </w:pPr>
      <w:r w:rsidRPr="00A441B2">
        <w:t>Particle Swarm Optimization: Đây là một phương pháp tối ưu dựa trên mô phỏng quá trình di cư của bầy đàn động vật. Các "hạt" (particle) di chuyển trong không gian tìm kiếm và tương tác với nhau để tìm ra giải pháp tối ưu.</w:t>
      </w:r>
    </w:p>
    <w:p w14:paraId="329041AD" w14:textId="7C2ACEC4" w:rsidR="000B5AFD" w:rsidRDefault="000B5AFD" w:rsidP="000B5AFD">
      <w:pPr>
        <w:pStyle w:val="A2"/>
      </w:pPr>
      <w:bookmarkStart w:id="19" w:name="_Toc135350275"/>
      <w:bookmarkStart w:id="20" w:name="_Toc135350310"/>
      <w:bookmarkStart w:id="21" w:name="_Toc135351303"/>
      <w:bookmarkStart w:id="22" w:name="_Toc135351442"/>
      <w:r w:rsidRPr="000B5AFD">
        <w:t>SVM (Support Vector Machine)</w:t>
      </w:r>
      <w:bookmarkEnd w:id="19"/>
      <w:bookmarkEnd w:id="20"/>
      <w:bookmarkEnd w:id="21"/>
      <w:bookmarkEnd w:id="22"/>
    </w:p>
    <w:p w14:paraId="4FD5D0FB" w14:textId="15FDAAB6" w:rsidR="00665A7D" w:rsidRDefault="00665A7D" w:rsidP="00EB4FC5">
      <w:pPr>
        <w:pStyle w:val="A-Text"/>
      </w:pPr>
      <w:r>
        <w:t>Support Vector Machine (SVM) là một thuật toán học máy được sử dụng rộng rãi trong bài toán phân loại và hồi quy. SVM được phát triển bởi Vapnik và đồng nghiệp vào những năm 1990 và đã trở thành một trong những thuật toán phân loại mạnh mẽ và phổ biến nhất hiện nay. SVM có khả năng xử lý cả các bài toán phân loại tuyến tính và phi tuyến tính, và có độ hiệu quả cao trên các tập dữ liệu lớn và phức tạp.</w:t>
      </w:r>
    </w:p>
    <w:p w14:paraId="32D0CA9D" w14:textId="234EEC1C" w:rsidR="00665A7D" w:rsidRDefault="00665A7D" w:rsidP="00EB4FC5">
      <w:pPr>
        <w:pStyle w:val="A-Text"/>
      </w:pPr>
      <w:r>
        <w:t>Ý tưởng cơ bản của SVM là tìm một siêu phẳng (hyperplane) tối ưu trong không gian đa chiều để phân tách các điểm dữ liệu thuộc vào các nhóm khác nhau. Hyperplane là một đường thẳng (trong không gian hai chiều), một mặt phẳng (trong không gian ba chiều) hoặc một siêu phẳng (trong không gian cao chiều hơn) mà chia tách không gian thành hai phần, mỗi phần chứa các điểm dữ liệu của một nhóm.</w:t>
      </w:r>
    </w:p>
    <w:p w14:paraId="0EF9AD26" w14:textId="77777777" w:rsidR="00665A7D" w:rsidRDefault="00665A7D" w:rsidP="00665A7D">
      <w:pPr>
        <w:pStyle w:val="A-Text"/>
      </w:pPr>
      <w:r>
        <w:t>Với bài toán phân loại tuyến tính, SVM tìm siêu phẳng sao cho khoảng cách từ các điểm dữ liệu gần nhất của các nhóm đến siêu phẳng là lớn nhất. Các điểm dữ liệu gần nhất của các nhóm được gọi là support vectors, và chúng là những điểm dữ liệu quan trọng nhất trong quá trình xác định siêu phẳng phân loại.</w:t>
      </w:r>
    </w:p>
    <w:p w14:paraId="1B74428E" w14:textId="77777777" w:rsidR="00665A7D" w:rsidRDefault="00665A7D" w:rsidP="00665A7D">
      <w:pPr>
        <w:pStyle w:val="A-Text"/>
      </w:pPr>
    </w:p>
    <w:p w14:paraId="0C54CA85" w14:textId="3A6E3718" w:rsidR="000B5AFD" w:rsidRDefault="00EB4FC5" w:rsidP="00665A7D">
      <w:pPr>
        <w:pStyle w:val="A-Text"/>
      </w:pPr>
      <w:r>
        <w:rPr>
          <w:noProof/>
        </w:rPr>
        <w:lastRenderedPageBreak/>
        <w:drawing>
          <wp:anchor distT="0" distB="0" distL="114300" distR="114300" simplePos="0" relativeHeight="251666434" behindDoc="0" locked="0" layoutInCell="1" allowOverlap="1" wp14:anchorId="6E9683FF" wp14:editId="0EEF4AA3">
            <wp:simplePos x="0" y="0"/>
            <wp:positionH relativeFrom="page">
              <wp:posOffset>776605</wp:posOffset>
            </wp:positionH>
            <wp:positionV relativeFrom="paragraph">
              <wp:posOffset>963930</wp:posOffset>
            </wp:positionV>
            <wp:extent cx="6037142" cy="487680"/>
            <wp:effectExtent l="0" t="0" r="1905" b="7620"/>
            <wp:wrapTopAndBottom/>
            <wp:docPr id="3058214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37142" cy="487680"/>
                    </a:xfrm>
                    <a:prstGeom prst="rect">
                      <a:avLst/>
                    </a:prstGeom>
                    <a:noFill/>
                    <a:ln>
                      <a:noFill/>
                    </a:ln>
                  </pic:spPr>
                </pic:pic>
              </a:graphicData>
            </a:graphic>
            <wp14:sizeRelH relativeFrom="page">
              <wp14:pctWidth>0</wp14:pctWidth>
            </wp14:sizeRelH>
            <wp14:sizeRelV relativeFrom="page">
              <wp14:pctHeight>0</wp14:pctHeight>
            </wp14:sizeRelV>
          </wp:anchor>
        </w:drawing>
      </w:r>
      <w:r w:rsidR="00665A7D">
        <w:t>Để xây dựng siêu phẳng tối ưu, SVM tối thiểu hóa một hàm mục tiêu (objective function) kết hợp giữa độ lớn của vectơ trọng số và lỗi phân loại. Hàm mục tiêu của SVM có dạng:</w:t>
      </w:r>
    </w:p>
    <w:p w14:paraId="7E972CFA" w14:textId="4B7981E3" w:rsidR="00EB4FC5" w:rsidRPr="00EB4FC5" w:rsidRDefault="00EB4FC5" w:rsidP="00EB4FC5">
      <w:pPr>
        <w:pStyle w:val="A-Text"/>
      </w:pPr>
      <w:r w:rsidRPr="00EB4FC5">
        <w:t>Trong đó:</w:t>
      </w:r>
    </w:p>
    <w:p w14:paraId="08A55C19" w14:textId="77777777" w:rsidR="00EB4FC5" w:rsidRPr="00EB4FC5" w:rsidRDefault="00EB4FC5" w:rsidP="00EB4FC5">
      <w:pPr>
        <w:pStyle w:val="A-Text"/>
        <w:numPr>
          <w:ilvl w:val="0"/>
          <w:numId w:val="21"/>
        </w:numPr>
      </w:pPr>
      <w:r w:rsidRPr="00EB4FC5">
        <w:t>w là vectơ trọng số của siêu phẳng,</w:t>
      </w:r>
    </w:p>
    <w:p w14:paraId="4ACAE680" w14:textId="77777777" w:rsidR="00EB4FC5" w:rsidRPr="00EB4FC5" w:rsidRDefault="00EB4FC5" w:rsidP="00EB4FC5">
      <w:pPr>
        <w:pStyle w:val="A-Text"/>
        <w:numPr>
          <w:ilvl w:val="0"/>
          <w:numId w:val="21"/>
        </w:numPr>
      </w:pPr>
      <w:r w:rsidRPr="00EB4FC5">
        <w:t>b là hệ số điều chỉnh đường phân chia,</w:t>
      </w:r>
    </w:p>
    <w:p w14:paraId="64F997E9" w14:textId="77777777" w:rsidR="00EB4FC5" w:rsidRPr="00EB4FC5" w:rsidRDefault="00EB4FC5" w:rsidP="00EB4FC5">
      <w:pPr>
        <w:pStyle w:val="A-Text"/>
        <w:numPr>
          <w:ilvl w:val="0"/>
          <w:numId w:val="21"/>
        </w:numPr>
      </w:pPr>
      <w:r w:rsidRPr="00EB4FC5">
        <w:t>yi là nhãn lớp của điểm dữ liệu xi,</w:t>
      </w:r>
    </w:p>
    <w:p w14:paraId="18C508CB" w14:textId="5645B68F" w:rsidR="00EB4FC5" w:rsidRPr="00EB4FC5" w:rsidRDefault="00EB4FC5" w:rsidP="00EB4FC5">
      <w:pPr>
        <w:pStyle w:val="A-Text"/>
        <w:numPr>
          <w:ilvl w:val="0"/>
          <w:numId w:val="21"/>
        </w:numPr>
      </w:pPr>
      <w:r w:rsidRPr="00EB4FC5">
        <w:t>C là tham số đánh đổi giữa regularization (độ lớn của vectơ trọng số) và lỗi phân loại.</w:t>
      </w:r>
    </w:p>
    <w:p w14:paraId="2D6DD918" w14:textId="4E541D35" w:rsidR="00883290" w:rsidRPr="00FE2A09" w:rsidRDefault="00883290" w:rsidP="00883290">
      <w:pPr>
        <w:pStyle w:val="A2"/>
      </w:pPr>
      <w:bookmarkStart w:id="23" w:name="_Toc135350276"/>
      <w:bookmarkStart w:id="24" w:name="_Toc135350311"/>
      <w:bookmarkStart w:id="25" w:name="_Toc135351304"/>
      <w:bookmarkStart w:id="26" w:name="_Toc135351443"/>
      <w:r w:rsidRPr="00FE2A09">
        <w:t>Thuật toán Proximal Gradient và lý do sử dụng</w:t>
      </w:r>
      <w:bookmarkEnd w:id="23"/>
      <w:bookmarkEnd w:id="24"/>
      <w:bookmarkEnd w:id="25"/>
      <w:bookmarkEnd w:id="26"/>
    </w:p>
    <w:p w14:paraId="6A2E454F" w14:textId="3DDF8A59" w:rsidR="00883290" w:rsidRPr="00FE2A09" w:rsidRDefault="00883290" w:rsidP="00883290">
      <w:pPr>
        <w:pStyle w:val="A3"/>
      </w:pPr>
      <w:bookmarkStart w:id="27" w:name="_Toc135350277"/>
      <w:bookmarkStart w:id="28" w:name="_Toc135350312"/>
      <w:bookmarkStart w:id="29" w:name="_Toc135351305"/>
      <w:bookmarkStart w:id="30" w:name="_Toc135351444"/>
      <w:r w:rsidRPr="00FE2A09">
        <w:t>Khái niệm Proximal Gradient</w:t>
      </w:r>
      <w:bookmarkEnd w:id="27"/>
      <w:bookmarkEnd w:id="28"/>
      <w:bookmarkEnd w:id="29"/>
      <w:bookmarkEnd w:id="30"/>
    </w:p>
    <w:p w14:paraId="0C25CE81" w14:textId="77777777" w:rsidR="00883290" w:rsidRPr="00A441B2" w:rsidRDefault="00883290" w:rsidP="00872CB7">
      <w:pPr>
        <w:pStyle w:val="A-Text"/>
      </w:pPr>
      <w:r w:rsidRPr="00A441B2">
        <w:t>Khi thực hiện thuật toán Gradient Descent, chúng ta có thể tìm được giá trị tối ưu (Optimal Solution), điểm cực tiểu cục bộ (Local Minimum) và điểm cực tiểu toàn cục (Global Minimum) của hàm chi phí (Cost Function). Tuy nhiên, Gradient Descent không thể áp dụng trực tiếp lên một số loại hàm đặc biệt, như hàm không khả vi và không liên tục, hoặc một số hàm khả vi và liên tục có thể gây ra các vấn đề như overshooting hoặc gặp khó khăn trong việc tìm điểm cực tiểu cục bộ.</w:t>
      </w:r>
    </w:p>
    <w:p w14:paraId="216FE66F" w14:textId="77777777" w:rsidR="00883290" w:rsidRPr="00A441B2" w:rsidRDefault="00883290" w:rsidP="00872CB7">
      <w:pPr>
        <w:pStyle w:val="A-Text"/>
      </w:pPr>
      <w:r w:rsidRPr="00A441B2">
        <w:t>Để giải quyết các vấn đề này, người ta đã kết hợp Gradient Descent với một phương pháp được gọi là Proximal, tạo ra thuật toán Proximal Gradient. Phương pháp này giúp giải quyết các hàm đặc biệt bằng cách xây dựng một hàm xấp xỉ đơn giản hơn hàm mục tiêu, được gọi là hàm Proximal. Hàm Proximal được xác định dựa trên Cost Function và một tham số dương được gọi là hằng số Cost (Cost Parameter).</w:t>
      </w:r>
    </w:p>
    <w:p w14:paraId="5CE7F34F" w14:textId="77777777" w:rsidR="00883290" w:rsidRPr="00A441B2" w:rsidRDefault="00883290" w:rsidP="00872CB7">
      <w:pPr>
        <w:pStyle w:val="A-Text"/>
      </w:pPr>
      <w:r w:rsidRPr="00A441B2">
        <w:t>Thuật toán Proximal Gradient khác biệt so với Gradient Descent thông thường ở bước cập nhật. Thay vì di chuyển trực tiếp theo hướng đối ngược của gradient, Proximal Gradient kết hợp hai giai đoạn trong mỗi bước cập nhật: cập nhật gradient và cập nhật gần điểm cực tiểu cục bộ.</w:t>
      </w:r>
    </w:p>
    <w:p w14:paraId="496E0660" w14:textId="77777777" w:rsidR="00883290" w:rsidRPr="00A441B2" w:rsidRDefault="00883290" w:rsidP="00872CB7">
      <w:pPr>
        <w:pStyle w:val="A-Text"/>
      </w:pPr>
      <w:r w:rsidRPr="00A441B2">
        <w:lastRenderedPageBreak/>
        <w:t>Trước tiên, chúng ta tính gradient của hàm Proximal tại mỗi điểm. Điều này đòi hỏi phải xác định đạo hàm hoặc siêu đạo hàm của hàm Proximal tương ứng. Sau đó, chúng ta di chuyển đến điểm tiếp theo bằng cách trừ gradient đó khỏi vị trí hiện tại, tương tự như trong Gradient Descent.</w:t>
      </w:r>
    </w:p>
    <w:p w14:paraId="1CF76133" w14:textId="227B8590" w:rsidR="00883290" w:rsidRDefault="00883290" w:rsidP="00883290">
      <w:pPr>
        <w:pStyle w:val="A3"/>
      </w:pPr>
      <w:bookmarkStart w:id="31" w:name="_Toc135350278"/>
      <w:bookmarkStart w:id="32" w:name="_Toc135350313"/>
      <w:bookmarkStart w:id="33" w:name="_Toc135351306"/>
      <w:bookmarkStart w:id="34" w:name="_Toc135351445"/>
      <w:r w:rsidRPr="00FE2A09">
        <w:t>Lý do sử dụng proximal gradient</w:t>
      </w:r>
      <w:bookmarkEnd w:id="31"/>
      <w:bookmarkEnd w:id="32"/>
      <w:bookmarkEnd w:id="33"/>
      <w:bookmarkEnd w:id="34"/>
    </w:p>
    <w:p w14:paraId="5958B093" w14:textId="77777777" w:rsidR="00883290" w:rsidRPr="00FE2A09" w:rsidRDefault="00883290" w:rsidP="00872CB7">
      <w:pPr>
        <w:pStyle w:val="A-Text"/>
      </w:pPr>
      <w:r w:rsidRPr="00FE2A09">
        <w:t>Thuật toán Proximal Gradient được sử dụng rộng rãi trong các bài toán tối ưu không trơn với các ràng buộc. Dưới đây là một số lý do vì sao nó được ưa chuộng:</w:t>
      </w:r>
    </w:p>
    <w:p w14:paraId="3A7AE972" w14:textId="77777777" w:rsidR="00883290" w:rsidRPr="00FE2A09" w:rsidRDefault="00883290" w:rsidP="00872CB7">
      <w:pPr>
        <w:pStyle w:val="A-Text"/>
      </w:pPr>
      <w:r w:rsidRPr="00FE2A09">
        <w:t>Tính toán hiệu quả: Proximal Gradient yêu cầu tính toán gradient và phép chiếu proximal, nhưng thường ít tốn kém hơn so với các phương pháp tối ưu phức tạp khác.</w:t>
      </w:r>
    </w:p>
    <w:p w14:paraId="185A7F6D" w14:textId="77777777" w:rsidR="00883290" w:rsidRPr="00FE2A09" w:rsidRDefault="00883290" w:rsidP="00872CB7">
      <w:pPr>
        <w:pStyle w:val="A-Text"/>
      </w:pPr>
      <w:r w:rsidRPr="00FE2A09">
        <w:t>Hội tụ đến điểm tối ưu: Thuật toán Proximal Gradient có khả năng hội tụ đến điểm tối ưu trong các bài toán không trơn và các hàm không khả vi. Điều này rất hữu ích trong việc giải quyết các bài toán tối ưu với các ràng buộc và hàm mục tiêu không khả vi, như hàm trơn và hàm không trơn.</w:t>
      </w:r>
    </w:p>
    <w:p w14:paraId="62D7373C" w14:textId="77777777" w:rsidR="00883290" w:rsidRPr="00FE2A09" w:rsidRDefault="00883290" w:rsidP="00872CB7">
      <w:pPr>
        <w:pStyle w:val="A-Text"/>
      </w:pPr>
      <w:r w:rsidRPr="00FE2A09">
        <w:t>Xử lý ràng buộc: Proximal Gradient cho phép xử lý các ràng buộc dễ dàng bằng cách áp dụng phép chiếu proximal. Điều này cho phép ta tìm ra điểm gần nhất thỏa mãn các ràng buộc, giúp giải quyết các bài toán với điều kiện ràng buộc khái quát.</w:t>
      </w:r>
    </w:p>
    <w:p w14:paraId="756EF34D" w14:textId="77777777" w:rsidR="00883290" w:rsidRPr="00FE2A09" w:rsidRDefault="00883290" w:rsidP="00872CB7">
      <w:pPr>
        <w:pStyle w:val="A-Text"/>
      </w:pPr>
      <w:r w:rsidRPr="00FE2A09">
        <w:t>Ứng dụng đa dạng: Thuật toán Proximal Gradient có thể được áp dụng trong nhiều lĩnh vực và bài toán khác nhau, bao gồm học máy, xử lý tín hiệu, xử lý hình ảnh, tối ưu hoá tổ chức và quản lý. Nó là một công cụ mạnh mẽ để giải quyết các bài toán tối ưu thực tế.</w:t>
      </w:r>
    </w:p>
    <w:p w14:paraId="3C78D080" w14:textId="77777777" w:rsidR="00883290" w:rsidRDefault="00883290" w:rsidP="00872CB7">
      <w:pPr>
        <w:pStyle w:val="A-Text"/>
      </w:pPr>
      <w:r w:rsidRPr="00FE2A09">
        <w:t>Tính ổn định và khả năng điều chỉnh: Thuật toán Proximal Gradient có tính ổn định cao và khả năng điều chỉnh thông qua việc xác định tham số như hệ số học tập và hệ số chiếu proximal. Điều này cho phép tinh chỉnh thuật toán cho phù hợp với bài toán cụ thể và đạt được kết quả tối ưu.</w:t>
      </w:r>
    </w:p>
    <w:p w14:paraId="01E39E56" w14:textId="3BD9C051" w:rsidR="00883290" w:rsidRDefault="00883290" w:rsidP="00883290">
      <w:pPr>
        <w:pStyle w:val="A2"/>
      </w:pPr>
      <w:bookmarkStart w:id="35" w:name="_Toc135350279"/>
      <w:bookmarkStart w:id="36" w:name="_Toc135350314"/>
      <w:bookmarkStart w:id="37" w:name="_Toc135351307"/>
      <w:bookmarkStart w:id="38" w:name="_Toc135351446"/>
      <w:r w:rsidRPr="00F22114">
        <w:t>Cách thức hoạt động</w:t>
      </w:r>
      <w:bookmarkEnd w:id="35"/>
      <w:bookmarkEnd w:id="36"/>
      <w:bookmarkEnd w:id="37"/>
      <w:bookmarkEnd w:id="38"/>
    </w:p>
    <w:p w14:paraId="143E08EF" w14:textId="77777777" w:rsidR="00883290" w:rsidRPr="00F22114" w:rsidRDefault="00883290" w:rsidP="00872CB7">
      <w:pPr>
        <w:pStyle w:val="A-Text"/>
      </w:pPr>
      <w:r w:rsidRPr="00F22114">
        <w:t>Thuật toán Proximal Gradient hoạt động bằng cách kết hợp các bước chiếu proximal và gradient descent để tìm điểm tối ưu của hàm mục tiêu trong các bài toán tối ưu không trơn và có ràng buộc. Dưới đây là cách thức hoạt động của thuật toán:</w:t>
      </w:r>
    </w:p>
    <w:p w14:paraId="2AE97B70" w14:textId="77777777" w:rsidR="00883290" w:rsidRPr="00F22114" w:rsidRDefault="00883290" w:rsidP="00872CB7">
      <w:pPr>
        <w:pStyle w:val="A-Text"/>
      </w:pPr>
      <w:r w:rsidRPr="00F22114">
        <w:t>Khởi tạo: Chọn một điểm khởi tạo x_0 trong không gian biến. Đây là điểm xuất phát để tìm kiếm điểm tối ưu.</w:t>
      </w:r>
    </w:p>
    <w:p w14:paraId="5A315486" w14:textId="77777777" w:rsidR="00883290" w:rsidRPr="00F22114" w:rsidRDefault="00883290" w:rsidP="00872CB7">
      <w:pPr>
        <w:pStyle w:val="A-Text"/>
      </w:pPr>
      <w:r w:rsidRPr="00F22114">
        <w:lastRenderedPageBreak/>
        <w:t>Lặp lại các bước sau cho đến khi đạt được tiêu chuẩn hội tụ:</w:t>
      </w:r>
    </w:p>
    <w:p w14:paraId="3184748B" w14:textId="77777777" w:rsidR="00883290" w:rsidRPr="00765C99" w:rsidRDefault="00883290" w:rsidP="00872CB7">
      <w:pPr>
        <w:pStyle w:val="A-Text"/>
        <w:numPr>
          <w:ilvl w:val="0"/>
          <w:numId w:val="18"/>
        </w:numPr>
      </w:pPr>
      <w:r w:rsidRPr="00765C99">
        <w:t>Gradient descent step: Tính toán gradient của hàm mục tiêu tại điểm hiện tại x</w:t>
      </w:r>
      <w:r w:rsidRPr="00765C99">
        <w:rPr>
          <w:vertAlign w:val="subscript"/>
        </w:rPr>
        <w:t>k</w:t>
      </w:r>
      <w:r w:rsidRPr="00765C99">
        <w:t>.</w:t>
      </w:r>
    </w:p>
    <w:p w14:paraId="4177C67F" w14:textId="77777777" w:rsidR="00883290" w:rsidRPr="00765C99" w:rsidRDefault="00883290" w:rsidP="00872CB7">
      <w:pPr>
        <w:pStyle w:val="A-Text"/>
        <w:numPr>
          <w:ilvl w:val="0"/>
          <w:numId w:val="18"/>
        </w:numPr>
      </w:pPr>
      <w:r w:rsidRPr="00765C99">
        <w:t>Proximal projection step: Áp dụng phép chiếu proximal (prox_C) để tìm điểm xấp xỉ x</w:t>
      </w:r>
      <w:r w:rsidRPr="00765C99">
        <w:rPr>
          <w:vertAlign w:val="subscript"/>
        </w:rPr>
        <w:t>k+1</w:t>
      </w:r>
      <w:r w:rsidRPr="00765C99">
        <w:t xml:space="preserve"> gần nhất trên tập hợp ràng buộc C.</w:t>
      </w:r>
    </w:p>
    <w:p w14:paraId="2B06D359" w14:textId="77777777" w:rsidR="00883290" w:rsidRPr="00765C99" w:rsidRDefault="00883290" w:rsidP="00872CB7">
      <w:pPr>
        <w:pStyle w:val="A-Text"/>
        <w:numPr>
          <w:ilvl w:val="0"/>
          <w:numId w:val="18"/>
        </w:numPr>
      </w:pPr>
      <w:r w:rsidRPr="00765C99">
        <w:t>Cập nhật điểm: Cập nhật giá trị của x</w:t>
      </w:r>
      <w:r w:rsidRPr="00765C99">
        <w:rPr>
          <w:vertAlign w:val="subscript"/>
        </w:rPr>
        <w:t>k</w:t>
      </w:r>
      <w:r w:rsidRPr="00765C99">
        <w:t xml:space="preserve"> thành x</w:t>
      </w:r>
      <w:r w:rsidRPr="00765C99">
        <w:rPr>
          <w:vertAlign w:val="subscript"/>
        </w:rPr>
        <w:t xml:space="preserve">k+1 </w:t>
      </w:r>
      <w:r w:rsidRPr="00765C99">
        <w:t>để chuẩn bị cho vòng lặp tiếp theo.</w:t>
      </w:r>
    </w:p>
    <w:p w14:paraId="3FE6D5AC" w14:textId="77777777" w:rsidR="00883290" w:rsidRPr="00F22114" w:rsidRDefault="00883290" w:rsidP="00872CB7">
      <w:pPr>
        <w:pStyle w:val="A-Text"/>
      </w:pPr>
      <w:r w:rsidRPr="00F22114">
        <w:t>Kiểm tra tiêu chuẩn hội tụ: Kiểm tra điều kiện dừng để xác định liệu thuật toán đã hội tụ đủ gần tới điểm tối ưu hay chưa. Điều kiện dừng có thể là số lần lặp tối đa, độ chính xác đạt được, hoặc sự thay đổi nhỏ của giá trị hàm mục tiêu.</w:t>
      </w:r>
    </w:p>
    <w:p w14:paraId="15A0073F" w14:textId="77777777" w:rsidR="00883290" w:rsidRPr="00F22114" w:rsidRDefault="00883290" w:rsidP="00872CB7">
      <w:pPr>
        <w:pStyle w:val="A-Text"/>
      </w:pPr>
      <w:r w:rsidRPr="00F22114">
        <w:t>Trả về giá trị tối ưu: Khi thuật toán dừng, trả về giá trị tối ưu x</w:t>
      </w:r>
      <w:r>
        <w:rPr>
          <w:vertAlign w:val="superscript"/>
        </w:rPr>
        <w:t>*</w:t>
      </w:r>
      <w:r w:rsidRPr="00F22114">
        <w:t xml:space="preserve"> mà thuật toán đã tìm được.</w:t>
      </w:r>
    </w:p>
    <w:p w14:paraId="3742B49C" w14:textId="77777777" w:rsidR="00883290" w:rsidRPr="00F22114" w:rsidRDefault="00883290" w:rsidP="00872CB7">
      <w:pPr>
        <w:pStyle w:val="A-Text"/>
        <w:rPr>
          <w:b/>
          <w:bCs/>
        </w:rPr>
      </w:pPr>
      <w:r w:rsidRPr="00F22114">
        <w:t>Thuật toán Proximal Gradient kết hợp tính chất của phép chiếu proximal và gradient descent để di chuyển từ điểm xuất phát đến điểm tối ưu. Bằng cách sử dụng phép chiếu proximal, thuật toán đảm bảo rằng các giá trị của biến luôn nằm trong tập hợp ràng buộc C. Tuy nhiên, việc di chuyển trong không gian biến vẫn dựa trên gradient của hàm mục tiêu để tìm kiếm hướng giảm nhanh nhất. Điều này giúp thuật toán hội tụ đến điểm tối ưu, bất chấp tính chất không trơn và có ràng buộc của bài toán.</w:t>
      </w:r>
    </w:p>
    <w:p w14:paraId="15178B68" w14:textId="19BD3BDF" w:rsidR="00883290" w:rsidRPr="00FE2A09" w:rsidRDefault="00883290" w:rsidP="00883290">
      <w:pPr>
        <w:pStyle w:val="A2"/>
      </w:pPr>
      <w:bookmarkStart w:id="39" w:name="_Toc135350280"/>
      <w:bookmarkStart w:id="40" w:name="_Toc135350315"/>
      <w:bookmarkStart w:id="41" w:name="_Toc135351308"/>
      <w:bookmarkStart w:id="42" w:name="_Toc135351447"/>
      <w:r w:rsidRPr="00FE2A09">
        <w:t>Ưu và nhược điểm proximal gradient</w:t>
      </w:r>
      <w:bookmarkEnd w:id="39"/>
      <w:bookmarkEnd w:id="40"/>
      <w:bookmarkEnd w:id="41"/>
      <w:bookmarkEnd w:id="42"/>
    </w:p>
    <w:p w14:paraId="434BDA3D" w14:textId="7C262A71" w:rsidR="00883290" w:rsidRPr="00FE2A09" w:rsidRDefault="00883290" w:rsidP="00883290">
      <w:pPr>
        <w:pStyle w:val="A3"/>
      </w:pPr>
      <w:bookmarkStart w:id="43" w:name="_Toc135350281"/>
      <w:bookmarkStart w:id="44" w:name="_Toc135350316"/>
      <w:bookmarkStart w:id="45" w:name="_Toc135351309"/>
      <w:bookmarkStart w:id="46" w:name="_Toc135351448"/>
      <w:r w:rsidRPr="00FE2A09">
        <w:t>Ưu điểm của phương pháp Proximal Gradient.</w:t>
      </w:r>
      <w:bookmarkEnd w:id="43"/>
      <w:bookmarkEnd w:id="44"/>
      <w:bookmarkEnd w:id="45"/>
      <w:bookmarkEnd w:id="46"/>
    </w:p>
    <w:p w14:paraId="50003E9C" w14:textId="77777777" w:rsidR="00883290" w:rsidRPr="00605427" w:rsidRDefault="00883290" w:rsidP="00872CB7">
      <w:pPr>
        <w:pStyle w:val="A-Text"/>
      </w:pPr>
      <w:r w:rsidRPr="00605427">
        <w:t>Proximal gradient là một thuật toán tối ưu hóa mạnh mẽ được sử dụng rộng rãi trong nhiều bài toán khác nhau. Dưới đây là một số ưu điểm chính của proximal gradient:</w:t>
      </w:r>
    </w:p>
    <w:p w14:paraId="346EC874" w14:textId="77777777" w:rsidR="00883290" w:rsidRPr="00605427" w:rsidRDefault="00883290" w:rsidP="00872CB7">
      <w:pPr>
        <w:pStyle w:val="A-Text"/>
      </w:pPr>
      <w:r w:rsidRPr="00605427">
        <w:t>Hiệu quả tính toán: Proximal gradient có thể được áp dụng vào các bài toán có hàm mục tiêu không khả vi và các ràng buộc không khả vi. Thuật toán này rất hiệu quả trong việc tính toán gradient và thực hiện các bước cập nhật trọng số.</w:t>
      </w:r>
    </w:p>
    <w:p w14:paraId="190CE58E" w14:textId="77777777" w:rsidR="00883290" w:rsidRPr="00605427" w:rsidRDefault="00883290" w:rsidP="00872CB7">
      <w:pPr>
        <w:pStyle w:val="A-Text"/>
      </w:pPr>
      <w:r w:rsidRPr="00605427">
        <w:t>Hội tụ nhanh: Proximal gradient được thiết kế để hội tụ nhanh chóng đến điểm cực tiểu cục bộ của hàm mục tiêu. Đặc biệt, nếu hàm mục tiêu là lồi và khả vi, proximal gradient có thể hội tụ đến điểm cực tiểu toàn cục.</w:t>
      </w:r>
    </w:p>
    <w:p w14:paraId="1ECF4324" w14:textId="77777777" w:rsidR="00883290" w:rsidRPr="00605427" w:rsidRDefault="00883290" w:rsidP="00872CB7">
      <w:pPr>
        <w:pStyle w:val="A-Text"/>
      </w:pPr>
      <w:r w:rsidRPr="00605427">
        <w:lastRenderedPageBreak/>
        <w:t>Đa dạng ứng dụng: Proximal gradient có thể được áp dụng vào nhiều bài toán khác nhau trong lĩnh vực tối ưu hóa, như L1 regularization, lọc dữ liệu, hồi quy, phân lớp và nhiều hơn nữa. Điều này làm cho proximal gradient trở thành một công cụ quan trọng trong nhiều lĩnh vực khoa học dữ liệu và machine learning.</w:t>
      </w:r>
    </w:p>
    <w:p w14:paraId="56AD5BC2" w14:textId="1D5E01DD" w:rsidR="00883290" w:rsidRPr="00605427" w:rsidRDefault="00883290" w:rsidP="00872CB7">
      <w:pPr>
        <w:pStyle w:val="A-Text"/>
      </w:pPr>
      <w:r w:rsidRPr="00605427">
        <w:t>Điều chỉnh dễ dàng: Proximal gradient cho phép điều chỉnh tốc độ học và mức độ chính quy hóa thông qua các siêu tham số. Điều này cho phép người dùng tùy chỉnh thuật toán để đạt được hiệu suất tối ưu cho từng bài toán cụ thể.</w:t>
      </w:r>
    </w:p>
    <w:p w14:paraId="53A6165D" w14:textId="77777777" w:rsidR="00883290" w:rsidRPr="00605427" w:rsidRDefault="00883290" w:rsidP="00872CB7">
      <w:pPr>
        <w:pStyle w:val="A-Text"/>
      </w:pPr>
      <w:r w:rsidRPr="00605427">
        <w:t>Hỗ trợ cấu trúc: Proximal gradient có thể được mở rộng để xử lý các bài toán có cấu trúc, như bài toán tối ưu lồi và bài toán tối ưu hạn chế. Thuật toán này cho phép áp dụng các phép biến đổi cấu trúc và ràng buộc vào quá trình tối ưu hóa.</w:t>
      </w:r>
    </w:p>
    <w:p w14:paraId="25B4D56A" w14:textId="77777777" w:rsidR="00883290" w:rsidRDefault="00883290" w:rsidP="00872CB7">
      <w:pPr>
        <w:pStyle w:val="A-Text"/>
      </w:pPr>
      <w:r w:rsidRPr="00605427">
        <w:t>Khả năng khái quát: Proximal gradient có thể được tổng quát hóa để giải quyết các bài toán tối ưu phức tạp hơn, bằng cách sử dụng các biến thay đổi và phương pháp kết hợp khác nhau. Điều này làm cho proximal gradient trở thành một phương pháp linh hoạt và mạnh mẽ trong tối ưu hóa.</w:t>
      </w:r>
    </w:p>
    <w:p w14:paraId="256BFF01" w14:textId="77777777" w:rsidR="00883290" w:rsidRPr="00605427" w:rsidRDefault="00883290" w:rsidP="00872CB7">
      <w:pPr>
        <w:pStyle w:val="A-Text"/>
      </w:pPr>
      <w:r w:rsidRPr="00605427">
        <w:t>Hỗ trợ cho các hàm không khả vi: Proximal gradient cho phép tối ưu hóa các hàm mục tiêu không khả vi, bao gồm các hàm không liên tục, không khả vi đạo hàm, và hàm mục tiêu với các điểm bất biến. Điều này mở rộng khả năng ứng dụng của thuật toán trong các bài toán thực tế.</w:t>
      </w:r>
    </w:p>
    <w:p w14:paraId="3B228562" w14:textId="77777777" w:rsidR="00883290" w:rsidRPr="00605427" w:rsidRDefault="00883290" w:rsidP="00872CB7">
      <w:pPr>
        <w:pStyle w:val="A-Text"/>
      </w:pPr>
      <w:r w:rsidRPr="00605427">
        <w:t>Dễ dàng kết hợp với các biến thay đổi: Proximal gradient cho phép kết hợp với các biến thay đổi, chẳng hạn như quy hoạch lồi, quy hoạch đối gương, hoặc quy hoạch bậc hai. Điều này tạo ra một phương pháp linh hoạt để giải quyết các bài toán phức tạp và đa dạng.</w:t>
      </w:r>
    </w:p>
    <w:p w14:paraId="3663C709" w14:textId="77777777" w:rsidR="00883290" w:rsidRPr="00605427" w:rsidRDefault="00883290" w:rsidP="00872CB7">
      <w:pPr>
        <w:pStyle w:val="A-Text"/>
      </w:pPr>
      <w:r w:rsidRPr="00605427">
        <w:t>Tiết kiệm bộ nhớ: Proximal gradient chỉ yêu cầu lưu trữ một tập hợp hạn chế các tham số và biến đổi, làm giảm nhu cầu về bộ nhớ so với một số thuật toán tối ưu hóa khác. Điều này đặc biệt hữu ích khi làm việc với dữ liệu lớn.</w:t>
      </w:r>
    </w:p>
    <w:p w14:paraId="2CD77438" w14:textId="77777777" w:rsidR="00883290" w:rsidRPr="00605427" w:rsidRDefault="00883290" w:rsidP="00872CB7">
      <w:pPr>
        <w:pStyle w:val="A-Text"/>
      </w:pPr>
      <w:r w:rsidRPr="00605427">
        <w:t>Dễ dàng triển khai: Proximal gradient có một cấu trúc đơn giản và dễ triển khai. Thuật toán này không đòi hỏi các phép tính phức tạp hoặc các bước lặp phức tạp, làm cho nó trở thành một công cụ thuận tiện và hiệu quả cho các nhà nghiên cứu và nhà phát triển.</w:t>
      </w:r>
    </w:p>
    <w:p w14:paraId="60925AEA" w14:textId="77777777" w:rsidR="00883290" w:rsidRPr="00605427" w:rsidRDefault="00883290" w:rsidP="00872CB7">
      <w:pPr>
        <w:pStyle w:val="A-Text"/>
      </w:pPr>
    </w:p>
    <w:p w14:paraId="69B6A34A" w14:textId="77777777" w:rsidR="00883290" w:rsidRDefault="00883290" w:rsidP="00872CB7">
      <w:pPr>
        <w:pStyle w:val="A-Text"/>
      </w:pPr>
      <w:r w:rsidRPr="00605427">
        <w:lastRenderedPageBreak/>
        <w:t>Tính khả diễn giải: Proximal gradient cho phép tạo ra các mô hình có tính khả diễn giải cao. Điều này làm cho việc giải thích và hiểu ý nghĩa của các tham số và biến đổi trở nên dễ dàng hơn, giúp trong quá trình ra quyết định và đưa ra giải pháp.</w:t>
      </w:r>
    </w:p>
    <w:p w14:paraId="1EA33762" w14:textId="5DC5F9AC" w:rsidR="00883290" w:rsidRPr="00FE2A09" w:rsidRDefault="00883290" w:rsidP="00883290">
      <w:pPr>
        <w:pStyle w:val="A3"/>
      </w:pPr>
      <w:bookmarkStart w:id="47" w:name="_Toc135350282"/>
      <w:bookmarkStart w:id="48" w:name="_Toc135350317"/>
      <w:bookmarkStart w:id="49" w:name="_Toc135351310"/>
      <w:bookmarkStart w:id="50" w:name="_Toc135351449"/>
      <w:r w:rsidRPr="00FE2A09">
        <w:t>Nhược điểm của phương pháp Proximal Gradient.</w:t>
      </w:r>
      <w:bookmarkEnd w:id="47"/>
      <w:bookmarkEnd w:id="48"/>
      <w:bookmarkEnd w:id="49"/>
      <w:bookmarkEnd w:id="50"/>
    </w:p>
    <w:p w14:paraId="76907AD9" w14:textId="77777777" w:rsidR="00883290" w:rsidRDefault="00883290" w:rsidP="00872CB7">
      <w:pPr>
        <w:pStyle w:val="A-Text"/>
      </w:pPr>
      <w:r w:rsidRPr="00CF29AE">
        <w:t>Mặc dù proximal gradient là một phương pháp tối ưu hóa mạnh mẽ, nhưng cũng có một số nhược điểm cần được lưu ý:</w:t>
      </w:r>
    </w:p>
    <w:p w14:paraId="1FC5C547" w14:textId="77777777" w:rsidR="00883290" w:rsidRPr="00CF29AE" w:rsidRDefault="00883290" w:rsidP="00872CB7">
      <w:pPr>
        <w:pStyle w:val="A-Text"/>
      </w:pPr>
      <w:r w:rsidRPr="00CF29AE">
        <w:t>Tốc độ hội tụ chậm: Proximal gradient có thể hội tụ chậm hơn so với một số phương pháp tối ưu khác, như gradient descent. Đặc biệt, trong các bài toán có ràng buộc phức tạp hoặc hàm mục tiêu không khả vi, thuật toán có thể mất thời gian lâu hơn để đạt đến điểm cực tiểu cục bộ.</w:t>
      </w:r>
    </w:p>
    <w:p w14:paraId="012E04BF" w14:textId="77777777" w:rsidR="00883290" w:rsidRPr="00CF29AE" w:rsidRDefault="00883290" w:rsidP="00872CB7">
      <w:pPr>
        <w:pStyle w:val="A-Text"/>
      </w:pPr>
      <w:r w:rsidRPr="00CF29AE">
        <w:t>Đánh đổi giữa tốc độ hội tụ và độ chính xác: Proximal gradient thường đòi hỏi việc lựa chọn thích hợp của tham số alpha (tốc độ học) để đạt được tốc độ hội tụ tối ưu. Tuy nhiên, việc chọn alpha quá lớn có thể làm cho thuật toán không hội tụ, trong khi alpha quá nhỏ có thể làm cho thuật toán hội tụ quá chậm.</w:t>
      </w:r>
    </w:p>
    <w:p w14:paraId="5D78BF98" w14:textId="77777777" w:rsidR="00883290" w:rsidRPr="00CF29AE" w:rsidRDefault="00883290" w:rsidP="00872CB7">
      <w:pPr>
        <w:pStyle w:val="A-Text"/>
      </w:pPr>
      <w:r w:rsidRPr="00CF29AE">
        <w:t>Độ phức tạp tính toán: Proximal gradient đòi hỏi tính toán các phép nhân ma trận và phép tính norm đối với các vector lớn. Điều này có thể tạo ra một đòn nặng về mặt tính toán, đặc biệt khi xử lý các bài toán có kích thước lớn hoặc dữ liệu phức tạp.</w:t>
      </w:r>
    </w:p>
    <w:p w14:paraId="7C5B0A80" w14:textId="77777777" w:rsidR="00883290" w:rsidRPr="00CF29AE" w:rsidRDefault="00883290" w:rsidP="00872CB7">
      <w:pPr>
        <w:pStyle w:val="A-Text"/>
      </w:pPr>
      <w:r w:rsidRPr="00CF29AE">
        <w:t>Nhạy cảm với các siêu tham số: Proximal gradient có các siêu tham số như tốc độ học (alpha) và hệ số chính quy hóa (lambda). Việc lựa chọn sai các siêu tham số này có thể ảnh hưởng đáng kể đến hiệu suất của thuật toán và kết quả tối ưu.</w:t>
      </w:r>
    </w:p>
    <w:p w14:paraId="4BAEC576" w14:textId="77777777" w:rsidR="00883290" w:rsidRDefault="00883290" w:rsidP="00872CB7">
      <w:pPr>
        <w:pStyle w:val="A-Text"/>
      </w:pPr>
      <w:r w:rsidRPr="00CF29AE">
        <w:t>Khả năng khó xử lý các ràng buộc phi tuyến: Proximal gradient được thiết kế chủ yếu cho các bài toán tối ưu lồi và các ràng buộc tuyến tính. Đối với các bài toán có ràng buộc phi tuyến, việc áp dụng proximal gradient có thể gặp khó khăn và không hiệu quả.</w:t>
      </w:r>
    </w:p>
    <w:p w14:paraId="0ADA2E8A" w14:textId="77777777" w:rsidR="00883290" w:rsidRPr="00CF29AE" w:rsidRDefault="00883290" w:rsidP="00872CB7">
      <w:pPr>
        <w:pStyle w:val="A-Text"/>
      </w:pPr>
      <w:r w:rsidRPr="00CF29AE">
        <w:t>Stochastic Proximal Gradient: Một biến thể của proximal gradient là sử dụng gradient ngẫu nhiên (stochastic gradient) thay vì gradient toàn bộ dữ liệu. Điều này giúp tăng tốc độ hội tụ và giảm độ phức tạp tính toán, đặc biệt khi làm việc với dữ liệu lớn.</w:t>
      </w:r>
    </w:p>
    <w:p w14:paraId="6F382278" w14:textId="77777777" w:rsidR="00883290" w:rsidRPr="00CF29AE" w:rsidRDefault="00883290" w:rsidP="00872CB7">
      <w:pPr>
        <w:pStyle w:val="A-Text"/>
      </w:pPr>
      <w:r w:rsidRPr="00CF29AE">
        <w:t>Accelerated Proximal Gradient: Thuật toán Accelerated Proximal Gradient (hay còn gọi là Nesterov's accelerated gradient descent) là một biến thể của proximal gradient được cải tiến để đạt được tốc độ hội tụ nhanh hơn. Nó kết hợp việc sử dụng mômentum và dự đoán cho gradient để tăng tốc quá trình tối ưu.</w:t>
      </w:r>
    </w:p>
    <w:p w14:paraId="578F5A97" w14:textId="77777777" w:rsidR="00883290" w:rsidRPr="00CF29AE" w:rsidRDefault="00883290" w:rsidP="00872CB7">
      <w:pPr>
        <w:pStyle w:val="A-Text"/>
      </w:pPr>
      <w:r w:rsidRPr="00CF29AE">
        <w:lastRenderedPageBreak/>
        <w:t>Quy hoạch bậc hai: Proximal gradient có thể được mở rộng để giải quyết các bài toán quy hoạch bậc hai, trong đó hàm mục tiêu bao gồm cả thành phần bậc hai. Các biến thể như proximal Newton và proximal quasi-Newton có thể cải thiện hiệu suất và tốc độ hội tụ của thuật toán trong các bài toán này.</w:t>
      </w:r>
    </w:p>
    <w:p w14:paraId="31933C95" w14:textId="77777777" w:rsidR="00883290" w:rsidRPr="00CF29AE" w:rsidRDefault="00883290" w:rsidP="00872CB7">
      <w:pPr>
        <w:pStyle w:val="A-Text"/>
      </w:pPr>
      <w:r w:rsidRPr="00CF29AE">
        <w:t>Regularization techniques: Sử dụng các phương pháp chính quy hóa như L1 regularization (Lasso) và L2 regularization (Ridge) có thể giúp cải thiện hiệu suất và khả năng khái quát của proximal gradient trong việc giải quyết các bài toán hồi quy và phân loại.</w:t>
      </w:r>
    </w:p>
    <w:p w14:paraId="7887DEEA" w14:textId="77777777" w:rsidR="00883290" w:rsidRPr="00A441B2" w:rsidRDefault="00883290" w:rsidP="00872CB7">
      <w:pPr>
        <w:pStyle w:val="A-Text"/>
      </w:pPr>
      <w:r w:rsidRPr="00A441B2">
        <w:t>Parallelization: Đối với các bài toán lớn và phức tạp, proximal gradient có thể được tận dụng thông qua việc áp dụng parallelization, tức là chạy thuật toán trên nhiều CPU hoặc máy tính để gia tăng tốc độ tính toán và xử lý dữ liệu.</w:t>
      </w:r>
    </w:p>
    <w:p w14:paraId="0F7FBF75" w14:textId="77777777" w:rsidR="00883290" w:rsidRPr="00A441B2" w:rsidRDefault="00883290" w:rsidP="00872CB7">
      <w:pPr>
        <w:pStyle w:val="A-Text"/>
      </w:pPr>
      <w:r w:rsidRPr="00A441B2">
        <w:t>Tóm lại, proximal gradient là một phương pháp tối ưu hóa mạnh mẽ, tuy nhiên, nó cũng có nhược điểm riêng. Bằng cách sử dụng các biến thể và kỹ thuật cải tiến, những hạn chế này có thể được vượt qua và proximal gradient có thể trở thành một công cụ hiệu quả trong việc giải quyết các bài toán tối ưu.</w:t>
      </w:r>
    </w:p>
    <w:p w14:paraId="32E09624" w14:textId="7DCB6302" w:rsidR="00883290" w:rsidRDefault="00883290" w:rsidP="00085F8B">
      <w:pPr>
        <w:pStyle w:val="A2"/>
      </w:pPr>
      <w:bookmarkStart w:id="51" w:name="_Toc135350283"/>
      <w:bookmarkStart w:id="52" w:name="_Toc135350318"/>
      <w:bookmarkStart w:id="53" w:name="_Toc135351311"/>
      <w:bookmarkStart w:id="54" w:name="_Toc135351450"/>
      <w:r w:rsidRPr="00FE2A09">
        <w:t>Ứng dụng proximal gradient trong thực tế</w:t>
      </w:r>
      <w:bookmarkEnd w:id="51"/>
      <w:bookmarkEnd w:id="52"/>
      <w:bookmarkEnd w:id="53"/>
      <w:bookmarkEnd w:id="54"/>
    </w:p>
    <w:p w14:paraId="233CA94F" w14:textId="6A0B74E8" w:rsidR="006707F2" w:rsidRDefault="006707F2" w:rsidP="00872CB7">
      <w:pPr>
        <w:pStyle w:val="A-Text"/>
      </w:pPr>
      <w:r>
        <w:t>Proximal Gradient là một phương pháp tối ưu hóa mạnh mẽ và linh hoạt, được sử dụng trong nhiều lĩnh vực khác nhau. Dưới đây là một số ứng dụng phổ biến của Proximal Gradient trong mã nguồn:</w:t>
      </w:r>
    </w:p>
    <w:p w14:paraId="2274DC4C" w14:textId="47A45D1F" w:rsidR="006707F2" w:rsidRDefault="006707F2" w:rsidP="00872CB7">
      <w:pPr>
        <w:pStyle w:val="A-Text"/>
      </w:pPr>
      <w:r>
        <w:t>LASSO Regression: Proximal Gradient được sử dụng để tối ưu hóa bài toán hồi quy LASSO (Least Absolute Shrinkage and Selection Operator). Trong trường hợp này, Proximal Gradient áp dụng toán tử soft thresholding lên gradient của hàm mục tiêu để đạt được hiệu ứng ép giảm (shrinkage effect) và chọn lọc biến (variable selection).</w:t>
      </w:r>
    </w:p>
    <w:p w14:paraId="00B75A07" w14:textId="00A46D5A" w:rsidR="006707F2" w:rsidRDefault="006707F2" w:rsidP="00872CB7">
      <w:pPr>
        <w:pStyle w:val="A-Text"/>
      </w:pPr>
      <w:r>
        <w:t>Elastic Net Regression: Elastic Net là một phương pháp kết hợp giữa hồi quy L1 (LASSO) và hồi quy L2 (Ridge). Proximal Gradient cũng có thể được sử dụng để tối ưu hóa bài toán hồi quy Elastic Net bằng cách kết hợp toán tử soft thresholding và toán tử giảm tỉ lệ.</w:t>
      </w:r>
    </w:p>
    <w:p w14:paraId="0C2504CE" w14:textId="279E0B68" w:rsidR="006707F2" w:rsidRDefault="006707F2" w:rsidP="00872CB7">
      <w:pPr>
        <w:pStyle w:val="A-Text"/>
      </w:pPr>
      <w:r>
        <w:t xml:space="preserve">Sparse Coding: Trong lĩnh vực xử lý tín hiệu và hình ảnh, Sparse Coding là một phương pháp để biểu diễn một tín hiệu bằng cách sử dụng một số lượng nhỏ các thành phần </w:t>
      </w:r>
      <w:r>
        <w:lastRenderedPageBreak/>
        <w:t>cơ bản. Proximal Gradient được sử dụng để tối ưu hóa bài toán Sparse Coding bằng cách áp dụng toán tử soft thresholding lên gradient.</w:t>
      </w:r>
    </w:p>
    <w:p w14:paraId="4ABE0B3F" w14:textId="0162C0CC" w:rsidR="006707F2" w:rsidRDefault="006707F2" w:rsidP="00872CB7">
      <w:pPr>
        <w:pStyle w:val="A-Text"/>
      </w:pPr>
      <w:r>
        <w:t>Total Variation Denoising: Total Variation (TV) là một đo lường cho độ biến đổi trên một hình ảnh. Trong xử lý ảnh, TV Denoising là một phương pháp để giảm nhiễu trong hình ảnh bằng cách tối ưu hóa bài toán với thành phần TV. Proximal Gradient có thể được sử dụng để tối ưu hóa bài toán TV Denoising bằng cách áp dụng toán tử proximal lên gradient.</w:t>
      </w:r>
    </w:p>
    <w:p w14:paraId="75078C75" w14:textId="6548560D" w:rsidR="006707F2" w:rsidRDefault="006707F2" w:rsidP="00872CB7">
      <w:pPr>
        <w:pStyle w:val="A-Text"/>
      </w:pPr>
      <w:r>
        <w:t>Support Vector Machines: Proximal Gradient cũng có thể được sử dụng để tối ưu hóa bài toán Support Vector Machines (SVM) trong máy học. Bằng cách kết hợp toán tử proximal và gradient descent, Proximal Gradient có thể tìm ra một bộ tham số tối ưu cho SVM.</w:t>
      </w:r>
    </w:p>
    <w:p w14:paraId="0F0AA428" w14:textId="0761C326" w:rsidR="00A61D60" w:rsidRDefault="006707F2" w:rsidP="00872CB7">
      <w:pPr>
        <w:pStyle w:val="A-Text"/>
      </w:pPr>
      <w:r>
        <w:t>Đây chỉ là một số ví dụ ứng dụng phổ biến của Proximal Gradient. Phương pháp này còn được sử dụng trong nhiều bài toán khác nhau, bao gồm cả trong lĩnh vực tối ưu hóa và học máy.</w:t>
      </w:r>
    </w:p>
    <w:p w14:paraId="4C883AEE" w14:textId="77777777" w:rsidR="00A61D60" w:rsidRDefault="00A61D60">
      <w:pPr>
        <w:rPr>
          <w:rFonts w:eastAsiaTheme="minorHAnsi"/>
          <w:noProof w:val="0"/>
          <w:kern w:val="2"/>
          <w:sz w:val="26"/>
          <w:szCs w:val="26"/>
          <w:lang w:val="en-US" w:eastAsia="en-US"/>
        </w:rPr>
      </w:pPr>
      <w:r>
        <w:br w:type="page"/>
      </w:r>
    </w:p>
    <w:p w14:paraId="52224299" w14:textId="77777777" w:rsidR="006707F2" w:rsidRPr="00FE2A09" w:rsidRDefault="006707F2" w:rsidP="00872CB7">
      <w:pPr>
        <w:pStyle w:val="A-Text"/>
      </w:pPr>
    </w:p>
    <w:p w14:paraId="7553CF70" w14:textId="00A4E2A1" w:rsidR="00883290" w:rsidRPr="00605427" w:rsidRDefault="00883290" w:rsidP="00A40719">
      <w:pPr>
        <w:pStyle w:val="A1"/>
      </w:pPr>
      <w:bookmarkStart w:id="55" w:name="_Toc135350284"/>
      <w:bookmarkStart w:id="56" w:name="_Toc135350319"/>
      <w:bookmarkStart w:id="57" w:name="_Toc135351312"/>
      <w:bookmarkStart w:id="58" w:name="_Toc135351451"/>
      <w:r w:rsidRPr="00605427">
        <w:t>CÀI ĐẶT THUẬT TOÁN</w:t>
      </w:r>
      <w:bookmarkEnd w:id="55"/>
      <w:bookmarkEnd w:id="56"/>
      <w:bookmarkEnd w:id="57"/>
      <w:bookmarkEnd w:id="58"/>
    </w:p>
    <w:p w14:paraId="2B49DF0B" w14:textId="77777777" w:rsidR="00883290" w:rsidRPr="00605427" w:rsidRDefault="00883290" w:rsidP="00883290">
      <w:pPr>
        <w:pStyle w:val="A2"/>
      </w:pPr>
      <w:bookmarkStart w:id="59" w:name="_Toc135350285"/>
      <w:bookmarkStart w:id="60" w:name="_Toc135350320"/>
      <w:bookmarkStart w:id="61" w:name="_Toc135351313"/>
      <w:bookmarkStart w:id="62" w:name="_Toc135351452"/>
      <w:r w:rsidRPr="00605427">
        <w:t>Chọn ngôn ngữ lập trình và môi trường phù hợp</w:t>
      </w:r>
      <w:bookmarkEnd w:id="59"/>
      <w:bookmarkEnd w:id="60"/>
      <w:bookmarkEnd w:id="61"/>
      <w:bookmarkEnd w:id="62"/>
    </w:p>
    <w:p w14:paraId="4BFE7D71" w14:textId="77777777" w:rsidR="00883290" w:rsidRPr="00736F70" w:rsidRDefault="00883290" w:rsidP="00872CB7">
      <w:pPr>
        <w:pStyle w:val="A-Text"/>
      </w:pPr>
      <w:r w:rsidRPr="00765C99">
        <w:t>Khi cài đặt thuật toán Proximal Gradient, chúng ta có thể chọn một ngôn ngữ lập trình và môi trường phù hợp. Dưới đây là một số ngôn ngữ và môi trường phổ biến được sử dụng trong việc cài đặt thuật toán này:</w:t>
      </w:r>
    </w:p>
    <w:p w14:paraId="7D1F26B9" w14:textId="77777777" w:rsidR="00883290" w:rsidRPr="00736F70" w:rsidRDefault="00883290" w:rsidP="00883290">
      <w:pPr>
        <w:pStyle w:val="ListParagraph"/>
        <w:numPr>
          <w:ilvl w:val="0"/>
          <w:numId w:val="17"/>
        </w:numPr>
        <w:spacing w:after="160" w:line="259" w:lineRule="auto"/>
        <w:jc w:val="both"/>
        <w:rPr>
          <w:sz w:val="26"/>
          <w:szCs w:val="26"/>
        </w:rPr>
      </w:pPr>
      <w:r w:rsidRPr="00765C99">
        <w:rPr>
          <w:sz w:val="26"/>
          <w:szCs w:val="26"/>
        </w:rPr>
        <w:t>Python: Python là một ngôn ngữ lập trình phổ biến và dễ dùng, có nhiều thư viện hỗ trợ tính toán và tối ưu. Các thư viện như NumPy, SciPy và scikit-learn cung cấp các hàm và công cụ hữu ích để thực hiện thuật toán Proximal Gradient.</w:t>
      </w:r>
    </w:p>
    <w:p w14:paraId="2F1D7CC5" w14:textId="77777777" w:rsidR="00883290" w:rsidRPr="00736F70" w:rsidRDefault="00883290" w:rsidP="00883290">
      <w:pPr>
        <w:pStyle w:val="ListParagraph"/>
        <w:numPr>
          <w:ilvl w:val="0"/>
          <w:numId w:val="17"/>
        </w:numPr>
        <w:spacing w:after="160" w:line="259" w:lineRule="auto"/>
        <w:jc w:val="both"/>
        <w:rPr>
          <w:sz w:val="26"/>
          <w:szCs w:val="26"/>
        </w:rPr>
      </w:pPr>
      <w:r w:rsidRPr="00765C99">
        <w:rPr>
          <w:sz w:val="26"/>
          <w:szCs w:val="26"/>
        </w:rPr>
        <w:t>MATLAB/Octave: MATLAB và Octave cung cấp môi trường tính toán mạnh mẽ cho việc thực hiện thuật toán tối ưu hóa. Cả hai đều hỗ trợ tính toán ma trận và các phép toán số học cần thiết cho thuật toán Proximal Gradient.</w:t>
      </w:r>
    </w:p>
    <w:p w14:paraId="19486B42" w14:textId="77777777" w:rsidR="00883290" w:rsidRDefault="00883290" w:rsidP="00883290">
      <w:pPr>
        <w:pStyle w:val="ListParagraph"/>
        <w:numPr>
          <w:ilvl w:val="0"/>
          <w:numId w:val="17"/>
        </w:numPr>
        <w:spacing w:after="160" w:line="259" w:lineRule="auto"/>
        <w:jc w:val="both"/>
        <w:rPr>
          <w:sz w:val="26"/>
          <w:szCs w:val="26"/>
        </w:rPr>
      </w:pPr>
      <w:r w:rsidRPr="00765C99">
        <w:rPr>
          <w:sz w:val="26"/>
          <w:szCs w:val="26"/>
        </w:rPr>
        <w:t>R: R là một ngôn ngữ lập trình thống kê phổ biến, được sử dụng rộng rãi trong nghiên cứu và phân tích dữ liệu. R cung cấp các gói phần mềm như "optimx" và "prox" để thực hiện thuật toán Proximal Gradient.</w:t>
      </w:r>
    </w:p>
    <w:p w14:paraId="0A4786B7" w14:textId="77777777" w:rsidR="00883290" w:rsidRPr="00605427" w:rsidRDefault="00883290" w:rsidP="00883290">
      <w:pPr>
        <w:pStyle w:val="A2"/>
      </w:pPr>
      <w:bookmarkStart w:id="63" w:name="_Toc135350286"/>
      <w:bookmarkStart w:id="64" w:name="_Toc135350321"/>
      <w:bookmarkStart w:id="65" w:name="_Toc135351314"/>
      <w:bookmarkStart w:id="66" w:name="_Toc135351453"/>
      <w:r w:rsidRPr="00605427">
        <w:t>Cài đặt thuật toán Proximal Gradient</w:t>
      </w:r>
      <w:bookmarkEnd w:id="63"/>
      <w:bookmarkEnd w:id="64"/>
      <w:bookmarkEnd w:id="65"/>
      <w:bookmarkEnd w:id="66"/>
    </w:p>
    <w:p w14:paraId="26C05E41" w14:textId="44857010" w:rsidR="00202069" w:rsidRDefault="00883290" w:rsidP="005B0C47">
      <w:pPr>
        <w:pStyle w:val="A-Text"/>
      </w:pPr>
      <w:r w:rsidRPr="00DD0B5E">
        <w:t>Sau khi chọn ngôn ngữ lập trình và môi trường phù hợp, ta có thể bắt đầu cài đặt thuật toán Proximal Gradient. Dưới đây là một phiên bản cài đặt đơn giản của thuật toán trong ngôn ngữ Python:</w:t>
      </w:r>
    </w:p>
    <w:tbl>
      <w:tblPr>
        <w:tblStyle w:val="TableGrid"/>
        <w:tblW w:w="0" w:type="auto"/>
        <w:tblLook w:val="04A0" w:firstRow="1" w:lastRow="0" w:firstColumn="1" w:lastColumn="0" w:noHBand="0" w:noVBand="1"/>
      </w:tblPr>
      <w:tblGrid>
        <w:gridCol w:w="9345"/>
      </w:tblGrid>
      <w:tr w:rsidR="00202069" w14:paraId="1C5DE410" w14:textId="77777777" w:rsidTr="00202069">
        <w:tc>
          <w:tcPr>
            <w:tcW w:w="9345" w:type="dxa"/>
          </w:tcPr>
          <w:p w14:paraId="4A9097D6"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FF"/>
                <w:sz w:val="21"/>
                <w:szCs w:val="21"/>
                <w:lang w:val="en-US" w:eastAsia="en-US"/>
              </w:rPr>
              <w:t>def</w:t>
            </w:r>
            <w:r w:rsidRPr="00202069">
              <w:rPr>
                <w:rFonts w:ascii="Courier New" w:hAnsi="Courier New" w:cs="Courier New"/>
                <w:noProof w:val="0"/>
                <w:color w:val="000000"/>
                <w:sz w:val="21"/>
                <w:szCs w:val="21"/>
                <w:lang w:val="en-US" w:eastAsia="en-US"/>
              </w:rPr>
              <w:t xml:space="preserve"> </w:t>
            </w:r>
            <w:r w:rsidRPr="00202069">
              <w:rPr>
                <w:rFonts w:ascii="Courier New" w:hAnsi="Courier New" w:cs="Courier New"/>
                <w:noProof w:val="0"/>
                <w:color w:val="795E26"/>
                <w:sz w:val="21"/>
                <w:szCs w:val="21"/>
                <w:lang w:val="en-US" w:eastAsia="en-US"/>
              </w:rPr>
              <w:t>proximal_gradient_descent</w:t>
            </w:r>
            <w:r w:rsidRPr="00202069">
              <w:rPr>
                <w:rFonts w:ascii="Courier New" w:hAnsi="Courier New" w:cs="Courier New"/>
                <w:noProof w:val="0"/>
                <w:color w:val="000000"/>
                <w:sz w:val="21"/>
                <w:szCs w:val="21"/>
                <w:lang w:val="en-US" w:eastAsia="en-US"/>
              </w:rPr>
              <w:t>(</w:t>
            </w:r>
            <w:r w:rsidRPr="00202069">
              <w:rPr>
                <w:rFonts w:ascii="Courier New" w:hAnsi="Courier New" w:cs="Courier New"/>
                <w:noProof w:val="0"/>
                <w:color w:val="001080"/>
                <w:sz w:val="21"/>
                <w:szCs w:val="21"/>
                <w:lang w:val="en-US" w:eastAsia="en-US"/>
              </w:rPr>
              <w:t>f</w:t>
            </w:r>
            <w:r w:rsidRPr="00202069">
              <w:rPr>
                <w:rFonts w:ascii="Courier New" w:hAnsi="Courier New" w:cs="Courier New"/>
                <w:noProof w:val="0"/>
                <w:color w:val="000000"/>
                <w:sz w:val="21"/>
                <w:szCs w:val="21"/>
                <w:lang w:val="en-US" w:eastAsia="en-US"/>
              </w:rPr>
              <w:t xml:space="preserve">, </w:t>
            </w:r>
            <w:r w:rsidRPr="00202069">
              <w:rPr>
                <w:rFonts w:ascii="Courier New" w:hAnsi="Courier New" w:cs="Courier New"/>
                <w:noProof w:val="0"/>
                <w:color w:val="001080"/>
                <w:sz w:val="21"/>
                <w:szCs w:val="21"/>
                <w:lang w:val="en-US" w:eastAsia="en-US"/>
              </w:rPr>
              <w:t>prox_f</w:t>
            </w:r>
            <w:r w:rsidRPr="00202069">
              <w:rPr>
                <w:rFonts w:ascii="Courier New" w:hAnsi="Courier New" w:cs="Courier New"/>
                <w:noProof w:val="0"/>
                <w:color w:val="000000"/>
                <w:sz w:val="21"/>
                <w:szCs w:val="21"/>
                <w:lang w:val="en-US" w:eastAsia="en-US"/>
              </w:rPr>
              <w:t xml:space="preserve">, </w:t>
            </w:r>
            <w:r w:rsidRPr="00202069">
              <w:rPr>
                <w:rFonts w:ascii="Courier New" w:hAnsi="Courier New" w:cs="Courier New"/>
                <w:noProof w:val="0"/>
                <w:color w:val="001080"/>
                <w:sz w:val="21"/>
                <w:szCs w:val="21"/>
                <w:lang w:val="en-US" w:eastAsia="en-US"/>
              </w:rPr>
              <w:t>x_init</w:t>
            </w:r>
            <w:r w:rsidRPr="00202069">
              <w:rPr>
                <w:rFonts w:ascii="Courier New" w:hAnsi="Courier New" w:cs="Courier New"/>
                <w:noProof w:val="0"/>
                <w:color w:val="000000"/>
                <w:sz w:val="21"/>
                <w:szCs w:val="21"/>
                <w:lang w:val="en-US" w:eastAsia="en-US"/>
              </w:rPr>
              <w:t xml:space="preserve">, </w:t>
            </w:r>
            <w:r w:rsidRPr="00202069">
              <w:rPr>
                <w:rFonts w:ascii="Courier New" w:hAnsi="Courier New" w:cs="Courier New"/>
                <w:noProof w:val="0"/>
                <w:color w:val="001080"/>
                <w:sz w:val="21"/>
                <w:szCs w:val="21"/>
                <w:lang w:val="en-US" w:eastAsia="en-US"/>
              </w:rPr>
              <w:t>step_size</w:t>
            </w:r>
            <w:r w:rsidRPr="00202069">
              <w:rPr>
                <w:rFonts w:ascii="Courier New" w:hAnsi="Courier New" w:cs="Courier New"/>
                <w:noProof w:val="0"/>
                <w:color w:val="000000"/>
                <w:sz w:val="21"/>
                <w:szCs w:val="21"/>
                <w:lang w:val="en-US" w:eastAsia="en-US"/>
              </w:rPr>
              <w:t xml:space="preserve">, </w:t>
            </w:r>
            <w:r w:rsidRPr="00202069">
              <w:rPr>
                <w:rFonts w:ascii="Courier New" w:hAnsi="Courier New" w:cs="Courier New"/>
                <w:noProof w:val="0"/>
                <w:color w:val="001080"/>
                <w:sz w:val="21"/>
                <w:szCs w:val="21"/>
                <w:lang w:val="en-US" w:eastAsia="en-US"/>
              </w:rPr>
              <w:t>max_iterations</w:t>
            </w:r>
            <w:r w:rsidRPr="00202069">
              <w:rPr>
                <w:rFonts w:ascii="Courier New" w:hAnsi="Courier New" w:cs="Courier New"/>
                <w:noProof w:val="0"/>
                <w:color w:val="000000"/>
                <w:sz w:val="21"/>
                <w:szCs w:val="21"/>
                <w:lang w:val="en-US" w:eastAsia="en-US"/>
              </w:rPr>
              <w:t>):</w:t>
            </w:r>
          </w:p>
          <w:p w14:paraId="281DCFB9"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x = x_init</w:t>
            </w:r>
          </w:p>
          <w:p w14:paraId="1AB6C407"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xml:space="preserve">    </w:t>
            </w:r>
            <w:r w:rsidRPr="00202069">
              <w:rPr>
                <w:rFonts w:ascii="Courier New" w:hAnsi="Courier New" w:cs="Courier New"/>
                <w:noProof w:val="0"/>
                <w:color w:val="AF00DB"/>
                <w:sz w:val="21"/>
                <w:szCs w:val="21"/>
                <w:lang w:val="en-US" w:eastAsia="en-US"/>
              </w:rPr>
              <w:t>for</w:t>
            </w:r>
            <w:r w:rsidRPr="00202069">
              <w:rPr>
                <w:rFonts w:ascii="Courier New" w:hAnsi="Courier New" w:cs="Courier New"/>
                <w:noProof w:val="0"/>
                <w:color w:val="000000"/>
                <w:sz w:val="21"/>
                <w:szCs w:val="21"/>
                <w:lang w:val="en-US" w:eastAsia="en-US"/>
              </w:rPr>
              <w:t xml:space="preserve"> i </w:t>
            </w:r>
            <w:r w:rsidRPr="00202069">
              <w:rPr>
                <w:rFonts w:ascii="Courier New" w:hAnsi="Courier New" w:cs="Courier New"/>
                <w:noProof w:val="0"/>
                <w:color w:val="0000FF"/>
                <w:sz w:val="21"/>
                <w:szCs w:val="21"/>
                <w:lang w:val="en-US" w:eastAsia="en-US"/>
              </w:rPr>
              <w:t>in</w:t>
            </w:r>
            <w:r w:rsidRPr="00202069">
              <w:rPr>
                <w:rFonts w:ascii="Courier New" w:hAnsi="Courier New" w:cs="Courier New"/>
                <w:noProof w:val="0"/>
                <w:color w:val="000000"/>
                <w:sz w:val="21"/>
                <w:szCs w:val="21"/>
                <w:lang w:val="en-US" w:eastAsia="en-US"/>
              </w:rPr>
              <w:t xml:space="preserve"> </w:t>
            </w:r>
            <w:r w:rsidRPr="00202069">
              <w:rPr>
                <w:rFonts w:ascii="Courier New" w:hAnsi="Courier New" w:cs="Courier New"/>
                <w:noProof w:val="0"/>
                <w:color w:val="795E26"/>
                <w:sz w:val="21"/>
                <w:szCs w:val="21"/>
                <w:lang w:val="en-US" w:eastAsia="en-US"/>
              </w:rPr>
              <w:t>range</w:t>
            </w:r>
            <w:r w:rsidRPr="00202069">
              <w:rPr>
                <w:rFonts w:ascii="Courier New" w:hAnsi="Courier New" w:cs="Courier New"/>
                <w:noProof w:val="0"/>
                <w:color w:val="000000"/>
                <w:sz w:val="21"/>
                <w:szCs w:val="21"/>
                <w:lang w:val="en-US" w:eastAsia="en-US"/>
              </w:rPr>
              <w:t>(max_iterations):</w:t>
            </w:r>
          </w:p>
          <w:p w14:paraId="708AEF85"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grad = compute_gradient(f, x)  </w:t>
            </w:r>
            <w:r w:rsidRPr="00202069">
              <w:rPr>
                <w:rFonts w:ascii="Courier New" w:hAnsi="Courier New" w:cs="Courier New"/>
                <w:noProof w:val="0"/>
                <w:color w:val="008000"/>
                <w:sz w:val="21"/>
                <w:szCs w:val="21"/>
                <w:lang w:val="en-US" w:eastAsia="en-US"/>
              </w:rPr>
              <w:t># Tính gradient của hàm mục tiêu tại điểm x</w:t>
            </w:r>
          </w:p>
          <w:p w14:paraId="1D13BD40"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prox_x = prox_f(x - step_size * grad, step_size)  </w:t>
            </w:r>
            <w:r w:rsidRPr="00202069">
              <w:rPr>
                <w:rFonts w:ascii="Courier New" w:hAnsi="Courier New" w:cs="Courier New"/>
                <w:noProof w:val="0"/>
                <w:color w:val="008000"/>
                <w:sz w:val="21"/>
                <w:szCs w:val="21"/>
                <w:lang w:val="en-US" w:eastAsia="en-US"/>
              </w:rPr>
              <w:t># Áp dụng phép chiếu proximal</w:t>
            </w:r>
          </w:p>
          <w:p w14:paraId="19500483"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x = prox_x  </w:t>
            </w:r>
            <w:r w:rsidRPr="00202069">
              <w:rPr>
                <w:rFonts w:ascii="Courier New" w:hAnsi="Courier New" w:cs="Courier New"/>
                <w:noProof w:val="0"/>
                <w:color w:val="008000"/>
                <w:sz w:val="21"/>
                <w:szCs w:val="21"/>
                <w:lang w:val="en-US" w:eastAsia="en-US"/>
              </w:rPr>
              <w:t># Cập nhật điểm x</w:t>
            </w:r>
          </w:p>
          <w:p w14:paraId="3104B343" w14:textId="0ACEBD04" w:rsidR="00202069" w:rsidRPr="00EB4FC5" w:rsidRDefault="00202069" w:rsidP="00EB4FC5">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xml:space="preserve">    </w:t>
            </w:r>
            <w:r w:rsidRPr="00202069">
              <w:rPr>
                <w:rFonts w:ascii="Courier New" w:hAnsi="Courier New" w:cs="Courier New"/>
                <w:noProof w:val="0"/>
                <w:color w:val="AF00DB"/>
                <w:sz w:val="21"/>
                <w:szCs w:val="21"/>
                <w:lang w:val="en-US" w:eastAsia="en-US"/>
              </w:rPr>
              <w:t>return</w:t>
            </w:r>
            <w:r w:rsidRPr="00202069">
              <w:rPr>
                <w:rFonts w:ascii="Courier New" w:hAnsi="Courier New" w:cs="Courier New"/>
                <w:noProof w:val="0"/>
                <w:color w:val="000000"/>
                <w:sz w:val="21"/>
                <w:szCs w:val="21"/>
                <w:lang w:val="en-US" w:eastAsia="en-US"/>
              </w:rPr>
              <w:t xml:space="preserve"> x</w:t>
            </w:r>
          </w:p>
        </w:tc>
      </w:tr>
    </w:tbl>
    <w:p w14:paraId="489FF43A" w14:textId="6DF563A6" w:rsidR="00883290" w:rsidRDefault="00883290" w:rsidP="00883290"/>
    <w:p w14:paraId="3B692804" w14:textId="77777777" w:rsidR="00883290" w:rsidRPr="00DD0B5E" w:rsidRDefault="00883290" w:rsidP="00872CB7">
      <w:pPr>
        <w:pStyle w:val="A-Text"/>
      </w:pPr>
      <w:r w:rsidRPr="00DD0B5E">
        <w:t>Trong đoạn mã trên, f là hàm mục tiêu, prox_f là phép chiếu proximal, x_init là điểm khởi tạo, step_size là kích thước bước, và max_iterations là số lần lặp tối đa.</w:t>
      </w:r>
    </w:p>
    <w:p w14:paraId="4C30FE37" w14:textId="77777777" w:rsidR="00883290" w:rsidRPr="00765C99" w:rsidRDefault="00883290" w:rsidP="00872CB7">
      <w:pPr>
        <w:pStyle w:val="A-Text"/>
      </w:pPr>
      <w:r w:rsidRPr="00DD0B5E">
        <w:t>Trong mỗi lần lặp, ta tính gradient của hàm mục tiêu tại điểm hiện tại và áp dụng phép chiếu proximal để cập nhật điểm x. Quá trình này được lặp lại cho đến khi đạt được số lần lặp tối đa.</w:t>
      </w:r>
    </w:p>
    <w:p w14:paraId="0E9558E1" w14:textId="77777777" w:rsidR="00883290" w:rsidRPr="00605427" w:rsidRDefault="00883290" w:rsidP="00883290">
      <w:pPr>
        <w:pStyle w:val="A2"/>
      </w:pPr>
      <w:bookmarkStart w:id="67" w:name="_Toc135350287"/>
      <w:bookmarkStart w:id="68" w:name="_Toc135350322"/>
      <w:bookmarkStart w:id="69" w:name="_Toc135351315"/>
      <w:bookmarkStart w:id="70" w:name="_Toc135351454"/>
      <w:r w:rsidRPr="00605427">
        <w:lastRenderedPageBreak/>
        <w:t>Sử dụng thư viện hỗ trợ</w:t>
      </w:r>
      <w:bookmarkEnd w:id="67"/>
      <w:bookmarkEnd w:id="68"/>
      <w:bookmarkEnd w:id="69"/>
      <w:bookmarkEnd w:id="70"/>
      <w:r w:rsidRPr="00605427">
        <w:t xml:space="preserve"> </w:t>
      </w:r>
    </w:p>
    <w:p w14:paraId="127F5B80" w14:textId="77777777" w:rsidR="00883290" w:rsidRPr="00765C99" w:rsidRDefault="00883290" w:rsidP="00872CB7">
      <w:pPr>
        <w:pStyle w:val="A-Text"/>
      </w:pPr>
      <w:r w:rsidRPr="00765C99">
        <w:t>Ngoài việc tự cài đặt thuật toán Proximal Gradient, chúng ta cũng có thể sử dụng các thư viện hỗ trợ có sẵn để thực hiện thuật toán này. Các thư viện này thường cung cấp các hàm và công cụ tối ưu hóa tiện ích, giúp việc cài đặt và sử dụng thuật toán trở nên dễ dàng hơn. Dưới đây là một số thư viện phổ biến được sử dụng cho thuật toán Proximal Gradient:</w:t>
      </w:r>
    </w:p>
    <w:p w14:paraId="3AE5F3F9" w14:textId="77777777" w:rsidR="00883290" w:rsidRPr="00765C99" w:rsidRDefault="00883290" w:rsidP="00872CB7">
      <w:pPr>
        <w:pStyle w:val="A-Text"/>
      </w:pPr>
      <w:r w:rsidRPr="00765C99">
        <w:t>SciPy: SciPy là một thư viện Python mạnh mẽ cho tính toán khoa học và tối ưu hóa. Module "optimize" trong SciPy cung cấp nhiều phương pháp tối ưu hóa, bao gồm cả thuật toán Proximal Gradient. Các hàm như "minimize" và "minimize_scalar" có thể được sử dụng để thực hiện tối ưu hóa với phép chiếu proximal.</w:t>
      </w:r>
    </w:p>
    <w:p w14:paraId="22CD7352" w14:textId="77777777" w:rsidR="00883290" w:rsidRPr="00765C99" w:rsidRDefault="00883290" w:rsidP="00872CB7">
      <w:pPr>
        <w:pStyle w:val="A-Text"/>
      </w:pPr>
      <w:r w:rsidRPr="00765C99">
        <w:t>CVXPY: CVXPY là một thư viện Python cho tối ưu hóa convex. Nó cho phép người dùng mô hình hóa các bài toán tối ưu dưới dạng biểu thức toán học và tự động chuyển đổi chúng thành các bài toán tối ưu hóa thực tế. CVXPY hỗ trợ tối ưu hóa sử dụng phép chiếu proximal thông qua các hàm như "prox" và "prox_elemwise".</w:t>
      </w:r>
    </w:p>
    <w:p w14:paraId="3ECDDECA" w14:textId="77777777" w:rsidR="00883290" w:rsidRPr="00765C99" w:rsidRDefault="00883290" w:rsidP="00872CB7">
      <w:pPr>
        <w:pStyle w:val="A-Text"/>
      </w:pPr>
      <w:r w:rsidRPr="00765C99">
        <w:t>MATLAB Optimization Toolbox: MATLAB cung cấp một bộ công cụ tối ưu hóa phong phú trong Optimization Toolbox. Đây là một bộ công cụ mạnh mẽ để thực hiện các thuật toán tối ưu hóa, bao gồm cả Proximal Gradient. Các hàm như "fminunc" và "fmincon" được sử dụng để thực hiện tối ưu hóa với phép chiếu proximal.</w:t>
      </w:r>
    </w:p>
    <w:p w14:paraId="7AE8C897" w14:textId="77777777" w:rsidR="00883290" w:rsidRPr="00765C99" w:rsidRDefault="00883290" w:rsidP="00872CB7">
      <w:pPr>
        <w:pStyle w:val="A-Text"/>
      </w:pPr>
      <w:r w:rsidRPr="00765C99">
        <w:t>Để sử dụng các thư viện này, ta cần cài đặt và cấu hình môi trường phù hợp. Đối với Python, ta có thể sử dụng pip để cài đặt các thư viện như scipy và cvxpy. Đối với MATLAB, việc cài đặt Toolbox tối ưu hóa và các công cụ liên quan có thể được thực hiện thông qua trình cài đặt của MATLAB.</w:t>
      </w:r>
    </w:p>
    <w:p w14:paraId="4728C5F1" w14:textId="019496CF" w:rsidR="00CA4104" w:rsidRDefault="00883290" w:rsidP="00872CB7">
      <w:pPr>
        <w:pStyle w:val="A-Text"/>
      </w:pPr>
      <w:r w:rsidRPr="00765C99">
        <w:t>Tùy thuộc vào yêu cầu và môi trường cụ thể, việc sử dụng các thư viện hỗ trợ có thể giúp tiết kiệm thời gian</w:t>
      </w:r>
      <w:r>
        <w:t>.</w:t>
      </w:r>
    </w:p>
    <w:p w14:paraId="3C6A364D" w14:textId="77777777" w:rsidR="00CA4104" w:rsidRDefault="00CA4104">
      <w:pPr>
        <w:rPr>
          <w:rFonts w:eastAsiaTheme="minorHAnsi"/>
          <w:noProof w:val="0"/>
          <w:kern w:val="2"/>
          <w:sz w:val="26"/>
          <w:szCs w:val="26"/>
          <w:lang w:val="en-US" w:eastAsia="en-US"/>
        </w:rPr>
      </w:pPr>
      <w:r>
        <w:br w:type="page"/>
      </w:r>
    </w:p>
    <w:p w14:paraId="4129F479" w14:textId="77777777" w:rsidR="00085F8B" w:rsidRPr="00736F70" w:rsidRDefault="00085F8B" w:rsidP="00872CB7">
      <w:pPr>
        <w:pStyle w:val="A-Text"/>
      </w:pPr>
    </w:p>
    <w:p w14:paraId="551A18C8" w14:textId="239CACC6" w:rsidR="00883290" w:rsidRPr="00605427" w:rsidRDefault="00883290" w:rsidP="00A40719">
      <w:pPr>
        <w:pStyle w:val="A1"/>
      </w:pPr>
      <w:bookmarkStart w:id="71" w:name="_Toc135350288"/>
      <w:bookmarkStart w:id="72" w:name="_Toc135350323"/>
      <w:bookmarkStart w:id="73" w:name="_Toc135351316"/>
      <w:bookmarkStart w:id="74" w:name="_Toc135351455"/>
      <w:r w:rsidRPr="00605427">
        <w:t>LỰA CHỌN DATASET VÀ KIỂM THỬ</w:t>
      </w:r>
      <w:bookmarkEnd w:id="71"/>
      <w:bookmarkEnd w:id="72"/>
      <w:bookmarkEnd w:id="73"/>
      <w:bookmarkEnd w:id="74"/>
    </w:p>
    <w:p w14:paraId="653596B5" w14:textId="0AF8BA07" w:rsidR="00883290" w:rsidRDefault="00883290" w:rsidP="008A1F0E">
      <w:pPr>
        <w:pStyle w:val="A2"/>
      </w:pPr>
      <w:bookmarkStart w:id="75" w:name="_Toc135350289"/>
      <w:bookmarkStart w:id="76" w:name="_Toc135350324"/>
      <w:bookmarkStart w:id="77" w:name="_Toc135351317"/>
      <w:bookmarkStart w:id="78" w:name="_Toc135351456"/>
      <w:r w:rsidRPr="00605427">
        <w:t xml:space="preserve">Mô tả </w:t>
      </w:r>
      <w:r w:rsidR="0005574C">
        <w:t>dữ liệu</w:t>
      </w:r>
      <w:bookmarkEnd w:id="75"/>
      <w:bookmarkEnd w:id="76"/>
      <w:bookmarkEnd w:id="77"/>
      <w:bookmarkEnd w:id="78"/>
    </w:p>
    <w:p w14:paraId="20D88A69" w14:textId="46B4AD67" w:rsidR="0005574C" w:rsidRPr="0005574C" w:rsidRDefault="0005574C" w:rsidP="00872CB7">
      <w:pPr>
        <w:pStyle w:val="A-Text"/>
      </w:pPr>
      <w:r w:rsidRPr="0005574C">
        <w:t xml:space="preserve">Dữ liệu được sử dụng trong đoạn code </w:t>
      </w:r>
      <w:r w:rsidR="008A1F0E">
        <w:t>dưới đây</w:t>
      </w:r>
      <w:r w:rsidRPr="0005574C">
        <w:t xml:space="preserve"> là tập dữ liệu Iris từ thư viện Scikit-learn. Tập dữ liệu Iris là một tập dữ liệu phổ biến trong lĩnh vực học máy và thường được sử dụng để minh họa các thuật toán phân loại.</w:t>
      </w:r>
    </w:p>
    <w:p w14:paraId="2E42A853" w14:textId="77777777" w:rsidR="0005574C" w:rsidRPr="0005574C" w:rsidRDefault="0005574C" w:rsidP="00872CB7">
      <w:pPr>
        <w:pStyle w:val="A-Text"/>
      </w:pPr>
      <w:r w:rsidRPr="0005574C">
        <w:t>Tập dữ liệu Iris gồm có thông tin về 3 loại hoa Iris: Iris setosa, Iris versicolor và Iris virginica. Mỗi loại hoa được mô tả bởi 4 đặc trưng (độ dài và độ rộng của cánh hoa và lá đài) được đo bằng đơn vị centimet. Tổng cộng, tập dữ liệu Iris bao gồm 150 mẫu.</w:t>
      </w:r>
    </w:p>
    <w:p w14:paraId="13939A96" w14:textId="77777777" w:rsidR="0005574C" w:rsidRPr="0005574C" w:rsidRDefault="0005574C" w:rsidP="00872CB7">
      <w:pPr>
        <w:pStyle w:val="A-Text"/>
      </w:pPr>
      <w:r w:rsidRPr="0005574C">
        <w:t>Trong đoạn code, hàm load_iris() được sử dụng để tải dữ liệu Iris vào biến iris. Biến iris chứa thông tin về đặc trưng (biến data) và nhãn (biến target) của các mẫu trong tập dữ liệu Iris. Đặc trưng của các mẫu được lưu trong biến X, và nhãn của các mẫu được lưu trong biến y.</w:t>
      </w:r>
    </w:p>
    <w:p w14:paraId="53E386BA" w14:textId="7103134F" w:rsidR="00883290" w:rsidRDefault="0005574C" w:rsidP="00872CB7">
      <w:pPr>
        <w:pStyle w:val="A-Text"/>
      </w:pPr>
      <w:r w:rsidRPr="0005574C">
        <w:t>Tiếp theo, tập dữ liệu được chia thành tập huấn luyện và tập kiểm tra sử dụng hàm train_test_split(). Tỷ lệ tập kiểm tra được đặt là 0.2, tức là 20% dữ liệu được sử dụng cho tập kiểm tra, và 80% dữ liệu được sử dụng cho tập huấn luyện. Kết quả của việc chia dữ liệu này được lưu trong các biến X_train, X_test, y_train, y_test.</w:t>
      </w:r>
    </w:p>
    <w:p w14:paraId="66FF73C1" w14:textId="6BA90411" w:rsidR="008A1F0E" w:rsidRDefault="008A1F0E" w:rsidP="008A1F0E">
      <w:pPr>
        <w:pStyle w:val="A2"/>
      </w:pPr>
      <w:bookmarkStart w:id="79" w:name="_Toc135350290"/>
      <w:bookmarkStart w:id="80" w:name="_Toc135350325"/>
      <w:bookmarkStart w:id="81" w:name="_Toc135351318"/>
      <w:bookmarkStart w:id="82" w:name="_Toc135351457"/>
      <w:r>
        <w:t>Mục đích kiểm thử</w:t>
      </w:r>
      <w:bookmarkEnd w:id="79"/>
      <w:bookmarkEnd w:id="80"/>
      <w:bookmarkEnd w:id="81"/>
      <w:bookmarkEnd w:id="82"/>
    </w:p>
    <w:p w14:paraId="276EE5C7" w14:textId="77777777" w:rsidR="008A1F0E" w:rsidRDefault="008A1F0E" w:rsidP="00872CB7">
      <w:pPr>
        <w:pStyle w:val="A-Text"/>
      </w:pPr>
      <w:r>
        <w:t>Mục đích của code đối với dataset Iris là thực hiện huấn luyện một mô hình SVM trên dữ liệu Iris để phân loại các loại hoa trong dataset thành ba nhãn: Setosa, Versicolor và Virginica. Code sử dụng tập dữ liệu huấn luyện (X_train, y_train) từ dataset Iris để tối ưu hàm mất mát của SVM bằng phương pháp Proximal Gradient.</w:t>
      </w:r>
    </w:p>
    <w:p w14:paraId="058590CA" w14:textId="7C54B484" w:rsidR="008A1F0E" w:rsidRDefault="008A1F0E" w:rsidP="00872CB7">
      <w:pPr>
        <w:pStyle w:val="A-Text"/>
      </w:pPr>
      <w:r>
        <w:t>Sau khi huấn luyện, code vẽ đồ thị để trực quan hóa quá trình tối ưu hàm mất mát theo số lần lặp. Điều này giúp ta hiểu cách mà giá trị hàm mất mát thay đổi theo thời gian và đánh giá hiệu quả của thuật toán tối ưu.</w:t>
      </w:r>
    </w:p>
    <w:p w14:paraId="41503923" w14:textId="77777777" w:rsidR="00E11601" w:rsidRDefault="00E11601" w:rsidP="00872CB7">
      <w:pPr>
        <w:pStyle w:val="A-Text"/>
      </w:pPr>
    </w:p>
    <w:p w14:paraId="29455309" w14:textId="77777777" w:rsidR="00E11601" w:rsidRDefault="00E11601" w:rsidP="00872CB7">
      <w:pPr>
        <w:pStyle w:val="A-Text"/>
      </w:pPr>
    </w:p>
    <w:p w14:paraId="6F68F806" w14:textId="77777777" w:rsidR="00E11601" w:rsidRPr="008A1F0E" w:rsidRDefault="00E11601" w:rsidP="00872CB7">
      <w:pPr>
        <w:pStyle w:val="A-Text"/>
      </w:pPr>
    </w:p>
    <w:p w14:paraId="5AB479C4" w14:textId="61018042" w:rsidR="00883290" w:rsidRDefault="008A1F0E" w:rsidP="008A1F0E">
      <w:pPr>
        <w:pStyle w:val="A2"/>
      </w:pPr>
      <w:bookmarkStart w:id="83" w:name="_Toc135350291"/>
      <w:bookmarkStart w:id="84" w:name="_Toc135350326"/>
      <w:bookmarkStart w:id="85" w:name="_Toc135351319"/>
      <w:bookmarkStart w:id="86" w:name="_Toc135351458"/>
      <w:r>
        <w:lastRenderedPageBreak/>
        <w:t>Kiểm thử</w:t>
      </w:r>
      <w:bookmarkEnd w:id="83"/>
      <w:bookmarkEnd w:id="84"/>
      <w:bookmarkEnd w:id="85"/>
      <w:bookmarkEnd w:id="86"/>
    </w:p>
    <w:tbl>
      <w:tblPr>
        <w:tblStyle w:val="TableGrid"/>
        <w:tblW w:w="0" w:type="auto"/>
        <w:tblLook w:val="04A0" w:firstRow="1" w:lastRow="0" w:firstColumn="1" w:lastColumn="0" w:noHBand="0" w:noVBand="1"/>
      </w:tblPr>
      <w:tblGrid>
        <w:gridCol w:w="9345"/>
      </w:tblGrid>
      <w:tr w:rsidR="00202069" w14:paraId="73BE8951" w14:textId="77777777" w:rsidTr="00202069">
        <w:tc>
          <w:tcPr>
            <w:tcW w:w="9345" w:type="dxa"/>
          </w:tcPr>
          <w:p w14:paraId="681ED99A"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AF00DB"/>
                <w:sz w:val="21"/>
                <w:szCs w:val="21"/>
                <w:lang w:val="en-US" w:eastAsia="en-US"/>
              </w:rPr>
              <w:t>import</w:t>
            </w:r>
            <w:r w:rsidRPr="00202069">
              <w:rPr>
                <w:rFonts w:ascii="Courier New" w:hAnsi="Courier New" w:cs="Courier New"/>
                <w:noProof w:val="0"/>
                <w:color w:val="000000"/>
                <w:sz w:val="21"/>
                <w:szCs w:val="21"/>
                <w:lang w:val="en-US" w:eastAsia="en-US"/>
              </w:rPr>
              <w:t xml:space="preserve"> numpy </w:t>
            </w:r>
            <w:r w:rsidRPr="00202069">
              <w:rPr>
                <w:rFonts w:ascii="Courier New" w:hAnsi="Courier New" w:cs="Courier New"/>
                <w:noProof w:val="0"/>
                <w:color w:val="AF00DB"/>
                <w:sz w:val="21"/>
                <w:szCs w:val="21"/>
                <w:lang w:val="en-US" w:eastAsia="en-US"/>
              </w:rPr>
              <w:t>as</w:t>
            </w:r>
            <w:r w:rsidRPr="00202069">
              <w:rPr>
                <w:rFonts w:ascii="Courier New" w:hAnsi="Courier New" w:cs="Courier New"/>
                <w:noProof w:val="0"/>
                <w:color w:val="000000"/>
                <w:sz w:val="21"/>
                <w:szCs w:val="21"/>
                <w:lang w:val="en-US" w:eastAsia="en-US"/>
              </w:rPr>
              <w:t xml:space="preserve"> np</w:t>
            </w:r>
          </w:p>
          <w:p w14:paraId="028EE5A1"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AF00DB"/>
                <w:sz w:val="21"/>
                <w:szCs w:val="21"/>
                <w:lang w:val="en-US" w:eastAsia="en-US"/>
              </w:rPr>
              <w:t>import</w:t>
            </w:r>
            <w:r w:rsidRPr="00202069">
              <w:rPr>
                <w:rFonts w:ascii="Courier New" w:hAnsi="Courier New" w:cs="Courier New"/>
                <w:noProof w:val="0"/>
                <w:color w:val="000000"/>
                <w:sz w:val="21"/>
                <w:szCs w:val="21"/>
                <w:lang w:val="en-US" w:eastAsia="en-US"/>
              </w:rPr>
              <w:t xml:space="preserve"> matplotlib.pyplot </w:t>
            </w:r>
            <w:r w:rsidRPr="00202069">
              <w:rPr>
                <w:rFonts w:ascii="Courier New" w:hAnsi="Courier New" w:cs="Courier New"/>
                <w:noProof w:val="0"/>
                <w:color w:val="AF00DB"/>
                <w:sz w:val="21"/>
                <w:szCs w:val="21"/>
                <w:lang w:val="en-US" w:eastAsia="en-US"/>
              </w:rPr>
              <w:t>as</w:t>
            </w:r>
            <w:r w:rsidRPr="00202069">
              <w:rPr>
                <w:rFonts w:ascii="Courier New" w:hAnsi="Courier New" w:cs="Courier New"/>
                <w:noProof w:val="0"/>
                <w:color w:val="000000"/>
                <w:sz w:val="21"/>
                <w:szCs w:val="21"/>
                <w:lang w:val="en-US" w:eastAsia="en-US"/>
              </w:rPr>
              <w:t xml:space="preserve"> plt</w:t>
            </w:r>
          </w:p>
          <w:p w14:paraId="3F0C0E8E"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AF00DB"/>
                <w:sz w:val="21"/>
                <w:szCs w:val="21"/>
                <w:lang w:val="en-US" w:eastAsia="en-US"/>
              </w:rPr>
              <w:t>from</w:t>
            </w:r>
            <w:r w:rsidRPr="00202069">
              <w:rPr>
                <w:rFonts w:ascii="Courier New" w:hAnsi="Courier New" w:cs="Courier New"/>
                <w:noProof w:val="0"/>
                <w:color w:val="000000"/>
                <w:sz w:val="21"/>
                <w:szCs w:val="21"/>
                <w:lang w:val="en-US" w:eastAsia="en-US"/>
              </w:rPr>
              <w:t xml:space="preserve"> sklearn.datasets </w:t>
            </w:r>
            <w:r w:rsidRPr="00202069">
              <w:rPr>
                <w:rFonts w:ascii="Courier New" w:hAnsi="Courier New" w:cs="Courier New"/>
                <w:noProof w:val="0"/>
                <w:color w:val="AF00DB"/>
                <w:sz w:val="21"/>
                <w:szCs w:val="21"/>
                <w:lang w:val="en-US" w:eastAsia="en-US"/>
              </w:rPr>
              <w:t>import</w:t>
            </w:r>
            <w:r w:rsidRPr="00202069">
              <w:rPr>
                <w:rFonts w:ascii="Courier New" w:hAnsi="Courier New" w:cs="Courier New"/>
                <w:noProof w:val="0"/>
                <w:color w:val="000000"/>
                <w:sz w:val="21"/>
                <w:szCs w:val="21"/>
                <w:lang w:val="en-US" w:eastAsia="en-US"/>
              </w:rPr>
              <w:t xml:space="preserve"> load_iris</w:t>
            </w:r>
          </w:p>
          <w:p w14:paraId="4C9738DA"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AF00DB"/>
                <w:sz w:val="21"/>
                <w:szCs w:val="21"/>
                <w:lang w:val="en-US" w:eastAsia="en-US"/>
              </w:rPr>
              <w:t>from</w:t>
            </w:r>
            <w:r w:rsidRPr="00202069">
              <w:rPr>
                <w:rFonts w:ascii="Courier New" w:hAnsi="Courier New" w:cs="Courier New"/>
                <w:noProof w:val="0"/>
                <w:color w:val="000000"/>
                <w:sz w:val="21"/>
                <w:szCs w:val="21"/>
                <w:lang w:val="en-US" w:eastAsia="en-US"/>
              </w:rPr>
              <w:t xml:space="preserve"> sklearn.model_selection </w:t>
            </w:r>
            <w:r w:rsidRPr="00202069">
              <w:rPr>
                <w:rFonts w:ascii="Courier New" w:hAnsi="Courier New" w:cs="Courier New"/>
                <w:noProof w:val="0"/>
                <w:color w:val="AF00DB"/>
                <w:sz w:val="21"/>
                <w:szCs w:val="21"/>
                <w:lang w:val="en-US" w:eastAsia="en-US"/>
              </w:rPr>
              <w:t>import</w:t>
            </w:r>
            <w:r w:rsidRPr="00202069">
              <w:rPr>
                <w:rFonts w:ascii="Courier New" w:hAnsi="Courier New" w:cs="Courier New"/>
                <w:noProof w:val="0"/>
                <w:color w:val="000000"/>
                <w:sz w:val="21"/>
                <w:szCs w:val="21"/>
                <w:lang w:val="en-US" w:eastAsia="en-US"/>
              </w:rPr>
              <w:t xml:space="preserve"> train_test_split</w:t>
            </w:r>
          </w:p>
          <w:p w14:paraId="606CD6D0"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p>
          <w:p w14:paraId="4A79DEAD"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FF"/>
                <w:sz w:val="21"/>
                <w:szCs w:val="21"/>
                <w:lang w:val="en-US" w:eastAsia="en-US"/>
              </w:rPr>
              <w:t>def</w:t>
            </w:r>
            <w:r w:rsidRPr="00202069">
              <w:rPr>
                <w:rFonts w:ascii="Courier New" w:hAnsi="Courier New" w:cs="Courier New"/>
                <w:noProof w:val="0"/>
                <w:color w:val="000000"/>
                <w:sz w:val="21"/>
                <w:szCs w:val="21"/>
                <w:lang w:val="en-US" w:eastAsia="en-US"/>
              </w:rPr>
              <w:t xml:space="preserve"> </w:t>
            </w:r>
            <w:r w:rsidRPr="00202069">
              <w:rPr>
                <w:rFonts w:ascii="Courier New" w:hAnsi="Courier New" w:cs="Courier New"/>
                <w:noProof w:val="0"/>
                <w:color w:val="795E26"/>
                <w:sz w:val="21"/>
                <w:szCs w:val="21"/>
                <w:lang w:val="en-US" w:eastAsia="en-US"/>
              </w:rPr>
              <w:t>proximal_gradient_svm</w:t>
            </w:r>
            <w:r w:rsidRPr="00202069">
              <w:rPr>
                <w:rFonts w:ascii="Courier New" w:hAnsi="Courier New" w:cs="Courier New"/>
                <w:noProof w:val="0"/>
                <w:color w:val="000000"/>
                <w:sz w:val="21"/>
                <w:szCs w:val="21"/>
                <w:lang w:val="en-US" w:eastAsia="en-US"/>
              </w:rPr>
              <w:t>(</w:t>
            </w:r>
            <w:r w:rsidRPr="00202069">
              <w:rPr>
                <w:rFonts w:ascii="Courier New" w:hAnsi="Courier New" w:cs="Courier New"/>
                <w:noProof w:val="0"/>
                <w:color w:val="001080"/>
                <w:sz w:val="21"/>
                <w:szCs w:val="21"/>
                <w:lang w:val="en-US" w:eastAsia="en-US"/>
              </w:rPr>
              <w:t>X</w:t>
            </w:r>
            <w:r w:rsidRPr="00202069">
              <w:rPr>
                <w:rFonts w:ascii="Courier New" w:hAnsi="Courier New" w:cs="Courier New"/>
                <w:noProof w:val="0"/>
                <w:color w:val="000000"/>
                <w:sz w:val="21"/>
                <w:szCs w:val="21"/>
                <w:lang w:val="en-US" w:eastAsia="en-US"/>
              </w:rPr>
              <w:t xml:space="preserve">, </w:t>
            </w:r>
            <w:r w:rsidRPr="00202069">
              <w:rPr>
                <w:rFonts w:ascii="Courier New" w:hAnsi="Courier New" w:cs="Courier New"/>
                <w:noProof w:val="0"/>
                <w:color w:val="001080"/>
                <w:sz w:val="21"/>
                <w:szCs w:val="21"/>
                <w:lang w:val="en-US" w:eastAsia="en-US"/>
              </w:rPr>
              <w:t>y</w:t>
            </w:r>
            <w:r w:rsidRPr="00202069">
              <w:rPr>
                <w:rFonts w:ascii="Courier New" w:hAnsi="Courier New" w:cs="Courier New"/>
                <w:noProof w:val="0"/>
                <w:color w:val="000000"/>
                <w:sz w:val="21"/>
                <w:szCs w:val="21"/>
                <w:lang w:val="en-US" w:eastAsia="en-US"/>
              </w:rPr>
              <w:t xml:space="preserve">, </w:t>
            </w:r>
            <w:r w:rsidRPr="00202069">
              <w:rPr>
                <w:rFonts w:ascii="Courier New" w:hAnsi="Courier New" w:cs="Courier New"/>
                <w:noProof w:val="0"/>
                <w:color w:val="001080"/>
                <w:sz w:val="21"/>
                <w:szCs w:val="21"/>
                <w:lang w:val="en-US" w:eastAsia="en-US"/>
              </w:rPr>
              <w:t>C</w:t>
            </w:r>
            <w:r w:rsidRPr="00202069">
              <w:rPr>
                <w:rFonts w:ascii="Courier New" w:hAnsi="Courier New" w:cs="Courier New"/>
                <w:noProof w:val="0"/>
                <w:color w:val="000000"/>
                <w:sz w:val="21"/>
                <w:szCs w:val="21"/>
                <w:lang w:val="en-US" w:eastAsia="en-US"/>
              </w:rPr>
              <w:t xml:space="preserve">, </w:t>
            </w:r>
            <w:r w:rsidRPr="00202069">
              <w:rPr>
                <w:rFonts w:ascii="Courier New" w:hAnsi="Courier New" w:cs="Courier New"/>
                <w:noProof w:val="0"/>
                <w:color w:val="001080"/>
                <w:sz w:val="21"/>
                <w:szCs w:val="21"/>
                <w:lang w:val="en-US" w:eastAsia="en-US"/>
              </w:rPr>
              <w:t>learning_rate</w:t>
            </w:r>
            <w:r w:rsidRPr="00202069">
              <w:rPr>
                <w:rFonts w:ascii="Courier New" w:hAnsi="Courier New" w:cs="Courier New"/>
                <w:noProof w:val="0"/>
                <w:color w:val="000000"/>
                <w:sz w:val="21"/>
                <w:szCs w:val="21"/>
                <w:lang w:val="en-US" w:eastAsia="en-US"/>
              </w:rPr>
              <w:t xml:space="preserve">, </w:t>
            </w:r>
            <w:r w:rsidRPr="00202069">
              <w:rPr>
                <w:rFonts w:ascii="Courier New" w:hAnsi="Courier New" w:cs="Courier New"/>
                <w:noProof w:val="0"/>
                <w:color w:val="001080"/>
                <w:sz w:val="21"/>
                <w:szCs w:val="21"/>
                <w:lang w:val="en-US" w:eastAsia="en-US"/>
              </w:rPr>
              <w:t>num_iterations</w:t>
            </w:r>
            <w:r w:rsidRPr="00202069">
              <w:rPr>
                <w:rFonts w:ascii="Courier New" w:hAnsi="Courier New" w:cs="Courier New"/>
                <w:noProof w:val="0"/>
                <w:color w:val="000000"/>
                <w:sz w:val="21"/>
                <w:szCs w:val="21"/>
                <w:lang w:val="en-US" w:eastAsia="en-US"/>
              </w:rPr>
              <w:t>):</w:t>
            </w:r>
          </w:p>
          <w:p w14:paraId="40606904"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num_samples, num_features = X.shape</w:t>
            </w:r>
          </w:p>
          <w:p w14:paraId="4DA993F2"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theta = np.zeros(num_features)</w:t>
            </w:r>
          </w:p>
          <w:p w14:paraId="7D9D8E6A"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theta_history = [theta]  </w:t>
            </w:r>
            <w:r w:rsidRPr="00202069">
              <w:rPr>
                <w:rFonts w:ascii="Courier New" w:hAnsi="Courier New" w:cs="Courier New"/>
                <w:noProof w:val="0"/>
                <w:color w:val="008000"/>
                <w:sz w:val="21"/>
                <w:szCs w:val="21"/>
                <w:lang w:val="en-US" w:eastAsia="en-US"/>
              </w:rPr>
              <w:t># Lưu giữ các tham số theta tại mỗi lần lặp</w:t>
            </w:r>
          </w:p>
          <w:p w14:paraId="206D811B"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loss_history = []  </w:t>
            </w:r>
            <w:r w:rsidRPr="00202069">
              <w:rPr>
                <w:rFonts w:ascii="Courier New" w:hAnsi="Courier New" w:cs="Courier New"/>
                <w:noProof w:val="0"/>
                <w:color w:val="008000"/>
                <w:sz w:val="21"/>
                <w:szCs w:val="21"/>
                <w:lang w:val="en-US" w:eastAsia="en-US"/>
              </w:rPr>
              <w:t># Lưu giữ giá trị hàm mất mát tại mỗi lần lặp</w:t>
            </w:r>
          </w:p>
          <w:p w14:paraId="23FEA162"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xml:space="preserve">    </w:t>
            </w:r>
          </w:p>
          <w:p w14:paraId="7A81E565"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xml:space="preserve">    </w:t>
            </w:r>
            <w:r w:rsidRPr="00202069">
              <w:rPr>
                <w:rFonts w:ascii="Courier New" w:hAnsi="Courier New" w:cs="Courier New"/>
                <w:noProof w:val="0"/>
                <w:color w:val="AF00DB"/>
                <w:sz w:val="21"/>
                <w:szCs w:val="21"/>
                <w:lang w:val="en-US" w:eastAsia="en-US"/>
              </w:rPr>
              <w:t>for</w:t>
            </w:r>
            <w:r w:rsidRPr="00202069">
              <w:rPr>
                <w:rFonts w:ascii="Courier New" w:hAnsi="Courier New" w:cs="Courier New"/>
                <w:noProof w:val="0"/>
                <w:color w:val="000000"/>
                <w:sz w:val="21"/>
                <w:szCs w:val="21"/>
                <w:lang w:val="en-US" w:eastAsia="en-US"/>
              </w:rPr>
              <w:t xml:space="preserve"> _ </w:t>
            </w:r>
            <w:r w:rsidRPr="00202069">
              <w:rPr>
                <w:rFonts w:ascii="Courier New" w:hAnsi="Courier New" w:cs="Courier New"/>
                <w:noProof w:val="0"/>
                <w:color w:val="0000FF"/>
                <w:sz w:val="21"/>
                <w:szCs w:val="21"/>
                <w:lang w:val="en-US" w:eastAsia="en-US"/>
              </w:rPr>
              <w:t>in</w:t>
            </w:r>
            <w:r w:rsidRPr="00202069">
              <w:rPr>
                <w:rFonts w:ascii="Courier New" w:hAnsi="Courier New" w:cs="Courier New"/>
                <w:noProof w:val="0"/>
                <w:color w:val="000000"/>
                <w:sz w:val="21"/>
                <w:szCs w:val="21"/>
                <w:lang w:val="en-US" w:eastAsia="en-US"/>
              </w:rPr>
              <w:t xml:space="preserve"> </w:t>
            </w:r>
            <w:r w:rsidRPr="00202069">
              <w:rPr>
                <w:rFonts w:ascii="Courier New" w:hAnsi="Courier New" w:cs="Courier New"/>
                <w:noProof w:val="0"/>
                <w:color w:val="795E26"/>
                <w:sz w:val="21"/>
                <w:szCs w:val="21"/>
                <w:lang w:val="en-US" w:eastAsia="en-US"/>
              </w:rPr>
              <w:t>range</w:t>
            </w:r>
            <w:r w:rsidRPr="00202069">
              <w:rPr>
                <w:rFonts w:ascii="Courier New" w:hAnsi="Courier New" w:cs="Courier New"/>
                <w:noProof w:val="0"/>
                <w:color w:val="000000"/>
                <w:sz w:val="21"/>
                <w:szCs w:val="21"/>
                <w:lang w:val="en-US" w:eastAsia="en-US"/>
              </w:rPr>
              <w:t>(num_iterations):</w:t>
            </w:r>
          </w:p>
          <w:p w14:paraId="644A47C1"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gradient = np.zeros(num_features)</w:t>
            </w:r>
          </w:p>
          <w:p w14:paraId="10AF9EE4"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xml:space="preserve">        </w:t>
            </w:r>
            <w:r w:rsidRPr="00202069">
              <w:rPr>
                <w:rFonts w:ascii="Courier New" w:hAnsi="Courier New" w:cs="Courier New"/>
                <w:noProof w:val="0"/>
                <w:color w:val="AF00DB"/>
                <w:sz w:val="21"/>
                <w:szCs w:val="21"/>
                <w:lang w:val="en-US" w:eastAsia="en-US"/>
              </w:rPr>
              <w:t>for</w:t>
            </w:r>
            <w:r w:rsidRPr="00202069">
              <w:rPr>
                <w:rFonts w:ascii="Courier New" w:hAnsi="Courier New" w:cs="Courier New"/>
                <w:noProof w:val="0"/>
                <w:color w:val="000000"/>
                <w:sz w:val="21"/>
                <w:szCs w:val="21"/>
                <w:lang w:val="en-US" w:eastAsia="en-US"/>
              </w:rPr>
              <w:t xml:space="preserve"> i </w:t>
            </w:r>
            <w:r w:rsidRPr="00202069">
              <w:rPr>
                <w:rFonts w:ascii="Courier New" w:hAnsi="Courier New" w:cs="Courier New"/>
                <w:noProof w:val="0"/>
                <w:color w:val="0000FF"/>
                <w:sz w:val="21"/>
                <w:szCs w:val="21"/>
                <w:lang w:val="en-US" w:eastAsia="en-US"/>
              </w:rPr>
              <w:t>in</w:t>
            </w:r>
            <w:r w:rsidRPr="00202069">
              <w:rPr>
                <w:rFonts w:ascii="Courier New" w:hAnsi="Courier New" w:cs="Courier New"/>
                <w:noProof w:val="0"/>
                <w:color w:val="000000"/>
                <w:sz w:val="21"/>
                <w:szCs w:val="21"/>
                <w:lang w:val="en-US" w:eastAsia="en-US"/>
              </w:rPr>
              <w:t xml:space="preserve"> </w:t>
            </w:r>
            <w:r w:rsidRPr="00202069">
              <w:rPr>
                <w:rFonts w:ascii="Courier New" w:hAnsi="Courier New" w:cs="Courier New"/>
                <w:noProof w:val="0"/>
                <w:color w:val="795E26"/>
                <w:sz w:val="21"/>
                <w:szCs w:val="21"/>
                <w:lang w:val="en-US" w:eastAsia="en-US"/>
              </w:rPr>
              <w:t>range</w:t>
            </w:r>
            <w:r w:rsidRPr="00202069">
              <w:rPr>
                <w:rFonts w:ascii="Courier New" w:hAnsi="Courier New" w:cs="Courier New"/>
                <w:noProof w:val="0"/>
                <w:color w:val="000000"/>
                <w:sz w:val="21"/>
                <w:szCs w:val="21"/>
                <w:lang w:val="en-US" w:eastAsia="en-US"/>
              </w:rPr>
              <w:t>(num_samples):</w:t>
            </w:r>
          </w:p>
          <w:p w14:paraId="3C6F5A42"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xml:space="preserve">            </w:t>
            </w:r>
            <w:r w:rsidRPr="00202069">
              <w:rPr>
                <w:rFonts w:ascii="Courier New" w:hAnsi="Courier New" w:cs="Courier New"/>
                <w:noProof w:val="0"/>
                <w:color w:val="AF00DB"/>
                <w:sz w:val="21"/>
                <w:szCs w:val="21"/>
                <w:lang w:val="en-US" w:eastAsia="en-US"/>
              </w:rPr>
              <w:t>if</w:t>
            </w:r>
            <w:r w:rsidRPr="00202069">
              <w:rPr>
                <w:rFonts w:ascii="Courier New" w:hAnsi="Courier New" w:cs="Courier New"/>
                <w:noProof w:val="0"/>
                <w:color w:val="000000"/>
                <w:sz w:val="21"/>
                <w:szCs w:val="21"/>
                <w:lang w:val="en-US" w:eastAsia="en-US"/>
              </w:rPr>
              <w:t xml:space="preserve"> y[i] * np.dot(X[i], theta) &lt; </w:t>
            </w:r>
            <w:r w:rsidRPr="00202069">
              <w:rPr>
                <w:rFonts w:ascii="Courier New" w:hAnsi="Courier New" w:cs="Courier New"/>
                <w:noProof w:val="0"/>
                <w:color w:val="098156"/>
                <w:sz w:val="21"/>
                <w:szCs w:val="21"/>
                <w:lang w:val="en-US" w:eastAsia="en-US"/>
              </w:rPr>
              <w:t>1</w:t>
            </w:r>
            <w:r w:rsidRPr="00202069">
              <w:rPr>
                <w:rFonts w:ascii="Courier New" w:hAnsi="Courier New" w:cs="Courier New"/>
                <w:noProof w:val="0"/>
                <w:color w:val="000000"/>
                <w:sz w:val="21"/>
                <w:szCs w:val="21"/>
                <w:lang w:val="en-US" w:eastAsia="en-US"/>
              </w:rPr>
              <w:t>:  </w:t>
            </w:r>
            <w:r w:rsidRPr="00202069">
              <w:rPr>
                <w:rFonts w:ascii="Courier New" w:hAnsi="Courier New" w:cs="Courier New"/>
                <w:noProof w:val="0"/>
                <w:color w:val="008000"/>
                <w:sz w:val="21"/>
                <w:szCs w:val="21"/>
                <w:lang w:val="en-US" w:eastAsia="en-US"/>
              </w:rPr>
              <w:t># Tính gradient chỉ đạo cho mẫu nằm trong Margin hoặc bị phân loại sai</w:t>
            </w:r>
          </w:p>
          <w:p w14:paraId="16E6701E"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gradient += -y[i] * X[i]</w:t>
            </w:r>
          </w:p>
          <w:p w14:paraId="2167F615"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xml:space="preserve">        </w:t>
            </w:r>
          </w:p>
          <w:p w14:paraId="2C584C89"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theta = proximal_operator(theta - learning_rate * gradient, C * learning_rate)</w:t>
            </w:r>
          </w:p>
          <w:p w14:paraId="527CF37E"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theta_history.append(theta)</w:t>
            </w:r>
          </w:p>
          <w:p w14:paraId="1E960CCE"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loss = svm_loss(X, y, theta, C)</w:t>
            </w:r>
          </w:p>
          <w:p w14:paraId="7D76011E"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loss_history.append(loss)</w:t>
            </w:r>
          </w:p>
          <w:p w14:paraId="3315C446"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xml:space="preserve">    </w:t>
            </w:r>
          </w:p>
          <w:p w14:paraId="65178C51"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xml:space="preserve">    </w:t>
            </w:r>
            <w:r w:rsidRPr="00202069">
              <w:rPr>
                <w:rFonts w:ascii="Courier New" w:hAnsi="Courier New" w:cs="Courier New"/>
                <w:noProof w:val="0"/>
                <w:color w:val="AF00DB"/>
                <w:sz w:val="21"/>
                <w:szCs w:val="21"/>
                <w:lang w:val="en-US" w:eastAsia="en-US"/>
              </w:rPr>
              <w:t>return</w:t>
            </w:r>
            <w:r w:rsidRPr="00202069">
              <w:rPr>
                <w:rFonts w:ascii="Courier New" w:hAnsi="Courier New" w:cs="Courier New"/>
                <w:noProof w:val="0"/>
                <w:color w:val="000000"/>
                <w:sz w:val="21"/>
                <w:szCs w:val="21"/>
                <w:lang w:val="en-US" w:eastAsia="en-US"/>
              </w:rPr>
              <w:t xml:space="preserve"> theta_history, loss_history</w:t>
            </w:r>
          </w:p>
          <w:p w14:paraId="536EE5ED"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p>
          <w:p w14:paraId="6077A184"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FF"/>
                <w:sz w:val="21"/>
                <w:szCs w:val="21"/>
                <w:lang w:val="en-US" w:eastAsia="en-US"/>
              </w:rPr>
              <w:t>def</w:t>
            </w:r>
            <w:r w:rsidRPr="00202069">
              <w:rPr>
                <w:rFonts w:ascii="Courier New" w:hAnsi="Courier New" w:cs="Courier New"/>
                <w:noProof w:val="0"/>
                <w:color w:val="000000"/>
                <w:sz w:val="21"/>
                <w:szCs w:val="21"/>
                <w:lang w:val="en-US" w:eastAsia="en-US"/>
              </w:rPr>
              <w:t xml:space="preserve"> </w:t>
            </w:r>
            <w:r w:rsidRPr="00202069">
              <w:rPr>
                <w:rFonts w:ascii="Courier New" w:hAnsi="Courier New" w:cs="Courier New"/>
                <w:noProof w:val="0"/>
                <w:color w:val="795E26"/>
                <w:sz w:val="21"/>
                <w:szCs w:val="21"/>
                <w:lang w:val="en-US" w:eastAsia="en-US"/>
              </w:rPr>
              <w:t>proximal_operator</w:t>
            </w:r>
            <w:r w:rsidRPr="00202069">
              <w:rPr>
                <w:rFonts w:ascii="Courier New" w:hAnsi="Courier New" w:cs="Courier New"/>
                <w:noProof w:val="0"/>
                <w:color w:val="000000"/>
                <w:sz w:val="21"/>
                <w:szCs w:val="21"/>
                <w:lang w:val="en-US" w:eastAsia="en-US"/>
              </w:rPr>
              <w:t>(</w:t>
            </w:r>
            <w:r w:rsidRPr="00202069">
              <w:rPr>
                <w:rFonts w:ascii="Courier New" w:hAnsi="Courier New" w:cs="Courier New"/>
                <w:noProof w:val="0"/>
                <w:color w:val="001080"/>
                <w:sz w:val="21"/>
                <w:szCs w:val="21"/>
                <w:lang w:val="en-US" w:eastAsia="en-US"/>
              </w:rPr>
              <w:t>v</w:t>
            </w:r>
            <w:r w:rsidRPr="00202069">
              <w:rPr>
                <w:rFonts w:ascii="Courier New" w:hAnsi="Courier New" w:cs="Courier New"/>
                <w:noProof w:val="0"/>
                <w:color w:val="000000"/>
                <w:sz w:val="21"/>
                <w:szCs w:val="21"/>
                <w:lang w:val="en-US" w:eastAsia="en-US"/>
              </w:rPr>
              <w:t xml:space="preserve">, </w:t>
            </w:r>
            <w:r w:rsidRPr="00202069">
              <w:rPr>
                <w:rFonts w:ascii="Courier New" w:hAnsi="Courier New" w:cs="Courier New"/>
                <w:noProof w:val="0"/>
                <w:color w:val="001080"/>
                <w:sz w:val="21"/>
                <w:szCs w:val="21"/>
                <w:lang w:val="en-US" w:eastAsia="en-US"/>
              </w:rPr>
              <w:t>t</w:t>
            </w:r>
            <w:r w:rsidRPr="00202069">
              <w:rPr>
                <w:rFonts w:ascii="Courier New" w:hAnsi="Courier New" w:cs="Courier New"/>
                <w:noProof w:val="0"/>
                <w:color w:val="000000"/>
                <w:sz w:val="21"/>
                <w:szCs w:val="21"/>
                <w:lang w:val="en-US" w:eastAsia="en-US"/>
              </w:rPr>
              <w:t>):</w:t>
            </w:r>
          </w:p>
          <w:p w14:paraId="687C3EC9"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xml:space="preserve">    </w:t>
            </w:r>
            <w:r w:rsidRPr="00202069">
              <w:rPr>
                <w:rFonts w:ascii="Courier New" w:hAnsi="Courier New" w:cs="Courier New"/>
                <w:noProof w:val="0"/>
                <w:color w:val="AF00DB"/>
                <w:sz w:val="21"/>
                <w:szCs w:val="21"/>
                <w:lang w:val="en-US" w:eastAsia="en-US"/>
              </w:rPr>
              <w:t>return</w:t>
            </w:r>
            <w:r w:rsidRPr="00202069">
              <w:rPr>
                <w:rFonts w:ascii="Courier New" w:hAnsi="Courier New" w:cs="Courier New"/>
                <w:noProof w:val="0"/>
                <w:color w:val="000000"/>
                <w:sz w:val="21"/>
                <w:szCs w:val="21"/>
                <w:lang w:val="en-US" w:eastAsia="en-US"/>
              </w:rPr>
              <w:t xml:space="preserve"> np.sign(v) * np.maximum(np.</w:t>
            </w:r>
            <w:r w:rsidRPr="00202069">
              <w:rPr>
                <w:rFonts w:ascii="Courier New" w:hAnsi="Courier New" w:cs="Courier New"/>
                <w:noProof w:val="0"/>
                <w:color w:val="795E26"/>
                <w:sz w:val="21"/>
                <w:szCs w:val="21"/>
                <w:lang w:val="en-US" w:eastAsia="en-US"/>
              </w:rPr>
              <w:t>abs</w:t>
            </w:r>
            <w:r w:rsidRPr="00202069">
              <w:rPr>
                <w:rFonts w:ascii="Courier New" w:hAnsi="Courier New" w:cs="Courier New"/>
                <w:noProof w:val="0"/>
                <w:color w:val="000000"/>
                <w:sz w:val="21"/>
                <w:szCs w:val="21"/>
                <w:lang w:val="en-US" w:eastAsia="en-US"/>
              </w:rPr>
              <w:t xml:space="preserve">(v) - t, </w:t>
            </w:r>
            <w:r w:rsidRPr="00202069">
              <w:rPr>
                <w:rFonts w:ascii="Courier New" w:hAnsi="Courier New" w:cs="Courier New"/>
                <w:noProof w:val="0"/>
                <w:color w:val="098156"/>
                <w:sz w:val="21"/>
                <w:szCs w:val="21"/>
                <w:lang w:val="en-US" w:eastAsia="en-US"/>
              </w:rPr>
              <w:t>0</w:t>
            </w:r>
            <w:r w:rsidRPr="00202069">
              <w:rPr>
                <w:rFonts w:ascii="Courier New" w:hAnsi="Courier New" w:cs="Courier New"/>
                <w:noProof w:val="0"/>
                <w:color w:val="000000"/>
                <w:sz w:val="21"/>
                <w:szCs w:val="21"/>
                <w:lang w:val="en-US" w:eastAsia="en-US"/>
              </w:rPr>
              <w:t>)</w:t>
            </w:r>
          </w:p>
          <w:p w14:paraId="01818C33"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p>
          <w:p w14:paraId="61EC3892"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FF"/>
                <w:sz w:val="21"/>
                <w:szCs w:val="21"/>
                <w:lang w:val="en-US" w:eastAsia="en-US"/>
              </w:rPr>
              <w:t>def</w:t>
            </w:r>
            <w:r w:rsidRPr="00202069">
              <w:rPr>
                <w:rFonts w:ascii="Courier New" w:hAnsi="Courier New" w:cs="Courier New"/>
                <w:noProof w:val="0"/>
                <w:color w:val="000000"/>
                <w:sz w:val="21"/>
                <w:szCs w:val="21"/>
                <w:lang w:val="en-US" w:eastAsia="en-US"/>
              </w:rPr>
              <w:t xml:space="preserve"> </w:t>
            </w:r>
            <w:r w:rsidRPr="00202069">
              <w:rPr>
                <w:rFonts w:ascii="Courier New" w:hAnsi="Courier New" w:cs="Courier New"/>
                <w:noProof w:val="0"/>
                <w:color w:val="795E26"/>
                <w:sz w:val="21"/>
                <w:szCs w:val="21"/>
                <w:lang w:val="en-US" w:eastAsia="en-US"/>
              </w:rPr>
              <w:t>svm_loss</w:t>
            </w:r>
            <w:r w:rsidRPr="00202069">
              <w:rPr>
                <w:rFonts w:ascii="Courier New" w:hAnsi="Courier New" w:cs="Courier New"/>
                <w:noProof w:val="0"/>
                <w:color w:val="000000"/>
                <w:sz w:val="21"/>
                <w:szCs w:val="21"/>
                <w:lang w:val="en-US" w:eastAsia="en-US"/>
              </w:rPr>
              <w:t>(</w:t>
            </w:r>
            <w:r w:rsidRPr="00202069">
              <w:rPr>
                <w:rFonts w:ascii="Courier New" w:hAnsi="Courier New" w:cs="Courier New"/>
                <w:noProof w:val="0"/>
                <w:color w:val="001080"/>
                <w:sz w:val="21"/>
                <w:szCs w:val="21"/>
                <w:lang w:val="en-US" w:eastAsia="en-US"/>
              </w:rPr>
              <w:t>X</w:t>
            </w:r>
            <w:r w:rsidRPr="00202069">
              <w:rPr>
                <w:rFonts w:ascii="Courier New" w:hAnsi="Courier New" w:cs="Courier New"/>
                <w:noProof w:val="0"/>
                <w:color w:val="000000"/>
                <w:sz w:val="21"/>
                <w:szCs w:val="21"/>
                <w:lang w:val="en-US" w:eastAsia="en-US"/>
              </w:rPr>
              <w:t xml:space="preserve">, </w:t>
            </w:r>
            <w:r w:rsidRPr="00202069">
              <w:rPr>
                <w:rFonts w:ascii="Courier New" w:hAnsi="Courier New" w:cs="Courier New"/>
                <w:noProof w:val="0"/>
                <w:color w:val="001080"/>
                <w:sz w:val="21"/>
                <w:szCs w:val="21"/>
                <w:lang w:val="en-US" w:eastAsia="en-US"/>
              </w:rPr>
              <w:t>y</w:t>
            </w:r>
            <w:r w:rsidRPr="00202069">
              <w:rPr>
                <w:rFonts w:ascii="Courier New" w:hAnsi="Courier New" w:cs="Courier New"/>
                <w:noProof w:val="0"/>
                <w:color w:val="000000"/>
                <w:sz w:val="21"/>
                <w:szCs w:val="21"/>
                <w:lang w:val="en-US" w:eastAsia="en-US"/>
              </w:rPr>
              <w:t xml:space="preserve">, </w:t>
            </w:r>
            <w:r w:rsidRPr="00202069">
              <w:rPr>
                <w:rFonts w:ascii="Courier New" w:hAnsi="Courier New" w:cs="Courier New"/>
                <w:noProof w:val="0"/>
                <w:color w:val="001080"/>
                <w:sz w:val="21"/>
                <w:szCs w:val="21"/>
                <w:lang w:val="en-US" w:eastAsia="en-US"/>
              </w:rPr>
              <w:t>theta</w:t>
            </w:r>
            <w:r w:rsidRPr="00202069">
              <w:rPr>
                <w:rFonts w:ascii="Courier New" w:hAnsi="Courier New" w:cs="Courier New"/>
                <w:noProof w:val="0"/>
                <w:color w:val="000000"/>
                <w:sz w:val="21"/>
                <w:szCs w:val="21"/>
                <w:lang w:val="en-US" w:eastAsia="en-US"/>
              </w:rPr>
              <w:t xml:space="preserve">, </w:t>
            </w:r>
            <w:r w:rsidRPr="00202069">
              <w:rPr>
                <w:rFonts w:ascii="Courier New" w:hAnsi="Courier New" w:cs="Courier New"/>
                <w:noProof w:val="0"/>
                <w:color w:val="001080"/>
                <w:sz w:val="21"/>
                <w:szCs w:val="21"/>
                <w:lang w:val="en-US" w:eastAsia="en-US"/>
              </w:rPr>
              <w:t>C</w:t>
            </w:r>
            <w:r w:rsidRPr="00202069">
              <w:rPr>
                <w:rFonts w:ascii="Courier New" w:hAnsi="Courier New" w:cs="Courier New"/>
                <w:noProof w:val="0"/>
                <w:color w:val="000000"/>
                <w:sz w:val="21"/>
                <w:szCs w:val="21"/>
                <w:lang w:val="en-US" w:eastAsia="en-US"/>
              </w:rPr>
              <w:t>):</w:t>
            </w:r>
          </w:p>
          <w:p w14:paraId="3E433426"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num_samples = X.shape[</w:t>
            </w:r>
            <w:r w:rsidRPr="00202069">
              <w:rPr>
                <w:rFonts w:ascii="Courier New" w:hAnsi="Courier New" w:cs="Courier New"/>
                <w:noProof w:val="0"/>
                <w:color w:val="098156"/>
                <w:sz w:val="21"/>
                <w:szCs w:val="21"/>
                <w:lang w:val="en-US" w:eastAsia="en-US"/>
              </w:rPr>
              <w:t>0</w:t>
            </w:r>
            <w:r w:rsidRPr="00202069">
              <w:rPr>
                <w:rFonts w:ascii="Courier New" w:hAnsi="Courier New" w:cs="Courier New"/>
                <w:noProof w:val="0"/>
                <w:color w:val="000000"/>
                <w:sz w:val="21"/>
                <w:szCs w:val="21"/>
                <w:lang w:val="en-US" w:eastAsia="en-US"/>
              </w:rPr>
              <w:t>]</w:t>
            </w:r>
          </w:p>
          <w:p w14:paraId="33346574"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xml:space="preserve">    loss = </w:t>
            </w:r>
            <w:r w:rsidRPr="00202069">
              <w:rPr>
                <w:rFonts w:ascii="Courier New" w:hAnsi="Courier New" w:cs="Courier New"/>
                <w:noProof w:val="0"/>
                <w:color w:val="098156"/>
                <w:sz w:val="21"/>
                <w:szCs w:val="21"/>
                <w:lang w:val="en-US" w:eastAsia="en-US"/>
              </w:rPr>
              <w:t>0</w:t>
            </w:r>
          </w:p>
          <w:p w14:paraId="7C24F033"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xml:space="preserve">    </w:t>
            </w:r>
          </w:p>
          <w:p w14:paraId="301FC54C"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xml:space="preserve">    </w:t>
            </w:r>
            <w:r w:rsidRPr="00202069">
              <w:rPr>
                <w:rFonts w:ascii="Courier New" w:hAnsi="Courier New" w:cs="Courier New"/>
                <w:noProof w:val="0"/>
                <w:color w:val="AF00DB"/>
                <w:sz w:val="21"/>
                <w:szCs w:val="21"/>
                <w:lang w:val="en-US" w:eastAsia="en-US"/>
              </w:rPr>
              <w:t>for</w:t>
            </w:r>
            <w:r w:rsidRPr="00202069">
              <w:rPr>
                <w:rFonts w:ascii="Courier New" w:hAnsi="Courier New" w:cs="Courier New"/>
                <w:noProof w:val="0"/>
                <w:color w:val="000000"/>
                <w:sz w:val="21"/>
                <w:szCs w:val="21"/>
                <w:lang w:val="en-US" w:eastAsia="en-US"/>
              </w:rPr>
              <w:t xml:space="preserve"> i </w:t>
            </w:r>
            <w:r w:rsidRPr="00202069">
              <w:rPr>
                <w:rFonts w:ascii="Courier New" w:hAnsi="Courier New" w:cs="Courier New"/>
                <w:noProof w:val="0"/>
                <w:color w:val="0000FF"/>
                <w:sz w:val="21"/>
                <w:szCs w:val="21"/>
                <w:lang w:val="en-US" w:eastAsia="en-US"/>
              </w:rPr>
              <w:t>in</w:t>
            </w:r>
            <w:r w:rsidRPr="00202069">
              <w:rPr>
                <w:rFonts w:ascii="Courier New" w:hAnsi="Courier New" w:cs="Courier New"/>
                <w:noProof w:val="0"/>
                <w:color w:val="000000"/>
                <w:sz w:val="21"/>
                <w:szCs w:val="21"/>
                <w:lang w:val="en-US" w:eastAsia="en-US"/>
              </w:rPr>
              <w:t xml:space="preserve"> </w:t>
            </w:r>
            <w:r w:rsidRPr="00202069">
              <w:rPr>
                <w:rFonts w:ascii="Courier New" w:hAnsi="Courier New" w:cs="Courier New"/>
                <w:noProof w:val="0"/>
                <w:color w:val="795E26"/>
                <w:sz w:val="21"/>
                <w:szCs w:val="21"/>
                <w:lang w:val="en-US" w:eastAsia="en-US"/>
              </w:rPr>
              <w:t>range</w:t>
            </w:r>
            <w:r w:rsidRPr="00202069">
              <w:rPr>
                <w:rFonts w:ascii="Courier New" w:hAnsi="Courier New" w:cs="Courier New"/>
                <w:noProof w:val="0"/>
                <w:color w:val="000000"/>
                <w:sz w:val="21"/>
                <w:szCs w:val="21"/>
                <w:lang w:val="en-US" w:eastAsia="en-US"/>
              </w:rPr>
              <w:t>(num_samples):</w:t>
            </w:r>
          </w:p>
          <w:p w14:paraId="4DE0B652"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margin = y[i] * np.dot(X[i], theta)</w:t>
            </w:r>
          </w:p>
          <w:p w14:paraId="40BF4D18"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xml:space="preserve">        loss += </w:t>
            </w:r>
            <w:r w:rsidRPr="00202069">
              <w:rPr>
                <w:rFonts w:ascii="Courier New" w:hAnsi="Courier New" w:cs="Courier New"/>
                <w:noProof w:val="0"/>
                <w:color w:val="795E26"/>
                <w:sz w:val="21"/>
                <w:szCs w:val="21"/>
                <w:lang w:val="en-US" w:eastAsia="en-US"/>
              </w:rPr>
              <w:t>max</w:t>
            </w:r>
            <w:r w:rsidRPr="00202069">
              <w:rPr>
                <w:rFonts w:ascii="Courier New" w:hAnsi="Courier New" w:cs="Courier New"/>
                <w:noProof w:val="0"/>
                <w:color w:val="000000"/>
                <w:sz w:val="21"/>
                <w:szCs w:val="21"/>
                <w:lang w:val="en-US" w:eastAsia="en-US"/>
              </w:rPr>
              <w:t>(</w:t>
            </w:r>
            <w:r w:rsidRPr="00202069">
              <w:rPr>
                <w:rFonts w:ascii="Courier New" w:hAnsi="Courier New" w:cs="Courier New"/>
                <w:noProof w:val="0"/>
                <w:color w:val="098156"/>
                <w:sz w:val="21"/>
                <w:szCs w:val="21"/>
                <w:lang w:val="en-US" w:eastAsia="en-US"/>
              </w:rPr>
              <w:t>0</w:t>
            </w:r>
            <w:r w:rsidRPr="00202069">
              <w:rPr>
                <w:rFonts w:ascii="Courier New" w:hAnsi="Courier New" w:cs="Courier New"/>
                <w:noProof w:val="0"/>
                <w:color w:val="000000"/>
                <w:sz w:val="21"/>
                <w:szCs w:val="21"/>
                <w:lang w:val="en-US" w:eastAsia="en-US"/>
              </w:rPr>
              <w:t xml:space="preserve">, </w:t>
            </w:r>
            <w:r w:rsidRPr="00202069">
              <w:rPr>
                <w:rFonts w:ascii="Courier New" w:hAnsi="Courier New" w:cs="Courier New"/>
                <w:noProof w:val="0"/>
                <w:color w:val="098156"/>
                <w:sz w:val="21"/>
                <w:szCs w:val="21"/>
                <w:lang w:val="en-US" w:eastAsia="en-US"/>
              </w:rPr>
              <w:t>1</w:t>
            </w:r>
            <w:r w:rsidRPr="00202069">
              <w:rPr>
                <w:rFonts w:ascii="Courier New" w:hAnsi="Courier New" w:cs="Courier New"/>
                <w:noProof w:val="0"/>
                <w:color w:val="000000"/>
                <w:sz w:val="21"/>
                <w:szCs w:val="21"/>
                <w:lang w:val="en-US" w:eastAsia="en-US"/>
              </w:rPr>
              <w:t xml:space="preserve"> - margin)</w:t>
            </w:r>
          </w:p>
          <w:p w14:paraId="05FD5B61"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xml:space="preserve">    </w:t>
            </w:r>
          </w:p>
          <w:p w14:paraId="63A73A8E"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loss /= num_samples</w:t>
            </w:r>
          </w:p>
          <w:p w14:paraId="217E3AC5"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xml:space="preserve">    loss += </w:t>
            </w:r>
            <w:r w:rsidRPr="00202069">
              <w:rPr>
                <w:rFonts w:ascii="Courier New" w:hAnsi="Courier New" w:cs="Courier New"/>
                <w:noProof w:val="0"/>
                <w:color w:val="098156"/>
                <w:sz w:val="21"/>
                <w:szCs w:val="21"/>
                <w:lang w:val="en-US" w:eastAsia="en-US"/>
              </w:rPr>
              <w:t>0.5</w:t>
            </w:r>
            <w:r w:rsidRPr="00202069">
              <w:rPr>
                <w:rFonts w:ascii="Courier New" w:hAnsi="Courier New" w:cs="Courier New"/>
                <w:noProof w:val="0"/>
                <w:color w:val="000000"/>
                <w:sz w:val="21"/>
                <w:szCs w:val="21"/>
                <w:lang w:val="en-US" w:eastAsia="en-US"/>
              </w:rPr>
              <w:t xml:space="preserve"> * C * np.dot(theta, theta)</w:t>
            </w:r>
          </w:p>
          <w:p w14:paraId="02A1619A"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xml:space="preserve">    </w:t>
            </w:r>
          </w:p>
          <w:p w14:paraId="0429EFBF"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xml:space="preserve">    </w:t>
            </w:r>
            <w:r w:rsidRPr="00202069">
              <w:rPr>
                <w:rFonts w:ascii="Courier New" w:hAnsi="Courier New" w:cs="Courier New"/>
                <w:noProof w:val="0"/>
                <w:color w:val="AF00DB"/>
                <w:sz w:val="21"/>
                <w:szCs w:val="21"/>
                <w:lang w:val="en-US" w:eastAsia="en-US"/>
              </w:rPr>
              <w:t>return</w:t>
            </w:r>
            <w:r w:rsidRPr="00202069">
              <w:rPr>
                <w:rFonts w:ascii="Courier New" w:hAnsi="Courier New" w:cs="Courier New"/>
                <w:noProof w:val="0"/>
                <w:color w:val="000000"/>
                <w:sz w:val="21"/>
                <w:szCs w:val="21"/>
                <w:lang w:val="en-US" w:eastAsia="en-US"/>
              </w:rPr>
              <w:t xml:space="preserve"> loss</w:t>
            </w:r>
          </w:p>
          <w:p w14:paraId="57DF189A"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p>
          <w:p w14:paraId="24BFAED8"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8000"/>
                <w:sz w:val="21"/>
                <w:szCs w:val="21"/>
                <w:lang w:val="en-US" w:eastAsia="en-US"/>
              </w:rPr>
              <w:t># Load dataset Iris từ Scikit-learn</w:t>
            </w:r>
          </w:p>
          <w:p w14:paraId="68A35607"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iris = load_iris()</w:t>
            </w:r>
          </w:p>
          <w:p w14:paraId="5D284845"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X = iris.data</w:t>
            </w:r>
          </w:p>
          <w:p w14:paraId="6D697753"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y = iris.target</w:t>
            </w:r>
          </w:p>
          <w:p w14:paraId="02139973"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p>
          <w:p w14:paraId="44F292A4"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8000"/>
                <w:sz w:val="21"/>
                <w:szCs w:val="21"/>
                <w:lang w:val="en-US" w:eastAsia="en-US"/>
              </w:rPr>
              <w:t># Chia dữ liệu thành tập huấn luyện và tập kiểm tra</w:t>
            </w:r>
          </w:p>
          <w:p w14:paraId="28F06A75"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lastRenderedPageBreak/>
              <w:t>X_train, X_test, y_train, y_test = train_test_split(X, y, test_size=</w:t>
            </w:r>
            <w:r w:rsidRPr="00202069">
              <w:rPr>
                <w:rFonts w:ascii="Courier New" w:hAnsi="Courier New" w:cs="Courier New"/>
                <w:noProof w:val="0"/>
                <w:color w:val="098156"/>
                <w:sz w:val="21"/>
                <w:szCs w:val="21"/>
                <w:lang w:val="en-US" w:eastAsia="en-US"/>
              </w:rPr>
              <w:t>0.2</w:t>
            </w:r>
            <w:r w:rsidRPr="00202069">
              <w:rPr>
                <w:rFonts w:ascii="Courier New" w:hAnsi="Courier New" w:cs="Courier New"/>
                <w:noProof w:val="0"/>
                <w:color w:val="000000"/>
                <w:sz w:val="21"/>
                <w:szCs w:val="21"/>
                <w:lang w:val="en-US" w:eastAsia="en-US"/>
              </w:rPr>
              <w:t>, random_state=</w:t>
            </w:r>
            <w:r w:rsidRPr="00202069">
              <w:rPr>
                <w:rFonts w:ascii="Courier New" w:hAnsi="Courier New" w:cs="Courier New"/>
                <w:noProof w:val="0"/>
                <w:color w:val="098156"/>
                <w:sz w:val="21"/>
                <w:szCs w:val="21"/>
                <w:lang w:val="en-US" w:eastAsia="en-US"/>
              </w:rPr>
              <w:t>42</w:t>
            </w:r>
            <w:r w:rsidRPr="00202069">
              <w:rPr>
                <w:rFonts w:ascii="Courier New" w:hAnsi="Courier New" w:cs="Courier New"/>
                <w:noProof w:val="0"/>
                <w:color w:val="000000"/>
                <w:sz w:val="21"/>
                <w:szCs w:val="21"/>
                <w:lang w:val="en-US" w:eastAsia="en-US"/>
              </w:rPr>
              <w:t>)</w:t>
            </w:r>
          </w:p>
          <w:p w14:paraId="2A30E2EC"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p>
          <w:p w14:paraId="307E3819"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xml:space="preserve">C = </w:t>
            </w:r>
            <w:r w:rsidRPr="00202069">
              <w:rPr>
                <w:rFonts w:ascii="Courier New" w:hAnsi="Courier New" w:cs="Courier New"/>
                <w:noProof w:val="0"/>
                <w:color w:val="098156"/>
                <w:sz w:val="21"/>
                <w:szCs w:val="21"/>
                <w:lang w:val="en-US" w:eastAsia="en-US"/>
              </w:rPr>
              <w:t>1</w:t>
            </w:r>
            <w:r w:rsidRPr="00202069">
              <w:rPr>
                <w:rFonts w:ascii="Courier New" w:hAnsi="Courier New" w:cs="Courier New"/>
                <w:noProof w:val="0"/>
                <w:color w:val="000000"/>
                <w:sz w:val="21"/>
                <w:szCs w:val="21"/>
                <w:lang w:val="en-US" w:eastAsia="en-US"/>
              </w:rPr>
              <w:t xml:space="preserve">  </w:t>
            </w:r>
            <w:r w:rsidRPr="00202069">
              <w:rPr>
                <w:rFonts w:ascii="Courier New" w:hAnsi="Courier New" w:cs="Courier New"/>
                <w:noProof w:val="0"/>
                <w:color w:val="008000"/>
                <w:sz w:val="21"/>
                <w:szCs w:val="21"/>
                <w:lang w:val="en-US" w:eastAsia="en-US"/>
              </w:rPr>
              <w:t># Tham số đánh đổi giữa regularization và lỗi phân loại</w:t>
            </w:r>
          </w:p>
          <w:p w14:paraId="753AF20B"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xml:space="preserve">learning_rate = </w:t>
            </w:r>
            <w:r w:rsidRPr="00202069">
              <w:rPr>
                <w:rFonts w:ascii="Courier New" w:hAnsi="Courier New" w:cs="Courier New"/>
                <w:noProof w:val="0"/>
                <w:color w:val="098156"/>
                <w:sz w:val="21"/>
                <w:szCs w:val="21"/>
                <w:lang w:val="en-US" w:eastAsia="en-US"/>
              </w:rPr>
              <w:t>0.01</w:t>
            </w:r>
          </w:p>
          <w:p w14:paraId="71647D77"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 xml:space="preserve">num_iterations = </w:t>
            </w:r>
            <w:r w:rsidRPr="00202069">
              <w:rPr>
                <w:rFonts w:ascii="Courier New" w:hAnsi="Courier New" w:cs="Courier New"/>
                <w:noProof w:val="0"/>
                <w:color w:val="098156"/>
                <w:sz w:val="21"/>
                <w:szCs w:val="21"/>
                <w:lang w:val="en-US" w:eastAsia="en-US"/>
              </w:rPr>
              <w:t>1000</w:t>
            </w:r>
          </w:p>
          <w:p w14:paraId="372E269B"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p>
          <w:p w14:paraId="008BE333"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theta_history, loss_history = proximal_gradient_svm(X_train, y_train, C, learning_rate, num_iterations)</w:t>
            </w:r>
          </w:p>
          <w:p w14:paraId="1197DBAB"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p>
          <w:p w14:paraId="09D2F52F"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8000"/>
                <w:sz w:val="21"/>
                <w:szCs w:val="21"/>
                <w:lang w:val="en-US" w:eastAsia="en-US"/>
              </w:rPr>
              <w:t># Vẽ đồ thị giá trị hàm mất mát theo số lần lặp</w:t>
            </w:r>
          </w:p>
          <w:p w14:paraId="7D14C4AE"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plt.plot(loss_history)</w:t>
            </w:r>
          </w:p>
          <w:p w14:paraId="20CA3D0A"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plt.xlabel(</w:t>
            </w:r>
            <w:r w:rsidRPr="00202069">
              <w:rPr>
                <w:rFonts w:ascii="Courier New" w:hAnsi="Courier New" w:cs="Courier New"/>
                <w:noProof w:val="0"/>
                <w:color w:val="A31515"/>
                <w:sz w:val="21"/>
                <w:szCs w:val="21"/>
                <w:lang w:val="en-US" w:eastAsia="en-US"/>
              </w:rPr>
              <w:t>'Số lần lặp'</w:t>
            </w:r>
            <w:r w:rsidRPr="00202069">
              <w:rPr>
                <w:rFonts w:ascii="Courier New" w:hAnsi="Courier New" w:cs="Courier New"/>
                <w:noProof w:val="0"/>
                <w:color w:val="000000"/>
                <w:sz w:val="21"/>
                <w:szCs w:val="21"/>
                <w:lang w:val="en-US" w:eastAsia="en-US"/>
              </w:rPr>
              <w:t>)</w:t>
            </w:r>
          </w:p>
          <w:p w14:paraId="09946135"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plt.ylabel(</w:t>
            </w:r>
            <w:r w:rsidRPr="00202069">
              <w:rPr>
                <w:rFonts w:ascii="Courier New" w:hAnsi="Courier New" w:cs="Courier New"/>
                <w:noProof w:val="0"/>
                <w:color w:val="A31515"/>
                <w:sz w:val="21"/>
                <w:szCs w:val="21"/>
                <w:lang w:val="en-US" w:eastAsia="en-US"/>
              </w:rPr>
              <w:t>'Giá trị hàm mất mát'</w:t>
            </w:r>
            <w:r w:rsidRPr="00202069">
              <w:rPr>
                <w:rFonts w:ascii="Courier New" w:hAnsi="Courier New" w:cs="Courier New"/>
                <w:noProof w:val="0"/>
                <w:color w:val="000000"/>
                <w:sz w:val="21"/>
                <w:szCs w:val="21"/>
                <w:lang w:val="en-US" w:eastAsia="en-US"/>
              </w:rPr>
              <w:t>)</w:t>
            </w:r>
          </w:p>
          <w:p w14:paraId="1C61E70D" w14:textId="77777777"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plt.title(</w:t>
            </w:r>
            <w:r w:rsidRPr="00202069">
              <w:rPr>
                <w:rFonts w:ascii="Courier New" w:hAnsi="Courier New" w:cs="Courier New"/>
                <w:noProof w:val="0"/>
                <w:color w:val="A31515"/>
                <w:sz w:val="21"/>
                <w:szCs w:val="21"/>
                <w:lang w:val="en-US" w:eastAsia="en-US"/>
              </w:rPr>
              <w:t>'Quá trình tối ưu SVM bằng Proximal Gradient'</w:t>
            </w:r>
            <w:r w:rsidRPr="00202069">
              <w:rPr>
                <w:rFonts w:ascii="Courier New" w:hAnsi="Courier New" w:cs="Courier New"/>
                <w:noProof w:val="0"/>
                <w:color w:val="000000"/>
                <w:sz w:val="21"/>
                <w:szCs w:val="21"/>
                <w:lang w:val="en-US" w:eastAsia="en-US"/>
              </w:rPr>
              <w:t>)</w:t>
            </w:r>
          </w:p>
          <w:p w14:paraId="7659F2A5" w14:textId="59DC27F2" w:rsidR="00202069" w:rsidRPr="00202069" w:rsidRDefault="00202069" w:rsidP="00202069">
            <w:pPr>
              <w:shd w:val="clear" w:color="auto" w:fill="F7F7F7"/>
              <w:spacing w:line="285" w:lineRule="atLeast"/>
              <w:rPr>
                <w:rFonts w:ascii="Courier New" w:hAnsi="Courier New" w:cs="Courier New"/>
                <w:noProof w:val="0"/>
                <w:color w:val="000000"/>
                <w:sz w:val="21"/>
                <w:szCs w:val="21"/>
                <w:lang w:val="en-US" w:eastAsia="en-US"/>
              </w:rPr>
            </w:pPr>
            <w:r w:rsidRPr="00202069">
              <w:rPr>
                <w:rFonts w:ascii="Courier New" w:hAnsi="Courier New" w:cs="Courier New"/>
                <w:noProof w:val="0"/>
                <w:color w:val="000000"/>
                <w:sz w:val="21"/>
                <w:szCs w:val="21"/>
                <w:lang w:val="en-US" w:eastAsia="en-US"/>
              </w:rPr>
              <w:t>plt.show()</w:t>
            </w:r>
          </w:p>
        </w:tc>
      </w:tr>
    </w:tbl>
    <w:p w14:paraId="59969DE6" w14:textId="2F1CD3F7" w:rsidR="008A1F0E" w:rsidRDefault="00872CB7" w:rsidP="00872CB7">
      <w:pPr>
        <w:pStyle w:val="A2"/>
      </w:pPr>
      <w:bookmarkStart w:id="87" w:name="_Toc135350292"/>
      <w:bookmarkStart w:id="88" w:name="_Toc135350327"/>
      <w:bookmarkStart w:id="89" w:name="_Toc135351320"/>
      <w:bookmarkStart w:id="90" w:name="_Toc135351459"/>
      <w:r>
        <w:lastRenderedPageBreak/>
        <w:t>Kết quả</w:t>
      </w:r>
      <w:bookmarkEnd w:id="87"/>
      <w:bookmarkEnd w:id="88"/>
      <w:bookmarkEnd w:id="89"/>
      <w:bookmarkEnd w:id="90"/>
    </w:p>
    <w:p w14:paraId="11FB8ECE" w14:textId="0389F721" w:rsidR="00872CB7" w:rsidRDefault="00872CB7" w:rsidP="00872CB7">
      <w:pPr>
        <w:pStyle w:val="A-Text"/>
      </w:pPr>
      <w:r>
        <w:rPr>
          <w:noProof/>
        </w:rPr>
        <w:drawing>
          <wp:inline distT="0" distB="0" distL="0" distR="0" wp14:anchorId="1192BF27" wp14:editId="417843DB">
            <wp:extent cx="4930140" cy="4011206"/>
            <wp:effectExtent l="0" t="0" r="3810" b="8890"/>
            <wp:docPr id="2003533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45281" cy="4023525"/>
                    </a:xfrm>
                    <a:prstGeom prst="rect">
                      <a:avLst/>
                    </a:prstGeom>
                    <a:noFill/>
                    <a:ln>
                      <a:noFill/>
                    </a:ln>
                  </pic:spPr>
                </pic:pic>
              </a:graphicData>
            </a:graphic>
          </wp:inline>
        </w:drawing>
      </w:r>
    </w:p>
    <w:p w14:paraId="5D26F726" w14:textId="7F39C638" w:rsidR="00872CB7" w:rsidRDefault="00872CB7" w:rsidP="00872CB7">
      <w:pPr>
        <w:pStyle w:val="A-Text"/>
      </w:pPr>
      <w:r>
        <w:t>Trên biểu đồ, chúng ta thấy giá trị hàm mất mát giảm dần theo số lần lặp. Điều này cho thấy thuật toán Proximal Gradient đang tối ưu hóa mô hình SVM để giảm lỗi phân loại và điều chỉnh tham số theta sao cho phù hợp với dữ liệu huấn luyện.</w:t>
      </w:r>
    </w:p>
    <w:p w14:paraId="6345F04D" w14:textId="160F7207" w:rsidR="00872CB7" w:rsidRDefault="00872CB7" w:rsidP="00872CB7">
      <w:pPr>
        <w:pStyle w:val="A-Text"/>
      </w:pPr>
      <w:r>
        <w:lastRenderedPageBreak/>
        <w:t>Giảm dần giá trị hàm mất mát là một kết quả mong đợi, vì mục tiêu là tìm ra tham số theta tốt nhất để phân loại các mẫu dữ liệu. Biểu đồ cũng xác nhận rằng thuật toán Proximal Gradient đang hội tụ đúng như mong đợi.</w:t>
      </w:r>
    </w:p>
    <w:p w14:paraId="79747541" w14:textId="0D209D8E" w:rsidR="00872CB7" w:rsidRDefault="00872CB7" w:rsidP="00872CB7">
      <w:pPr>
        <w:pStyle w:val="A-Text"/>
      </w:pPr>
      <w:r>
        <w:t>Dựa vào biểu đồ, chúng ta có thể khẳng định rằng thuật toán đã hội tụ và đạt được giá trị tối ưu cho hàm mất mát. Điều này cho thấy thuật toán Proximal Gradient đã tìm ra một bộ tham số theta tốt để phân loại các mẫu dữ liệu trong tập huấn luyện.</w:t>
      </w:r>
    </w:p>
    <w:p w14:paraId="58B03921" w14:textId="44085602" w:rsidR="00883290" w:rsidRDefault="0092500C" w:rsidP="00A40719">
      <w:pPr>
        <w:pStyle w:val="A1"/>
      </w:pPr>
      <w:bookmarkStart w:id="91" w:name="_Toc135351321"/>
      <w:bookmarkStart w:id="92" w:name="_Toc135351460"/>
      <w:r>
        <w:t>KẾT LUẬN</w:t>
      </w:r>
      <w:bookmarkEnd w:id="91"/>
      <w:bookmarkEnd w:id="92"/>
    </w:p>
    <w:p w14:paraId="5A0B88BC" w14:textId="77777777" w:rsidR="00E10E24" w:rsidRPr="00872CB7" w:rsidRDefault="00E10E24" w:rsidP="00872CB7">
      <w:pPr>
        <w:pStyle w:val="A-Text"/>
      </w:pPr>
      <w:r w:rsidRPr="00872CB7">
        <w:t>Code trên thực hiện tối ưu mô hình Support Vector Machine (SVM) bằng phương pháp Proximal Gradient trên tập dữ liệu Iris. Mục đích là huấn luyện một mô hình SVM để phân loại các loại hoa trong dataset Iris thành ba nhãn: Setosa, Versicolor và Virginica.</w:t>
      </w:r>
    </w:p>
    <w:p w14:paraId="183AE0DF" w14:textId="270D587E" w:rsidR="00E10E24" w:rsidRDefault="00E10E24" w:rsidP="00872CB7">
      <w:pPr>
        <w:pStyle w:val="A-Text"/>
      </w:pPr>
      <w:r w:rsidRPr="00872CB7">
        <w:t>Qua việc vẽ đồ thị giá trị hàm mất mát theo số lần lặp, ta có thể quan sát và đánh giá quá trình tối ưu hóa của thuật toán. Đồ thị này cho thấy giá trị hàm mất mát giảm dần theo thời gian, tức là thuật toán đang tìm cách tối thiểu hóa lỗi phân loại và đạt được mô hình SVM tốt hơn.</w:t>
      </w:r>
    </w:p>
    <w:p w14:paraId="700E1D2B" w14:textId="014121A4" w:rsidR="00E10E24" w:rsidRDefault="00E10E24" w:rsidP="00872CB7">
      <w:pPr>
        <w:pStyle w:val="A-Text"/>
      </w:pPr>
      <w:r>
        <w:t>Kết quả cuối cùng của quá trình tối ưu là tập hợp các giá trị theta_history, là các tham số theta của mô hình SVM tại mỗi lần lặp. Các giá trị theta này có thể được sử dụng để dự đoán nhãn của các mẫu mới.</w:t>
      </w:r>
    </w:p>
    <w:p w14:paraId="76C64073" w14:textId="49BF1CA0" w:rsidR="00504BB8" w:rsidRPr="00504BB8" w:rsidRDefault="00E10E24" w:rsidP="00EB4FC5">
      <w:pPr>
        <w:pStyle w:val="A-Text"/>
        <w:rPr>
          <w:szCs w:val="28"/>
          <w:lang w:val="nl-NL"/>
        </w:rPr>
      </w:pPr>
      <w:r>
        <w:t>Tổng quan, code này cung cấp một cách để tối ưu mô hình SVM trên tập dữ liệu Iris và trực quan hóa quá trình tối ưu hóa. Việc hiểu và nắm vững code này có thể giúp ta áp dụng thuật toán SVM và các phương pháp tối ưu hóa trong các bài toán phân loại khác.</w:t>
      </w:r>
    </w:p>
    <w:p w14:paraId="4C058C9A" w14:textId="77777777" w:rsidR="00504BB8" w:rsidRPr="00504BB8" w:rsidRDefault="00504BB8" w:rsidP="00504BB8">
      <w:pPr>
        <w:spacing w:line="360" w:lineRule="auto"/>
        <w:rPr>
          <w:szCs w:val="28"/>
          <w:lang w:val="nl-NL"/>
        </w:rPr>
      </w:pPr>
    </w:p>
    <w:p w14:paraId="2794B626" w14:textId="77777777" w:rsidR="00A52509" w:rsidRPr="00A52509" w:rsidRDefault="00A52509" w:rsidP="00A52509">
      <w:pPr>
        <w:spacing w:line="360" w:lineRule="auto"/>
        <w:ind w:left="360"/>
        <w:rPr>
          <w:szCs w:val="28"/>
          <w:lang w:val="nl-NL"/>
        </w:rPr>
      </w:pPr>
    </w:p>
    <w:p w14:paraId="3EA15EDA" w14:textId="77777777" w:rsidR="002317EF" w:rsidRDefault="002317EF" w:rsidP="002317EF">
      <w:pPr>
        <w:spacing w:line="360" w:lineRule="auto"/>
        <w:rPr>
          <w:szCs w:val="28"/>
          <w:lang w:val="nl-NL"/>
        </w:rPr>
      </w:pPr>
    </w:p>
    <w:p w14:paraId="72C0401D" w14:textId="77777777" w:rsidR="00676629" w:rsidRDefault="00676629" w:rsidP="00676629">
      <w:pPr>
        <w:spacing w:line="360" w:lineRule="auto"/>
        <w:rPr>
          <w:szCs w:val="28"/>
          <w:lang w:val="nl-NL"/>
        </w:rPr>
      </w:pPr>
    </w:p>
    <w:p w14:paraId="438909C4" w14:textId="77777777" w:rsidR="00676629" w:rsidRPr="00676629" w:rsidRDefault="00676629" w:rsidP="00676629">
      <w:pPr>
        <w:spacing w:line="360" w:lineRule="auto"/>
        <w:rPr>
          <w:szCs w:val="28"/>
          <w:lang w:val="nl-NL"/>
        </w:rPr>
      </w:pPr>
    </w:p>
    <w:p w14:paraId="0A8C8E6C" w14:textId="15C7D195" w:rsidR="00560A01" w:rsidRDefault="00560A01" w:rsidP="00B35A9E">
      <w:pPr>
        <w:rPr>
          <w:sz w:val="28"/>
          <w:szCs w:val="28"/>
          <w:lang w:val="nl-NL"/>
        </w:rPr>
      </w:pPr>
    </w:p>
    <w:p w14:paraId="601283B2" w14:textId="77777777" w:rsidR="00560A01" w:rsidRDefault="00560A01">
      <w:pPr>
        <w:rPr>
          <w:sz w:val="28"/>
          <w:szCs w:val="28"/>
          <w:lang w:val="nl-NL"/>
        </w:rPr>
      </w:pPr>
    </w:p>
    <w:p w14:paraId="32A50C20" w14:textId="161AC29A" w:rsidR="00560A01" w:rsidRDefault="00560A01" w:rsidP="00CE1745">
      <w:pPr>
        <w:rPr>
          <w:sz w:val="28"/>
          <w:szCs w:val="28"/>
          <w:lang w:val="nl-NL"/>
        </w:rPr>
      </w:pPr>
      <w:r>
        <w:rPr>
          <w:sz w:val="28"/>
          <w:szCs w:val="28"/>
          <w:lang w:val="nl-NL"/>
        </w:rPr>
        <w:br w:type="page"/>
      </w:r>
    </w:p>
    <w:p w14:paraId="637180B8" w14:textId="5568DAF7" w:rsidR="001A0E24" w:rsidRPr="001D0856" w:rsidRDefault="001A0E24" w:rsidP="001A0E24">
      <w:pPr>
        <w:spacing w:before="120"/>
        <w:jc w:val="center"/>
        <w:rPr>
          <w:sz w:val="28"/>
          <w:szCs w:val="28"/>
          <w:lang w:val="nl-NL"/>
        </w:rPr>
      </w:pPr>
      <w:r w:rsidRPr="001D0856">
        <w:rPr>
          <w:sz w:val="28"/>
          <w:szCs w:val="28"/>
          <w:lang w:val="nl-NL"/>
        </w:rPr>
        <w:lastRenderedPageBreak/>
        <w:t>ĐẠI HỌC HUẾ</w:t>
      </w:r>
    </w:p>
    <w:p w14:paraId="1464026A" w14:textId="77777777" w:rsidR="001A0E24" w:rsidRPr="001D0856" w:rsidRDefault="001A0E24" w:rsidP="001A0E24">
      <w:pPr>
        <w:pStyle w:val="Heading1"/>
        <w:spacing w:before="0" w:after="0"/>
        <w:rPr>
          <w:lang w:val="nl-NL"/>
        </w:rPr>
      </w:pPr>
      <w:bookmarkStart w:id="93" w:name="_Toc135350329"/>
      <w:r w:rsidRPr="001D0856">
        <w:rPr>
          <w:sz w:val="28"/>
          <w:szCs w:val="28"/>
          <w:lang w:val="nl-NL"/>
        </w:rPr>
        <w:t>KHOA KỸ THUẬT VÀ CÔNG NGHỆ</w:t>
      </w:r>
      <w:bookmarkEnd w:id="93"/>
    </w:p>
    <w:p w14:paraId="5BBD61BD" w14:textId="77777777" w:rsidR="001A0E24" w:rsidRDefault="001A0E24" w:rsidP="001A0E24">
      <w:pPr>
        <w:spacing w:line="360" w:lineRule="auto"/>
        <w:jc w:val="center"/>
        <w:rPr>
          <w:lang w:val="nl-NL"/>
        </w:rPr>
      </w:pPr>
      <w:r>
        <w:rPr>
          <w:lang w:val="nl-NL"/>
        </w:rPr>
        <w:sym w:font="Wingdings" w:char="F097"/>
      </w:r>
      <w:r>
        <w:rPr>
          <w:lang w:val="nl-NL"/>
        </w:rPr>
        <w:sym w:font="Wingdings" w:char="F09D"/>
      </w:r>
      <w:r>
        <w:rPr>
          <w:lang w:val="nl-NL"/>
        </w:rPr>
        <w:sym w:font="Wingdings" w:char="F026"/>
      </w:r>
      <w:r>
        <w:rPr>
          <w:lang w:val="nl-NL"/>
        </w:rPr>
        <w:sym w:font="Wingdings" w:char="F09C"/>
      </w:r>
      <w:r>
        <w:rPr>
          <w:lang w:val="nl-NL"/>
        </w:rPr>
        <w:sym w:font="Wingdings" w:char="F096"/>
      </w:r>
    </w:p>
    <w:p w14:paraId="0B5B8992" w14:textId="77777777" w:rsidR="001A0E24" w:rsidRPr="00B87C24" w:rsidRDefault="001A0E24" w:rsidP="001A0E24">
      <w:pPr>
        <w:spacing w:line="360" w:lineRule="auto"/>
        <w:jc w:val="center"/>
        <w:rPr>
          <w:sz w:val="20"/>
          <w:lang w:val="nl-NL"/>
        </w:rPr>
      </w:pPr>
    </w:p>
    <w:p w14:paraId="51B96DD2" w14:textId="77777777" w:rsidR="001A0E24" w:rsidRPr="00B87C24" w:rsidRDefault="001A0E24" w:rsidP="001A0E24">
      <w:pPr>
        <w:spacing w:line="360" w:lineRule="auto"/>
        <w:jc w:val="center"/>
        <w:rPr>
          <w:b/>
          <w:sz w:val="28"/>
          <w:szCs w:val="28"/>
          <w:lang w:val="nl-NL"/>
        </w:rPr>
      </w:pPr>
      <w:r w:rsidRPr="00B87C24">
        <w:rPr>
          <w:b/>
          <w:sz w:val="28"/>
          <w:szCs w:val="28"/>
          <w:lang w:val="nl-NL"/>
        </w:rPr>
        <w:t>PHIẾU ĐÁNH GIÁ ĐỒ ÁN/TIỂU LUẬN/BÀI TẬP LỚN</w:t>
      </w:r>
    </w:p>
    <w:p w14:paraId="51B6EB94" w14:textId="1324F496" w:rsidR="001A0E24" w:rsidRPr="00B87C24" w:rsidRDefault="001A0E24" w:rsidP="001A0E24">
      <w:pPr>
        <w:spacing w:line="360" w:lineRule="auto"/>
        <w:jc w:val="center"/>
        <w:rPr>
          <w:b/>
          <w:sz w:val="28"/>
          <w:szCs w:val="28"/>
          <w:lang w:val="nl-NL"/>
        </w:rPr>
      </w:pPr>
      <w:r w:rsidRPr="00B87C24">
        <w:rPr>
          <w:b/>
          <w:sz w:val="28"/>
          <w:szCs w:val="28"/>
          <w:lang w:val="nl-NL"/>
        </w:rPr>
        <w:t>Học kỳ I</w:t>
      </w:r>
      <w:r>
        <w:rPr>
          <w:b/>
          <w:sz w:val="28"/>
          <w:szCs w:val="28"/>
          <w:lang w:val="nl-NL"/>
        </w:rPr>
        <w:t>I</w:t>
      </w:r>
      <w:r w:rsidRPr="00B87C24">
        <w:rPr>
          <w:b/>
          <w:sz w:val="28"/>
          <w:szCs w:val="28"/>
          <w:lang w:val="nl-NL"/>
        </w:rPr>
        <w:t>, năm học 202</w:t>
      </w:r>
      <w:r>
        <w:rPr>
          <w:b/>
          <w:sz w:val="28"/>
          <w:szCs w:val="28"/>
          <w:lang w:val="nl-NL"/>
        </w:rPr>
        <w:t>2</w:t>
      </w:r>
      <w:r w:rsidRPr="00B87C24">
        <w:rPr>
          <w:b/>
          <w:sz w:val="28"/>
          <w:szCs w:val="28"/>
          <w:lang w:val="nl-NL"/>
        </w:rPr>
        <w:t xml:space="preserve"> - 202</w:t>
      </w:r>
      <w:r>
        <w:rPr>
          <w:b/>
          <w:sz w:val="28"/>
          <w:szCs w:val="28"/>
          <w:lang w:val="nl-NL"/>
        </w:rPr>
        <w:t>3</w:t>
      </w:r>
    </w:p>
    <w:p w14:paraId="717861E2" w14:textId="77777777" w:rsidR="001A0E24" w:rsidRPr="00B87C24" w:rsidRDefault="001A0E24" w:rsidP="001A0E24">
      <w:pPr>
        <w:spacing w:line="360" w:lineRule="auto"/>
        <w:jc w:val="center"/>
        <w:rPr>
          <w:sz w:val="20"/>
          <w:lang w:val="nl-N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2"/>
        <w:gridCol w:w="4673"/>
      </w:tblGrid>
      <w:tr w:rsidR="001A0E24" w:rsidRPr="00411F8A" w14:paraId="23AC77BA" w14:textId="77777777" w:rsidTr="00386839">
        <w:tc>
          <w:tcPr>
            <w:tcW w:w="2500" w:type="pct"/>
            <w:shd w:val="clear" w:color="auto" w:fill="auto"/>
          </w:tcPr>
          <w:p w14:paraId="32500221" w14:textId="77777777" w:rsidR="001A0E24" w:rsidRPr="00411F8A" w:rsidRDefault="001A0E24" w:rsidP="00386839">
            <w:pPr>
              <w:spacing w:before="20" w:after="20" w:line="312" w:lineRule="auto"/>
              <w:jc w:val="center"/>
              <w:rPr>
                <w:b/>
                <w:color w:val="000000"/>
                <w:sz w:val="28"/>
                <w:szCs w:val="26"/>
                <w:lang w:val="nl-NL"/>
              </w:rPr>
            </w:pPr>
            <w:r w:rsidRPr="00411F8A">
              <w:rPr>
                <w:b/>
                <w:color w:val="000000"/>
                <w:sz w:val="28"/>
                <w:szCs w:val="26"/>
                <w:lang w:val="nl-NL"/>
              </w:rPr>
              <w:t>Cán bộ chấm thi 1</w:t>
            </w:r>
          </w:p>
        </w:tc>
        <w:tc>
          <w:tcPr>
            <w:tcW w:w="2500" w:type="pct"/>
            <w:shd w:val="clear" w:color="auto" w:fill="auto"/>
          </w:tcPr>
          <w:p w14:paraId="426E7C89" w14:textId="77777777" w:rsidR="001A0E24" w:rsidRPr="00411F8A" w:rsidRDefault="001A0E24" w:rsidP="00386839">
            <w:pPr>
              <w:spacing w:before="20" w:after="20" w:line="312" w:lineRule="auto"/>
              <w:jc w:val="center"/>
              <w:rPr>
                <w:b/>
                <w:color w:val="000000"/>
                <w:sz w:val="28"/>
                <w:szCs w:val="26"/>
                <w:lang w:val="nl-NL"/>
              </w:rPr>
            </w:pPr>
            <w:r w:rsidRPr="00411F8A">
              <w:rPr>
                <w:b/>
                <w:color w:val="000000"/>
                <w:sz w:val="28"/>
                <w:szCs w:val="26"/>
                <w:lang w:val="nl-NL"/>
              </w:rPr>
              <w:t>Cán bộ chấm thi 2</w:t>
            </w:r>
          </w:p>
        </w:tc>
      </w:tr>
      <w:tr w:rsidR="001A0E24" w:rsidRPr="00411F8A" w14:paraId="6B615BF8" w14:textId="77777777" w:rsidTr="00386839">
        <w:tc>
          <w:tcPr>
            <w:tcW w:w="2500" w:type="pct"/>
            <w:shd w:val="clear" w:color="auto" w:fill="auto"/>
          </w:tcPr>
          <w:p w14:paraId="2A79D9E3" w14:textId="77777777" w:rsidR="001A0E24" w:rsidRPr="00411F8A" w:rsidRDefault="001A0E24" w:rsidP="00386839">
            <w:pPr>
              <w:tabs>
                <w:tab w:val="left" w:leader="dot" w:pos="4253"/>
              </w:tabs>
              <w:spacing w:line="360" w:lineRule="auto"/>
              <w:jc w:val="center"/>
              <w:rPr>
                <w:b/>
                <w:color w:val="000000"/>
                <w:sz w:val="28"/>
                <w:szCs w:val="28"/>
                <w:lang w:val="nl-NL"/>
              </w:rPr>
            </w:pPr>
            <w:r w:rsidRPr="00411F8A">
              <w:rPr>
                <w:b/>
                <w:color w:val="000000"/>
                <w:sz w:val="28"/>
                <w:szCs w:val="28"/>
                <w:lang w:val="nl-NL"/>
              </w:rPr>
              <w:t xml:space="preserve">Nhận xét: </w:t>
            </w:r>
          </w:p>
          <w:p w14:paraId="1FA89F9A"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22FF8B06"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408521DF"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4E7146CC"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6AB5D154"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5C2C7FD2"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3230823E"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0A014E08"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6F1B43A6"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03FF20BC"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6D976F49" w14:textId="77777777" w:rsidR="001A0E24" w:rsidRPr="00411F8A" w:rsidRDefault="001A0E24" w:rsidP="00386839">
            <w:pPr>
              <w:tabs>
                <w:tab w:val="left" w:leader="dot" w:pos="4253"/>
              </w:tabs>
              <w:spacing w:line="360" w:lineRule="auto"/>
              <w:ind w:left="284"/>
              <w:rPr>
                <w:b/>
                <w:color w:val="000000"/>
                <w:sz w:val="28"/>
                <w:szCs w:val="28"/>
                <w:lang w:val="nl-NL"/>
              </w:rPr>
            </w:pPr>
            <w:r w:rsidRPr="00411F8A">
              <w:rPr>
                <w:b/>
                <w:color w:val="000000"/>
                <w:sz w:val="28"/>
                <w:szCs w:val="28"/>
                <w:lang w:val="nl-NL"/>
              </w:rPr>
              <w:t>Điểm đánh giá của CBCT1:</w:t>
            </w:r>
          </w:p>
          <w:p w14:paraId="65953D0D" w14:textId="77777777" w:rsidR="001A0E24" w:rsidRPr="00411F8A" w:rsidRDefault="001A0E24" w:rsidP="00386839">
            <w:pPr>
              <w:tabs>
                <w:tab w:val="left" w:leader="dot" w:pos="4253"/>
              </w:tabs>
              <w:spacing w:line="360" w:lineRule="auto"/>
              <w:ind w:left="284"/>
              <w:rPr>
                <w:color w:val="000000"/>
                <w:sz w:val="28"/>
                <w:szCs w:val="28"/>
                <w:lang w:val="nl-NL"/>
              </w:rPr>
            </w:pPr>
            <w:r w:rsidRPr="00411F8A">
              <w:rPr>
                <w:color w:val="000000"/>
                <w:sz w:val="28"/>
                <w:szCs w:val="28"/>
                <w:lang w:val="nl-NL"/>
              </w:rPr>
              <w:t xml:space="preserve">Bằng số: </w:t>
            </w:r>
            <w:r w:rsidRPr="00411F8A">
              <w:rPr>
                <w:color w:val="000000"/>
                <w:sz w:val="28"/>
                <w:szCs w:val="28"/>
                <w:lang w:val="nl-NL"/>
              </w:rPr>
              <w:tab/>
            </w:r>
          </w:p>
          <w:p w14:paraId="29540D8A" w14:textId="77777777" w:rsidR="001A0E24" w:rsidRPr="00411F8A" w:rsidRDefault="001A0E24" w:rsidP="00386839">
            <w:pPr>
              <w:tabs>
                <w:tab w:val="left" w:leader="dot" w:pos="4253"/>
              </w:tabs>
              <w:spacing w:line="360" w:lineRule="auto"/>
              <w:ind w:left="284"/>
              <w:rPr>
                <w:color w:val="000000"/>
                <w:sz w:val="28"/>
                <w:szCs w:val="28"/>
                <w:lang w:val="nl-NL"/>
              </w:rPr>
            </w:pPr>
            <w:r w:rsidRPr="00411F8A">
              <w:rPr>
                <w:color w:val="000000"/>
                <w:sz w:val="28"/>
                <w:szCs w:val="28"/>
                <w:lang w:val="nl-NL"/>
              </w:rPr>
              <w:t xml:space="preserve">Bằng chữ: </w:t>
            </w:r>
            <w:r w:rsidRPr="00411F8A">
              <w:rPr>
                <w:color w:val="000000"/>
                <w:sz w:val="28"/>
                <w:szCs w:val="28"/>
                <w:lang w:val="nl-NL"/>
              </w:rPr>
              <w:tab/>
            </w:r>
          </w:p>
        </w:tc>
        <w:tc>
          <w:tcPr>
            <w:tcW w:w="2500" w:type="pct"/>
            <w:shd w:val="clear" w:color="auto" w:fill="auto"/>
          </w:tcPr>
          <w:p w14:paraId="18983D9A" w14:textId="77777777" w:rsidR="001A0E24" w:rsidRPr="00411F8A" w:rsidRDefault="001A0E24" w:rsidP="00386839">
            <w:pPr>
              <w:tabs>
                <w:tab w:val="left" w:leader="dot" w:pos="4253"/>
              </w:tabs>
              <w:spacing w:line="360" w:lineRule="auto"/>
              <w:jc w:val="center"/>
              <w:rPr>
                <w:b/>
                <w:color w:val="000000"/>
                <w:sz w:val="28"/>
                <w:szCs w:val="28"/>
                <w:lang w:val="nl-NL"/>
              </w:rPr>
            </w:pPr>
            <w:r w:rsidRPr="00411F8A">
              <w:rPr>
                <w:b/>
                <w:color w:val="000000"/>
                <w:sz w:val="28"/>
                <w:szCs w:val="28"/>
                <w:lang w:val="nl-NL"/>
              </w:rPr>
              <w:t xml:space="preserve">Nhận xét: </w:t>
            </w:r>
          </w:p>
          <w:p w14:paraId="238007F3"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01BDC84D"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68B9EF56"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401FAD61"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1A4B4BBD"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55A561E8"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44A9EFBA"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465E825E"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32BC3B26"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7A35E2F7"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0051067C" w14:textId="77777777" w:rsidR="001A0E24" w:rsidRPr="00411F8A" w:rsidRDefault="001A0E24" w:rsidP="00386839">
            <w:pPr>
              <w:tabs>
                <w:tab w:val="left" w:leader="dot" w:pos="4253"/>
              </w:tabs>
              <w:spacing w:line="360" w:lineRule="auto"/>
              <w:ind w:left="284"/>
              <w:rPr>
                <w:b/>
                <w:color w:val="000000"/>
                <w:sz w:val="28"/>
                <w:szCs w:val="28"/>
                <w:lang w:val="nl-NL"/>
              </w:rPr>
            </w:pPr>
            <w:r w:rsidRPr="00411F8A">
              <w:rPr>
                <w:b/>
                <w:color w:val="000000"/>
                <w:sz w:val="28"/>
                <w:szCs w:val="28"/>
                <w:lang w:val="nl-NL"/>
              </w:rPr>
              <w:t>Điểm đánh giá của CBCT2:</w:t>
            </w:r>
          </w:p>
          <w:p w14:paraId="3F727420" w14:textId="77777777" w:rsidR="001A0E24" w:rsidRPr="00411F8A" w:rsidRDefault="001A0E24" w:rsidP="00386839">
            <w:pPr>
              <w:tabs>
                <w:tab w:val="left" w:leader="dot" w:pos="4253"/>
              </w:tabs>
              <w:spacing w:line="360" w:lineRule="auto"/>
              <w:ind w:left="284"/>
              <w:rPr>
                <w:color w:val="000000"/>
                <w:sz w:val="28"/>
                <w:szCs w:val="28"/>
                <w:lang w:val="nl-NL"/>
              </w:rPr>
            </w:pPr>
            <w:r w:rsidRPr="00411F8A">
              <w:rPr>
                <w:color w:val="000000"/>
                <w:sz w:val="28"/>
                <w:szCs w:val="28"/>
                <w:lang w:val="nl-NL"/>
              </w:rPr>
              <w:t xml:space="preserve">Bằng số: </w:t>
            </w:r>
            <w:r w:rsidRPr="00411F8A">
              <w:rPr>
                <w:color w:val="000000"/>
                <w:sz w:val="28"/>
                <w:szCs w:val="28"/>
                <w:lang w:val="nl-NL"/>
              </w:rPr>
              <w:tab/>
            </w:r>
          </w:p>
          <w:p w14:paraId="24DDC87E" w14:textId="77777777" w:rsidR="001A0E24" w:rsidRPr="00411F8A" w:rsidRDefault="001A0E24" w:rsidP="00386839">
            <w:pPr>
              <w:tabs>
                <w:tab w:val="left" w:leader="dot" w:pos="4253"/>
              </w:tabs>
              <w:spacing w:line="360" w:lineRule="auto"/>
              <w:ind w:left="284"/>
              <w:rPr>
                <w:color w:val="000000"/>
                <w:sz w:val="28"/>
                <w:szCs w:val="28"/>
                <w:lang w:val="nl-NL"/>
              </w:rPr>
            </w:pPr>
            <w:r w:rsidRPr="00411F8A">
              <w:rPr>
                <w:color w:val="000000"/>
                <w:sz w:val="28"/>
                <w:szCs w:val="28"/>
                <w:lang w:val="nl-NL"/>
              </w:rPr>
              <w:t xml:space="preserve">Bằng chữ: </w:t>
            </w:r>
            <w:r w:rsidRPr="00411F8A">
              <w:rPr>
                <w:color w:val="000000"/>
                <w:sz w:val="28"/>
                <w:szCs w:val="28"/>
                <w:lang w:val="nl-NL"/>
              </w:rPr>
              <w:tab/>
            </w:r>
          </w:p>
        </w:tc>
      </w:tr>
    </w:tbl>
    <w:p w14:paraId="11121CE7" w14:textId="77777777" w:rsidR="001A0E24" w:rsidRPr="00B87C24" w:rsidRDefault="001A0E24" w:rsidP="001A0E24">
      <w:pPr>
        <w:tabs>
          <w:tab w:val="left" w:leader="dot" w:pos="9072"/>
        </w:tabs>
        <w:spacing w:before="120" w:line="360" w:lineRule="auto"/>
        <w:rPr>
          <w:color w:val="000000"/>
          <w:sz w:val="28"/>
          <w:szCs w:val="26"/>
          <w:lang w:val="nl-NL"/>
        </w:rPr>
      </w:pPr>
      <w:r w:rsidRPr="00B87C24">
        <w:rPr>
          <w:color w:val="000000"/>
          <w:sz w:val="28"/>
          <w:szCs w:val="26"/>
          <w:lang w:val="nl-NL"/>
        </w:rPr>
        <w:t>Điểm kết luận:</w:t>
      </w:r>
      <w:r>
        <w:rPr>
          <w:color w:val="000000"/>
          <w:sz w:val="28"/>
          <w:szCs w:val="26"/>
          <w:lang w:val="nl-NL"/>
        </w:rPr>
        <w:tab/>
      </w:r>
    </w:p>
    <w:p w14:paraId="7EEB7B4B" w14:textId="77777777" w:rsidR="001A0E24" w:rsidRPr="00B87C24" w:rsidRDefault="001A0E24" w:rsidP="001A0E24">
      <w:pPr>
        <w:tabs>
          <w:tab w:val="left" w:leader="dot" w:pos="9072"/>
        </w:tabs>
        <w:spacing w:line="360" w:lineRule="auto"/>
        <w:rPr>
          <w:color w:val="000000"/>
          <w:sz w:val="28"/>
          <w:szCs w:val="26"/>
          <w:lang w:val="nl-NL"/>
        </w:rPr>
      </w:pPr>
      <w:r w:rsidRPr="00B87C24">
        <w:rPr>
          <w:color w:val="000000"/>
          <w:sz w:val="28"/>
          <w:szCs w:val="26"/>
          <w:lang w:val="nl-NL"/>
        </w:rPr>
        <w:t>Bằng số:</w:t>
      </w:r>
      <w:r>
        <w:rPr>
          <w:color w:val="000000"/>
          <w:sz w:val="28"/>
          <w:szCs w:val="26"/>
          <w:lang w:val="nl-NL"/>
        </w:rPr>
        <w:tab/>
      </w:r>
      <w:r w:rsidRPr="00B87C24">
        <w:rPr>
          <w:color w:val="000000"/>
          <w:sz w:val="28"/>
          <w:szCs w:val="26"/>
          <w:lang w:val="nl-NL"/>
        </w:rPr>
        <w:t xml:space="preserve"> </w:t>
      </w:r>
    </w:p>
    <w:p w14:paraId="2AE5E0FC" w14:textId="77777777" w:rsidR="001A0E24" w:rsidRPr="00B87C24" w:rsidRDefault="001A0E24" w:rsidP="001A0E24">
      <w:pPr>
        <w:tabs>
          <w:tab w:val="left" w:leader="dot" w:pos="9072"/>
        </w:tabs>
        <w:spacing w:line="360" w:lineRule="auto"/>
        <w:rPr>
          <w:color w:val="000000"/>
          <w:sz w:val="28"/>
          <w:szCs w:val="26"/>
          <w:lang w:val="nl-NL"/>
        </w:rPr>
      </w:pPr>
      <w:r w:rsidRPr="00B87C24">
        <w:rPr>
          <w:color w:val="000000"/>
          <w:sz w:val="28"/>
          <w:szCs w:val="26"/>
          <w:lang w:val="nl-NL"/>
        </w:rPr>
        <w:t xml:space="preserve">Bằng chữ: </w:t>
      </w:r>
      <w:r>
        <w:rPr>
          <w:color w:val="000000"/>
          <w:sz w:val="28"/>
          <w:szCs w:val="26"/>
          <w:lang w:val="nl-NL"/>
        </w:rPr>
        <w:tab/>
      </w:r>
    </w:p>
    <w:p w14:paraId="4FF4FD63" w14:textId="691BA759" w:rsidR="001A0E24" w:rsidRPr="00B87C24" w:rsidRDefault="001A0E24" w:rsidP="001A0E24">
      <w:pPr>
        <w:spacing w:line="360" w:lineRule="auto"/>
        <w:jc w:val="right"/>
        <w:rPr>
          <w:i/>
          <w:color w:val="000000"/>
          <w:sz w:val="26"/>
          <w:szCs w:val="26"/>
          <w:lang w:val="nl-NL"/>
        </w:rPr>
      </w:pPr>
      <w:r w:rsidRPr="00B87C24">
        <w:rPr>
          <w:i/>
          <w:color w:val="000000"/>
          <w:sz w:val="26"/>
          <w:szCs w:val="26"/>
          <w:lang w:val="nl-NL"/>
        </w:rPr>
        <w:t>Thừa Thiên Huế, ngày      tháng      năm 202</w:t>
      </w:r>
      <w:r>
        <w:rPr>
          <w:i/>
          <w:color w:val="000000"/>
          <w:sz w:val="26"/>
          <w:szCs w:val="26"/>
          <w:lang w:val="nl-NL"/>
        </w:rPr>
        <w:t>3</w:t>
      </w:r>
    </w:p>
    <w:tbl>
      <w:tblPr>
        <w:tblW w:w="0" w:type="auto"/>
        <w:tblLook w:val="04A0" w:firstRow="1" w:lastRow="0" w:firstColumn="1" w:lastColumn="0" w:noHBand="0" w:noVBand="1"/>
      </w:tblPr>
      <w:tblGrid>
        <w:gridCol w:w="4678"/>
        <w:gridCol w:w="4677"/>
      </w:tblGrid>
      <w:tr w:rsidR="001A0E24" w:rsidRPr="00411F8A" w14:paraId="29893DA9" w14:textId="77777777" w:rsidTr="00386839">
        <w:tc>
          <w:tcPr>
            <w:tcW w:w="4788" w:type="dxa"/>
            <w:shd w:val="clear" w:color="auto" w:fill="auto"/>
          </w:tcPr>
          <w:p w14:paraId="04A990A4" w14:textId="77777777" w:rsidR="001A0E24" w:rsidRPr="00411F8A" w:rsidRDefault="001A0E24" w:rsidP="00386839">
            <w:pPr>
              <w:spacing w:line="360" w:lineRule="auto"/>
              <w:jc w:val="center"/>
              <w:rPr>
                <w:b/>
                <w:color w:val="000000"/>
                <w:sz w:val="28"/>
                <w:szCs w:val="28"/>
                <w:lang w:val="nl-NL"/>
              </w:rPr>
            </w:pPr>
            <w:r w:rsidRPr="00411F8A">
              <w:rPr>
                <w:b/>
                <w:color w:val="000000"/>
                <w:sz w:val="28"/>
                <w:szCs w:val="28"/>
                <w:lang w:val="nl-NL"/>
              </w:rPr>
              <w:t>Cán bộ chấm thi 1</w:t>
            </w:r>
          </w:p>
          <w:p w14:paraId="781E969A" w14:textId="77777777" w:rsidR="001A0E24" w:rsidRPr="00411F8A" w:rsidRDefault="001A0E24" w:rsidP="00386839">
            <w:pPr>
              <w:spacing w:line="360" w:lineRule="auto"/>
              <w:jc w:val="center"/>
              <w:rPr>
                <w:i/>
                <w:color w:val="000000"/>
                <w:sz w:val="28"/>
                <w:szCs w:val="28"/>
                <w:lang w:val="nl-NL"/>
              </w:rPr>
            </w:pPr>
            <w:r w:rsidRPr="00411F8A">
              <w:rPr>
                <w:i/>
                <w:color w:val="000000"/>
                <w:sz w:val="28"/>
                <w:szCs w:val="28"/>
                <w:lang w:val="nl-NL"/>
              </w:rPr>
              <w:t>(Ký và ghi rõ họ và tên)</w:t>
            </w:r>
          </w:p>
        </w:tc>
        <w:tc>
          <w:tcPr>
            <w:tcW w:w="4788" w:type="dxa"/>
            <w:shd w:val="clear" w:color="auto" w:fill="auto"/>
          </w:tcPr>
          <w:p w14:paraId="48848689" w14:textId="77777777" w:rsidR="001A0E24" w:rsidRPr="00411F8A" w:rsidRDefault="001A0E24" w:rsidP="00386839">
            <w:pPr>
              <w:spacing w:line="360" w:lineRule="auto"/>
              <w:jc w:val="center"/>
              <w:rPr>
                <w:b/>
                <w:color w:val="000000"/>
                <w:sz w:val="28"/>
                <w:szCs w:val="28"/>
                <w:lang w:val="nl-NL"/>
              </w:rPr>
            </w:pPr>
            <w:r w:rsidRPr="00411F8A">
              <w:rPr>
                <w:b/>
                <w:color w:val="000000"/>
                <w:sz w:val="28"/>
                <w:szCs w:val="28"/>
                <w:lang w:val="nl-NL"/>
              </w:rPr>
              <w:t>Cán bộ chấm thi 2</w:t>
            </w:r>
          </w:p>
          <w:p w14:paraId="1F2A0186" w14:textId="77777777" w:rsidR="001A0E24" w:rsidRPr="00411F8A" w:rsidRDefault="001A0E24" w:rsidP="00386839">
            <w:pPr>
              <w:spacing w:line="360" w:lineRule="auto"/>
              <w:jc w:val="center"/>
              <w:rPr>
                <w:i/>
                <w:color w:val="000000"/>
                <w:sz w:val="28"/>
                <w:szCs w:val="28"/>
                <w:lang w:val="nl-NL"/>
              </w:rPr>
            </w:pPr>
            <w:r w:rsidRPr="00411F8A">
              <w:rPr>
                <w:i/>
                <w:color w:val="000000"/>
                <w:sz w:val="28"/>
                <w:szCs w:val="28"/>
                <w:lang w:val="nl-NL"/>
              </w:rPr>
              <w:t>(Ký và ghi rõ họ và tên)</w:t>
            </w:r>
          </w:p>
        </w:tc>
      </w:tr>
    </w:tbl>
    <w:p w14:paraId="110F36EB" w14:textId="77777777" w:rsidR="001A0E24" w:rsidRPr="001D0856" w:rsidRDefault="001A0E24" w:rsidP="001A0E24">
      <w:pPr>
        <w:spacing w:line="360" w:lineRule="auto"/>
        <w:rPr>
          <w:color w:val="000000"/>
          <w:sz w:val="26"/>
          <w:szCs w:val="26"/>
          <w:lang w:val="nl-NL"/>
        </w:rPr>
      </w:pPr>
    </w:p>
    <w:p w14:paraId="4E60BF2B" w14:textId="77777777" w:rsidR="001A0E24" w:rsidRPr="001A0E24" w:rsidRDefault="001A0E24" w:rsidP="001A0E24">
      <w:pPr>
        <w:ind w:firstLine="709"/>
        <w:rPr>
          <w:sz w:val="28"/>
          <w:szCs w:val="28"/>
          <w:lang w:val="en-US"/>
        </w:rPr>
      </w:pPr>
    </w:p>
    <w:sectPr w:rsidR="001A0E24" w:rsidRPr="001A0E24" w:rsidSect="00685289">
      <w:footerReference w:type="default" r:id="rId25"/>
      <w:headerReference w:type="first" r:id="rId26"/>
      <w:pgSz w:w="11907" w:h="16840" w:code="9"/>
      <w:pgMar w:top="1134" w:right="1134" w:bottom="1134" w:left="1418" w:header="720" w:footer="27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B9DEC" w14:textId="77777777" w:rsidR="00CD75DB" w:rsidRDefault="00CD75DB" w:rsidP="00D0444D">
      <w:r>
        <w:separator/>
      </w:r>
    </w:p>
  </w:endnote>
  <w:endnote w:type="continuationSeparator" w:id="0">
    <w:p w14:paraId="0AB13F79" w14:textId="77777777" w:rsidR="00CD75DB" w:rsidRDefault="00CD75DB" w:rsidP="00D0444D">
      <w:r>
        <w:continuationSeparator/>
      </w:r>
    </w:p>
  </w:endnote>
  <w:endnote w:type="continuationNotice" w:id="1">
    <w:p w14:paraId="48FE5E9E" w14:textId="77777777" w:rsidR="00CD75DB" w:rsidRDefault="00CD75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nTime">
    <w:altName w:val="Courier New"/>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nArialH">
    <w:altName w:val="Calibri"/>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F001E" w14:textId="1A119D88" w:rsidR="00834D01" w:rsidRDefault="00834D01">
    <w:pPr>
      <w:pStyle w:val="Footer"/>
      <w:tabs>
        <w:tab w:val="clear" w:pos="4680"/>
        <w:tab w:val="clear" w:pos="9360"/>
      </w:tabs>
      <w:jc w:val="center"/>
      <w:rPr>
        <w:caps/>
        <w:color w:val="4F81BD" w:themeColor="accent1"/>
      </w:rPr>
    </w:pPr>
    <w:r>
      <w:rPr>
        <w:caps/>
        <w:noProof w:val="0"/>
        <w:color w:val="4F81BD" w:themeColor="accent1"/>
      </w:rPr>
      <w:fldChar w:fldCharType="begin"/>
    </w:r>
    <w:r>
      <w:rPr>
        <w:caps/>
        <w:color w:val="4F81BD" w:themeColor="accent1"/>
      </w:rPr>
      <w:instrText xml:space="preserve"> PAGE   \* MERGEFORMAT </w:instrText>
    </w:r>
    <w:r>
      <w:rPr>
        <w:caps/>
        <w:noProof w:val="0"/>
        <w:color w:val="4F81BD" w:themeColor="accent1"/>
      </w:rPr>
      <w:fldChar w:fldCharType="separate"/>
    </w:r>
    <w:r w:rsidR="00C2136A">
      <w:rPr>
        <w:caps/>
        <w:color w:val="4F81BD" w:themeColor="accent1"/>
      </w:rPr>
      <w:t>8</w:t>
    </w:r>
    <w:r>
      <w:rPr>
        <w:caps/>
        <w:color w:val="4F81BD" w:themeColor="accent1"/>
      </w:rPr>
      <w:fldChar w:fldCharType="end"/>
    </w:r>
  </w:p>
  <w:p w14:paraId="6A91183F" w14:textId="77777777" w:rsidR="00834D01" w:rsidRDefault="00834D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CE859" w14:textId="77777777" w:rsidR="00CD75DB" w:rsidRDefault="00CD75DB" w:rsidP="00D0444D">
      <w:r>
        <w:separator/>
      </w:r>
    </w:p>
  </w:footnote>
  <w:footnote w:type="continuationSeparator" w:id="0">
    <w:p w14:paraId="53B42E25" w14:textId="77777777" w:rsidR="00CD75DB" w:rsidRDefault="00CD75DB" w:rsidP="00D0444D">
      <w:r>
        <w:continuationSeparator/>
      </w:r>
    </w:p>
  </w:footnote>
  <w:footnote w:type="continuationNotice" w:id="1">
    <w:p w14:paraId="3BDC2EB5" w14:textId="77777777" w:rsidR="00CD75DB" w:rsidRDefault="00CD75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63A1D" w14:textId="77777777" w:rsidR="00834D01" w:rsidRDefault="00834D01">
    <w:pPr>
      <w:pStyle w:val="Header"/>
      <w:jc w:val="center"/>
    </w:pPr>
  </w:p>
  <w:p w14:paraId="7B863A1E" w14:textId="77777777" w:rsidR="00834D01" w:rsidRDefault="00834D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D4AF0"/>
    <w:multiLevelType w:val="multilevel"/>
    <w:tmpl w:val="3168BBA6"/>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D594E72"/>
    <w:multiLevelType w:val="hybridMultilevel"/>
    <w:tmpl w:val="1DB4F3BA"/>
    <w:lvl w:ilvl="0" w:tplc="E9A86FF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D86BAC"/>
    <w:multiLevelType w:val="hybridMultilevel"/>
    <w:tmpl w:val="9D7C2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EB70AF"/>
    <w:multiLevelType w:val="hybridMultilevel"/>
    <w:tmpl w:val="19D440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6F5A1C"/>
    <w:multiLevelType w:val="multilevel"/>
    <w:tmpl w:val="6DE8FE00"/>
    <w:lvl w:ilvl="0">
      <w:start w:val="1"/>
      <w:numFmt w:val="upperRoman"/>
      <w:pStyle w:val="A1"/>
      <w:suff w:val="space"/>
      <w:lvlText w:val="CHƯƠNG %1:"/>
      <w:lvlJc w:val="left"/>
      <w:pPr>
        <w:ind w:left="360" w:hanging="360"/>
      </w:pPr>
      <w:rPr>
        <w:rFonts w:hint="default"/>
      </w:rPr>
    </w:lvl>
    <w:lvl w:ilvl="1">
      <w:start w:val="1"/>
      <w:numFmt w:val="decimal"/>
      <w:pStyle w:val="A2"/>
      <w:suff w:val="space"/>
      <w:lvlText w:val="%2. "/>
      <w:lvlJc w:val="left"/>
      <w:pPr>
        <w:ind w:left="720" w:hanging="360"/>
      </w:pPr>
      <w:rPr>
        <w:rFonts w:hint="default"/>
      </w:rPr>
    </w:lvl>
    <w:lvl w:ilvl="2">
      <w:start w:val="1"/>
      <w:numFmt w:val="decimal"/>
      <w:pStyle w:val="A3"/>
      <w:suff w:val="space"/>
      <w:lvlText w:val="%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5C70D8C"/>
    <w:multiLevelType w:val="multilevel"/>
    <w:tmpl w:val="D9701E26"/>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25EC174C"/>
    <w:multiLevelType w:val="hybridMultilevel"/>
    <w:tmpl w:val="FC2020E0"/>
    <w:lvl w:ilvl="0" w:tplc="1AF47F16">
      <w:start w:val="1"/>
      <w:numFmt w:val="decimal"/>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7" w15:restartNumberingAfterBreak="0">
    <w:nsid w:val="313201E9"/>
    <w:multiLevelType w:val="hybridMultilevel"/>
    <w:tmpl w:val="C9263C3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31B07279"/>
    <w:multiLevelType w:val="hybridMultilevel"/>
    <w:tmpl w:val="E458C17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0E04A5"/>
    <w:multiLevelType w:val="hybridMultilevel"/>
    <w:tmpl w:val="09508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743DCD"/>
    <w:multiLevelType w:val="hybridMultilevel"/>
    <w:tmpl w:val="6BDAF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01867CD"/>
    <w:multiLevelType w:val="multilevel"/>
    <w:tmpl w:val="ED6A883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2332AEF"/>
    <w:multiLevelType w:val="multilevel"/>
    <w:tmpl w:val="F656F872"/>
    <w:lvl w:ilvl="0">
      <w:start w:val="1"/>
      <w:numFmt w:val="decimal"/>
      <w:lvlText w:val="%1"/>
      <w:lvlJc w:val="center"/>
      <w:pPr>
        <w:ind w:left="113"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55735FFB"/>
    <w:multiLevelType w:val="hybridMultilevel"/>
    <w:tmpl w:val="FE466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7A1145"/>
    <w:multiLevelType w:val="hybridMultilevel"/>
    <w:tmpl w:val="E1981DA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B5D3E94"/>
    <w:multiLevelType w:val="hybridMultilevel"/>
    <w:tmpl w:val="FC3AF1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1781737"/>
    <w:multiLevelType w:val="hybridMultilevel"/>
    <w:tmpl w:val="02F6E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1C5A55"/>
    <w:multiLevelType w:val="hybridMultilevel"/>
    <w:tmpl w:val="75CEE7D0"/>
    <w:lvl w:ilvl="0" w:tplc="1FC66FC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D61CCD"/>
    <w:multiLevelType w:val="multilevel"/>
    <w:tmpl w:val="1C8449F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759077EC"/>
    <w:multiLevelType w:val="hybridMultilevel"/>
    <w:tmpl w:val="C91606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BE41F50"/>
    <w:multiLevelType w:val="hybridMultilevel"/>
    <w:tmpl w:val="D94012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989244402">
    <w:abstractNumId w:val="11"/>
  </w:num>
  <w:num w:numId="2" w16cid:durableId="355233143">
    <w:abstractNumId w:val="0"/>
  </w:num>
  <w:num w:numId="3" w16cid:durableId="309671409">
    <w:abstractNumId w:val="5"/>
  </w:num>
  <w:num w:numId="4" w16cid:durableId="724254840">
    <w:abstractNumId w:val="18"/>
  </w:num>
  <w:num w:numId="5" w16cid:durableId="1136601055">
    <w:abstractNumId w:val="8"/>
  </w:num>
  <w:num w:numId="6" w16cid:durableId="7093756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1319112">
    <w:abstractNumId w:val="17"/>
  </w:num>
  <w:num w:numId="8" w16cid:durableId="378671046">
    <w:abstractNumId w:val="12"/>
  </w:num>
  <w:num w:numId="9" w16cid:durableId="280500752">
    <w:abstractNumId w:val="1"/>
  </w:num>
  <w:num w:numId="10" w16cid:durableId="990213646">
    <w:abstractNumId w:val="3"/>
  </w:num>
  <w:num w:numId="11" w16cid:durableId="441992882">
    <w:abstractNumId w:val="9"/>
  </w:num>
  <w:num w:numId="12" w16cid:durableId="1728650880">
    <w:abstractNumId w:val="2"/>
  </w:num>
  <w:num w:numId="13" w16cid:durableId="648173869">
    <w:abstractNumId w:val="13"/>
  </w:num>
  <w:num w:numId="14" w16cid:durableId="1013730594">
    <w:abstractNumId w:val="16"/>
  </w:num>
  <w:num w:numId="15" w16cid:durableId="1511489246">
    <w:abstractNumId w:val="14"/>
  </w:num>
  <w:num w:numId="16" w16cid:durableId="1389644091">
    <w:abstractNumId w:val="10"/>
  </w:num>
  <w:num w:numId="17" w16cid:durableId="604776004">
    <w:abstractNumId w:val="7"/>
  </w:num>
  <w:num w:numId="18" w16cid:durableId="853689160">
    <w:abstractNumId w:val="20"/>
  </w:num>
  <w:num w:numId="19" w16cid:durableId="1469857717">
    <w:abstractNumId w:val="15"/>
  </w:num>
  <w:num w:numId="20" w16cid:durableId="75828105">
    <w:abstractNumId w:val="4"/>
  </w:num>
  <w:num w:numId="21" w16cid:durableId="783428676">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MjE0NjewMDU3NDBS0lEKTi0uzszPAykwsqgFAHyD7DEtAAAA"/>
  </w:docVars>
  <w:rsids>
    <w:rsidRoot w:val="00237090"/>
    <w:rsid w:val="0000075D"/>
    <w:rsid w:val="00000BF9"/>
    <w:rsid w:val="00000D1A"/>
    <w:rsid w:val="000015C0"/>
    <w:rsid w:val="00001A0E"/>
    <w:rsid w:val="000030CF"/>
    <w:rsid w:val="00004AA5"/>
    <w:rsid w:val="00004F60"/>
    <w:rsid w:val="00005E4A"/>
    <w:rsid w:val="000066A1"/>
    <w:rsid w:val="00006D37"/>
    <w:rsid w:val="00006DEF"/>
    <w:rsid w:val="00006F4A"/>
    <w:rsid w:val="00007F63"/>
    <w:rsid w:val="00007FD3"/>
    <w:rsid w:val="000118FD"/>
    <w:rsid w:val="00011F49"/>
    <w:rsid w:val="000139A6"/>
    <w:rsid w:val="00014083"/>
    <w:rsid w:val="00014943"/>
    <w:rsid w:val="00015026"/>
    <w:rsid w:val="00015B77"/>
    <w:rsid w:val="00015FE9"/>
    <w:rsid w:val="00016A49"/>
    <w:rsid w:val="00017384"/>
    <w:rsid w:val="00017B05"/>
    <w:rsid w:val="00020D76"/>
    <w:rsid w:val="00020F05"/>
    <w:rsid w:val="0002143A"/>
    <w:rsid w:val="000218C6"/>
    <w:rsid w:val="00021CBA"/>
    <w:rsid w:val="00022FEE"/>
    <w:rsid w:val="00023A93"/>
    <w:rsid w:val="00024371"/>
    <w:rsid w:val="000250AD"/>
    <w:rsid w:val="00026FAF"/>
    <w:rsid w:val="00030001"/>
    <w:rsid w:val="00030AD0"/>
    <w:rsid w:val="0003140F"/>
    <w:rsid w:val="00032C95"/>
    <w:rsid w:val="000333DC"/>
    <w:rsid w:val="00033C09"/>
    <w:rsid w:val="00034BE7"/>
    <w:rsid w:val="00035990"/>
    <w:rsid w:val="00036646"/>
    <w:rsid w:val="00037575"/>
    <w:rsid w:val="00037A87"/>
    <w:rsid w:val="00040336"/>
    <w:rsid w:val="000410D9"/>
    <w:rsid w:val="00041C6F"/>
    <w:rsid w:val="00042BD4"/>
    <w:rsid w:val="00043450"/>
    <w:rsid w:val="000435C0"/>
    <w:rsid w:val="00043A3C"/>
    <w:rsid w:val="000458A5"/>
    <w:rsid w:val="00046163"/>
    <w:rsid w:val="0004680B"/>
    <w:rsid w:val="00047C5A"/>
    <w:rsid w:val="00050C32"/>
    <w:rsid w:val="00051996"/>
    <w:rsid w:val="0005213A"/>
    <w:rsid w:val="000528B9"/>
    <w:rsid w:val="000535C3"/>
    <w:rsid w:val="000544D4"/>
    <w:rsid w:val="00055219"/>
    <w:rsid w:val="0005574C"/>
    <w:rsid w:val="00056916"/>
    <w:rsid w:val="00056B7C"/>
    <w:rsid w:val="000574F2"/>
    <w:rsid w:val="00057820"/>
    <w:rsid w:val="00060727"/>
    <w:rsid w:val="00060F4F"/>
    <w:rsid w:val="00060FE4"/>
    <w:rsid w:val="00061A36"/>
    <w:rsid w:val="0006203E"/>
    <w:rsid w:val="00062B99"/>
    <w:rsid w:val="0006510A"/>
    <w:rsid w:val="00066E6F"/>
    <w:rsid w:val="0006789C"/>
    <w:rsid w:val="00071005"/>
    <w:rsid w:val="0007129F"/>
    <w:rsid w:val="00071931"/>
    <w:rsid w:val="0007246C"/>
    <w:rsid w:val="000725BC"/>
    <w:rsid w:val="000767B9"/>
    <w:rsid w:val="00077014"/>
    <w:rsid w:val="000774DD"/>
    <w:rsid w:val="00077DD2"/>
    <w:rsid w:val="00080014"/>
    <w:rsid w:val="00080D37"/>
    <w:rsid w:val="000819D1"/>
    <w:rsid w:val="00081B1B"/>
    <w:rsid w:val="00082D6D"/>
    <w:rsid w:val="00083497"/>
    <w:rsid w:val="00083D53"/>
    <w:rsid w:val="000840D2"/>
    <w:rsid w:val="000855B8"/>
    <w:rsid w:val="00085A63"/>
    <w:rsid w:val="00085C3F"/>
    <w:rsid w:val="00085C4E"/>
    <w:rsid w:val="00085F8B"/>
    <w:rsid w:val="00086C1F"/>
    <w:rsid w:val="000876C2"/>
    <w:rsid w:val="00087D35"/>
    <w:rsid w:val="0009026A"/>
    <w:rsid w:val="00091030"/>
    <w:rsid w:val="000912FC"/>
    <w:rsid w:val="00091509"/>
    <w:rsid w:val="00091BD1"/>
    <w:rsid w:val="00092CD5"/>
    <w:rsid w:val="00093059"/>
    <w:rsid w:val="000952BB"/>
    <w:rsid w:val="00096620"/>
    <w:rsid w:val="00097015"/>
    <w:rsid w:val="00097D57"/>
    <w:rsid w:val="000A0D4F"/>
    <w:rsid w:val="000A0E54"/>
    <w:rsid w:val="000A0F2A"/>
    <w:rsid w:val="000A181B"/>
    <w:rsid w:val="000A28A8"/>
    <w:rsid w:val="000A2C4C"/>
    <w:rsid w:val="000A3EDB"/>
    <w:rsid w:val="000A5210"/>
    <w:rsid w:val="000A6BD2"/>
    <w:rsid w:val="000A6C95"/>
    <w:rsid w:val="000A77D7"/>
    <w:rsid w:val="000A7CB0"/>
    <w:rsid w:val="000B0115"/>
    <w:rsid w:val="000B0CA5"/>
    <w:rsid w:val="000B2028"/>
    <w:rsid w:val="000B2483"/>
    <w:rsid w:val="000B3DFD"/>
    <w:rsid w:val="000B4422"/>
    <w:rsid w:val="000B4A76"/>
    <w:rsid w:val="000B4CF2"/>
    <w:rsid w:val="000B5911"/>
    <w:rsid w:val="000B5969"/>
    <w:rsid w:val="000B5AFD"/>
    <w:rsid w:val="000B74A7"/>
    <w:rsid w:val="000B79FC"/>
    <w:rsid w:val="000C0885"/>
    <w:rsid w:val="000C0940"/>
    <w:rsid w:val="000C1106"/>
    <w:rsid w:val="000C16C7"/>
    <w:rsid w:val="000C19A4"/>
    <w:rsid w:val="000C21CB"/>
    <w:rsid w:val="000C276B"/>
    <w:rsid w:val="000C3447"/>
    <w:rsid w:val="000C3B5D"/>
    <w:rsid w:val="000C3CC3"/>
    <w:rsid w:val="000C55A1"/>
    <w:rsid w:val="000C6D0F"/>
    <w:rsid w:val="000C7650"/>
    <w:rsid w:val="000D306E"/>
    <w:rsid w:val="000D358E"/>
    <w:rsid w:val="000D3C0E"/>
    <w:rsid w:val="000D44A7"/>
    <w:rsid w:val="000D545F"/>
    <w:rsid w:val="000D5FC9"/>
    <w:rsid w:val="000D6F4E"/>
    <w:rsid w:val="000D711F"/>
    <w:rsid w:val="000E0607"/>
    <w:rsid w:val="000E0B0B"/>
    <w:rsid w:val="000E1C78"/>
    <w:rsid w:val="000E3614"/>
    <w:rsid w:val="000E542B"/>
    <w:rsid w:val="000E77D6"/>
    <w:rsid w:val="000E7FC9"/>
    <w:rsid w:val="000F0073"/>
    <w:rsid w:val="000F07C3"/>
    <w:rsid w:val="000F1047"/>
    <w:rsid w:val="000F2E9D"/>
    <w:rsid w:val="000F3E16"/>
    <w:rsid w:val="000F59E0"/>
    <w:rsid w:val="000F5A41"/>
    <w:rsid w:val="000F63F0"/>
    <w:rsid w:val="000F68EA"/>
    <w:rsid w:val="000F6B78"/>
    <w:rsid w:val="000F7FC6"/>
    <w:rsid w:val="00100C3C"/>
    <w:rsid w:val="0010105D"/>
    <w:rsid w:val="00102DEE"/>
    <w:rsid w:val="00103FFF"/>
    <w:rsid w:val="00113800"/>
    <w:rsid w:val="00113998"/>
    <w:rsid w:val="00113A6A"/>
    <w:rsid w:val="00114615"/>
    <w:rsid w:val="00114686"/>
    <w:rsid w:val="00115702"/>
    <w:rsid w:val="001162E2"/>
    <w:rsid w:val="001168BA"/>
    <w:rsid w:val="0011744A"/>
    <w:rsid w:val="0011782A"/>
    <w:rsid w:val="00121A83"/>
    <w:rsid w:val="00122137"/>
    <w:rsid w:val="00122E47"/>
    <w:rsid w:val="00123EF6"/>
    <w:rsid w:val="001265F4"/>
    <w:rsid w:val="0012684F"/>
    <w:rsid w:val="00126F02"/>
    <w:rsid w:val="001310D1"/>
    <w:rsid w:val="00132D45"/>
    <w:rsid w:val="00133978"/>
    <w:rsid w:val="0013556D"/>
    <w:rsid w:val="00135F79"/>
    <w:rsid w:val="00136520"/>
    <w:rsid w:val="001377C3"/>
    <w:rsid w:val="00137A02"/>
    <w:rsid w:val="001400D1"/>
    <w:rsid w:val="00140411"/>
    <w:rsid w:val="001405B6"/>
    <w:rsid w:val="00140681"/>
    <w:rsid w:val="001412D9"/>
    <w:rsid w:val="00141F20"/>
    <w:rsid w:val="00143C73"/>
    <w:rsid w:val="00144243"/>
    <w:rsid w:val="0014436F"/>
    <w:rsid w:val="00144C50"/>
    <w:rsid w:val="00144F1B"/>
    <w:rsid w:val="00145167"/>
    <w:rsid w:val="001465CF"/>
    <w:rsid w:val="00146B88"/>
    <w:rsid w:val="00147B3B"/>
    <w:rsid w:val="00147FC0"/>
    <w:rsid w:val="00150209"/>
    <w:rsid w:val="001520B1"/>
    <w:rsid w:val="00153785"/>
    <w:rsid w:val="001539DA"/>
    <w:rsid w:val="00153A67"/>
    <w:rsid w:val="001544C9"/>
    <w:rsid w:val="00156792"/>
    <w:rsid w:val="00156C39"/>
    <w:rsid w:val="00156F4B"/>
    <w:rsid w:val="00157804"/>
    <w:rsid w:val="00157C20"/>
    <w:rsid w:val="00157E2E"/>
    <w:rsid w:val="00157F76"/>
    <w:rsid w:val="001602E4"/>
    <w:rsid w:val="00160816"/>
    <w:rsid w:val="001611CF"/>
    <w:rsid w:val="0016127A"/>
    <w:rsid w:val="00161556"/>
    <w:rsid w:val="00161D35"/>
    <w:rsid w:val="0016314A"/>
    <w:rsid w:val="00164AD0"/>
    <w:rsid w:val="00165175"/>
    <w:rsid w:val="00165E01"/>
    <w:rsid w:val="00167C41"/>
    <w:rsid w:val="00174399"/>
    <w:rsid w:val="00175024"/>
    <w:rsid w:val="001755E8"/>
    <w:rsid w:val="001768E9"/>
    <w:rsid w:val="00176936"/>
    <w:rsid w:val="00177762"/>
    <w:rsid w:val="00180976"/>
    <w:rsid w:val="0018286B"/>
    <w:rsid w:val="001830AC"/>
    <w:rsid w:val="00183C91"/>
    <w:rsid w:val="00183F20"/>
    <w:rsid w:val="00184D55"/>
    <w:rsid w:val="00184D96"/>
    <w:rsid w:val="001868EC"/>
    <w:rsid w:val="00186F71"/>
    <w:rsid w:val="001877FB"/>
    <w:rsid w:val="00187CA1"/>
    <w:rsid w:val="0019001C"/>
    <w:rsid w:val="001903E1"/>
    <w:rsid w:val="00191403"/>
    <w:rsid w:val="00191435"/>
    <w:rsid w:val="00191B11"/>
    <w:rsid w:val="0019234D"/>
    <w:rsid w:val="0019476F"/>
    <w:rsid w:val="00194B0C"/>
    <w:rsid w:val="00194F2C"/>
    <w:rsid w:val="00195168"/>
    <w:rsid w:val="001954E5"/>
    <w:rsid w:val="00195977"/>
    <w:rsid w:val="00197400"/>
    <w:rsid w:val="001A02FD"/>
    <w:rsid w:val="001A0E24"/>
    <w:rsid w:val="001A3134"/>
    <w:rsid w:val="001A4EA7"/>
    <w:rsid w:val="001A6AA6"/>
    <w:rsid w:val="001A6DEF"/>
    <w:rsid w:val="001A7BDE"/>
    <w:rsid w:val="001A7F0B"/>
    <w:rsid w:val="001B04F5"/>
    <w:rsid w:val="001B1467"/>
    <w:rsid w:val="001B17EF"/>
    <w:rsid w:val="001B18AC"/>
    <w:rsid w:val="001B1C1C"/>
    <w:rsid w:val="001B2A49"/>
    <w:rsid w:val="001B2D55"/>
    <w:rsid w:val="001B400A"/>
    <w:rsid w:val="001B4610"/>
    <w:rsid w:val="001B55C0"/>
    <w:rsid w:val="001B5AA8"/>
    <w:rsid w:val="001B6F1B"/>
    <w:rsid w:val="001C253B"/>
    <w:rsid w:val="001C360C"/>
    <w:rsid w:val="001C5E94"/>
    <w:rsid w:val="001C5F95"/>
    <w:rsid w:val="001C6436"/>
    <w:rsid w:val="001C65AC"/>
    <w:rsid w:val="001C65BA"/>
    <w:rsid w:val="001C6FFC"/>
    <w:rsid w:val="001C7A20"/>
    <w:rsid w:val="001D1FEB"/>
    <w:rsid w:val="001D2EBC"/>
    <w:rsid w:val="001D50C8"/>
    <w:rsid w:val="001D6715"/>
    <w:rsid w:val="001D68D5"/>
    <w:rsid w:val="001D7AFE"/>
    <w:rsid w:val="001E00D9"/>
    <w:rsid w:val="001E0360"/>
    <w:rsid w:val="001E14FC"/>
    <w:rsid w:val="001E1A08"/>
    <w:rsid w:val="001E1C98"/>
    <w:rsid w:val="001E3C0D"/>
    <w:rsid w:val="001E3FE4"/>
    <w:rsid w:val="001E457A"/>
    <w:rsid w:val="001E4FD8"/>
    <w:rsid w:val="001E5106"/>
    <w:rsid w:val="001E522E"/>
    <w:rsid w:val="001E6187"/>
    <w:rsid w:val="001E6A8E"/>
    <w:rsid w:val="001E78C5"/>
    <w:rsid w:val="001F0505"/>
    <w:rsid w:val="001F0648"/>
    <w:rsid w:val="001F070B"/>
    <w:rsid w:val="001F0EBE"/>
    <w:rsid w:val="001F15D0"/>
    <w:rsid w:val="001F19F3"/>
    <w:rsid w:val="001F1AB7"/>
    <w:rsid w:val="001F354C"/>
    <w:rsid w:val="001F4548"/>
    <w:rsid w:val="001F5848"/>
    <w:rsid w:val="001F5FCA"/>
    <w:rsid w:val="001F7AD3"/>
    <w:rsid w:val="00200193"/>
    <w:rsid w:val="002004C4"/>
    <w:rsid w:val="0020072A"/>
    <w:rsid w:val="00201239"/>
    <w:rsid w:val="00202069"/>
    <w:rsid w:val="00202E1B"/>
    <w:rsid w:val="00204785"/>
    <w:rsid w:val="00204E4A"/>
    <w:rsid w:val="00205419"/>
    <w:rsid w:val="00205672"/>
    <w:rsid w:val="00206991"/>
    <w:rsid w:val="002079EC"/>
    <w:rsid w:val="00207B6B"/>
    <w:rsid w:val="0021229C"/>
    <w:rsid w:val="00212952"/>
    <w:rsid w:val="00213813"/>
    <w:rsid w:val="00214378"/>
    <w:rsid w:val="002162D8"/>
    <w:rsid w:val="00216678"/>
    <w:rsid w:val="00216830"/>
    <w:rsid w:val="00217D47"/>
    <w:rsid w:val="002203D1"/>
    <w:rsid w:val="0022108F"/>
    <w:rsid w:val="002216CE"/>
    <w:rsid w:val="00222959"/>
    <w:rsid w:val="002239A2"/>
    <w:rsid w:val="002243A9"/>
    <w:rsid w:val="00225E7F"/>
    <w:rsid w:val="002300C5"/>
    <w:rsid w:val="002302F5"/>
    <w:rsid w:val="002317EF"/>
    <w:rsid w:val="00231FE9"/>
    <w:rsid w:val="00233445"/>
    <w:rsid w:val="002363DB"/>
    <w:rsid w:val="00237090"/>
    <w:rsid w:val="0023797E"/>
    <w:rsid w:val="00240408"/>
    <w:rsid w:val="00240C23"/>
    <w:rsid w:val="0024124C"/>
    <w:rsid w:val="002421ED"/>
    <w:rsid w:val="0024273F"/>
    <w:rsid w:val="00243605"/>
    <w:rsid w:val="0024367A"/>
    <w:rsid w:val="00244501"/>
    <w:rsid w:val="00244D56"/>
    <w:rsid w:val="0024565E"/>
    <w:rsid w:val="0024611C"/>
    <w:rsid w:val="00246E4B"/>
    <w:rsid w:val="00247AD6"/>
    <w:rsid w:val="0025014D"/>
    <w:rsid w:val="00250611"/>
    <w:rsid w:val="002525ED"/>
    <w:rsid w:val="00253563"/>
    <w:rsid w:val="00254341"/>
    <w:rsid w:val="00254AFB"/>
    <w:rsid w:val="00254C24"/>
    <w:rsid w:val="00254D42"/>
    <w:rsid w:val="0025562C"/>
    <w:rsid w:val="00255B97"/>
    <w:rsid w:val="002563AF"/>
    <w:rsid w:val="00256534"/>
    <w:rsid w:val="002570D5"/>
    <w:rsid w:val="0026060B"/>
    <w:rsid w:val="00260717"/>
    <w:rsid w:val="00263571"/>
    <w:rsid w:val="00263796"/>
    <w:rsid w:val="00263AFA"/>
    <w:rsid w:val="00264BF5"/>
    <w:rsid w:val="002668C6"/>
    <w:rsid w:val="00266F90"/>
    <w:rsid w:val="002712B1"/>
    <w:rsid w:val="00271F7C"/>
    <w:rsid w:val="002726E7"/>
    <w:rsid w:val="00272CA0"/>
    <w:rsid w:val="00273F6F"/>
    <w:rsid w:val="00274799"/>
    <w:rsid w:val="00275C63"/>
    <w:rsid w:val="002765A4"/>
    <w:rsid w:val="002770D8"/>
    <w:rsid w:val="00277239"/>
    <w:rsid w:val="00277335"/>
    <w:rsid w:val="002778EF"/>
    <w:rsid w:val="00277CC3"/>
    <w:rsid w:val="00280D88"/>
    <w:rsid w:val="002824E7"/>
    <w:rsid w:val="00282915"/>
    <w:rsid w:val="00284D5F"/>
    <w:rsid w:val="0028521F"/>
    <w:rsid w:val="00285717"/>
    <w:rsid w:val="00285AA0"/>
    <w:rsid w:val="00286ACB"/>
    <w:rsid w:val="00287506"/>
    <w:rsid w:val="00290DC3"/>
    <w:rsid w:val="002915BA"/>
    <w:rsid w:val="00292279"/>
    <w:rsid w:val="002937E6"/>
    <w:rsid w:val="00294CF0"/>
    <w:rsid w:val="00296288"/>
    <w:rsid w:val="0029693A"/>
    <w:rsid w:val="002970CA"/>
    <w:rsid w:val="00297B21"/>
    <w:rsid w:val="002A34D8"/>
    <w:rsid w:val="002A506B"/>
    <w:rsid w:val="002A6531"/>
    <w:rsid w:val="002A69E0"/>
    <w:rsid w:val="002A732E"/>
    <w:rsid w:val="002B01C4"/>
    <w:rsid w:val="002B08A7"/>
    <w:rsid w:val="002B2891"/>
    <w:rsid w:val="002B2B74"/>
    <w:rsid w:val="002B5C31"/>
    <w:rsid w:val="002B7DD3"/>
    <w:rsid w:val="002C056D"/>
    <w:rsid w:val="002C0C8A"/>
    <w:rsid w:val="002C45E4"/>
    <w:rsid w:val="002C4F5E"/>
    <w:rsid w:val="002C7460"/>
    <w:rsid w:val="002C75F8"/>
    <w:rsid w:val="002D1388"/>
    <w:rsid w:val="002D199E"/>
    <w:rsid w:val="002D1F3A"/>
    <w:rsid w:val="002D2C8F"/>
    <w:rsid w:val="002D353C"/>
    <w:rsid w:val="002D4E3C"/>
    <w:rsid w:val="002D5222"/>
    <w:rsid w:val="002D6D5B"/>
    <w:rsid w:val="002D6FA3"/>
    <w:rsid w:val="002E041E"/>
    <w:rsid w:val="002E0543"/>
    <w:rsid w:val="002E0B99"/>
    <w:rsid w:val="002E2121"/>
    <w:rsid w:val="002E2158"/>
    <w:rsid w:val="002E2495"/>
    <w:rsid w:val="002E3B39"/>
    <w:rsid w:val="002E3BD4"/>
    <w:rsid w:val="002E4F23"/>
    <w:rsid w:val="002E4F3E"/>
    <w:rsid w:val="002E5D47"/>
    <w:rsid w:val="002E718C"/>
    <w:rsid w:val="002E7A9A"/>
    <w:rsid w:val="002E7CC6"/>
    <w:rsid w:val="002F091E"/>
    <w:rsid w:val="002F163C"/>
    <w:rsid w:val="002F1812"/>
    <w:rsid w:val="002F35EE"/>
    <w:rsid w:val="002F3EF3"/>
    <w:rsid w:val="002F424D"/>
    <w:rsid w:val="002F4464"/>
    <w:rsid w:val="002F45AD"/>
    <w:rsid w:val="002F6FE7"/>
    <w:rsid w:val="002F72B9"/>
    <w:rsid w:val="002F7C01"/>
    <w:rsid w:val="00304C3F"/>
    <w:rsid w:val="00304D39"/>
    <w:rsid w:val="003057D2"/>
    <w:rsid w:val="00305A70"/>
    <w:rsid w:val="003079A9"/>
    <w:rsid w:val="003105E9"/>
    <w:rsid w:val="00310BB1"/>
    <w:rsid w:val="00311653"/>
    <w:rsid w:val="0031237F"/>
    <w:rsid w:val="00312A28"/>
    <w:rsid w:val="00312FC7"/>
    <w:rsid w:val="00313C16"/>
    <w:rsid w:val="003146AE"/>
    <w:rsid w:val="00315A64"/>
    <w:rsid w:val="00316040"/>
    <w:rsid w:val="00317460"/>
    <w:rsid w:val="00317752"/>
    <w:rsid w:val="00317D16"/>
    <w:rsid w:val="00320386"/>
    <w:rsid w:val="003214F5"/>
    <w:rsid w:val="003229FF"/>
    <w:rsid w:val="003234B5"/>
    <w:rsid w:val="003234B8"/>
    <w:rsid w:val="003238A6"/>
    <w:rsid w:val="003239A4"/>
    <w:rsid w:val="00326682"/>
    <w:rsid w:val="00327381"/>
    <w:rsid w:val="003278F4"/>
    <w:rsid w:val="00330FE5"/>
    <w:rsid w:val="003310CB"/>
    <w:rsid w:val="003320EF"/>
    <w:rsid w:val="00333276"/>
    <w:rsid w:val="00334CEF"/>
    <w:rsid w:val="00335049"/>
    <w:rsid w:val="0033564A"/>
    <w:rsid w:val="003357AD"/>
    <w:rsid w:val="00335872"/>
    <w:rsid w:val="00335F4B"/>
    <w:rsid w:val="00336004"/>
    <w:rsid w:val="00336836"/>
    <w:rsid w:val="003413E9"/>
    <w:rsid w:val="0034326C"/>
    <w:rsid w:val="003433AE"/>
    <w:rsid w:val="0034372E"/>
    <w:rsid w:val="00343C25"/>
    <w:rsid w:val="003449AE"/>
    <w:rsid w:val="003451D9"/>
    <w:rsid w:val="00346528"/>
    <w:rsid w:val="00347201"/>
    <w:rsid w:val="0034773E"/>
    <w:rsid w:val="00350B3E"/>
    <w:rsid w:val="00351214"/>
    <w:rsid w:val="00353601"/>
    <w:rsid w:val="00354DBE"/>
    <w:rsid w:val="00354E34"/>
    <w:rsid w:val="0035559B"/>
    <w:rsid w:val="00356303"/>
    <w:rsid w:val="00356345"/>
    <w:rsid w:val="00357A3A"/>
    <w:rsid w:val="00357C42"/>
    <w:rsid w:val="003605A9"/>
    <w:rsid w:val="00360BB9"/>
    <w:rsid w:val="00361340"/>
    <w:rsid w:val="003633AE"/>
    <w:rsid w:val="00363FB2"/>
    <w:rsid w:val="003645C7"/>
    <w:rsid w:val="00364CB2"/>
    <w:rsid w:val="00365121"/>
    <w:rsid w:val="003656D8"/>
    <w:rsid w:val="00370A5A"/>
    <w:rsid w:val="00371091"/>
    <w:rsid w:val="00371713"/>
    <w:rsid w:val="00372561"/>
    <w:rsid w:val="00373482"/>
    <w:rsid w:val="0037440C"/>
    <w:rsid w:val="00375A1E"/>
    <w:rsid w:val="00375A99"/>
    <w:rsid w:val="00375E5D"/>
    <w:rsid w:val="0037664A"/>
    <w:rsid w:val="003771F2"/>
    <w:rsid w:val="00377C3B"/>
    <w:rsid w:val="00380734"/>
    <w:rsid w:val="00381213"/>
    <w:rsid w:val="00382129"/>
    <w:rsid w:val="00383915"/>
    <w:rsid w:val="00387850"/>
    <w:rsid w:val="00391FDD"/>
    <w:rsid w:val="00392347"/>
    <w:rsid w:val="003935D8"/>
    <w:rsid w:val="003936EC"/>
    <w:rsid w:val="00393C1B"/>
    <w:rsid w:val="003949A5"/>
    <w:rsid w:val="00394D01"/>
    <w:rsid w:val="00395C03"/>
    <w:rsid w:val="0039684A"/>
    <w:rsid w:val="003A05F3"/>
    <w:rsid w:val="003A12FC"/>
    <w:rsid w:val="003A21C2"/>
    <w:rsid w:val="003A2299"/>
    <w:rsid w:val="003A27B1"/>
    <w:rsid w:val="003A282B"/>
    <w:rsid w:val="003A2A9D"/>
    <w:rsid w:val="003A39F7"/>
    <w:rsid w:val="003A3A7E"/>
    <w:rsid w:val="003A402A"/>
    <w:rsid w:val="003A454B"/>
    <w:rsid w:val="003A46B3"/>
    <w:rsid w:val="003A48B0"/>
    <w:rsid w:val="003A4CF9"/>
    <w:rsid w:val="003A6EE2"/>
    <w:rsid w:val="003A7C06"/>
    <w:rsid w:val="003B0308"/>
    <w:rsid w:val="003B093C"/>
    <w:rsid w:val="003B0CCE"/>
    <w:rsid w:val="003B17E3"/>
    <w:rsid w:val="003B74D8"/>
    <w:rsid w:val="003C1218"/>
    <w:rsid w:val="003C235C"/>
    <w:rsid w:val="003C373B"/>
    <w:rsid w:val="003C38E3"/>
    <w:rsid w:val="003C3B58"/>
    <w:rsid w:val="003C5DA2"/>
    <w:rsid w:val="003C654D"/>
    <w:rsid w:val="003D05AB"/>
    <w:rsid w:val="003D084B"/>
    <w:rsid w:val="003D0DB1"/>
    <w:rsid w:val="003D0FBB"/>
    <w:rsid w:val="003D29EF"/>
    <w:rsid w:val="003D4A36"/>
    <w:rsid w:val="003D4A61"/>
    <w:rsid w:val="003D5C1F"/>
    <w:rsid w:val="003D6D54"/>
    <w:rsid w:val="003E06FD"/>
    <w:rsid w:val="003E11D6"/>
    <w:rsid w:val="003E13D1"/>
    <w:rsid w:val="003E4013"/>
    <w:rsid w:val="003E628B"/>
    <w:rsid w:val="003F023F"/>
    <w:rsid w:val="003F06FC"/>
    <w:rsid w:val="003F07A3"/>
    <w:rsid w:val="003F143F"/>
    <w:rsid w:val="003F170A"/>
    <w:rsid w:val="003F2EA5"/>
    <w:rsid w:val="003F3165"/>
    <w:rsid w:val="003F4794"/>
    <w:rsid w:val="003F52DB"/>
    <w:rsid w:val="003F5854"/>
    <w:rsid w:val="004003C3"/>
    <w:rsid w:val="00400A4C"/>
    <w:rsid w:val="00400C73"/>
    <w:rsid w:val="00401796"/>
    <w:rsid w:val="0040266B"/>
    <w:rsid w:val="004035E4"/>
    <w:rsid w:val="004041C8"/>
    <w:rsid w:val="004048FE"/>
    <w:rsid w:val="00404CE1"/>
    <w:rsid w:val="00405146"/>
    <w:rsid w:val="00405560"/>
    <w:rsid w:val="004055F9"/>
    <w:rsid w:val="00405726"/>
    <w:rsid w:val="004058C7"/>
    <w:rsid w:val="00406B3F"/>
    <w:rsid w:val="00406F30"/>
    <w:rsid w:val="00406F5D"/>
    <w:rsid w:val="00410474"/>
    <w:rsid w:val="0041286C"/>
    <w:rsid w:val="0041488F"/>
    <w:rsid w:val="00415958"/>
    <w:rsid w:val="00420222"/>
    <w:rsid w:val="00420477"/>
    <w:rsid w:val="00420B19"/>
    <w:rsid w:val="00422360"/>
    <w:rsid w:val="00422794"/>
    <w:rsid w:val="0042329E"/>
    <w:rsid w:val="004245F8"/>
    <w:rsid w:val="00425956"/>
    <w:rsid w:val="00425E50"/>
    <w:rsid w:val="00426CA2"/>
    <w:rsid w:val="00430AD4"/>
    <w:rsid w:val="0043175F"/>
    <w:rsid w:val="00433252"/>
    <w:rsid w:val="004349DB"/>
    <w:rsid w:val="00437C57"/>
    <w:rsid w:val="00440C82"/>
    <w:rsid w:val="00440DC9"/>
    <w:rsid w:val="00441231"/>
    <w:rsid w:val="00441ADD"/>
    <w:rsid w:val="0044486C"/>
    <w:rsid w:val="00445780"/>
    <w:rsid w:val="00445D83"/>
    <w:rsid w:val="0045011E"/>
    <w:rsid w:val="00450D18"/>
    <w:rsid w:val="004514BD"/>
    <w:rsid w:val="004570C8"/>
    <w:rsid w:val="004576E0"/>
    <w:rsid w:val="00461D56"/>
    <w:rsid w:val="00465345"/>
    <w:rsid w:val="00465FB6"/>
    <w:rsid w:val="0046631C"/>
    <w:rsid w:val="00466BBD"/>
    <w:rsid w:val="004671F0"/>
    <w:rsid w:val="00471458"/>
    <w:rsid w:val="004717D6"/>
    <w:rsid w:val="004719BE"/>
    <w:rsid w:val="00472138"/>
    <w:rsid w:val="00472429"/>
    <w:rsid w:val="00472B18"/>
    <w:rsid w:val="0047314C"/>
    <w:rsid w:val="00474182"/>
    <w:rsid w:val="00474426"/>
    <w:rsid w:val="004751EE"/>
    <w:rsid w:val="00477CF8"/>
    <w:rsid w:val="004804B6"/>
    <w:rsid w:val="0048251F"/>
    <w:rsid w:val="00482DC1"/>
    <w:rsid w:val="00482DD8"/>
    <w:rsid w:val="00483545"/>
    <w:rsid w:val="004841B1"/>
    <w:rsid w:val="00484385"/>
    <w:rsid w:val="00484AA0"/>
    <w:rsid w:val="00484C14"/>
    <w:rsid w:val="00485006"/>
    <w:rsid w:val="00485B9C"/>
    <w:rsid w:val="00487CE2"/>
    <w:rsid w:val="004919B8"/>
    <w:rsid w:val="00491D15"/>
    <w:rsid w:val="004947B6"/>
    <w:rsid w:val="00494936"/>
    <w:rsid w:val="00495B1C"/>
    <w:rsid w:val="004960ED"/>
    <w:rsid w:val="00496956"/>
    <w:rsid w:val="00496BFA"/>
    <w:rsid w:val="00497D39"/>
    <w:rsid w:val="004A0C15"/>
    <w:rsid w:val="004A0F6C"/>
    <w:rsid w:val="004A170D"/>
    <w:rsid w:val="004A3FA0"/>
    <w:rsid w:val="004A42FB"/>
    <w:rsid w:val="004A43A0"/>
    <w:rsid w:val="004A4661"/>
    <w:rsid w:val="004A7085"/>
    <w:rsid w:val="004B0CC7"/>
    <w:rsid w:val="004B0DE2"/>
    <w:rsid w:val="004B1047"/>
    <w:rsid w:val="004B13E0"/>
    <w:rsid w:val="004B1715"/>
    <w:rsid w:val="004B36E2"/>
    <w:rsid w:val="004B5E71"/>
    <w:rsid w:val="004B7271"/>
    <w:rsid w:val="004B75F6"/>
    <w:rsid w:val="004C068E"/>
    <w:rsid w:val="004C188B"/>
    <w:rsid w:val="004C2EEB"/>
    <w:rsid w:val="004C43EB"/>
    <w:rsid w:val="004C4E3F"/>
    <w:rsid w:val="004C54BE"/>
    <w:rsid w:val="004C564E"/>
    <w:rsid w:val="004C5AD2"/>
    <w:rsid w:val="004C5D0C"/>
    <w:rsid w:val="004C6EAB"/>
    <w:rsid w:val="004C7022"/>
    <w:rsid w:val="004C728F"/>
    <w:rsid w:val="004D0908"/>
    <w:rsid w:val="004D15E6"/>
    <w:rsid w:val="004D1D8D"/>
    <w:rsid w:val="004D20F2"/>
    <w:rsid w:val="004D393A"/>
    <w:rsid w:val="004D3C09"/>
    <w:rsid w:val="004D3C47"/>
    <w:rsid w:val="004D5DB2"/>
    <w:rsid w:val="004D6A34"/>
    <w:rsid w:val="004D720B"/>
    <w:rsid w:val="004E0354"/>
    <w:rsid w:val="004E0652"/>
    <w:rsid w:val="004E0BB2"/>
    <w:rsid w:val="004E2B1B"/>
    <w:rsid w:val="004E3BB6"/>
    <w:rsid w:val="004E3CD8"/>
    <w:rsid w:val="004E4DC1"/>
    <w:rsid w:val="004E4E6E"/>
    <w:rsid w:val="004E5543"/>
    <w:rsid w:val="004E6151"/>
    <w:rsid w:val="004E665A"/>
    <w:rsid w:val="004F2C98"/>
    <w:rsid w:val="004F3690"/>
    <w:rsid w:val="004F5456"/>
    <w:rsid w:val="004F5FA8"/>
    <w:rsid w:val="004F730E"/>
    <w:rsid w:val="004F76A3"/>
    <w:rsid w:val="004F77F2"/>
    <w:rsid w:val="00500BF1"/>
    <w:rsid w:val="00502679"/>
    <w:rsid w:val="00504BB8"/>
    <w:rsid w:val="00505A6A"/>
    <w:rsid w:val="00505C26"/>
    <w:rsid w:val="0051095A"/>
    <w:rsid w:val="00510AE4"/>
    <w:rsid w:val="00511556"/>
    <w:rsid w:val="00511AB7"/>
    <w:rsid w:val="005121F3"/>
    <w:rsid w:val="00513D8F"/>
    <w:rsid w:val="0051471E"/>
    <w:rsid w:val="00515BC3"/>
    <w:rsid w:val="00516BED"/>
    <w:rsid w:val="00516C37"/>
    <w:rsid w:val="00517B57"/>
    <w:rsid w:val="00520651"/>
    <w:rsid w:val="00521625"/>
    <w:rsid w:val="0052388F"/>
    <w:rsid w:val="00523F41"/>
    <w:rsid w:val="00523F4A"/>
    <w:rsid w:val="0052493E"/>
    <w:rsid w:val="00524E53"/>
    <w:rsid w:val="00525054"/>
    <w:rsid w:val="005266D6"/>
    <w:rsid w:val="005277D7"/>
    <w:rsid w:val="00527D94"/>
    <w:rsid w:val="00531686"/>
    <w:rsid w:val="0053275F"/>
    <w:rsid w:val="00532E44"/>
    <w:rsid w:val="00533630"/>
    <w:rsid w:val="005340CA"/>
    <w:rsid w:val="005340F8"/>
    <w:rsid w:val="00534343"/>
    <w:rsid w:val="00534DD6"/>
    <w:rsid w:val="00535C5B"/>
    <w:rsid w:val="005363BF"/>
    <w:rsid w:val="0053706E"/>
    <w:rsid w:val="00537CE1"/>
    <w:rsid w:val="00540408"/>
    <w:rsid w:val="00541E81"/>
    <w:rsid w:val="00541F58"/>
    <w:rsid w:val="00544B73"/>
    <w:rsid w:val="005475C5"/>
    <w:rsid w:val="0055061C"/>
    <w:rsid w:val="00550ACF"/>
    <w:rsid w:val="00551222"/>
    <w:rsid w:val="0055267C"/>
    <w:rsid w:val="00552AA0"/>
    <w:rsid w:val="0055418B"/>
    <w:rsid w:val="00555254"/>
    <w:rsid w:val="00556528"/>
    <w:rsid w:val="005566D8"/>
    <w:rsid w:val="00556F18"/>
    <w:rsid w:val="00557D38"/>
    <w:rsid w:val="00557EDE"/>
    <w:rsid w:val="00560A01"/>
    <w:rsid w:val="0056190D"/>
    <w:rsid w:val="00562830"/>
    <w:rsid w:val="0056385C"/>
    <w:rsid w:val="00564998"/>
    <w:rsid w:val="00564E4B"/>
    <w:rsid w:val="00567781"/>
    <w:rsid w:val="00567C9F"/>
    <w:rsid w:val="00570286"/>
    <w:rsid w:val="005712B5"/>
    <w:rsid w:val="0057279B"/>
    <w:rsid w:val="00572C02"/>
    <w:rsid w:val="00573CAB"/>
    <w:rsid w:val="0057489F"/>
    <w:rsid w:val="00575496"/>
    <w:rsid w:val="00575960"/>
    <w:rsid w:val="00575AD0"/>
    <w:rsid w:val="00575F93"/>
    <w:rsid w:val="005769AA"/>
    <w:rsid w:val="00577085"/>
    <w:rsid w:val="00580316"/>
    <w:rsid w:val="00580773"/>
    <w:rsid w:val="00580CD8"/>
    <w:rsid w:val="005810E7"/>
    <w:rsid w:val="00581B5E"/>
    <w:rsid w:val="00581F37"/>
    <w:rsid w:val="00584D65"/>
    <w:rsid w:val="005855C1"/>
    <w:rsid w:val="00585C45"/>
    <w:rsid w:val="005873AA"/>
    <w:rsid w:val="00587E96"/>
    <w:rsid w:val="005904FB"/>
    <w:rsid w:val="0059112E"/>
    <w:rsid w:val="00591437"/>
    <w:rsid w:val="00592736"/>
    <w:rsid w:val="00592782"/>
    <w:rsid w:val="00596A1D"/>
    <w:rsid w:val="00596EE7"/>
    <w:rsid w:val="00597152"/>
    <w:rsid w:val="00597262"/>
    <w:rsid w:val="0059779F"/>
    <w:rsid w:val="005A01C5"/>
    <w:rsid w:val="005A0F87"/>
    <w:rsid w:val="005A3672"/>
    <w:rsid w:val="005A442A"/>
    <w:rsid w:val="005A46A2"/>
    <w:rsid w:val="005A53CE"/>
    <w:rsid w:val="005A6708"/>
    <w:rsid w:val="005B05ED"/>
    <w:rsid w:val="005B0C47"/>
    <w:rsid w:val="005B1C45"/>
    <w:rsid w:val="005B1CF2"/>
    <w:rsid w:val="005B2CD7"/>
    <w:rsid w:val="005B39F5"/>
    <w:rsid w:val="005B5A55"/>
    <w:rsid w:val="005B5CF7"/>
    <w:rsid w:val="005B68AB"/>
    <w:rsid w:val="005B733E"/>
    <w:rsid w:val="005B773F"/>
    <w:rsid w:val="005C195C"/>
    <w:rsid w:val="005C1AB5"/>
    <w:rsid w:val="005C20EA"/>
    <w:rsid w:val="005C2100"/>
    <w:rsid w:val="005C2275"/>
    <w:rsid w:val="005C28E1"/>
    <w:rsid w:val="005C33F3"/>
    <w:rsid w:val="005C397B"/>
    <w:rsid w:val="005C3A3D"/>
    <w:rsid w:val="005C3A59"/>
    <w:rsid w:val="005C3B33"/>
    <w:rsid w:val="005C4E50"/>
    <w:rsid w:val="005C50B9"/>
    <w:rsid w:val="005C5684"/>
    <w:rsid w:val="005C5E98"/>
    <w:rsid w:val="005C6704"/>
    <w:rsid w:val="005C70B3"/>
    <w:rsid w:val="005D0762"/>
    <w:rsid w:val="005D0795"/>
    <w:rsid w:val="005D2D3F"/>
    <w:rsid w:val="005D3221"/>
    <w:rsid w:val="005D33E7"/>
    <w:rsid w:val="005D3C91"/>
    <w:rsid w:val="005D4B1C"/>
    <w:rsid w:val="005D5E16"/>
    <w:rsid w:val="005D63AB"/>
    <w:rsid w:val="005E0A12"/>
    <w:rsid w:val="005E21D2"/>
    <w:rsid w:val="005E2DDF"/>
    <w:rsid w:val="005E2FE0"/>
    <w:rsid w:val="005E33DE"/>
    <w:rsid w:val="005E3A60"/>
    <w:rsid w:val="005E5831"/>
    <w:rsid w:val="005E59AB"/>
    <w:rsid w:val="005E6058"/>
    <w:rsid w:val="005E66A8"/>
    <w:rsid w:val="005E6B24"/>
    <w:rsid w:val="005E6BB1"/>
    <w:rsid w:val="005F5189"/>
    <w:rsid w:val="005F79F3"/>
    <w:rsid w:val="00600BD0"/>
    <w:rsid w:val="0060167E"/>
    <w:rsid w:val="00602C1C"/>
    <w:rsid w:val="00602D07"/>
    <w:rsid w:val="00602D44"/>
    <w:rsid w:val="00605073"/>
    <w:rsid w:val="00607361"/>
    <w:rsid w:val="0061039A"/>
    <w:rsid w:val="00610EC2"/>
    <w:rsid w:val="006136AB"/>
    <w:rsid w:val="00614FD1"/>
    <w:rsid w:val="0061597C"/>
    <w:rsid w:val="00615F01"/>
    <w:rsid w:val="006175F6"/>
    <w:rsid w:val="00617709"/>
    <w:rsid w:val="00617989"/>
    <w:rsid w:val="0062259E"/>
    <w:rsid w:val="006229F3"/>
    <w:rsid w:val="00623779"/>
    <w:rsid w:val="00623AD6"/>
    <w:rsid w:val="0062491B"/>
    <w:rsid w:val="00624EE2"/>
    <w:rsid w:val="006252AD"/>
    <w:rsid w:val="00625C37"/>
    <w:rsid w:val="0062605A"/>
    <w:rsid w:val="0062656E"/>
    <w:rsid w:val="0062677D"/>
    <w:rsid w:val="00627964"/>
    <w:rsid w:val="00630140"/>
    <w:rsid w:val="00630625"/>
    <w:rsid w:val="006307EB"/>
    <w:rsid w:val="00630B42"/>
    <w:rsid w:val="00630FD6"/>
    <w:rsid w:val="00631CC6"/>
    <w:rsid w:val="00631D4A"/>
    <w:rsid w:val="0063200A"/>
    <w:rsid w:val="00632945"/>
    <w:rsid w:val="006334FC"/>
    <w:rsid w:val="006355F1"/>
    <w:rsid w:val="00635BE1"/>
    <w:rsid w:val="00636674"/>
    <w:rsid w:val="00640979"/>
    <w:rsid w:val="0064164D"/>
    <w:rsid w:val="00641BFA"/>
    <w:rsid w:val="00644692"/>
    <w:rsid w:val="00645A66"/>
    <w:rsid w:val="00645F27"/>
    <w:rsid w:val="00645F9D"/>
    <w:rsid w:val="00646155"/>
    <w:rsid w:val="00650181"/>
    <w:rsid w:val="00650B89"/>
    <w:rsid w:val="00650F17"/>
    <w:rsid w:val="00651F7B"/>
    <w:rsid w:val="0065385B"/>
    <w:rsid w:val="00654026"/>
    <w:rsid w:val="00654138"/>
    <w:rsid w:val="006545A7"/>
    <w:rsid w:val="006554FB"/>
    <w:rsid w:val="00655C4D"/>
    <w:rsid w:val="00656937"/>
    <w:rsid w:val="006570A2"/>
    <w:rsid w:val="0065785F"/>
    <w:rsid w:val="00660244"/>
    <w:rsid w:val="00661824"/>
    <w:rsid w:val="00661997"/>
    <w:rsid w:val="00662E8B"/>
    <w:rsid w:val="0066300C"/>
    <w:rsid w:val="00663AA7"/>
    <w:rsid w:val="006644A1"/>
    <w:rsid w:val="006656A9"/>
    <w:rsid w:val="00665A7D"/>
    <w:rsid w:val="0067076C"/>
    <w:rsid w:val="006707F2"/>
    <w:rsid w:val="00670844"/>
    <w:rsid w:val="00670BA2"/>
    <w:rsid w:val="00671EB6"/>
    <w:rsid w:val="006726E5"/>
    <w:rsid w:val="006748EB"/>
    <w:rsid w:val="00674AA5"/>
    <w:rsid w:val="00675130"/>
    <w:rsid w:val="00676629"/>
    <w:rsid w:val="0067683E"/>
    <w:rsid w:val="0067730D"/>
    <w:rsid w:val="00680190"/>
    <w:rsid w:val="0068054A"/>
    <w:rsid w:val="0068069E"/>
    <w:rsid w:val="00680FCC"/>
    <w:rsid w:val="00681237"/>
    <w:rsid w:val="006819A5"/>
    <w:rsid w:val="00681D01"/>
    <w:rsid w:val="0068251D"/>
    <w:rsid w:val="0068274A"/>
    <w:rsid w:val="00682809"/>
    <w:rsid w:val="006829E2"/>
    <w:rsid w:val="00682E2E"/>
    <w:rsid w:val="00682F8E"/>
    <w:rsid w:val="00685289"/>
    <w:rsid w:val="00685E2E"/>
    <w:rsid w:val="00686BBA"/>
    <w:rsid w:val="00686E79"/>
    <w:rsid w:val="00690ACD"/>
    <w:rsid w:val="00690C26"/>
    <w:rsid w:val="00691782"/>
    <w:rsid w:val="00693A24"/>
    <w:rsid w:val="006941B8"/>
    <w:rsid w:val="00695027"/>
    <w:rsid w:val="006956BC"/>
    <w:rsid w:val="006958D7"/>
    <w:rsid w:val="00697790"/>
    <w:rsid w:val="006A0988"/>
    <w:rsid w:val="006A1690"/>
    <w:rsid w:val="006A179C"/>
    <w:rsid w:val="006A21A5"/>
    <w:rsid w:val="006A28C7"/>
    <w:rsid w:val="006A2ACB"/>
    <w:rsid w:val="006A2C7D"/>
    <w:rsid w:val="006A33D2"/>
    <w:rsid w:val="006A6978"/>
    <w:rsid w:val="006B0B18"/>
    <w:rsid w:val="006B0D00"/>
    <w:rsid w:val="006B1D96"/>
    <w:rsid w:val="006B2025"/>
    <w:rsid w:val="006B43CC"/>
    <w:rsid w:val="006B5428"/>
    <w:rsid w:val="006B550B"/>
    <w:rsid w:val="006B5C16"/>
    <w:rsid w:val="006B61C2"/>
    <w:rsid w:val="006B6D5E"/>
    <w:rsid w:val="006C0409"/>
    <w:rsid w:val="006C0DA5"/>
    <w:rsid w:val="006C2A38"/>
    <w:rsid w:val="006C44AA"/>
    <w:rsid w:val="006C4F7B"/>
    <w:rsid w:val="006C663B"/>
    <w:rsid w:val="006C6A47"/>
    <w:rsid w:val="006C7846"/>
    <w:rsid w:val="006D20F7"/>
    <w:rsid w:val="006D213E"/>
    <w:rsid w:val="006D22E6"/>
    <w:rsid w:val="006D2388"/>
    <w:rsid w:val="006D2E18"/>
    <w:rsid w:val="006D43D1"/>
    <w:rsid w:val="006D47AB"/>
    <w:rsid w:val="006D54E0"/>
    <w:rsid w:val="006D5582"/>
    <w:rsid w:val="006D5609"/>
    <w:rsid w:val="006E193E"/>
    <w:rsid w:val="006E201F"/>
    <w:rsid w:val="006E23AB"/>
    <w:rsid w:val="006E3698"/>
    <w:rsid w:val="006E378C"/>
    <w:rsid w:val="006E4508"/>
    <w:rsid w:val="006E5350"/>
    <w:rsid w:val="006E59B2"/>
    <w:rsid w:val="006E7ED6"/>
    <w:rsid w:val="006F0475"/>
    <w:rsid w:val="006F07FB"/>
    <w:rsid w:val="006F1425"/>
    <w:rsid w:val="006F1632"/>
    <w:rsid w:val="006F1D6D"/>
    <w:rsid w:val="006F300B"/>
    <w:rsid w:val="006F3A5B"/>
    <w:rsid w:val="006F5D0C"/>
    <w:rsid w:val="006F5E20"/>
    <w:rsid w:val="006F67B6"/>
    <w:rsid w:val="006F6CA7"/>
    <w:rsid w:val="006F6E66"/>
    <w:rsid w:val="006F797E"/>
    <w:rsid w:val="00701E4C"/>
    <w:rsid w:val="00703883"/>
    <w:rsid w:val="007049B9"/>
    <w:rsid w:val="00706443"/>
    <w:rsid w:val="0070691B"/>
    <w:rsid w:val="00706CCF"/>
    <w:rsid w:val="00707F00"/>
    <w:rsid w:val="00710FA8"/>
    <w:rsid w:val="007110C3"/>
    <w:rsid w:val="0071151A"/>
    <w:rsid w:val="0071159B"/>
    <w:rsid w:val="00711A02"/>
    <w:rsid w:val="00711F7B"/>
    <w:rsid w:val="00713A98"/>
    <w:rsid w:val="00716A4D"/>
    <w:rsid w:val="00716E7C"/>
    <w:rsid w:val="007176EE"/>
    <w:rsid w:val="00720E9A"/>
    <w:rsid w:val="00722942"/>
    <w:rsid w:val="00724AB8"/>
    <w:rsid w:val="0072560A"/>
    <w:rsid w:val="00725A02"/>
    <w:rsid w:val="0072641F"/>
    <w:rsid w:val="00727950"/>
    <w:rsid w:val="00730394"/>
    <w:rsid w:val="007304E0"/>
    <w:rsid w:val="00731858"/>
    <w:rsid w:val="007319A7"/>
    <w:rsid w:val="00731B48"/>
    <w:rsid w:val="00732843"/>
    <w:rsid w:val="00732B8B"/>
    <w:rsid w:val="00732ECB"/>
    <w:rsid w:val="0073377F"/>
    <w:rsid w:val="00734D4B"/>
    <w:rsid w:val="007350F3"/>
    <w:rsid w:val="00736192"/>
    <w:rsid w:val="00736774"/>
    <w:rsid w:val="00736952"/>
    <w:rsid w:val="00736CFF"/>
    <w:rsid w:val="00737167"/>
    <w:rsid w:val="00737E29"/>
    <w:rsid w:val="0074178D"/>
    <w:rsid w:val="00741906"/>
    <w:rsid w:val="007421D8"/>
    <w:rsid w:val="007422B9"/>
    <w:rsid w:val="00742B55"/>
    <w:rsid w:val="00742C04"/>
    <w:rsid w:val="007437D5"/>
    <w:rsid w:val="00745A91"/>
    <w:rsid w:val="007466DE"/>
    <w:rsid w:val="00751544"/>
    <w:rsid w:val="0075200F"/>
    <w:rsid w:val="00752FA9"/>
    <w:rsid w:val="00752FD4"/>
    <w:rsid w:val="0075682F"/>
    <w:rsid w:val="00756F07"/>
    <w:rsid w:val="00760797"/>
    <w:rsid w:val="00760C25"/>
    <w:rsid w:val="00760D34"/>
    <w:rsid w:val="007612BA"/>
    <w:rsid w:val="007624E7"/>
    <w:rsid w:val="00762D95"/>
    <w:rsid w:val="00763A60"/>
    <w:rsid w:val="007640E9"/>
    <w:rsid w:val="00764272"/>
    <w:rsid w:val="00765D11"/>
    <w:rsid w:val="00765DBF"/>
    <w:rsid w:val="007668A8"/>
    <w:rsid w:val="007669DE"/>
    <w:rsid w:val="00767D63"/>
    <w:rsid w:val="00767FEF"/>
    <w:rsid w:val="00767FF0"/>
    <w:rsid w:val="0077038B"/>
    <w:rsid w:val="00772773"/>
    <w:rsid w:val="00772CF3"/>
    <w:rsid w:val="00773B38"/>
    <w:rsid w:val="0077415D"/>
    <w:rsid w:val="0077532C"/>
    <w:rsid w:val="00776935"/>
    <w:rsid w:val="007777CE"/>
    <w:rsid w:val="007804C3"/>
    <w:rsid w:val="00781EC7"/>
    <w:rsid w:val="0078377E"/>
    <w:rsid w:val="00784259"/>
    <w:rsid w:val="0078472E"/>
    <w:rsid w:val="00786853"/>
    <w:rsid w:val="0078746A"/>
    <w:rsid w:val="007909EE"/>
    <w:rsid w:val="00791695"/>
    <w:rsid w:val="00793831"/>
    <w:rsid w:val="007945A1"/>
    <w:rsid w:val="00795E61"/>
    <w:rsid w:val="0079616D"/>
    <w:rsid w:val="00796ED5"/>
    <w:rsid w:val="007A05B7"/>
    <w:rsid w:val="007A083E"/>
    <w:rsid w:val="007A0E6C"/>
    <w:rsid w:val="007A15A6"/>
    <w:rsid w:val="007A1C0A"/>
    <w:rsid w:val="007A27DD"/>
    <w:rsid w:val="007A38FE"/>
    <w:rsid w:val="007A3FD8"/>
    <w:rsid w:val="007A4036"/>
    <w:rsid w:val="007A4F44"/>
    <w:rsid w:val="007A54A1"/>
    <w:rsid w:val="007A6D11"/>
    <w:rsid w:val="007A758D"/>
    <w:rsid w:val="007B0CCB"/>
    <w:rsid w:val="007B1674"/>
    <w:rsid w:val="007B2443"/>
    <w:rsid w:val="007B3AAA"/>
    <w:rsid w:val="007B442E"/>
    <w:rsid w:val="007B4A94"/>
    <w:rsid w:val="007B589B"/>
    <w:rsid w:val="007B6958"/>
    <w:rsid w:val="007B7A1F"/>
    <w:rsid w:val="007C06C4"/>
    <w:rsid w:val="007C1F51"/>
    <w:rsid w:val="007C33CB"/>
    <w:rsid w:val="007C3BF6"/>
    <w:rsid w:val="007C3EDD"/>
    <w:rsid w:val="007C4303"/>
    <w:rsid w:val="007C4E84"/>
    <w:rsid w:val="007C5108"/>
    <w:rsid w:val="007D05E6"/>
    <w:rsid w:val="007D0D6B"/>
    <w:rsid w:val="007D0D97"/>
    <w:rsid w:val="007D1F5B"/>
    <w:rsid w:val="007D2198"/>
    <w:rsid w:val="007D36DF"/>
    <w:rsid w:val="007D427A"/>
    <w:rsid w:val="007D5E14"/>
    <w:rsid w:val="007D7A32"/>
    <w:rsid w:val="007D7C1F"/>
    <w:rsid w:val="007E1217"/>
    <w:rsid w:val="007E1262"/>
    <w:rsid w:val="007E1B81"/>
    <w:rsid w:val="007E2249"/>
    <w:rsid w:val="007E3193"/>
    <w:rsid w:val="007E417E"/>
    <w:rsid w:val="007E5400"/>
    <w:rsid w:val="007E79D6"/>
    <w:rsid w:val="007E7F58"/>
    <w:rsid w:val="007F004D"/>
    <w:rsid w:val="007F31E3"/>
    <w:rsid w:val="007F4BC6"/>
    <w:rsid w:val="007F4FCD"/>
    <w:rsid w:val="007F5572"/>
    <w:rsid w:val="007F5C07"/>
    <w:rsid w:val="007F6975"/>
    <w:rsid w:val="0080400E"/>
    <w:rsid w:val="008040D0"/>
    <w:rsid w:val="008062A1"/>
    <w:rsid w:val="00806462"/>
    <w:rsid w:val="0080719A"/>
    <w:rsid w:val="0080785A"/>
    <w:rsid w:val="008106B2"/>
    <w:rsid w:val="00810EB6"/>
    <w:rsid w:val="008112E2"/>
    <w:rsid w:val="008112E7"/>
    <w:rsid w:val="00814EBA"/>
    <w:rsid w:val="00817DE7"/>
    <w:rsid w:val="00820810"/>
    <w:rsid w:val="0082081B"/>
    <w:rsid w:val="00820DD6"/>
    <w:rsid w:val="00822AD1"/>
    <w:rsid w:val="008247E7"/>
    <w:rsid w:val="00825AF5"/>
    <w:rsid w:val="008263A2"/>
    <w:rsid w:val="008277E3"/>
    <w:rsid w:val="0083111B"/>
    <w:rsid w:val="008312E0"/>
    <w:rsid w:val="00831834"/>
    <w:rsid w:val="00832495"/>
    <w:rsid w:val="00833DD4"/>
    <w:rsid w:val="00834D01"/>
    <w:rsid w:val="00836004"/>
    <w:rsid w:val="0083781A"/>
    <w:rsid w:val="00840E2A"/>
    <w:rsid w:val="00842CF8"/>
    <w:rsid w:val="00843764"/>
    <w:rsid w:val="008449A7"/>
    <w:rsid w:val="00845126"/>
    <w:rsid w:val="00846E8F"/>
    <w:rsid w:val="00847117"/>
    <w:rsid w:val="0085135B"/>
    <w:rsid w:val="00851CAB"/>
    <w:rsid w:val="0085338E"/>
    <w:rsid w:val="008538E6"/>
    <w:rsid w:val="00853B9E"/>
    <w:rsid w:val="00853F6B"/>
    <w:rsid w:val="00855474"/>
    <w:rsid w:val="0085659D"/>
    <w:rsid w:val="008567AE"/>
    <w:rsid w:val="00856B62"/>
    <w:rsid w:val="00857949"/>
    <w:rsid w:val="00857D96"/>
    <w:rsid w:val="0086121A"/>
    <w:rsid w:val="008616AA"/>
    <w:rsid w:val="00861814"/>
    <w:rsid w:val="00863CBB"/>
    <w:rsid w:val="008645FC"/>
    <w:rsid w:val="008648B1"/>
    <w:rsid w:val="00864D7F"/>
    <w:rsid w:val="00866C41"/>
    <w:rsid w:val="008677E3"/>
    <w:rsid w:val="00867B88"/>
    <w:rsid w:val="00870159"/>
    <w:rsid w:val="008702D6"/>
    <w:rsid w:val="00870646"/>
    <w:rsid w:val="008711EB"/>
    <w:rsid w:val="00872CB7"/>
    <w:rsid w:val="0087308A"/>
    <w:rsid w:val="00874070"/>
    <w:rsid w:val="00874C3C"/>
    <w:rsid w:val="00874EE1"/>
    <w:rsid w:val="00875081"/>
    <w:rsid w:val="008758FF"/>
    <w:rsid w:val="00875B61"/>
    <w:rsid w:val="00875B9F"/>
    <w:rsid w:val="00876941"/>
    <w:rsid w:val="008769C4"/>
    <w:rsid w:val="00877543"/>
    <w:rsid w:val="0087758A"/>
    <w:rsid w:val="00877A54"/>
    <w:rsid w:val="0088099A"/>
    <w:rsid w:val="00880CB2"/>
    <w:rsid w:val="00881AA0"/>
    <w:rsid w:val="008823BF"/>
    <w:rsid w:val="008827F0"/>
    <w:rsid w:val="00883169"/>
    <w:rsid w:val="00883290"/>
    <w:rsid w:val="00884CF7"/>
    <w:rsid w:val="008855F1"/>
    <w:rsid w:val="00885FE0"/>
    <w:rsid w:val="00886797"/>
    <w:rsid w:val="00886847"/>
    <w:rsid w:val="00887081"/>
    <w:rsid w:val="0088708E"/>
    <w:rsid w:val="00887787"/>
    <w:rsid w:val="00887AC6"/>
    <w:rsid w:val="00890972"/>
    <w:rsid w:val="00891E93"/>
    <w:rsid w:val="00892361"/>
    <w:rsid w:val="008928CB"/>
    <w:rsid w:val="0089402F"/>
    <w:rsid w:val="00894063"/>
    <w:rsid w:val="00894099"/>
    <w:rsid w:val="00895636"/>
    <w:rsid w:val="00895E2E"/>
    <w:rsid w:val="008961C0"/>
    <w:rsid w:val="00896917"/>
    <w:rsid w:val="00897303"/>
    <w:rsid w:val="00897BFB"/>
    <w:rsid w:val="008A0FA0"/>
    <w:rsid w:val="008A11CA"/>
    <w:rsid w:val="008A1A04"/>
    <w:rsid w:val="008A1B2F"/>
    <w:rsid w:val="008A1C30"/>
    <w:rsid w:val="008A1F0E"/>
    <w:rsid w:val="008A1F44"/>
    <w:rsid w:val="008A27E5"/>
    <w:rsid w:val="008A2DCF"/>
    <w:rsid w:val="008A3AD0"/>
    <w:rsid w:val="008A4BF3"/>
    <w:rsid w:val="008A57DE"/>
    <w:rsid w:val="008A5BF5"/>
    <w:rsid w:val="008A7BA5"/>
    <w:rsid w:val="008B0165"/>
    <w:rsid w:val="008B03D4"/>
    <w:rsid w:val="008B11B7"/>
    <w:rsid w:val="008B1624"/>
    <w:rsid w:val="008B2A65"/>
    <w:rsid w:val="008B44E4"/>
    <w:rsid w:val="008B53C4"/>
    <w:rsid w:val="008B6715"/>
    <w:rsid w:val="008B681D"/>
    <w:rsid w:val="008B6ED0"/>
    <w:rsid w:val="008C11B9"/>
    <w:rsid w:val="008C152A"/>
    <w:rsid w:val="008C1762"/>
    <w:rsid w:val="008C2444"/>
    <w:rsid w:val="008C2D26"/>
    <w:rsid w:val="008C5259"/>
    <w:rsid w:val="008C65A6"/>
    <w:rsid w:val="008C6A27"/>
    <w:rsid w:val="008C7F7A"/>
    <w:rsid w:val="008D056C"/>
    <w:rsid w:val="008D0910"/>
    <w:rsid w:val="008D0C4D"/>
    <w:rsid w:val="008D1428"/>
    <w:rsid w:val="008D18E0"/>
    <w:rsid w:val="008D233B"/>
    <w:rsid w:val="008D2A46"/>
    <w:rsid w:val="008D2F4A"/>
    <w:rsid w:val="008D34E6"/>
    <w:rsid w:val="008D5756"/>
    <w:rsid w:val="008E0607"/>
    <w:rsid w:val="008E1A30"/>
    <w:rsid w:val="008E5072"/>
    <w:rsid w:val="008E52D9"/>
    <w:rsid w:val="008E5C87"/>
    <w:rsid w:val="008E771A"/>
    <w:rsid w:val="008F3B5D"/>
    <w:rsid w:val="008F51C9"/>
    <w:rsid w:val="008F58F3"/>
    <w:rsid w:val="008F6E05"/>
    <w:rsid w:val="008F7089"/>
    <w:rsid w:val="0090053E"/>
    <w:rsid w:val="00900AD9"/>
    <w:rsid w:val="00901BD8"/>
    <w:rsid w:val="009023F6"/>
    <w:rsid w:val="00902798"/>
    <w:rsid w:val="009038C1"/>
    <w:rsid w:val="009047D0"/>
    <w:rsid w:val="0090546E"/>
    <w:rsid w:val="00905C0C"/>
    <w:rsid w:val="009061A4"/>
    <w:rsid w:val="00906227"/>
    <w:rsid w:val="00906680"/>
    <w:rsid w:val="00906FF6"/>
    <w:rsid w:val="009142D8"/>
    <w:rsid w:val="00914778"/>
    <w:rsid w:val="009153F1"/>
    <w:rsid w:val="00917078"/>
    <w:rsid w:val="0091728A"/>
    <w:rsid w:val="00917B30"/>
    <w:rsid w:val="009200E8"/>
    <w:rsid w:val="00920D3B"/>
    <w:rsid w:val="009217B1"/>
    <w:rsid w:val="00921E56"/>
    <w:rsid w:val="00923215"/>
    <w:rsid w:val="009247EE"/>
    <w:rsid w:val="00924F8A"/>
    <w:rsid w:val="0092500C"/>
    <w:rsid w:val="00925EC0"/>
    <w:rsid w:val="009264BB"/>
    <w:rsid w:val="00930DC5"/>
    <w:rsid w:val="009311F7"/>
    <w:rsid w:val="009313E4"/>
    <w:rsid w:val="00932B16"/>
    <w:rsid w:val="0093359F"/>
    <w:rsid w:val="00933DB3"/>
    <w:rsid w:val="00934F31"/>
    <w:rsid w:val="0093542F"/>
    <w:rsid w:val="00935FA5"/>
    <w:rsid w:val="00936781"/>
    <w:rsid w:val="009371A0"/>
    <w:rsid w:val="00940B5A"/>
    <w:rsid w:val="009412F8"/>
    <w:rsid w:val="0094159A"/>
    <w:rsid w:val="00942616"/>
    <w:rsid w:val="00942772"/>
    <w:rsid w:val="00942A2C"/>
    <w:rsid w:val="00943422"/>
    <w:rsid w:val="009440CD"/>
    <w:rsid w:val="00944E7B"/>
    <w:rsid w:val="00945372"/>
    <w:rsid w:val="009463BD"/>
    <w:rsid w:val="0094703B"/>
    <w:rsid w:val="009475E6"/>
    <w:rsid w:val="0094761B"/>
    <w:rsid w:val="00947A7B"/>
    <w:rsid w:val="00947C0D"/>
    <w:rsid w:val="00950444"/>
    <w:rsid w:val="0095097B"/>
    <w:rsid w:val="00950C8B"/>
    <w:rsid w:val="00953DBB"/>
    <w:rsid w:val="00954A35"/>
    <w:rsid w:val="00955287"/>
    <w:rsid w:val="00955F76"/>
    <w:rsid w:val="0095614D"/>
    <w:rsid w:val="0095657C"/>
    <w:rsid w:val="00956740"/>
    <w:rsid w:val="00956997"/>
    <w:rsid w:val="009569B3"/>
    <w:rsid w:val="00956F1E"/>
    <w:rsid w:val="009574B2"/>
    <w:rsid w:val="0096032A"/>
    <w:rsid w:val="00961452"/>
    <w:rsid w:val="009614E6"/>
    <w:rsid w:val="00961DF9"/>
    <w:rsid w:val="00963062"/>
    <w:rsid w:val="00964F21"/>
    <w:rsid w:val="0096562D"/>
    <w:rsid w:val="00965708"/>
    <w:rsid w:val="00966558"/>
    <w:rsid w:val="0096658A"/>
    <w:rsid w:val="00970AF1"/>
    <w:rsid w:val="009728DA"/>
    <w:rsid w:val="0097381E"/>
    <w:rsid w:val="00973E1D"/>
    <w:rsid w:val="009740F9"/>
    <w:rsid w:val="009746D2"/>
    <w:rsid w:val="009762DA"/>
    <w:rsid w:val="00976480"/>
    <w:rsid w:val="0097709E"/>
    <w:rsid w:val="009777E2"/>
    <w:rsid w:val="00977BD1"/>
    <w:rsid w:val="00980ACA"/>
    <w:rsid w:val="00980B7D"/>
    <w:rsid w:val="00980D96"/>
    <w:rsid w:val="0098133C"/>
    <w:rsid w:val="009822B1"/>
    <w:rsid w:val="00982463"/>
    <w:rsid w:val="0098314E"/>
    <w:rsid w:val="00983405"/>
    <w:rsid w:val="00984473"/>
    <w:rsid w:val="0098618F"/>
    <w:rsid w:val="00987248"/>
    <w:rsid w:val="00993CC1"/>
    <w:rsid w:val="009944F8"/>
    <w:rsid w:val="00994AE0"/>
    <w:rsid w:val="00997CFA"/>
    <w:rsid w:val="009A024D"/>
    <w:rsid w:val="009A2610"/>
    <w:rsid w:val="009A3C47"/>
    <w:rsid w:val="009A3E46"/>
    <w:rsid w:val="009A4355"/>
    <w:rsid w:val="009A7081"/>
    <w:rsid w:val="009A7660"/>
    <w:rsid w:val="009A7BD2"/>
    <w:rsid w:val="009A7F28"/>
    <w:rsid w:val="009B1577"/>
    <w:rsid w:val="009B1EA0"/>
    <w:rsid w:val="009B2E4D"/>
    <w:rsid w:val="009B48F1"/>
    <w:rsid w:val="009B4CC1"/>
    <w:rsid w:val="009B52AE"/>
    <w:rsid w:val="009B52B8"/>
    <w:rsid w:val="009C002C"/>
    <w:rsid w:val="009C0C25"/>
    <w:rsid w:val="009C2447"/>
    <w:rsid w:val="009C3080"/>
    <w:rsid w:val="009C31A5"/>
    <w:rsid w:val="009C5925"/>
    <w:rsid w:val="009C5BB4"/>
    <w:rsid w:val="009C5FE8"/>
    <w:rsid w:val="009C6EAD"/>
    <w:rsid w:val="009C7988"/>
    <w:rsid w:val="009D00E7"/>
    <w:rsid w:val="009D0C5A"/>
    <w:rsid w:val="009D3B14"/>
    <w:rsid w:val="009D4440"/>
    <w:rsid w:val="009D485D"/>
    <w:rsid w:val="009D5700"/>
    <w:rsid w:val="009E03F5"/>
    <w:rsid w:val="009E0ECB"/>
    <w:rsid w:val="009E10AD"/>
    <w:rsid w:val="009E2D9B"/>
    <w:rsid w:val="009E4C1C"/>
    <w:rsid w:val="009E61FA"/>
    <w:rsid w:val="009E6DE0"/>
    <w:rsid w:val="009F0A85"/>
    <w:rsid w:val="009F2B03"/>
    <w:rsid w:val="009F3E51"/>
    <w:rsid w:val="009F44DE"/>
    <w:rsid w:val="009F49A3"/>
    <w:rsid w:val="009F4E24"/>
    <w:rsid w:val="009F55EB"/>
    <w:rsid w:val="009F63FA"/>
    <w:rsid w:val="009F659C"/>
    <w:rsid w:val="009F67E2"/>
    <w:rsid w:val="009F6D0F"/>
    <w:rsid w:val="009F7665"/>
    <w:rsid w:val="00A00595"/>
    <w:rsid w:val="00A00B1C"/>
    <w:rsid w:val="00A03BFB"/>
    <w:rsid w:val="00A056F9"/>
    <w:rsid w:val="00A0670B"/>
    <w:rsid w:val="00A069AA"/>
    <w:rsid w:val="00A06ABF"/>
    <w:rsid w:val="00A1089B"/>
    <w:rsid w:val="00A13454"/>
    <w:rsid w:val="00A13FE4"/>
    <w:rsid w:val="00A147A1"/>
    <w:rsid w:val="00A15444"/>
    <w:rsid w:val="00A15B9E"/>
    <w:rsid w:val="00A15E92"/>
    <w:rsid w:val="00A16228"/>
    <w:rsid w:val="00A16721"/>
    <w:rsid w:val="00A16732"/>
    <w:rsid w:val="00A177FA"/>
    <w:rsid w:val="00A17B23"/>
    <w:rsid w:val="00A17CC9"/>
    <w:rsid w:val="00A2049E"/>
    <w:rsid w:val="00A22B14"/>
    <w:rsid w:val="00A23774"/>
    <w:rsid w:val="00A24AFE"/>
    <w:rsid w:val="00A25D9E"/>
    <w:rsid w:val="00A267FE"/>
    <w:rsid w:val="00A269A7"/>
    <w:rsid w:val="00A27B85"/>
    <w:rsid w:val="00A27FE8"/>
    <w:rsid w:val="00A30126"/>
    <w:rsid w:val="00A31290"/>
    <w:rsid w:val="00A3419A"/>
    <w:rsid w:val="00A353D6"/>
    <w:rsid w:val="00A368B1"/>
    <w:rsid w:val="00A376F4"/>
    <w:rsid w:val="00A37763"/>
    <w:rsid w:val="00A40719"/>
    <w:rsid w:val="00A41C38"/>
    <w:rsid w:val="00A430F9"/>
    <w:rsid w:val="00A43BEC"/>
    <w:rsid w:val="00A44F15"/>
    <w:rsid w:val="00A45829"/>
    <w:rsid w:val="00A47E52"/>
    <w:rsid w:val="00A5035D"/>
    <w:rsid w:val="00A50491"/>
    <w:rsid w:val="00A52509"/>
    <w:rsid w:val="00A52990"/>
    <w:rsid w:val="00A52C45"/>
    <w:rsid w:val="00A53FA3"/>
    <w:rsid w:val="00A54E9D"/>
    <w:rsid w:val="00A54EB2"/>
    <w:rsid w:val="00A562B3"/>
    <w:rsid w:val="00A56852"/>
    <w:rsid w:val="00A57115"/>
    <w:rsid w:val="00A57619"/>
    <w:rsid w:val="00A57ABD"/>
    <w:rsid w:val="00A60044"/>
    <w:rsid w:val="00A61D60"/>
    <w:rsid w:val="00A61E2E"/>
    <w:rsid w:val="00A62445"/>
    <w:rsid w:val="00A624B4"/>
    <w:rsid w:val="00A63673"/>
    <w:rsid w:val="00A643C0"/>
    <w:rsid w:val="00A6470B"/>
    <w:rsid w:val="00A652C7"/>
    <w:rsid w:val="00A6760D"/>
    <w:rsid w:val="00A67C37"/>
    <w:rsid w:val="00A67D46"/>
    <w:rsid w:val="00A67EA3"/>
    <w:rsid w:val="00A70070"/>
    <w:rsid w:val="00A70A85"/>
    <w:rsid w:val="00A72025"/>
    <w:rsid w:val="00A73004"/>
    <w:rsid w:val="00A7311D"/>
    <w:rsid w:val="00A73ECC"/>
    <w:rsid w:val="00A747BF"/>
    <w:rsid w:val="00A74A9D"/>
    <w:rsid w:val="00A76641"/>
    <w:rsid w:val="00A769F5"/>
    <w:rsid w:val="00A8048E"/>
    <w:rsid w:val="00A81360"/>
    <w:rsid w:val="00A82072"/>
    <w:rsid w:val="00A82E1B"/>
    <w:rsid w:val="00A8342A"/>
    <w:rsid w:val="00A834D8"/>
    <w:rsid w:val="00A841F4"/>
    <w:rsid w:val="00A850CE"/>
    <w:rsid w:val="00A87181"/>
    <w:rsid w:val="00A90CD4"/>
    <w:rsid w:val="00A90D0F"/>
    <w:rsid w:val="00A91221"/>
    <w:rsid w:val="00A91825"/>
    <w:rsid w:val="00A91ADA"/>
    <w:rsid w:val="00A92E04"/>
    <w:rsid w:val="00A939AC"/>
    <w:rsid w:val="00A93BD2"/>
    <w:rsid w:val="00A93E0A"/>
    <w:rsid w:val="00A942FB"/>
    <w:rsid w:val="00A94970"/>
    <w:rsid w:val="00A9706D"/>
    <w:rsid w:val="00A979D6"/>
    <w:rsid w:val="00AA1764"/>
    <w:rsid w:val="00AA1A2F"/>
    <w:rsid w:val="00AA222A"/>
    <w:rsid w:val="00AA3318"/>
    <w:rsid w:val="00AA66B1"/>
    <w:rsid w:val="00AA77B7"/>
    <w:rsid w:val="00AA780D"/>
    <w:rsid w:val="00AB30A7"/>
    <w:rsid w:val="00AB34EB"/>
    <w:rsid w:val="00AB3CD5"/>
    <w:rsid w:val="00AB44C3"/>
    <w:rsid w:val="00AB5933"/>
    <w:rsid w:val="00AB59E0"/>
    <w:rsid w:val="00AB6159"/>
    <w:rsid w:val="00AB6221"/>
    <w:rsid w:val="00AB6C23"/>
    <w:rsid w:val="00AB7385"/>
    <w:rsid w:val="00AC016F"/>
    <w:rsid w:val="00AC02E7"/>
    <w:rsid w:val="00AC03EA"/>
    <w:rsid w:val="00AC0F60"/>
    <w:rsid w:val="00AC166C"/>
    <w:rsid w:val="00AC1975"/>
    <w:rsid w:val="00AC1CFC"/>
    <w:rsid w:val="00AC20DE"/>
    <w:rsid w:val="00AC2398"/>
    <w:rsid w:val="00AC5A52"/>
    <w:rsid w:val="00AC68EF"/>
    <w:rsid w:val="00AC7848"/>
    <w:rsid w:val="00AD1E9C"/>
    <w:rsid w:val="00AD1F00"/>
    <w:rsid w:val="00AD22D3"/>
    <w:rsid w:val="00AD2FEF"/>
    <w:rsid w:val="00AD472E"/>
    <w:rsid w:val="00AD4902"/>
    <w:rsid w:val="00AD5060"/>
    <w:rsid w:val="00AD57BF"/>
    <w:rsid w:val="00AD6517"/>
    <w:rsid w:val="00AD6719"/>
    <w:rsid w:val="00AD7C9B"/>
    <w:rsid w:val="00AE0785"/>
    <w:rsid w:val="00AE1E14"/>
    <w:rsid w:val="00AE4663"/>
    <w:rsid w:val="00AE60F0"/>
    <w:rsid w:val="00AE7805"/>
    <w:rsid w:val="00AF00DD"/>
    <w:rsid w:val="00AF0817"/>
    <w:rsid w:val="00AF0FBF"/>
    <w:rsid w:val="00AF15A0"/>
    <w:rsid w:val="00AF2254"/>
    <w:rsid w:val="00AF264E"/>
    <w:rsid w:val="00AF35B6"/>
    <w:rsid w:val="00AF377C"/>
    <w:rsid w:val="00AF386F"/>
    <w:rsid w:val="00AF3FD2"/>
    <w:rsid w:val="00AF48D8"/>
    <w:rsid w:val="00AF4CE1"/>
    <w:rsid w:val="00AF5C66"/>
    <w:rsid w:val="00AF61F9"/>
    <w:rsid w:val="00AF6A10"/>
    <w:rsid w:val="00AF6B5B"/>
    <w:rsid w:val="00B01D5D"/>
    <w:rsid w:val="00B023F3"/>
    <w:rsid w:val="00B025D7"/>
    <w:rsid w:val="00B02ECD"/>
    <w:rsid w:val="00B04671"/>
    <w:rsid w:val="00B0467A"/>
    <w:rsid w:val="00B05D6E"/>
    <w:rsid w:val="00B076CC"/>
    <w:rsid w:val="00B07A93"/>
    <w:rsid w:val="00B101B6"/>
    <w:rsid w:val="00B11C8A"/>
    <w:rsid w:val="00B12892"/>
    <w:rsid w:val="00B1460C"/>
    <w:rsid w:val="00B14693"/>
    <w:rsid w:val="00B1551F"/>
    <w:rsid w:val="00B16F38"/>
    <w:rsid w:val="00B17656"/>
    <w:rsid w:val="00B17740"/>
    <w:rsid w:val="00B22537"/>
    <w:rsid w:val="00B2298A"/>
    <w:rsid w:val="00B234C5"/>
    <w:rsid w:val="00B24163"/>
    <w:rsid w:val="00B253B9"/>
    <w:rsid w:val="00B2560B"/>
    <w:rsid w:val="00B26631"/>
    <w:rsid w:val="00B26C16"/>
    <w:rsid w:val="00B321C8"/>
    <w:rsid w:val="00B324B8"/>
    <w:rsid w:val="00B3486F"/>
    <w:rsid w:val="00B35484"/>
    <w:rsid w:val="00B35A9E"/>
    <w:rsid w:val="00B37603"/>
    <w:rsid w:val="00B4182E"/>
    <w:rsid w:val="00B4279B"/>
    <w:rsid w:val="00B434E2"/>
    <w:rsid w:val="00B43FA2"/>
    <w:rsid w:val="00B43FE6"/>
    <w:rsid w:val="00B4436C"/>
    <w:rsid w:val="00B45E0E"/>
    <w:rsid w:val="00B46AB0"/>
    <w:rsid w:val="00B46C35"/>
    <w:rsid w:val="00B50A12"/>
    <w:rsid w:val="00B50FC0"/>
    <w:rsid w:val="00B5385B"/>
    <w:rsid w:val="00B5449D"/>
    <w:rsid w:val="00B548C1"/>
    <w:rsid w:val="00B55463"/>
    <w:rsid w:val="00B56C51"/>
    <w:rsid w:val="00B56F5F"/>
    <w:rsid w:val="00B609AE"/>
    <w:rsid w:val="00B62364"/>
    <w:rsid w:val="00B63BDC"/>
    <w:rsid w:val="00B63D0B"/>
    <w:rsid w:val="00B64034"/>
    <w:rsid w:val="00B65425"/>
    <w:rsid w:val="00B65F56"/>
    <w:rsid w:val="00B661E5"/>
    <w:rsid w:val="00B66478"/>
    <w:rsid w:val="00B6664D"/>
    <w:rsid w:val="00B67AF8"/>
    <w:rsid w:val="00B702AE"/>
    <w:rsid w:val="00B716C7"/>
    <w:rsid w:val="00B71DC0"/>
    <w:rsid w:val="00B73CE2"/>
    <w:rsid w:val="00B73F44"/>
    <w:rsid w:val="00B74D53"/>
    <w:rsid w:val="00B75783"/>
    <w:rsid w:val="00B76598"/>
    <w:rsid w:val="00B76957"/>
    <w:rsid w:val="00B80A5F"/>
    <w:rsid w:val="00B81CB5"/>
    <w:rsid w:val="00B82AD5"/>
    <w:rsid w:val="00B8479F"/>
    <w:rsid w:val="00B85DB1"/>
    <w:rsid w:val="00B86C27"/>
    <w:rsid w:val="00B90429"/>
    <w:rsid w:val="00B91C6C"/>
    <w:rsid w:val="00B92AFF"/>
    <w:rsid w:val="00B92C1B"/>
    <w:rsid w:val="00B945CC"/>
    <w:rsid w:val="00B9463B"/>
    <w:rsid w:val="00B94877"/>
    <w:rsid w:val="00B94EAE"/>
    <w:rsid w:val="00B95787"/>
    <w:rsid w:val="00B95B36"/>
    <w:rsid w:val="00B97266"/>
    <w:rsid w:val="00B9732C"/>
    <w:rsid w:val="00B97337"/>
    <w:rsid w:val="00B973C1"/>
    <w:rsid w:val="00B973E5"/>
    <w:rsid w:val="00BA0BAA"/>
    <w:rsid w:val="00BA1293"/>
    <w:rsid w:val="00BA335B"/>
    <w:rsid w:val="00BA3988"/>
    <w:rsid w:val="00BA3E7C"/>
    <w:rsid w:val="00BA3E93"/>
    <w:rsid w:val="00BA613E"/>
    <w:rsid w:val="00BA6150"/>
    <w:rsid w:val="00BA7195"/>
    <w:rsid w:val="00BB02C4"/>
    <w:rsid w:val="00BB02F2"/>
    <w:rsid w:val="00BB0A74"/>
    <w:rsid w:val="00BB1C6C"/>
    <w:rsid w:val="00BB216B"/>
    <w:rsid w:val="00BB23B2"/>
    <w:rsid w:val="00BB25F7"/>
    <w:rsid w:val="00BB2C67"/>
    <w:rsid w:val="00BB3178"/>
    <w:rsid w:val="00BB324E"/>
    <w:rsid w:val="00BB44E8"/>
    <w:rsid w:val="00BB7ACE"/>
    <w:rsid w:val="00BB7EBA"/>
    <w:rsid w:val="00BC08EF"/>
    <w:rsid w:val="00BC1778"/>
    <w:rsid w:val="00BC2D7D"/>
    <w:rsid w:val="00BC3526"/>
    <w:rsid w:val="00BC3981"/>
    <w:rsid w:val="00BC4545"/>
    <w:rsid w:val="00BC4690"/>
    <w:rsid w:val="00BC4FB2"/>
    <w:rsid w:val="00BC5DCF"/>
    <w:rsid w:val="00BC6742"/>
    <w:rsid w:val="00BC69C9"/>
    <w:rsid w:val="00BC7AD9"/>
    <w:rsid w:val="00BD07CD"/>
    <w:rsid w:val="00BD12AC"/>
    <w:rsid w:val="00BD27B8"/>
    <w:rsid w:val="00BD3B7B"/>
    <w:rsid w:val="00BD4EEF"/>
    <w:rsid w:val="00BD5F6C"/>
    <w:rsid w:val="00BD65F1"/>
    <w:rsid w:val="00BD764E"/>
    <w:rsid w:val="00BE2EB7"/>
    <w:rsid w:val="00BE3073"/>
    <w:rsid w:val="00BE3D3C"/>
    <w:rsid w:val="00BE4F15"/>
    <w:rsid w:val="00BE5076"/>
    <w:rsid w:val="00BE5AB5"/>
    <w:rsid w:val="00BF00CB"/>
    <w:rsid w:val="00BF0A5F"/>
    <w:rsid w:val="00BF29DF"/>
    <w:rsid w:val="00BF35BB"/>
    <w:rsid w:val="00BF57A3"/>
    <w:rsid w:val="00BF6AEF"/>
    <w:rsid w:val="00C0081C"/>
    <w:rsid w:val="00C00BA9"/>
    <w:rsid w:val="00C01AEE"/>
    <w:rsid w:val="00C03493"/>
    <w:rsid w:val="00C05DC9"/>
    <w:rsid w:val="00C069F5"/>
    <w:rsid w:val="00C06A9C"/>
    <w:rsid w:val="00C10489"/>
    <w:rsid w:val="00C109F4"/>
    <w:rsid w:val="00C11E78"/>
    <w:rsid w:val="00C1212C"/>
    <w:rsid w:val="00C13119"/>
    <w:rsid w:val="00C1327E"/>
    <w:rsid w:val="00C134F3"/>
    <w:rsid w:val="00C135F4"/>
    <w:rsid w:val="00C1414C"/>
    <w:rsid w:val="00C14B48"/>
    <w:rsid w:val="00C16964"/>
    <w:rsid w:val="00C16BD3"/>
    <w:rsid w:val="00C171CF"/>
    <w:rsid w:val="00C1799D"/>
    <w:rsid w:val="00C20EF6"/>
    <w:rsid w:val="00C20F5F"/>
    <w:rsid w:val="00C2136A"/>
    <w:rsid w:val="00C21616"/>
    <w:rsid w:val="00C23C79"/>
    <w:rsid w:val="00C23E93"/>
    <w:rsid w:val="00C24676"/>
    <w:rsid w:val="00C25760"/>
    <w:rsid w:val="00C26170"/>
    <w:rsid w:val="00C26CBC"/>
    <w:rsid w:val="00C26E9E"/>
    <w:rsid w:val="00C27979"/>
    <w:rsid w:val="00C3035C"/>
    <w:rsid w:val="00C30BB2"/>
    <w:rsid w:val="00C325A5"/>
    <w:rsid w:val="00C32B94"/>
    <w:rsid w:val="00C33311"/>
    <w:rsid w:val="00C33854"/>
    <w:rsid w:val="00C33EAC"/>
    <w:rsid w:val="00C345A6"/>
    <w:rsid w:val="00C34D49"/>
    <w:rsid w:val="00C35C40"/>
    <w:rsid w:val="00C369D2"/>
    <w:rsid w:val="00C36F0D"/>
    <w:rsid w:val="00C3745A"/>
    <w:rsid w:val="00C37502"/>
    <w:rsid w:val="00C4081D"/>
    <w:rsid w:val="00C40CFD"/>
    <w:rsid w:val="00C41761"/>
    <w:rsid w:val="00C43C56"/>
    <w:rsid w:val="00C44BA5"/>
    <w:rsid w:val="00C45A64"/>
    <w:rsid w:val="00C4722A"/>
    <w:rsid w:val="00C47FD5"/>
    <w:rsid w:val="00C50148"/>
    <w:rsid w:val="00C5073B"/>
    <w:rsid w:val="00C51544"/>
    <w:rsid w:val="00C51E7A"/>
    <w:rsid w:val="00C524D2"/>
    <w:rsid w:val="00C54798"/>
    <w:rsid w:val="00C56A26"/>
    <w:rsid w:val="00C61239"/>
    <w:rsid w:val="00C6128C"/>
    <w:rsid w:val="00C612BD"/>
    <w:rsid w:val="00C61749"/>
    <w:rsid w:val="00C61A1B"/>
    <w:rsid w:val="00C623F0"/>
    <w:rsid w:val="00C62A46"/>
    <w:rsid w:val="00C63E09"/>
    <w:rsid w:val="00C648C4"/>
    <w:rsid w:val="00C65415"/>
    <w:rsid w:val="00C70A1B"/>
    <w:rsid w:val="00C7284D"/>
    <w:rsid w:val="00C7362E"/>
    <w:rsid w:val="00C7383E"/>
    <w:rsid w:val="00C74004"/>
    <w:rsid w:val="00C75779"/>
    <w:rsid w:val="00C75DE7"/>
    <w:rsid w:val="00C75EC7"/>
    <w:rsid w:val="00C77622"/>
    <w:rsid w:val="00C805A4"/>
    <w:rsid w:val="00C815AE"/>
    <w:rsid w:val="00C82B93"/>
    <w:rsid w:val="00C83264"/>
    <w:rsid w:val="00C86767"/>
    <w:rsid w:val="00C86BFB"/>
    <w:rsid w:val="00C8764D"/>
    <w:rsid w:val="00C93254"/>
    <w:rsid w:val="00C93B0F"/>
    <w:rsid w:val="00C941E5"/>
    <w:rsid w:val="00C969CB"/>
    <w:rsid w:val="00CA0508"/>
    <w:rsid w:val="00CA11AE"/>
    <w:rsid w:val="00CA3CD3"/>
    <w:rsid w:val="00CA4104"/>
    <w:rsid w:val="00CA4828"/>
    <w:rsid w:val="00CA5036"/>
    <w:rsid w:val="00CA56F9"/>
    <w:rsid w:val="00CA5870"/>
    <w:rsid w:val="00CA5CAB"/>
    <w:rsid w:val="00CA5E1E"/>
    <w:rsid w:val="00CA6AB0"/>
    <w:rsid w:val="00CA7308"/>
    <w:rsid w:val="00CA7522"/>
    <w:rsid w:val="00CB104C"/>
    <w:rsid w:val="00CB1C98"/>
    <w:rsid w:val="00CB583D"/>
    <w:rsid w:val="00CB6010"/>
    <w:rsid w:val="00CB7C76"/>
    <w:rsid w:val="00CC0286"/>
    <w:rsid w:val="00CC211C"/>
    <w:rsid w:val="00CC3504"/>
    <w:rsid w:val="00CC3865"/>
    <w:rsid w:val="00CC3B68"/>
    <w:rsid w:val="00CC4EB7"/>
    <w:rsid w:val="00CC6F0E"/>
    <w:rsid w:val="00CD0B09"/>
    <w:rsid w:val="00CD1684"/>
    <w:rsid w:val="00CD1872"/>
    <w:rsid w:val="00CD1E49"/>
    <w:rsid w:val="00CD1FC1"/>
    <w:rsid w:val="00CD2798"/>
    <w:rsid w:val="00CD2BE2"/>
    <w:rsid w:val="00CD3803"/>
    <w:rsid w:val="00CD46F9"/>
    <w:rsid w:val="00CD480F"/>
    <w:rsid w:val="00CD4847"/>
    <w:rsid w:val="00CD4B1C"/>
    <w:rsid w:val="00CD5AA4"/>
    <w:rsid w:val="00CD7433"/>
    <w:rsid w:val="00CD75DB"/>
    <w:rsid w:val="00CD7AB0"/>
    <w:rsid w:val="00CE135A"/>
    <w:rsid w:val="00CE1745"/>
    <w:rsid w:val="00CE213C"/>
    <w:rsid w:val="00CE30CC"/>
    <w:rsid w:val="00CE3FA7"/>
    <w:rsid w:val="00CE4589"/>
    <w:rsid w:val="00CE4DE6"/>
    <w:rsid w:val="00CE5748"/>
    <w:rsid w:val="00CE678C"/>
    <w:rsid w:val="00CE7E23"/>
    <w:rsid w:val="00CF1011"/>
    <w:rsid w:val="00CF27E3"/>
    <w:rsid w:val="00CF32B3"/>
    <w:rsid w:val="00CF4BD0"/>
    <w:rsid w:val="00CF55B7"/>
    <w:rsid w:val="00CF5AB7"/>
    <w:rsid w:val="00CF773A"/>
    <w:rsid w:val="00D00335"/>
    <w:rsid w:val="00D0033F"/>
    <w:rsid w:val="00D0057F"/>
    <w:rsid w:val="00D0185B"/>
    <w:rsid w:val="00D01B1D"/>
    <w:rsid w:val="00D03054"/>
    <w:rsid w:val="00D03BE7"/>
    <w:rsid w:val="00D03DB7"/>
    <w:rsid w:val="00D0444D"/>
    <w:rsid w:val="00D05842"/>
    <w:rsid w:val="00D067AB"/>
    <w:rsid w:val="00D06864"/>
    <w:rsid w:val="00D0746B"/>
    <w:rsid w:val="00D10342"/>
    <w:rsid w:val="00D10363"/>
    <w:rsid w:val="00D12158"/>
    <w:rsid w:val="00D14F5C"/>
    <w:rsid w:val="00D1542C"/>
    <w:rsid w:val="00D17851"/>
    <w:rsid w:val="00D17C1A"/>
    <w:rsid w:val="00D20EC6"/>
    <w:rsid w:val="00D231BA"/>
    <w:rsid w:val="00D2446B"/>
    <w:rsid w:val="00D247E3"/>
    <w:rsid w:val="00D25690"/>
    <w:rsid w:val="00D259EC"/>
    <w:rsid w:val="00D30A5D"/>
    <w:rsid w:val="00D31490"/>
    <w:rsid w:val="00D32130"/>
    <w:rsid w:val="00D328D5"/>
    <w:rsid w:val="00D32E00"/>
    <w:rsid w:val="00D34256"/>
    <w:rsid w:val="00D35632"/>
    <w:rsid w:val="00D35782"/>
    <w:rsid w:val="00D36433"/>
    <w:rsid w:val="00D369D7"/>
    <w:rsid w:val="00D37A2D"/>
    <w:rsid w:val="00D40FE6"/>
    <w:rsid w:val="00D425E5"/>
    <w:rsid w:val="00D4331F"/>
    <w:rsid w:val="00D440C4"/>
    <w:rsid w:val="00D4514D"/>
    <w:rsid w:val="00D45F9D"/>
    <w:rsid w:val="00D46437"/>
    <w:rsid w:val="00D46FEF"/>
    <w:rsid w:val="00D473BB"/>
    <w:rsid w:val="00D47E4B"/>
    <w:rsid w:val="00D50660"/>
    <w:rsid w:val="00D509ED"/>
    <w:rsid w:val="00D544E0"/>
    <w:rsid w:val="00D55B6A"/>
    <w:rsid w:val="00D56222"/>
    <w:rsid w:val="00D608AC"/>
    <w:rsid w:val="00D60C38"/>
    <w:rsid w:val="00D61458"/>
    <w:rsid w:val="00D618EE"/>
    <w:rsid w:val="00D619BB"/>
    <w:rsid w:val="00D64BC7"/>
    <w:rsid w:val="00D65AD0"/>
    <w:rsid w:val="00D67681"/>
    <w:rsid w:val="00D71768"/>
    <w:rsid w:val="00D71D56"/>
    <w:rsid w:val="00D72E21"/>
    <w:rsid w:val="00D75C0A"/>
    <w:rsid w:val="00D75F3B"/>
    <w:rsid w:val="00D76E8F"/>
    <w:rsid w:val="00D80206"/>
    <w:rsid w:val="00D805BD"/>
    <w:rsid w:val="00D815CC"/>
    <w:rsid w:val="00D8200C"/>
    <w:rsid w:val="00D8289C"/>
    <w:rsid w:val="00D82A67"/>
    <w:rsid w:val="00D82EE1"/>
    <w:rsid w:val="00D837AD"/>
    <w:rsid w:val="00D846B5"/>
    <w:rsid w:val="00D846FA"/>
    <w:rsid w:val="00D866F3"/>
    <w:rsid w:val="00D8688C"/>
    <w:rsid w:val="00D92C43"/>
    <w:rsid w:val="00D92FA9"/>
    <w:rsid w:val="00D94116"/>
    <w:rsid w:val="00D9461E"/>
    <w:rsid w:val="00D953DE"/>
    <w:rsid w:val="00D96822"/>
    <w:rsid w:val="00D97BDD"/>
    <w:rsid w:val="00DA0332"/>
    <w:rsid w:val="00DA05D6"/>
    <w:rsid w:val="00DA0B37"/>
    <w:rsid w:val="00DA11CC"/>
    <w:rsid w:val="00DA2AAC"/>
    <w:rsid w:val="00DA3862"/>
    <w:rsid w:val="00DA4A87"/>
    <w:rsid w:val="00DA54E3"/>
    <w:rsid w:val="00DA5509"/>
    <w:rsid w:val="00DA552C"/>
    <w:rsid w:val="00DA7323"/>
    <w:rsid w:val="00DA7AF3"/>
    <w:rsid w:val="00DA7FDF"/>
    <w:rsid w:val="00DB04BE"/>
    <w:rsid w:val="00DB2519"/>
    <w:rsid w:val="00DB2DE1"/>
    <w:rsid w:val="00DB3DF8"/>
    <w:rsid w:val="00DB4498"/>
    <w:rsid w:val="00DB56F1"/>
    <w:rsid w:val="00DB5CA5"/>
    <w:rsid w:val="00DB6533"/>
    <w:rsid w:val="00DB66EF"/>
    <w:rsid w:val="00DB720B"/>
    <w:rsid w:val="00DC2DA7"/>
    <w:rsid w:val="00DC3DE4"/>
    <w:rsid w:val="00DC4ECA"/>
    <w:rsid w:val="00DC53B0"/>
    <w:rsid w:val="00DC582E"/>
    <w:rsid w:val="00DC5F89"/>
    <w:rsid w:val="00DC71E5"/>
    <w:rsid w:val="00DD011C"/>
    <w:rsid w:val="00DD0B7C"/>
    <w:rsid w:val="00DD51A7"/>
    <w:rsid w:val="00DD536A"/>
    <w:rsid w:val="00DD5EB4"/>
    <w:rsid w:val="00DD68D4"/>
    <w:rsid w:val="00DE1271"/>
    <w:rsid w:val="00DE1AD6"/>
    <w:rsid w:val="00DE2291"/>
    <w:rsid w:val="00DE28F4"/>
    <w:rsid w:val="00DE3FA1"/>
    <w:rsid w:val="00DE4A05"/>
    <w:rsid w:val="00DE6128"/>
    <w:rsid w:val="00DE6333"/>
    <w:rsid w:val="00DE6827"/>
    <w:rsid w:val="00DE6AB1"/>
    <w:rsid w:val="00DF1067"/>
    <w:rsid w:val="00DF1A01"/>
    <w:rsid w:val="00DF1FD3"/>
    <w:rsid w:val="00DF2217"/>
    <w:rsid w:val="00DF3F0B"/>
    <w:rsid w:val="00DF407E"/>
    <w:rsid w:val="00DF5EDC"/>
    <w:rsid w:val="00DF7E2B"/>
    <w:rsid w:val="00E007BE"/>
    <w:rsid w:val="00E018EC"/>
    <w:rsid w:val="00E03DD2"/>
    <w:rsid w:val="00E044B7"/>
    <w:rsid w:val="00E07A47"/>
    <w:rsid w:val="00E10E24"/>
    <w:rsid w:val="00E11248"/>
    <w:rsid w:val="00E11601"/>
    <w:rsid w:val="00E121C2"/>
    <w:rsid w:val="00E12D43"/>
    <w:rsid w:val="00E13419"/>
    <w:rsid w:val="00E1582A"/>
    <w:rsid w:val="00E17AC8"/>
    <w:rsid w:val="00E20FBD"/>
    <w:rsid w:val="00E211B9"/>
    <w:rsid w:val="00E2229F"/>
    <w:rsid w:val="00E22C22"/>
    <w:rsid w:val="00E22EFF"/>
    <w:rsid w:val="00E24DCB"/>
    <w:rsid w:val="00E254A5"/>
    <w:rsid w:val="00E25D6A"/>
    <w:rsid w:val="00E262AE"/>
    <w:rsid w:val="00E263FA"/>
    <w:rsid w:val="00E2786F"/>
    <w:rsid w:val="00E31451"/>
    <w:rsid w:val="00E32ABC"/>
    <w:rsid w:val="00E32B46"/>
    <w:rsid w:val="00E34534"/>
    <w:rsid w:val="00E34AD1"/>
    <w:rsid w:val="00E354CF"/>
    <w:rsid w:val="00E35BC4"/>
    <w:rsid w:val="00E37CA3"/>
    <w:rsid w:val="00E37F7C"/>
    <w:rsid w:val="00E41DDD"/>
    <w:rsid w:val="00E42DB8"/>
    <w:rsid w:val="00E447E7"/>
    <w:rsid w:val="00E46935"/>
    <w:rsid w:val="00E46977"/>
    <w:rsid w:val="00E46D2E"/>
    <w:rsid w:val="00E46F59"/>
    <w:rsid w:val="00E4731E"/>
    <w:rsid w:val="00E473E0"/>
    <w:rsid w:val="00E474A0"/>
    <w:rsid w:val="00E50516"/>
    <w:rsid w:val="00E544C8"/>
    <w:rsid w:val="00E55184"/>
    <w:rsid w:val="00E563B3"/>
    <w:rsid w:val="00E568D1"/>
    <w:rsid w:val="00E5722B"/>
    <w:rsid w:val="00E57BE6"/>
    <w:rsid w:val="00E60094"/>
    <w:rsid w:val="00E60A7B"/>
    <w:rsid w:val="00E6107D"/>
    <w:rsid w:val="00E63929"/>
    <w:rsid w:val="00E63A82"/>
    <w:rsid w:val="00E66002"/>
    <w:rsid w:val="00E66D87"/>
    <w:rsid w:val="00E70C59"/>
    <w:rsid w:val="00E70DA1"/>
    <w:rsid w:val="00E717D9"/>
    <w:rsid w:val="00E72051"/>
    <w:rsid w:val="00E72D89"/>
    <w:rsid w:val="00E730B6"/>
    <w:rsid w:val="00E73A67"/>
    <w:rsid w:val="00E74A5D"/>
    <w:rsid w:val="00E74E43"/>
    <w:rsid w:val="00E76F2F"/>
    <w:rsid w:val="00E77C96"/>
    <w:rsid w:val="00E8041F"/>
    <w:rsid w:val="00E8320C"/>
    <w:rsid w:val="00E8525C"/>
    <w:rsid w:val="00E86A8E"/>
    <w:rsid w:val="00E86FD7"/>
    <w:rsid w:val="00E874FC"/>
    <w:rsid w:val="00E87FEE"/>
    <w:rsid w:val="00E9024B"/>
    <w:rsid w:val="00E9312E"/>
    <w:rsid w:val="00E93D7E"/>
    <w:rsid w:val="00E94756"/>
    <w:rsid w:val="00E94971"/>
    <w:rsid w:val="00EA06DB"/>
    <w:rsid w:val="00EA1426"/>
    <w:rsid w:val="00EA2517"/>
    <w:rsid w:val="00EA35CF"/>
    <w:rsid w:val="00EA3DFB"/>
    <w:rsid w:val="00EA4CCE"/>
    <w:rsid w:val="00EA6157"/>
    <w:rsid w:val="00EA6F89"/>
    <w:rsid w:val="00EB001F"/>
    <w:rsid w:val="00EB077D"/>
    <w:rsid w:val="00EB0BA5"/>
    <w:rsid w:val="00EB0C02"/>
    <w:rsid w:val="00EB34CC"/>
    <w:rsid w:val="00EB35B5"/>
    <w:rsid w:val="00EB3CA7"/>
    <w:rsid w:val="00EB4478"/>
    <w:rsid w:val="00EB4948"/>
    <w:rsid w:val="00EB4FC5"/>
    <w:rsid w:val="00EB5A66"/>
    <w:rsid w:val="00EB61B9"/>
    <w:rsid w:val="00EB7744"/>
    <w:rsid w:val="00EC0A2D"/>
    <w:rsid w:val="00EC13C3"/>
    <w:rsid w:val="00EC40AF"/>
    <w:rsid w:val="00EC4334"/>
    <w:rsid w:val="00EC434E"/>
    <w:rsid w:val="00EC5AEA"/>
    <w:rsid w:val="00EC5C71"/>
    <w:rsid w:val="00EC74F6"/>
    <w:rsid w:val="00ED2357"/>
    <w:rsid w:val="00ED281F"/>
    <w:rsid w:val="00ED2D86"/>
    <w:rsid w:val="00ED408A"/>
    <w:rsid w:val="00ED599B"/>
    <w:rsid w:val="00ED69D5"/>
    <w:rsid w:val="00ED7662"/>
    <w:rsid w:val="00ED7849"/>
    <w:rsid w:val="00EE0747"/>
    <w:rsid w:val="00EE0929"/>
    <w:rsid w:val="00EE2CB7"/>
    <w:rsid w:val="00EE6251"/>
    <w:rsid w:val="00EF0009"/>
    <w:rsid w:val="00EF024F"/>
    <w:rsid w:val="00EF0D9A"/>
    <w:rsid w:val="00EF0DFA"/>
    <w:rsid w:val="00EF1348"/>
    <w:rsid w:val="00EF18C2"/>
    <w:rsid w:val="00EF323A"/>
    <w:rsid w:val="00EF513A"/>
    <w:rsid w:val="00EF609B"/>
    <w:rsid w:val="00EF6185"/>
    <w:rsid w:val="00EF6FEB"/>
    <w:rsid w:val="00EF73B3"/>
    <w:rsid w:val="00EF7A1A"/>
    <w:rsid w:val="00F02640"/>
    <w:rsid w:val="00F0566B"/>
    <w:rsid w:val="00F06004"/>
    <w:rsid w:val="00F07261"/>
    <w:rsid w:val="00F07597"/>
    <w:rsid w:val="00F103BA"/>
    <w:rsid w:val="00F108D7"/>
    <w:rsid w:val="00F1104A"/>
    <w:rsid w:val="00F119F6"/>
    <w:rsid w:val="00F13DD4"/>
    <w:rsid w:val="00F152F3"/>
    <w:rsid w:val="00F15821"/>
    <w:rsid w:val="00F15EFF"/>
    <w:rsid w:val="00F15F34"/>
    <w:rsid w:val="00F166A5"/>
    <w:rsid w:val="00F20AF2"/>
    <w:rsid w:val="00F23679"/>
    <w:rsid w:val="00F23ED8"/>
    <w:rsid w:val="00F276E9"/>
    <w:rsid w:val="00F27B28"/>
    <w:rsid w:val="00F3173D"/>
    <w:rsid w:val="00F31CFE"/>
    <w:rsid w:val="00F323DF"/>
    <w:rsid w:val="00F333EB"/>
    <w:rsid w:val="00F336A1"/>
    <w:rsid w:val="00F342A1"/>
    <w:rsid w:val="00F35F03"/>
    <w:rsid w:val="00F36B5C"/>
    <w:rsid w:val="00F402E1"/>
    <w:rsid w:val="00F40940"/>
    <w:rsid w:val="00F41766"/>
    <w:rsid w:val="00F42FC5"/>
    <w:rsid w:val="00F43D2D"/>
    <w:rsid w:val="00F440EA"/>
    <w:rsid w:val="00F4563A"/>
    <w:rsid w:val="00F4682F"/>
    <w:rsid w:val="00F468A8"/>
    <w:rsid w:val="00F46E10"/>
    <w:rsid w:val="00F4711A"/>
    <w:rsid w:val="00F47797"/>
    <w:rsid w:val="00F47980"/>
    <w:rsid w:val="00F50B4A"/>
    <w:rsid w:val="00F524B6"/>
    <w:rsid w:val="00F530AB"/>
    <w:rsid w:val="00F54CCE"/>
    <w:rsid w:val="00F55101"/>
    <w:rsid w:val="00F5593A"/>
    <w:rsid w:val="00F5604F"/>
    <w:rsid w:val="00F57064"/>
    <w:rsid w:val="00F573B6"/>
    <w:rsid w:val="00F57B50"/>
    <w:rsid w:val="00F6082A"/>
    <w:rsid w:val="00F61794"/>
    <w:rsid w:val="00F618B8"/>
    <w:rsid w:val="00F61EB3"/>
    <w:rsid w:val="00F61F8F"/>
    <w:rsid w:val="00F62F33"/>
    <w:rsid w:val="00F73539"/>
    <w:rsid w:val="00F73D12"/>
    <w:rsid w:val="00F7500C"/>
    <w:rsid w:val="00F75286"/>
    <w:rsid w:val="00F7544B"/>
    <w:rsid w:val="00F75841"/>
    <w:rsid w:val="00F81568"/>
    <w:rsid w:val="00F8159A"/>
    <w:rsid w:val="00F82DA7"/>
    <w:rsid w:val="00F82FDC"/>
    <w:rsid w:val="00F83433"/>
    <w:rsid w:val="00F85315"/>
    <w:rsid w:val="00F85529"/>
    <w:rsid w:val="00F86EB7"/>
    <w:rsid w:val="00F86FE8"/>
    <w:rsid w:val="00F9170D"/>
    <w:rsid w:val="00F92324"/>
    <w:rsid w:val="00F92D4A"/>
    <w:rsid w:val="00F93170"/>
    <w:rsid w:val="00F936E5"/>
    <w:rsid w:val="00F93724"/>
    <w:rsid w:val="00F93CF2"/>
    <w:rsid w:val="00F949A3"/>
    <w:rsid w:val="00F94AAB"/>
    <w:rsid w:val="00F94CF8"/>
    <w:rsid w:val="00F95AF7"/>
    <w:rsid w:val="00F96696"/>
    <w:rsid w:val="00F9784C"/>
    <w:rsid w:val="00FA1036"/>
    <w:rsid w:val="00FA2B8D"/>
    <w:rsid w:val="00FA3341"/>
    <w:rsid w:val="00FA482F"/>
    <w:rsid w:val="00FA48B5"/>
    <w:rsid w:val="00FA52EC"/>
    <w:rsid w:val="00FA5CDB"/>
    <w:rsid w:val="00FA615B"/>
    <w:rsid w:val="00FA62BF"/>
    <w:rsid w:val="00FB0C8C"/>
    <w:rsid w:val="00FB0F15"/>
    <w:rsid w:val="00FB1345"/>
    <w:rsid w:val="00FB1E51"/>
    <w:rsid w:val="00FB230D"/>
    <w:rsid w:val="00FB2EC4"/>
    <w:rsid w:val="00FB3EE5"/>
    <w:rsid w:val="00FB47E9"/>
    <w:rsid w:val="00FB4C0D"/>
    <w:rsid w:val="00FB4DB7"/>
    <w:rsid w:val="00FB7197"/>
    <w:rsid w:val="00FC133F"/>
    <w:rsid w:val="00FC1850"/>
    <w:rsid w:val="00FC19A6"/>
    <w:rsid w:val="00FC1B8F"/>
    <w:rsid w:val="00FC2952"/>
    <w:rsid w:val="00FC355B"/>
    <w:rsid w:val="00FC4550"/>
    <w:rsid w:val="00FC5E1D"/>
    <w:rsid w:val="00FC6935"/>
    <w:rsid w:val="00FC7065"/>
    <w:rsid w:val="00FD066F"/>
    <w:rsid w:val="00FD0AB3"/>
    <w:rsid w:val="00FD1492"/>
    <w:rsid w:val="00FD27E0"/>
    <w:rsid w:val="00FD362B"/>
    <w:rsid w:val="00FD58BF"/>
    <w:rsid w:val="00FD5A83"/>
    <w:rsid w:val="00FD5F52"/>
    <w:rsid w:val="00FD6D3F"/>
    <w:rsid w:val="00FD73C8"/>
    <w:rsid w:val="00FD79E1"/>
    <w:rsid w:val="00FE054A"/>
    <w:rsid w:val="00FE2042"/>
    <w:rsid w:val="00FE47BD"/>
    <w:rsid w:val="00FE51AD"/>
    <w:rsid w:val="00FE56E1"/>
    <w:rsid w:val="00FE6A78"/>
    <w:rsid w:val="00FE74FE"/>
    <w:rsid w:val="00FE7713"/>
    <w:rsid w:val="00FF0410"/>
    <w:rsid w:val="00FF0DAB"/>
    <w:rsid w:val="00FF13D8"/>
    <w:rsid w:val="00FF1919"/>
    <w:rsid w:val="00FF26F6"/>
    <w:rsid w:val="00FF3554"/>
    <w:rsid w:val="00FF421E"/>
    <w:rsid w:val="00FF60BE"/>
    <w:rsid w:val="00FF68B6"/>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8637F8"/>
  <w15:docId w15:val="{0BE06406-110E-472F-8837-6F404C15E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lsdException w:name="heading 5" w:semiHidden="1" w:unhideWhenUsed="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1745"/>
    <w:rPr>
      <w:noProof/>
      <w:sz w:val="24"/>
      <w:szCs w:val="24"/>
      <w:lang w:val="vi-VN" w:eastAsia="af-ZA"/>
    </w:rPr>
  </w:style>
  <w:style w:type="paragraph" w:styleId="Heading1">
    <w:name w:val="heading 1"/>
    <w:basedOn w:val="Normal"/>
    <w:next w:val="Normal"/>
    <w:link w:val="Heading1Char"/>
    <w:qFormat/>
    <w:rsid w:val="00A37763"/>
    <w:pPr>
      <w:keepNext/>
      <w:spacing w:before="120" w:after="60"/>
      <w:jc w:val="center"/>
      <w:outlineLvl w:val="0"/>
    </w:pPr>
    <w:rPr>
      <w:b/>
      <w:bCs/>
      <w:caps/>
      <w:kern w:val="32"/>
      <w:sz w:val="26"/>
      <w:szCs w:val="32"/>
    </w:rPr>
  </w:style>
  <w:style w:type="paragraph" w:styleId="Heading2">
    <w:name w:val="heading 2"/>
    <w:basedOn w:val="Normal"/>
    <w:next w:val="Normal"/>
    <w:qFormat/>
    <w:rsid w:val="00BF6AEF"/>
    <w:pPr>
      <w:keepNext/>
      <w:autoSpaceDE w:val="0"/>
      <w:autoSpaceDN w:val="0"/>
      <w:spacing w:before="120" w:after="120"/>
      <w:ind w:firstLine="709"/>
      <w:jc w:val="both"/>
      <w:outlineLvl w:val="1"/>
    </w:pPr>
    <w:rPr>
      <w:rFonts w:cs=".VnTime"/>
      <w:b/>
      <w:bCs/>
      <w:sz w:val="26"/>
      <w:szCs w:val="28"/>
      <w:lang w:val="en-US" w:eastAsia="en-US"/>
    </w:rPr>
  </w:style>
  <w:style w:type="paragraph" w:styleId="Heading3">
    <w:name w:val="heading 3"/>
    <w:basedOn w:val="Normal"/>
    <w:next w:val="Normal"/>
    <w:link w:val="Heading3Char"/>
    <w:semiHidden/>
    <w:unhideWhenUsed/>
    <w:qFormat/>
    <w:rsid w:val="00191435"/>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rsid w:val="00237090"/>
    <w:pPr>
      <w:keepNext/>
      <w:autoSpaceDE w:val="0"/>
      <w:autoSpaceDN w:val="0"/>
      <w:ind w:right="-1170"/>
      <w:jc w:val="center"/>
      <w:outlineLvl w:val="3"/>
    </w:pPr>
    <w:rPr>
      <w:rFonts w:ascii=".VnArialH" w:hAnsi=".VnArialH" w:cs=".VnArialH"/>
      <w:b/>
      <w:bCs/>
      <w:sz w:val="28"/>
      <w:szCs w:val="28"/>
      <w:lang w:val="en-GB" w:eastAsia="en-US"/>
    </w:rPr>
  </w:style>
  <w:style w:type="paragraph" w:styleId="Heading5">
    <w:name w:val="heading 5"/>
    <w:basedOn w:val="Normal"/>
    <w:next w:val="Normal"/>
    <w:rsid w:val="00237090"/>
    <w:pPr>
      <w:keepNext/>
      <w:autoSpaceDE w:val="0"/>
      <w:autoSpaceDN w:val="0"/>
      <w:jc w:val="center"/>
      <w:outlineLvl w:val="4"/>
    </w:pPr>
    <w:rPr>
      <w:rFonts w:ascii=".VnTime" w:hAnsi=".VnTime" w:cs=".VnTime"/>
      <w:sz w:val="28"/>
      <w:szCs w:val="28"/>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37090"/>
    <w:pPr>
      <w:autoSpaceDE w:val="0"/>
      <w:autoSpaceDN w:val="0"/>
      <w:jc w:val="both"/>
    </w:pPr>
    <w:rPr>
      <w:rFonts w:ascii=".VnTime" w:hAnsi=".VnTime" w:cs=".VnTime"/>
      <w:sz w:val="28"/>
      <w:szCs w:val="28"/>
      <w:lang w:val="en-GB" w:eastAsia="en-US"/>
    </w:rPr>
  </w:style>
  <w:style w:type="paragraph" w:customStyle="1" w:styleId="Char">
    <w:name w:val="Char"/>
    <w:basedOn w:val="Normal"/>
    <w:autoRedefine/>
    <w:rsid w:val="006F1632"/>
    <w:pPr>
      <w:pageBreakBefore/>
      <w:tabs>
        <w:tab w:val="left" w:pos="850"/>
        <w:tab w:val="left" w:pos="1191"/>
        <w:tab w:val="left" w:pos="1531"/>
      </w:tabs>
      <w:spacing w:after="120"/>
      <w:jc w:val="center"/>
    </w:pPr>
    <w:rPr>
      <w:rFonts w:ascii="Tahoma" w:eastAsia="MS Mincho" w:hAnsi="Tahoma" w:cs="Tahoma"/>
      <w:b/>
      <w:bCs/>
      <w:color w:val="FFFFFF"/>
      <w:spacing w:val="20"/>
      <w:sz w:val="22"/>
      <w:szCs w:val="22"/>
      <w:lang w:val="en-GB" w:eastAsia="zh-CN"/>
    </w:rPr>
  </w:style>
  <w:style w:type="table" w:styleId="TableGrid">
    <w:name w:val="Table Grid"/>
    <w:basedOn w:val="TableNormal"/>
    <w:uiPriority w:val="39"/>
    <w:rsid w:val="005C3B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
    <w:name w:val="Char Char Char"/>
    <w:basedOn w:val="Normal"/>
    <w:next w:val="Normal"/>
    <w:autoRedefine/>
    <w:semiHidden/>
    <w:rsid w:val="00A93E0A"/>
    <w:pPr>
      <w:spacing w:before="120" w:after="120" w:line="312" w:lineRule="auto"/>
    </w:pPr>
    <w:rPr>
      <w:sz w:val="28"/>
      <w:szCs w:val="28"/>
      <w:lang w:val="en-US" w:eastAsia="en-US"/>
    </w:rPr>
  </w:style>
  <w:style w:type="character" w:customStyle="1" w:styleId="Bodytext2">
    <w:name w:val="Body text (2)_"/>
    <w:rsid w:val="006F5E20"/>
    <w:rPr>
      <w:rFonts w:ascii="Times New Roman" w:eastAsia="Times New Roman" w:hAnsi="Times New Roman" w:cs="Times New Roman"/>
      <w:b/>
      <w:bCs/>
      <w:i w:val="0"/>
      <w:iCs w:val="0"/>
      <w:smallCaps w:val="0"/>
      <w:strike w:val="0"/>
      <w:u w:val="none"/>
    </w:rPr>
  </w:style>
  <w:style w:type="character" w:customStyle="1" w:styleId="Bodytext20">
    <w:name w:val="Body text (2)"/>
    <w:rsid w:val="006F5E20"/>
    <w:rPr>
      <w:rFonts w:ascii="Times New Roman" w:eastAsia="Times New Roman" w:hAnsi="Times New Roman" w:cs="Times New Roman"/>
      <w:b/>
      <w:bCs/>
      <w:i w:val="0"/>
      <w:iCs w:val="0"/>
      <w:smallCaps w:val="0"/>
      <w:strike w:val="0"/>
      <w:color w:val="000000"/>
      <w:spacing w:val="0"/>
      <w:w w:val="100"/>
      <w:position w:val="0"/>
      <w:sz w:val="24"/>
      <w:szCs w:val="24"/>
      <w:u w:val="none"/>
      <w:lang w:val="vi-VN"/>
    </w:rPr>
  </w:style>
  <w:style w:type="character" w:customStyle="1" w:styleId="Bodytext0">
    <w:name w:val="Body text_"/>
    <w:link w:val="BodyText5"/>
    <w:rsid w:val="006F5E20"/>
    <w:rPr>
      <w:shd w:val="clear" w:color="auto" w:fill="FFFFFF"/>
    </w:rPr>
  </w:style>
  <w:style w:type="character" w:customStyle="1" w:styleId="BodyText1">
    <w:name w:val="Body Text1"/>
    <w:rsid w:val="006F5E20"/>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rPr>
  </w:style>
  <w:style w:type="character" w:customStyle="1" w:styleId="Bodytext115pt">
    <w:name w:val="Body text + 11.5 pt"/>
    <w:rsid w:val="006F5E20"/>
    <w:rPr>
      <w:rFonts w:ascii="Times New Roman" w:eastAsia="Times New Roman" w:hAnsi="Times New Roman" w:cs="Times New Roman"/>
      <w:b w:val="0"/>
      <w:bCs w:val="0"/>
      <w:i w:val="0"/>
      <w:iCs w:val="0"/>
      <w:smallCaps w:val="0"/>
      <w:strike w:val="0"/>
      <w:color w:val="000000"/>
      <w:spacing w:val="0"/>
      <w:w w:val="100"/>
      <w:position w:val="0"/>
      <w:sz w:val="23"/>
      <w:szCs w:val="23"/>
      <w:u w:val="none"/>
      <w:lang w:val="vi-VN"/>
    </w:rPr>
  </w:style>
  <w:style w:type="paragraph" w:customStyle="1" w:styleId="BodyText5">
    <w:name w:val="Body Text5"/>
    <w:basedOn w:val="Normal"/>
    <w:link w:val="Bodytext0"/>
    <w:rsid w:val="006F5E20"/>
    <w:pPr>
      <w:widowControl w:val="0"/>
      <w:shd w:val="clear" w:color="auto" w:fill="FFFFFF"/>
      <w:spacing w:before="420" w:line="254" w:lineRule="exact"/>
      <w:jc w:val="both"/>
    </w:pPr>
    <w:rPr>
      <w:sz w:val="20"/>
      <w:szCs w:val="20"/>
      <w:lang w:val="en-US" w:eastAsia="en-US"/>
    </w:rPr>
  </w:style>
  <w:style w:type="character" w:customStyle="1" w:styleId="Headerorfooter">
    <w:name w:val="Header or footer"/>
    <w:rsid w:val="00CC0286"/>
    <w:rPr>
      <w:rFonts w:ascii="Times New Roman" w:eastAsia="Times New Roman" w:hAnsi="Times New Roman" w:cs="Times New Roman"/>
      <w:b/>
      <w:bCs/>
      <w:i w:val="0"/>
      <w:iCs w:val="0"/>
      <w:smallCaps w:val="0"/>
      <w:strike w:val="0"/>
      <w:color w:val="000000"/>
      <w:spacing w:val="0"/>
      <w:w w:val="100"/>
      <w:position w:val="0"/>
      <w:sz w:val="24"/>
      <w:szCs w:val="24"/>
      <w:u w:val="single"/>
      <w:lang w:val="vi-VN"/>
    </w:rPr>
  </w:style>
  <w:style w:type="character" w:customStyle="1" w:styleId="Bodytext3">
    <w:name w:val="Body text (3)_"/>
    <w:rsid w:val="00CC0286"/>
    <w:rPr>
      <w:rFonts w:ascii="Times New Roman" w:eastAsia="Times New Roman" w:hAnsi="Times New Roman" w:cs="Times New Roman"/>
      <w:b/>
      <w:bCs/>
      <w:i w:val="0"/>
      <w:iCs w:val="0"/>
      <w:smallCaps w:val="0"/>
      <w:strike w:val="0"/>
      <w:u w:val="none"/>
    </w:rPr>
  </w:style>
  <w:style w:type="character" w:customStyle="1" w:styleId="BodyText21">
    <w:name w:val="Body Text2"/>
    <w:rsid w:val="00CC0286"/>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FFFFFF"/>
      <w:lang w:val="vi-VN"/>
    </w:rPr>
  </w:style>
  <w:style w:type="character" w:customStyle="1" w:styleId="Bodytext30">
    <w:name w:val="Body text (3)"/>
    <w:rsid w:val="00CC0286"/>
    <w:rPr>
      <w:rFonts w:ascii="Times New Roman" w:eastAsia="Times New Roman" w:hAnsi="Times New Roman" w:cs="Times New Roman"/>
      <w:b/>
      <w:bCs/>
      <w:i w:val="0"/>
      <w:iCs w:val="0"/>
      <w:smallCaps w:val="0"/>
      <w:strike w:val="0"/>
      <w:color w:val="000000"/>
      <w:spacing w:val="0"/>
      <w:w w:val="100"/>
      <w:position w:val="0"/>
      <w:sz w:val="24"/>
      <w:szCs w:val="24"/>
      <w:u w:val="none"/>
      <w:lang w:val="vi-VN"/>
    </w:rPr>
  </w:style>
  <w:style w:type="paragraph" w:customStyle="1" w:styleId="BodyText31">
    <w:name w:val="Body Text3"/>
    <w:basedOn w:val="Normal"/>
    <w:rsid w:val="00CC0286"/>
    <w:pPr>
      <w:widowControl w:val="0"/>
      <w:shd w:val="clear" w:color="auto" w:fill="FFFFFF"/>
      <w:spacing w:before="360" w:after="60" w:line="299" w:lineRule="exact"/>
      <w:jc w:val="both"/>
    </w:pPr>
    <w:rPr>
      <w:color w:val="000000"/>
      <w:lang w:eastAsia="en-US"/>
    </w:rPr>
  </w:style>
  <w:style w:type="character" w:customStyle="1" w:styleId="Heading1Char">
    <w:name w:val="Heading 1 Char"/>
    <w:link w:val="Heading1"/>
    <w:rsid w:val="00A37763"/>
    <w:rPr>
      <w:b/>
      <w:bCs/>
      <w:caps/>
      <w:noProof/>
      <w:kern w:val="32"/>
      <w:sz w:val="26"/>
      <w:szCs w:val="32"/>
      <w:lang w:val="vi-VN" w:eastAsia="af-ZA"/>
    </w:rPr>
  </w:style>
  <w:style w:type="paragraph" w:styleId="NormalWeb">
    <w:name w:val="Normal (Web)"/>
    <w:basedOn w:val="Normal"/>
    <w:link w:val="NormalWebChar"/>
    <w:uiPriority w:val="99"/>
    <w:unhideWhenUsed/>
    <w:rsid w:val="00FC1850"/>
    <w:pPr>
      <w:spacing w:before="100" w:beforeAutospacing="1" w:after="100" w:afterAutospacing="1"/>
    </w:pPr>
    <w:rPr>
      <w:lang w:val="en-US" w:eastAsia="en-US"/>
    </w:rPr>
  </w:style>
  <w:style w:type="character" w:customStyle="1" w:styleId="apple-tab-span">
    <w:name w:val="apple-tab-span"/>
    <w:rsid w:val="00FC1850"/>
  </w:style>
  <w:style w:type="paragraph" w:customStyle="1" w:styleId="heading10">
    <w:name w:val="heading10"/>
    <w:basedOn w:val="Normal"/>
    <w:rsid w:val="00DB2519"/>
    <w:pPr>
      <w:spacing w:before="100" w:beforeAutospacing="1" w:after="100" w:afterAutospacing="1"/>
    </w:pPr>
    <w:rPr>
      <w:lang w:val="en-US" w:eastAsia="en-US"/>
    </w:rPr>
  </w:style>
  <w:style w:type="paragraph" w:styleId="Header">
    <w:name w:val="header"/>
    <w:basedOn w:val="Normal"/>
    <w:link w:val="HeaderChar"/>
    <w:uiPriority w:val="99"/>
    <w:rsid w:val="00D0444D"/>
    <w:pPr>
      <w:tabs>
        <w:tab w:val="center" w:pos="4680"/>
        <w:tab w:val="right" w:pos="9360"/>
      </w:tabs>
    </w:pPr>
  </w:style>
  <w:style w:type="character" w:customStyle="1" w:styleId="HeaderChar">
    <w:name w:val="Header Char"/>
    <w:link w:val="Header"/>
    <w:uiPriority w:val="99"/>
    <w:rsid w:val="00D0444D"/>
    <w:rPr>
      <w:sz w:val="24"/>
      <w:szCs w:val="24"/>
      <w:lang w:val="af-ZA" w:eastAsia="af-ZA"/>
    </w:rPr>
  </w:style>
  <w:style w:type="paragraph" w:styleId="Footer">
    <w:name w:val="footer"/>
    <w:basedOn w:val="Normal"/>
    <w:link w:val="FooterChar"/>
    <w:uiPriority w:val="99"/>
    <w:rsid w:val="00D0444D"/>
    <w:pPr>
      <w:tabs>
        <w:tab w:val="center" w:pos="4680"/>
        <w:tab w:val="right" w:pos="9360"/>
      </w:tabs>
    </w:pPr>
  </w:style>
  <w:style w:type="character" w:customStyle="1" w:styleId="FooterChar">
    <w:name w:val="Footer Char"/>
    <w:link w:val="Footer"/>
    <w:uiPriority w:val="99"/>
    <w:rsid w:val="00D0444D"/>
    <w:rPr>
      <w:sz w:val="24"/>
      <w:szCs w:val="24"/>
      <w:lang w:val="af-ZA" w:eastAsia="af-ZA"/>
    </w:rPr>
  </w:style>
  <w:style w:type="paragraph" w:styleId="BalloonText">
    <w:name w:val="Balloon Text"/>
    <w:basedOn w:val="Normal"/>
    <w:link w:val="BalloonTextChar"/>
    <w:uiPriority w:val="99"/>
    <w:rsid w:val="00D80206"/>
    <w:rPr>
      <w:rFonts w:ascii="Tahoma" w:hAnsi="Tahoma" w:cs="Tahoma"/>
      <w:sz w:val="16"/>
      <w:szCs w:val="16"/>
    </w:rPr>
  </w:style>
  <w:style w:type="character" w:customStyle="1" w:styleId="BalloonTextChar">
    <w:name w:val="Balloon Text Char"/>
    <w:link w:val="BalloonText"/>
    <w:uiPriority w:val="99"/>
    <w:rsid w:val="00D80206"/>
    <w:rPr>
      <w:rFonts w:ascii="Tahoma" w:hAnsi="Tahoma" w:cs="Tahoma"/>
      <w:sz w:val="16"/>
      <w:szCs w:val="16"/>
      <w:lang w:val="af-ZA" w:eastAsia="af-ZA"/>
    </w:rPr>
  </w:style>
  <w:style w:type="character" w:customStyle="1" w:styleId="NormalWebChar">
    <w:name w:val="Normal (Web) Char"/>
    <w:link w:val="NormalWeb"/>
    <w:uiPriority w:val="99"/>
    <w:locked/>
    <w:rsid w:val="00556F18"/>
    <w:rPr>
      <w:sz w:val="24"/>
      <w:szCs w:val="24"/>
    </w:rPr>
  </w:style>
  <w:style w:type="character" w:styleId="CommentReference">
    <w:name w:val="annotation reference"/>
    <w:basedOn w:val="DefaultParagraphFont"/>
    <w:semiHidden/>
    <w:unhideWhenUsed/>
    <w:rsid w:val="00E42DB8"/>
    <w:rPr>
      <w:sz w:val="16"/>
      <w:szCs w:val="16"/>
    </w:rPr>
  </w:style>
  <w:style w:type="paragraph" w:styleId="CommentText">
    <w:name w:val="annotation text"/>
    <w:basedOn w:val="Normal"/>
    <w:link w:val="CommentTextChar"/>
    <w:semiHidden/>
    <w:unhideWhenUsed/>
    <w:rsid w:val="00E42DB8"/>
    <w:rPr>
      <w:sz w:val="20"/>
      <w:szCs w:val="20"/>
    </w:rPr>
  </w:style>
  <w:style w:type="character" w:customStyle="1" w:styleId="CommentTextChar">
    <w:name w:val="Comment Text Char"/>
    <w:basedOn w:val="DefaultParagraphFont"/>
    <w:link w:val="CommentText"/>
    <w:semiHidden/>
    <w:rsid w:val="00E42DB8"/>
    <w:rPr>
      <w:lang w:val="af-ZA" w:eastAsia="af-ZA"/>
    </w:rPr>
  </w:style>
  <w:style w:type="paragraph" w:styleId="CommentSubject">
    <w:name w:val="annotation subject"/>
    <w:basedOn w:val="CommentText"/>
    <w:next w:val="CommentText"/>
    <w:link w:val="CommentSubjectChar"/>
    <w:semiHidden/>
    <w:unhideWhenUsed/>
    <w:rsid w:val="00E42DB8"/>
    <w:rPr>
      <w:b/>
      <w:bCs/>
    </w:rPr>
  </w:style>
  <w:style w:type="character" w:customStyle="1" w:styleId="CommentSubjectChar">
    <w:name w:val="Comment Subject Char"/>
    <w:basedOn w:val="CommentTextChar"/>
    <w:link w:val="CommentSubject"/>
    <w:semiHidden/>
    <w:rsid w:val="00E42DB8"/>
    <w:rPr>
      <w:b/>
      <w:bCs/>
      <w:lang w:val="af-ZA" w:eastAsia="af-ZA"/>
    </w:rPr>
  </w:style>
  <w:style w:type="paragraph" w:styleId="ListParagraph">
    <w:name w:val="List Paragraph"/>
    <w:basedOn w:val="Normal"/>
    <w:uiPriority w:val="34"/>
    <w:qFormat/>
    <w:rsid w:val="00732B8B"/>
    <w:pPr>
      <w:ind w:left="720"/>
      <w:contextualSpacing/>
    </w:pPr>
  </w:style>
  <w:style w:type="character" w:customStyle="1" w:styleId="apple-converted-space">
    <w:name w:val="apple-converted-space"/>
    <w:basedOn w:val="DefaultParagraphFont"/>
    <w:rsid w:val="00E121C2"/>
  </w:style>
  <w:style w:type="paragraph" w:styleId="BodyTextIndent">
    <w:name w:val="Body Text Indent"/>
    <w:basedOn w:val="Normal"/>
    <w:link w:val="BodyTextIndentChar"/>
    <w:unhideWhenUsed/>
    <w:rsid w:val="00E121C2"/>
    <w:pPr>
      <w:spacing w:after="120"/>
      <w:ind w:left="283"/>
    </w:pPr>
  </w:style>
  <w:style w:type="character" w:customStyle="1" w:styleId="BodyTextIndentChar">
    <w:name w:val="Body Text Indent Char"/>
    <w:basedOn w:val="DefaultParagraphFont"/>
    <w:link w:val="BodyTextIndent"/>
    <w:semiHidden/>
    <w:rsid w:val="00E121C2"/>
    <w:rPr>
      <w:noProof/>
      <w:sz w:val="24"/>
      <w:szCs w:val="24"/>
      <w:lang w:val="vi-VN" w:eastAsia="af-ZA"/>
    </w:rPr>
  </w:style>
  <w:style w:type="paragraph" w:customStyle="1" w:styleId="ND">
    <w:name w:val="ND"/>
    <w:basedOn w:val="BodyText5"/>
    <w:rsid w:val="007A1C0A"/>
    <w:pPr>
      <w:shd w:val="clear" w:color="auto" w:fill="auto"/>
      <w:spacing w:before="60" w:after="20" w:line="312" w:lineRule="auto"/>
      <w:ind w:firstLine="709"/>
    </w:pPr>
    <w:rPr>
      <w:sz w:val="26"/>
      <w:szCs w:val="26"/>
    </w:rPr>
  </w:style>
  <w:style w:type="character" w:styleId="PlaceholderText">
    <w:name w:val="Placeholder Text"/>
    <w:basedOn w:val="DefaultParagraphFont"/>
    <w:uiPriority w:val="99"/>
    <w:semiHidden/>
    <w:rsid w:val="008A1C30"/>
    <w:rPr>
      <w:color w:val="808080"/>
    </w:rPr>
  </w:style>
  <w:style w:type="character" w:customStyle="1" w:styleId="Heading3Char">
    <w:name w:val="Heading 3 Char"/>
    <w:basedOn w:val="DefaultParagraphFont"/>
    <w:link w:val="Heading3"/>
    <w:semiHidden/>
    <w:rsid w:val="00191435"/>
    <w:rPr>
      <w:rFonts w:asciiTheme="majorHAnsi" w:eastAsiaTheme="majorEastAsia" w:hAnsiTheme="majorHAnsi" w:cstheme="majorBidi"/>
      <w:b/>
      <w:bCs/>
      <w:noProof/>
      <w:color w:val="4F81BD" w:themeColor="accent1"/>
      <w:sz w:val="24"/>
      <w:szCs w:val="24"/>
      <w:lang w:val="vi-VN" w:eastAsia="af-ZA"/>
    </w:rPr>
  </w:style>
  <w:style w:type="paragraph" w:styleId="TOC1">
    <w:name w:val="toc 1"/>
    <w:basedOn w:val="Normal"/>
    <w:next w:val="Normal"/>
    <w:autoRedefine/>
    <w:uiPriority w:val="39"/>
    <w:unhideWhenUsed/>
    <w:rsid w:val="00650F17"/>
    <w:pPr>
      <w:tabs>
        <w:tab w:val="right" w:leader="dot" w:pos="9119"/>
      </w:tabs>
      <w:spacing w:before="120" w:after="120" w:line="360" w:lineRule="auto"/>
      <w:jc w:val="both"/>
      <w:outlineLvl w:val="0"/>
    </w:pPr>
    <w:rPr>
      <w:b/>
      <w:bCs/>
      <w:caps/>
      <w:color w:val="244061" w:themeColor="accent1" w:themeShade="80"/>
      <w:sz w:val="30"/>
      <w:szCs w:val="26"/>
      <w:lang w:val="pt-BR"/>
    </w:rPr>
  </w:style>
  <w:style w:type="paragraph" w:styleId="TOC2">
    <w:name w:val="toc 2"/>
    <w:basedOn w:val="Normal"/>
    <w:next w:val="Normal"/>
    <w:autoRedefine/>
    <w:uiPriority w:val="39"/>
    <w:unhideWhenUsed/>
    <w:rsid w:val="00525054"/>
    <w:pPr>
      <w:spacing w:before="120" w:after="120" w:line="360" w:lineRule="auto"/>
      <w:ind w:left="432"/>
      <w:jc w:val="both"/>
      <w:outlineLvl w:val="1"/>
    </w:pPr>
    <w:rPr>
      <w:rFonts w:cstheme="minorHAnsi"/>
      <w:b/>
      <w:bCs/>
      <w:sz w:val="28"/>
      <w:szCs w:val="20"/>
    </w:rPr>
  </w:style>
  <w:style w:type="paragraph" w:styleId="TOC3">
    <w:name w:val="toc 3"/>
    <w:basedOn w:val="Normal"/>
    <w:next w:val="Normal"/>
    <w:autoRedefine/>
    <w:uiPriority w:val="39"/>
    <w:unhideWhenUsed/>
    <w:rsid w:val="00B609AE"/>
    <w:pPr>
      <w:spacing w:before="120" w:after="120" w:line="360" w:lineRule="auto"/>
      <w:ind w:left="576"/>
      <w:outlineLvl w:val="2"/>
    </w:pPr>
    <w:rPr>
      <w:rFonts w:cstheme="minorHAnsi"/>
      <w:i/>
      <w:sz w:val="26"/>
      <w:szCs w:val="20"/>
    </w:rPr>
  </w:style>
  <w:style w:type="paragraph" w:styleId="TOC4">
    <w:name w:val="toc 4"/>
    <w:basedOn w:val="Normal"/>
    <w:next w:val="Normal"/>
    <w:autoRedefine/>
    <w:unhideWhenUsed/>
    <w:rsid w:val="00191435"/>
    <w:pPr>
      <w:ind w:left="480"/>
    </w:pPr>
    <w:rPr>
      <w:rFonts w:asciiTheme="minorHAnsi" w:hAnsiTheme="minorHAnsi" w:cstheme="minorHAnsi"/>
      <w:sz w:val="20"/>
      <w:szCs w:val="20"/>
    </w:rPr>
  </w:style>
  <w:style w:type="paragraph" w:styleId="TOC5">
    <w:name w:val="toc 5"/>
    <w:basedOn w:val="Normal"/>
    <w:next w:val="Normal"/>
    <w:autoRedefine/>
    <w:unhideWhenUsed/>
    <w:rsid w:val="00191435"/>
    <w:pPr>
      <w:ind w:left="720"/>
    </w:pPr>
    <w:rPr>
      <w:rFonts w:asciiTheme="minorHAnsi" w:hAnsiTheme="minorHAnsi" w:cstheme="minorHAnsi"/>
      <w:sz w:val="20"/>
      <w:szCs w:val="20"/>
    </w:rPr>
  </w:style>
  <w:style w:type="paragraph" w:styleId="TOC6">
    <w:name w:val="toc 6"/>
    <w:basedOn w:val="Normal"/>
    <w:next w:val="Normal"/>
    <w:autoRedefine/>
    <w:unhideWhenUsed/>
    <w:rsid w:val="00191435"/>
    <w:pPr>
      <w:ind w:left="960"/>
    </w:pPr>
    <w:rPr>
      <w:rFonts w:asciiTheme="minorHAnsi" w:hAnsiTheme="minorHAnsi" w:cstheme="minorHAnsi"/>
      <w:sz w:val="20"/>
      <w:szCs w:val="20"/>
    </w:rPr>
  </w:style>
  <w:style w:type="paragraph" w:styleId="TOC7">
    <w:name w:val="toc 7"/>
    <w:basedOn w:val="Normal"/>
    <w:next w:val="Normal"/>
    <w:autoRedefine/>
    <w:unhideWhenUsed/>
    <w:rsid w:val="00191435"/>
    <w:pPr>
      <w:ind w:left="1200"/>
    </w:pPr>
    <w:rPr>
      <w:rFonts w:asciiTheme="minorHAnsi" w:hAnsiTheme="minorHAnsi" w:cstheme="minorHAnsi"/>
      <w:sz w:val="20"/>
      <w:szCs w:val="20"/>
    </w:rPr>
  </w:style>
  <w:style w:type="paragraph" w:styleId="TOC8">
    <w:name w:val="toc 8"/>
    <w:basedOn w:val="Normal"/>
    <w:next w:val="Normal"/>
    <w:autoRedefine/>
    <w:unhideWhenUsed/>
    <w:rsid w:val="00191435"/>
    <w:pPr>
      <w:ind w:left="1440"/>
    </w:pPr>
    <w:rPr>
      <w:rFonts w:asciiTheme="minorHAnsi" w:hAnsiTheme="minorHAnsi" w:cstheme="minorHAnsi"/>
      <w:sz w:val="20"/>
      <w:szCs w:val="20"/>
    </w:rPr>
  </w:style>
  <w:style w:type="paragraph" w:styleId="TOC9">
    <w:name w:val="toc 9"/>
    <w:basedOn w:val="Normal"/>
    <w:next w:val="Normal"/>
    <w:autoRedefine/>
    <w:unhideWhenUsed/>
    <w:rsid w:val="00191435"/>
    <w:pPr>
      <w:ind w:left="1680"/>
    </w:pPr>
    <w:rPr>
      <w:rFonts w:asciiTheme="minorHAnsi" w:hAnsiTheme="minorHAnsi" w:cstheme="minorHAnsi"/>
      <w:sz w:val="20"/>
      <w:szCs w:val="20"/>
    </w:rPr>
  </w:style>
  <w:style w:type="character" w:styleId="Hyperlink">
    <w:name w:val="Hyperlink"/>
    <w:basedOn w:val="DefaultParagraphFont"/>
    <w:uiPriority w:val="99"/>
    <w:unhideWhenUsed/>
    <w:rsid w:val="00191435"/>
    <w:rPr>
      <w:color w:val="0000FF" w:themeColor="hyperlink"/>
      <w:u w:val="single"/>
    </w:rPr>
  </w:style>
  <w:style w:type="paragraph" w:customStyle="1" w:styleId="ND1">
    <w:name w:val="ND1"/>
    <w:basedOn w:val="ND"/>
    <w:qFormat/>
    <w:rsid w:val="00147FC0"/>
    <w:pPr>
      <w:spacing w:before="0" w:after="0"/>
    </w:pPr>
  </w:style>
  <w:style w:type="character" w:customStyle="1" w:styleId="fontstyle01">
    <w:name w:val="fontstyle01"/>
    <w:rsid w:val="00472B18"/>
    <w:rPr>
      <w:rFonts w:ascii="TimesNewRomanPSMT" w:hAnsi="TimesNewRomanPSMT" w:hint="default"/>
      <w:b w:val="0"/>
      <w:bCs w:val="0"/>
      <w:i w:val="0"/>
      <w:iCs w:val="0"/>
      <w:color w:val="000000"/>
      <w:sz w:val="28"/>
      <w:szCs w:val="28"/>
    </w:rPr>
  </w:style>
  <w:style w:type="character" w:customStyle="1" w:styleId="StyleBodytext115pt15ptBoldAutoKernat16pt">
    <w:name w:val="Style Body text + 11.5 pt + 15 pt Bold Auto Kern at 16 pt"/>
    <w:basedOn w:val="Bodytext115pt"/>
    <w:rsid w:val="00BF6AEF"/>
    <w:rPr>
      <w:rFonts w:ascii="Times New Roman" w:eastAsia="Times New Roman" w:hAnsi="Times New Roman" w:cs="Times New Roman"/>
      <w:b w:val="0"/>
      <w:bCs w:val="0"/>
      <w:i w:val="0"/>
      <w:iCs w:val="0"/>
      <w:smallCaps w:val="0"/>
      <w:strike w:val="0"/>
      <w:color w:val="000000"/>
      <w:spacing w:val="0"/>
      <w:w w:val="100"/>
      <w:position w:val="0"/>
      <w:sz w:val="26"/>
      <w:szCs w:val="23"/>
      <w:u w:val="none"/>
      <w:lang w:val="vi-VN"/>
    </w:rPr>
  </w:style>
  <w:style w:type="paragraph" w:styleId="Revision">
    <w:name w:val="Revision"/>
    <w:hidden/>
    <w:uiPriority w:val="99"/>
    <w:semiHidden/>
    <w:rsid w:val="00FA1036"/>
    <w:rPr>
      <w:noProof/>
      <w:sz w:val="24"/>
      <w:szCs w:val="24"/>
      <w:lang w:val="vi-VN" w:eastAsia="af-ZA"/>
    </w:rPr>
  </w:style>
  <w:style w:type="paragraph" w:styleId="NoSpacing">
    <w:name w:val="No Spacing"/>
    <w:uiPriority w:val="1"/>
    <w:qFormat/>
    <w:rsid w:val="00056B7C"/>
    <w:pPr>
      <w:ind w:left="-74" w:right="-74"/>
    </w:pPr>
    <w:rPr>
      <w:sz w:val="26"/>
    </w:rPr>
  </w:style>
  <w:style w:type="character" w:styleId="Strong">
    <w:name w:val="Strong"/>
    <w:uiPriority w:val="22"/>
    <w:qFormat/>
    <w:rsid w:val="001A0E24"/>
    <w:rPr>
      <w:b/>
      <w:bCs/>
    </w:rPr>
  </w:style>
  <w:style w:type="character" w:styleId="Emphasis">
    <w:name w:val="Emphasis"/>
    <w:qFormat/>
    <w:rsid w:val="001A0E24"/>
    <w:rPr>
      <w:i/>
      <w:iCs/>
    </w:rPr>
  </w:style>
  <w:style w:type="paragraph" w:customStyle="1" w:styleId="A1">
    <w:name w:val="A1"/>
    <w:basedOn w:val="Normal"/>
    <w:link w:val="A1Char"/>
    <w:autoRedefine/>
    <w:qFormat/>
    <w:rsid w:val="00A40719"/>
    <w:pPr>
      <w:numPr>
        <w:numId w:val="20"/>
      </w:numPr>
      <w:spacing w:before="120" w:after="120" w:line="360" w:lineRule="auto"/>
      <w:jc w:val="center"/>
      <w:outlineLvl w:val="0"/>
    </w:pPr>
    <w:rPr>
      <w:rFonts w:eastAsiaTheme="minorHAnsi"/>
      <w:b/>
      <w:bCs/>
      <w:noProof w:val="0"/>
      <w:kern w:val="2"/>
      <w:sz w:val="32"/>
      <w:szCs w:val="26"/>
      <w:lang w:val="en-US" w:eastAsia="en-US"/>
    </w:rPr>
  </w:style>
  <w:style w:type="paragraph" w:customStyle="1" w:styleId="A2">
    <w:name w:val="A2"/>
    <w:basedOn w:val="Normal"/>
    <w:link w:val="A2Char"/>
    <w:qFormat/>
    <w:rsid w:val="00883290"/>
    <w:pPr>
      <w:numPr>
        <w:ilvl w:val="1"/>
        <w:numId w:val="20"/>
      </w:numPr>
      <w:spacing w:before="120" w:after="120" w:line="360" w:lineRule="auto"/>
      <w:jc w:val="both"/>
      <w:outlineLvl w:val="1"/>
    </w:pPr>
    <w:rPr>
      <w:rFonts w:eastAsiaTheme="minorHAnsi"/>
      <w:b/>
      <w:bCs/>
      <w:noProof w:val="0"/>
      <w:kern w:val="2"/>
      <w:sz w:val="30"/>
      <w:szCs w:val="26"/>
      <w:lang w:val="en-US" w:eastAsia="en-US"/>
    </w:rPr>
  </w:style>
  <w:style w:type="character" w:customStyle="1" w:styleId="A1Char">
    <w:name w:val="A1 Char"/>
    <w:basedOn w:val="DefaultParagraphFont"/>
    <w:link w:val="A1"/>
    <w:rsid w:val="00A40719"/>
    <w:rPr>
      <w:rFonts w:eastAsiaTheme="minorHAnsi"/>
      <w:b/>
      <w:bCs/>
      <w:kern w:val="2"/>
      <w:sz w:val="32"/>
      <w:szCs w:val="26"/>
    </w:rPr>
  </w:style>
  <w:style w:type="paragraph" w:customStyle="1" w:styleId="A3">
    <w:name w:val="A3"/>
    <w:basedOn w:val="Normal"/>
    <w:link w:val="A3Char"/>
    <w:autoRedefine/>
    <w:qFormat/>
    <w:rsid w:val="00883290"/>
    <w:pPr>
      <w:numPr>
        <w:ilvl w:val="2"/>
        <w:numId w:val="20"/>
      </w:numPr>
      <w:spacing w:before="120" w:after="120" w:line="360" w:lineRule="auto"/>
      <w:jc w:val="both"/>
      <w:outlineLvl w:val="2"/>
    </w:pPr>
    <w:rPr>
      <w:rFonts w:eastAsiaTheme="minorHAnsi"/>
      <w:b/>
      <w:bCs/>
      <w:i/>
      <w:noProof w:val="0"/>
      <w:kern w:val="2"/>
      <w:sz w:val="28"/>
      <w:szCs w:val="26"/>
      <w:lang w:val="en-US" w:eastAsia="en-US"/>
    </w:rPr>
  </w:style>
  <w:style w:type="character" w:customStyle="1" w:styleId="A2Char">
    <w:name w:val="A2 Char"/>
    <w:basedOn w:val="DefaultParagraphFont"/>
    <w:link w:val="A2"/>
    <w:rsid w:val="00883290"/>
    <w:rPr>
      <w:rFonts w:eastAsiaTheme="minorHAnsi"/>
      <w:b/>
      <w:bCs/>
      <w:kern w:val="2"/>
      <w:sz w:val="30"/>
      <w:szCs w:val="26"/>
    </w:rPr>
  </w:style>
  <w:style w:type="paragraph" w:customStyle="1" w:styleId="A-Text">
    <w:name w:val="A-Text"/>
    <w:basedOn w:val="Normal"/>
    <w:link w:val="A-TextChar"/>
    <w:autoRedefine/>
    <w:qFormat/>
    <w:rsid w:val="00872CB7"/>
    <w:pPr>
      <w:spacing w:before="120" w:after="120" w:line="360" w:lineRule="auto"/>
      <w:ind w:firstLine="720"/>
      <w:jc w:val="both"/>
    </w:pPr>
    <w:rPr>
      <w:rFonts w:eastAsiaTheme="minorHAnsi"/>
      <w:noProof w:val="0"/>
      <w:kern w:val="2"/>
      <w:sz w:val="26"/>
      <w:szCs w:val="26"/>
      <w:lang w:val="en-US" w:eastAsia="en-US"/>
    </w:rPr>
  </w:style>
  <w:style w:type="character" w:customStyle="1" w:styleId="A3Char">
    <w:name w:val="A3 Char"/>
    <w:basedOn w:val="DefaultParagraphFont"/>
    <w:link w:val="A3"/>
    <w:rsid w:val="00883290"/>
    <w:rPr>
      <w:rFonts w:eastAsiaTheme="minorHAnsi"/>
      <w:b/>
      <w:bCs/>
      <w:i/>
      <w:kern w:val="2"/>
      <w:sz w:val="28"/>
      <w:szCs w:val="26"/>
    </w:rPr>
  </w:style>
  <w:style w:type="character" w:customStyle="1" w:styleId="A-TextChar">
    <w:name w:val="A-Text Char"/>
    <w:basedOn w:val="DefaultParagraphFont"/>
    <w:link w:val="A-Text"/>
    <w:rsid w:val="00872CB7"/>
    <w:rPr>
      <w:rFonts w:eastAsiaTheme="minorHAnsi"/>
      <w:kern w:val="2"/>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830">
      <w:bodyDiv w:val="1"/>
      <w:marLeft w:val="0"/>
      <w:marRight w:val="0"/>
      <w:marTop w:val="0"/>
      <w:marBottom w:val="0"/>
      <w:divBdr>
        <w:top w:val="none" w:sz="0" w:space="0" w:color="auto"/>
        <w:left w:val="none" w:sz="0" w:space="0" w:color="auto"/>
        <w:bottom w:val="none" w:sz="0" w:space="0" w:color="auto"/>
        <w:right w:val="none" w:sz="0" w:space="0" w:color="auto"/>
      </w:divBdr>
    </w:div>
    <w:div w:id="33848226">
      <w:bodyDiv w:val="1"/>
      <w:marLeft w:val="0"/>
      <w:marRight w:val="0"/>
      <w:marTop w:val="0"/>
      <w:marBottom w:val="0"/>
      <w:divBdr>
        <w:top w:val="none" w:sz="0" w:space="0" w:color="auto"/>
        <w:left w:val="none" w:sz="0" w:space="0" w:color="auto"/>
        <w:bottom w:val="none" w:sz="0" w:space="0" w:color="auto"/>
        <w:right w:val="none" w:sz="0" w:space="0" w:color="auto"/>
      </w:divBdr>
    </w:div>
    <w:div w:id="165706530">
      <w:bodyDiv w:val="1"/>
      <w:marLeft w:val="0"/>
      <w:marRight w:val="0"/>
      <w:marTop w:val="0"/>
      <w:marBottom w:val="0"/>
      <w:divBdr>
        <w:top w:val="none" w:sz="0" w:space="0" w:color="auto"/>
        <w:left w:val="none" w:sz="0" w:space="0" w:color="auto"/>
        <w:bottom w:val="none" w:sz="0" w:space="0" w:color="auto"/>
        <w:right w:val="none" w:sz="0" w:space="0" w:color="auto"/>
      </w:divBdr>
      <w:divsChild>
        <w:div w:id="2074619691">
          <w:marLeft w:val="0"/>
          <w:marRight w:val="0"/>
          <w:marTop w:val="0"/>
          <w:marBottom w:val="0"/>
          <w:divBdr>
            <w:top w:val="none" w:sz="0" w:space="0" w:color="auto"/>
            <w:left w:val="none" w:sz="0" w:space="0" w:color="auto"/>
            <w:bottom w:val="none" w:sz="0" w:space="0" w:color="auto"/>
            <w:right w:val="none" w:sz="0" w:space="0" w:color="auto"/>
          </w:divBdr>
          <w:divsChild>
            <w:div w:id="577984164">
              <w:marLeft w:val="0"/>
              <w:marRight w:val="0"/>
              <w:marTop w:val="0"/>
              <w:marBottom w:val="0"/>
              <w:divBdr>
                <w:top w:val="none" w:sz="0" w:space="0" w:color="auto"/>
                <w:left w:val="none" w:sz="0" w:space="0" w:color="auto"/>
                <w:bottom w:val="none" w:sz="0" w:space="0" w:color="auto"/>
                <w:right w:val="none" w:sz="0" w:space="0" w:color="auto"/>
              </w:divBdr>
            </w:div>
            <w:div w:id="2042509703">
              <w:marLeft w:val="0"/>
              <w:marRight w:val="0"/>
              <w:marTop w:val="0"/>
              <w:marBottom w:val="0"/>
              <w:divBdr>
                <w:top w:val="none" w:sz="0" w:space="0" w:color="auto"/>
                <w:left w:val="none" w:sz="0" w:space="0" w:color="auto"/>
                <w:bottom w:val="none" w:sz="0" w:space="0" w:color="auto"/>
                <w:right w:val="none" w:sz="0" w:space="0" w:color="auto"/>
              </w:divBdr>
            </w:div>
            <w:div w:id="357702212">
              <w:marLeft w:val="0"/>
              <w:marRight w:val="0"/>
              <w:marTop w:val="0"/>
              <w:marBottom w:val="0"/>
              <w:divBdr>
                <w:top w:val="none" w:sz="0" w:space="0" w:color="auto"/>
                <w:left w:val="none" w:sz="0" w:space="0" w:color="auto"/>
                <w:bottom w:val="none" w:sz="0" w:space="0" w:color="auto"/>
                <w:right w:val="none" w:sz="0" w:space="0" w:color="auto"/>
              </w:divBdr>
            </w:div>
            <w:div w:id="738796134">
              <w:marLeft w:val="0"/>
              <w:marRight w:val="0"/>
              <w:marTop w:val="0"/>
              <w:marBottom w:val="0"/>
              <w:divBdr>
                <w:top w:val="none" w:sz="0" w:space="0" w:color="auto"/>
                <w:left w:val="none" w:sz="0" w:space="0" w:color="auto"/>
                <w:bottom w:val="none" w:sz="0" w:space="0" w:color="auto"/>
                <w:right w:val="none" w:sz="0" w:space="0" w:color="auto"/>
              </w:divBdr>
            </w:div>
            <w:div w:id="864709417">
              <w:marLeft w:val="0"/>
              <w:marRight w:val="0"/>
              <w:marTop w:val="0"/>
              <w:marBottom w:val="0"/>
              <w:divBdr>
                <w:top w:val="none" w:sz="0" w:space="0" w:color="auto"/>
                <w:left w:val="none" w:sz="0" w:space="0" w:color="auto"/>
                <w:bottom w:val="none" w:sz="0" w:space="0" w:color="auto"/>
                <w:right w:val="none" w:sz="0" w:space="0" w:color="auto"/>
              </w:divBdr>
            </w:div>
            <w:div w:id="658465457">
              <w:marLeft w:val="0"/>
              <w:marRight w:val="0"/>
              <w:marTop w:val="0"/>
              <w:marBottom w:val="0"/>
              <w:divBdr>
                <w:top w:val="none" w:sz="0" w:space="0" w:color="auto"/>
                <w:left w:val="none" w:sz="0" w:space="0" w:color="auto"/>
                <w:bottom w:val="none" w:sz="0" w:space="0" w:color="auto"/>
                <w:right w:val="none" w:sz="0" w:space="0" w:color="auto"/>
              </w:divBdr>
            </w:div>
            <w:div w:id="1416972425">
              <w:marLeft w:val="0"/>
              <w:marRight w:val="0"/>
              <w:marTop w:val="0"/>
              <w:marBottom w:val="0"/>
              <w:divBdr>
                <w:top w:val="none" w:sz="0" w:space="0" w:color="auto"/>
                <w:left w:val="none" w:sz="0" w:space="0" w:color="auto"/>
                <w:bottom w:val="none" w:sz="0" w:space="0" w:color="auto"/>
                <w:right w:val="none" w:sz="0" w:space="0" w:color="auto"/>
              </w:divBdr>
            </w:div>
            <w:div w:id="1275940692">
              <w:marLeft w:val="0"/>
              <w:marRight w:val="0"/>
              <w:marTop w:val="0"/>
              <w:marBottom w:val="0"/>
              <w:divBdr>
                <w:top w:val="none" w:sz="0" w:space="0" w:color="auto"/>
                <w:left w:val="none" w:sz="0" w:space="0" w:color="auto"/>
                <w:bottom w:val="none" w:sz="0" w:space="0" w:color="auto"/>
                <w:right w:val="none" w:sz="0" w:space="0" w:color="auto"/>
              </w:divBdr>
            </w:div>
            <w:div w:id="1596934941">
              <w:marLeft w:val="0"/>
              <w:marRight w:val="0"/>
              <w:marTop w:val="0"/>
              <w:marBottom w:val="0"/>
              <w:divBdr>
                <w:top w:val="none" w:sz="0" w:space="0" w:color="auto"/>
                <w:left w:val="none" w:sz="0" w:space="0" w:color="auto"/>
                <w:bottom w:val="none" w:sz="0" w:space="0" w:color="auto"/>
                <w:right w:val="none" w:sz="0" w:space="0" w:color="auto"/>
              </w:divBdr>
            </w:div>
            <w:div w:id="771626236">
              <w:marLeft w:val="0"/>
              <w:marRight w:val="0"/>
              <w:marTop w:val="0"/>
              <w:marBottom w:val="0"/>
              <w:divBdr>
                <w:top w:val="none" w:sz="0" w:space="0" w:color="auto"/>
                <w:left w:val="none" w:sz="0" w:space="0" w:color="auto"/>
                <w:bottom w:val="none" w:sz="0" w:space="0" w:color="auto"/>
                <w:right w:val="none" w:sz="0" w:space="0" w:color="auto"/>
              </w:divBdr>
            </w:div>
            <w:div w:id="425198309">
              <w:marLeft w:val="0"/>
              <w:marRight w:val="0"/>
              <w:marTop w:val="0"/>
              <w:marBottom w:val="0"/>
              <w:divBdr>
                <w:top w:val="none" w:sz="0" w:space="0" w:color="auto"/>
                <w:left w:val="none" w:sz="0" w:space="0" w:color="auto"/>
                <w:bottom w:val="none" w:sz="0" w:space="0" w:color="auto"/>
                <w:right w:val="none" w:sz="0" w:space="0" w:color="auto"/>
              </w:divBdr>
            </w:div>
            <w:div w:id="514029716">
              <w:marLeft w:val="0"/>
              <w:marRight w:val="0"/>
              <w:marTop w:val="0"/>
              <w:marBottom w:val="0"/>
              <w:divBdr>
                <w:top w:val="none" w:sz="0" w:space="0" w:color="auto"/>
                <w:left w:val="none" w:sz="0" w:space="0" w:color="auto"/>
                <w:bottom w:val="none" w:sz="0" w:space="0" w:color="auto"/>
                <w:right w:val="none" w:sz="0" w:space="0" w:color="auto"/>
              </w:divBdr>
            </w:div>
            <w:div w:id="1808816292">
              <w:marLeft w:val="0"/>
              <w:marRight w:val="0"/>
              <w:marTop w:val="0"/>
              <w:marBottom w:val="0"/>
              <w:divBdr>
                <w:top w:val="none" w:sz="0" w:space="0" w:color="auto"/>
                <w:left w:val="none" w:sz="0" w:space="0" w:color="auto"/>
                <w:bottom w:val="none" w:sz="0" w:space="0" w:color="auto"/>
                <w:right w:val="none" w:sz="0" w:space="0" w:color="auto"/>
              </w:divBdr>
            </w:div>
            <w:div w:id="1060253510">
              <w:marLeft w:val="0"/>
              <w:marRight w:val="0"/>
              <w:marTop w:val="0"/>
              <w:marBottom w:val="0"/>
              <w:divBdr>
                <w:top w:val="none" w:sz="0" w:space="0" w:color="auto"/>
                <w:left w:val="none" w:sz="0" w:space="0" w:color="auto"/>
                <w:bottom w:val="none" w:sz="0" w:space="0" w:color="auto"/>
                <w:right w:val="none" w:sz="0" w:space="0" w:color="auto"/>
              </w:divBdr>
            </w:div>
            <w:div w:id="427773377">
              <w:marLeft w:val="0"/>
              <w:marRight w:val="0"/>
              <w:marTop w:val="0"/>
              <w:marBottom w:val="0"/>
              <w:divBdr>
                <w:top w:val="none" w:sz="0" w:space="0" w:color="auto"/>
                <w:left w:val="none" w:sz="0" w:space="0" w:color="auto"/>
                <w:bottom w:val="none" w:sz="0" w:space="0" w:color="auto"/>
                <w:right w:val="none" w:sz="0" w:space="0" w:color="auto"/>
              </w:divBdr>
            </w:div>
            <w:div w:id="2069759469">
              <w:marLeft w:val="0"/>
              <w:marRight w:val="0"/>
              <w:marTop w:val="0"/>
              <w:marBottom w:val="0"/>
              <w:divBdr>
                <w:top w:val="none" w:sz="0" w:space="0" w:color="auto"/>
                <w:left w:val="none" w:sz="0" w:space="0" w:color="auto"/>
                <w:bottom w:val="none" w:sz="0" w:space="0" w:color="auto"/>
                <w:right w:val="none" w:sz="0" w:space="0" w:color="auto"/>
              </w:divBdr>
            </w:div>
            <w:div w:id="1841460201">
              <w:marLeft w:val="0"/>
              <w:marRight w:val="0"/>
              <w:marTop w:val="0"/>
              <w:marBottom w:val="0"/>
              <w:divBdr>
                <w:top w:val="none" w:sz="0" w:space="0" w:color="auto"/>
                <w:left w:val="none" w:sz="0" w:space="0" w:color="auto"/>
                <w:bottom w:val="none" w:sz="0" w:space="0" w:color="auto"/>
                <w:right w:val="none" w:sz="0" w:space="0" w:color="auto"/>
              </w:divBdr>
            </w:div>
            <w:div w:id="1853103518">
              <w:marLeft w:val="0"/>
              <w:marRight w:val="0"/>
              <w:marTop w:val="0"/>
              <w:marBottom w:val="0"/>
              <w:divBdr>
                <w:top w:val="none" w:sz="0" w:space="0" w:color="auto"/>
                <w:left w:val="none" w:sz="0" w:space="0" w:color="auto"/>
                <w:bottom w:val="none" w:sz="0" w:space="0" w:color="auto"/>
                <w:right w:val="none" w:sz="0" w:space="0" w:color="auto"/>
              </w:divBdr>
            </w:div>
            <w:div w:id="1464811307">
              <w:marLeft w:val="0"/>
              <w:marRight w:val="0"/>
              <w:marTop w:val="0"/>
              <w:marBottom w:val="0"/>
              <w:divBdr>
                <w:top w:val="none" w:sz="0" w:space="0" w:color="auto"/>
                <w:left w:val="none" w:sz="0" w:space="0" w:color="auto"/>
                <w:bottom w:val="none" w:sz="0" w:space="0" w:color="auto"/>
                <w:right w:val="none" w:sz="0" w:space="0" w:color="auto"/>
              </w:divBdr>
            </w:div>
            <w:div w:id="1777945813">
              <w:marLeft w:val="0"/>
              <w:marRight w:val="0"/>
              <w:marTop w:val="0"/>
              <w:marBottom w:val="0"/>
              <w:divBdr>
                <w:top w:val="none" w:sz="0" w:space="0" w:color="auto"/>
                <w:left w:val="none" w:sz="0" w:space="0" w:color="auto"/>
                <w:bottom w:val="none" w:sz="0" w:space="0" w:color="auto"/>
                <w:right w:val="none" w:sz="0" w:space="0" w:color="auto"/>
              </w:divBdr>
            </w:div>
            <w:div w:id="819544448">
              <w:marLeft w:val="0"/>
              <w:marRight w:val="0"/>
              <w:marTop w:val="0"/>
              <w:marBottom w:val="0"/>
              <w:divBdr>
                <w:top w:val="none" w:sz="0" w:space="0" w:color="auto"/>
                <w:left w:val="none" w:sz="0" w:space="0" w:color="auto"/>
                <w:bottom w:val="none" w:sz="0" w:space="0" w:color="auto"/>
                <w:right w:val="none" w:sz="0" w:space="0" w:color="auto"/>
              </w:divBdr>
            </w:div>
            <w:div w:id="1547910119">
              <w:marLeft w:val="0"/>
              <w:marRight w:val="0"/>
              <w:marTop w:val="0"/>
              <w:marBottom w:val="0"/>
              <w:divBdr>
                <w:top w:val="none" w:sz="0" w:space="0" w:color="auto"/>
                <w:left w:val="none" w:sz="0" w:space="0" w:color="auto"/>
                <w:bottom w:val="none" w:sz="0" w:space="0" w:color="auto"/>
                <w:right w:val="none" w:sz="0" w:space="0" w:color="auto"/>
              </w:divBdr>
            </w:div>
            <w:div w:id="491601843">
              <w:marLeft w:val="0"/>
              <w:marRight w:val="0"/>
              <w:marTop w:val="0"/>
              <w:marBottom w:val="0"/>
              <w:divBdr>
                <w:top w:val="none" w:sz="0" w:space="0" w:color="auto"/>
                <w:left w:val="none" w:sz="0" w:space="0" w:color="auto"/>
                <w:bottom w:val="none" w:sz="0" w:space="0" w:color="auto"/>
                <w:right w:val="none" w:sz="0" w:space="0" w:color="auto"/>
              </w:divBdr>
            </w:div>
            <w:div w:id="1367146617">
              <w:marLeft w:val="0"/>
              <w:marRight w:val="0"/>
              <w:marTop w:val="0"/>
              <w:marBottom w:val="0"/>
              <w:divBdr>
                <w:top w:val="none" w:sz="0" w:space="0" w:color="auto"/>
                <w:left w:val="none" w:sz="0" w:space="0" w:color="auto"/>
                <w:bottom w:val="none" w:sz="0" w:space="0" w:color="auto"/>
                <w:right w:val="none" w:sz="0" w:space="0" w:color="auto"/>
              </w:divBdr>
            </w:div>
            <w:div w:id="951672938">
              <w:marLeft w:val="0"/>
              <w:marRight w:val="0"/>
              <w:marTop w:val="0"/>
              <w:marBottom w:val="0"/>
              <w:divBdr>
                <w:top w:val="none" w:sz="0" w:space="0" w:color="auto"/>
                <w:left w:val="none" w:sz="0" w:space="0" w:color="auto"/>
                <w:bottom w:val="none" w:sz="0" w:space="0" w:color="auto"/>
                <w:right w:val="none" w:sz="0" w:space="0" w:color="auto"/>
              </w:divBdr>
            </w:div>
            <w:div w:id="2009212532">
              <w:marLeft w:val="0"/>
              <w:marRight w:val="0"/>
              <w:marTop w:val="0"/>
              <w:marBottom w:val="0"/>
              <w:divBdr>
                <w:top w:val="none" w:sz="0" w:space="0" w:color="auto"/>
                <w:left w:val="none" w:sz="0" w:space="0" w:color="auto"/>
                <w:bottom w:val="none" w:sz="0" w:space="0" w:color="auto"/>
                <w:right w:val="none" w:sz="0" w:space="0" w:color="auto"/>
              </w:divBdr>
            </w:div>
            <w:div w:id="1390954622">
              <w:marLeft w:val="0"/>
              <w:marRight w:val="0"/>
              <w:marTop w:val="0"/>
              <w:marBottom w:val="0"/>
              <w:divBdr>
                <w:top w:val="none" w:sz="0" w:space="0" w:color="auto"/>
                <w:left w:val="none" w:sz="0" w:space="0" w:color="auto"/>
                <w:bottom w:val="none" w:sz="0" w:space="0" w:color="auto"/>
                <w:right w:val="none" w:sz="0" w:space="0" w:color="auto"/>
              </w:divBdr>
            </w:div>
            <w:div w:id="373389407">
              <w:marLeft w:val="0"/>
              <w:marRight w:val="0"/>
              <w:marTop w:val="0"/>
              <w:marBottom w:val="0"/>
              <w:divBdr>
                <w:top w:val="none" w:sz="0" w:space="0" w:color="auto"/>
                <w:left w:val="none" w:sz="0" w:space="0" w:color="auto"/>
                <w:bottom w:val="none" w:sz="0" w:space="0" w:color="auto"/>
                <w:right w:val="none" w:sz="0" w:space="0" w:color="auto"/>
              </w:divBdr>
            </w:div>
            <w:div w:id="1909535844">
              <w:marLeft w:val="0"/>
              <w:marRight w:val="0"/>
              <w:marTop w:val="0"/>
              <w:marBottom w:val="0"/>
              <w:divBdr>
                <w:top w:val="none" w:sz="0" w:space="0" w:color="auto"/>
                <w:left w:val="none" w:sz="0" w:space="0" w:color="auto"/>
                <w:bottom w:val="none" w:sz="0" w:space="0" w:color="auto"/>
                <w:right w:val="none" w:sz="0" w:space="0" w:color="auto"/>
              </w:divBdr>
            </w:div>
            <w:div w:id="1964192465">
              <w:marLeft w:val="0"/>
              <w:marRight w:val="0"/>
              <w:marTop w:val="0"/>
              <w:marBottom w:val="0"/>
              <w:divBdr>
                <w:top w:val="none" w:sz="0" w:space="0" w:color="auto"/>
                <w:left w:val="none" w:sz="0" w:space="0" w:color="auto"/>
                <w:bottom w:val="none" w:sz="0" w:space="0" w:color="auto"/>
                <w:right w:val="none" w:sz="0" w:space="0" w:color="auto"/>
              </w:divBdr>
            </w:div>
            <w:div w:id="601690061">
              <w:marLeft w:val="0"/>
              <w:marRight w:val="0"/>
              <w:marTop w:val="0"/>
              <w:marBottom w:val="0"/>
              <w:divBdr>
                <w:top w:val="none" w:sz="0" w:space="0" w:color="auto"/>
                <w:left w:val="none" w:sz="0" w:space="0" w:color="auto"/>
                <w:bottom w:val="none" w:sz="0" w:space="0" w:color="auto"/>
                <w:right w:val="none" w:sz="0" w:space="0" w:color="auto"/>
              </w:divBdr>
            </w:div>
            <w:div w:id="950697677">
              <w:marLeft w:val="0"/>
              <w:marRight w:val="0"/>
              <w:marTop w:val="0"/>
              <w:marBottom w:val="0"/>
              <w:divBdr>
                <w:top w:val="none" w:sz="0" w:space="0" w:color="auto"/>
                <w:left w:val="none" w:sz="0" w:space="0" w:color="auto"/>
                <w:bottom w:val="none" w:sz="0" w:space="0" w:color="auto"/>
                <w:right w:val="none" w:sz="0" w:space="0" w:color="auto"/>
              </w:divBdr>
            </w:div>
            <w:div w:id="997538288">
              <w:marLeft w:val="0"/>
              <w:marRight w:val="0"/>
              <w:marTop w:val="0"/>
              <w:marBottom w:val="0"/>
              <w:divBdr>
                <w:top w:val="none" w:sz="0" w:space="0" w:color="auto"/>
                <w:left w:val="none" w:sz="0" w:space="0" w:color="auto"/>
                <w:bottom w:val="none" w:sz="0" w:space="0" w:color="auto"/>
                <w:right w:val="none" w:sz="0" w:space="0" w:color="auto"/>
              </w:divBdr>
            </w:div>
            <w:div w:id="1272324687">
              <w:marLeft w:val="0"/>
              <w:marRight w:val="0"/>
              <w:marTop w:val="0"/>
              <w:marBottom w:val="0"/>
              <w:divBdr>
                <w:top w:val="none" w:sz="0" w:space="0" w:color="auto"/>
                <w:left w:val="none" w:sz="0" w:space="0" w:color="auto"/>
                <w:bottom w:val="none" w:sz="0" w:space="0" w:color="auto"/>
                <w:right w:val="none" w:sz="0" w:space="0" w:color="auto"/>
              </w:divBdr>
            </w:div>
            <w:div w:id="1134834965">
              <w:marLeft w:val="0"/>
              <w:marRight w:val="0"/>
              <w:marTop w:val="0"/>
              <w:marBottom w:val="0"/>
              <w:divBdr>
                <w:top w:val="none" w:sz="0" w:space="0" w:color="auto"/>
                <w:left w:val="none" w:sz="0" w:space="0" w:color="auto"/>
                <w:bottom w:val="none" w:sz="0" w:space="0" w:color="auto"/>
                <w:right w:val="none" w:sz="0" w:space="0" w:color="auto"/>
              </w:divBdr>
            </w:div>
            <w:div w:id="1866208304">
              <w:marLeft w:val="0"/>
              <w:marRight w:val="0"/>
              <w:marTop w:val="0"/>
              <w:marBottom w:val="0"/>
              <w:divBdr>
                <w:top w:val="none" w:sz="0" w:space="0" w:color="auto"/>
                <w:left w:val="none" w:sz="0" w:space="0" w:color="auto"/>
                <w:bottom w:val="none" w:sz="0" w:space="0" w:color="auto"/>
                <w:right w:val="none" w:sz="0" w:space="0" w:color="auto"/>
              </w:divBdr>
            </w:div>
            <w:div w:id="1711396">
              <w:marLeft w:val="0"/>
              <w:marRight w:val="0"/>
              <w:marTop w:val="0"/>
              <w:marBottom w:val="0"/>
              <w:divBdr>
                <w:top w:val="none" w:sz="0" w:space="0" w:color="auto"/>
                <w:left w:val="none" w:sz="0" w:space="0" w:color="auto"/>
                <w:bottom w:val="none" w:sz="0" w:space="0" w:color="auto"/>
                <w:right w:val="none" w:sz="0" w:space="0" w:color="auto"/>
              </w:divBdr>
            </w:div>
            <w:div w:id="233244428">
              <w:marLeft w:val="0"/>
              <w:marRight w:val="0"/>
              <w:marTop w:val="0"/>
              <w:marBottom w:val="0"/>
              <w:divBdr>
                <w:top w:val="none" w:sz="0" w:space="0" w:color="auto"/>
                <w:left w:val="none" w:sz="0" w:space="0" w:color="auto"/>
                <w:bottom w:val="none" w:sz="0" w:space="0" w:color="auto"/>
                <w:right w:val="none" w:sz="0" w:space="0" w:color="auto"/>
              </w:divBdr>
            </w:div>
            <w:div w:id="1632712295">
              <w:marLeft w:val="0"/>
              <w:marRight w:val="0"/>
              <w:marTop w:val="0"/>
              <w:marBottom w:val="0"/>
              <w:divBdr>
                <w:top w:val="none" w:sz="0" w:space="0" w:color="auto"/>
                <w:left w:val="none" w:sz="0" w:space="0" w:color="auto"/>
                <w:bottom w:val="none" w:sz="0" w:space="0" w:color="auto"/>
                <w:right w:val="none" w:sz="0" w:space="0" w:color="auto"/>
              </w:divBdr>
            </w:div>
            <w:div w:id="464783064">
              <w:marLeft w:val="0"/>
              <w:marRight w:val="0"/>
              <w:marTop w:val="0"/>
              <w:marBottom w:val="0"/>
              <w:divBdr>
                <w:top w:val="none" w:sz="0" w:space="0" w:color="auto"/>
                <w:left w:val="none" w:sz="0" w:space="0" w:color="auto"/>
                <w:bottom w:val="none" w:sz="0" w:space="0" w:color="auto"/>
                <w:right w:val="none" w:sz="0" w:space="0" w:color="auto"/>
              </w:divBdr>
            </w:div>
            <w:div w:id="66345814">
              <w:marLeft w:val="0"/>
              <w:marRight w:val="0"/>
              <w:marTop w:val="0"/>
              <w:marBottom w:val="0"/>
              <w:divBdr>
                <w:top w:val="none" w:sz="0" w:space="0" w:color="auto"/>
                <w:left w:val="none" w:sz="0" w:space="0" w:color="auto"/>
                <w:bottom w:val="none" w:sz="0" w:space="0" w:color="auto"/>
                <w:right w:val="none" w:sz="0" w:space="0" w:color="auto"/>
              </w:divBdr>
            </w:div>
            <w:div w:id="185364818">
              <w:marLeft w:val="0"/>
              <w:marRight w:val="0"/>
              <w:marTop w:val="0"/>
              <w:marBottom w:val="0"/>
              <w:divBdr>
                <w:top w:val="none" w:sz="0" w:space="0" w:color="auto"/>
                <w:left w:val="none" w:sz="0" w:space="0" w:color="auto"/>
                <w:bottom w:val="none" w:sz="0" w:space="0" w:color="auto"/>
                <w:right w:val="none" w:sz="0" w:space="0" w:color="auto"/>
              </w:divBdr>
            </w:div>
            <w:div w:id="128788484">
              <w:marLeft w:val="0"/>
              <w:marRight w:val="0"/>
              <w:marTop w:val="0"/>
              <w:marBottom w:val="0"/>
              <w:divBdr>
                <w:top w:val="none" w:sz="0" w:space="0" w:color="auto"/>
                <w:left w:val="none" w:sz="0" w:space="0" w:color="auto"/>
                <w:bottom w:val="none" w:sz="0" w:space="0" w:color="auto"/>
                <w:right w:val="none" w:sz="0" w:space="0" w:color="auto"/>
              </w:divBdr>
            </w:div>
            <w:div w:id="1078941341">
              <w:marLeft w:val="0"/>
              <w:marRight w:val="0"/>
              <w:marTop w:val="0"/>
              <w:marBottom w:val="0"/>
              <w:divBdr>
                <w:top w:val="none" w:sz="0" w:space="0" w:color="auto"/>
                <w:left w:val="none" w:sz="0" w:space="0" w:color="auto"/>
                <w:bottom w:val="none" w:sz="0" w:space="0" w:color="auto"/>
                <w:right w:val="none" w:sz="0" w:space="0" w:color="auto"/>
              </w:divBdr>
            </w:div>
            <w:div w:id="1425373290">
              <w:marLeft w:val="0"/>
              <w:marRight w:val="0"/>
              <w:marTop w:val="0"/>
              <w:marBottom w:val="0"/>
              <w:divBdr>
                <w:top w:val="none" w:sz="0" w:space="0" w:color="auto"/>
                <w:left w:val="none" w:sz="0" w:space="0" w:color="auto"/>
                <w:bottom w:val="none" w:sz="0" w:space="0" w:color="auto"/>
                <w:right w:val="none" w:sz="0" w:space="0" w:color="auto"/>
              </w:divBdr>
            </w:div>
            <w:div w:id="395588562">
              <w:marLeft w:val="0"/>
              <w:marRight w:val="0"/>
              <w:marTop w:val="0"/>
              <w:marBottom w:val="0"/>
              <w:divBdr>
                <w:top w:val="none" w:sz="0" w:space="0" w:color="auto"/>
                <w:left w:val="none" w:sz="0" w:space="0" w:color="auto"/>
                <w:bottom w:val="none" w:sz="0" w:space="0" w:color="auto"/>
                <w:right w:val="none" w:sz="0" w:space="0" w:color="auto"/>
              </w:divBdr>
            </w:div>
            <w:div w:id="395710600">
              <w:marLeft w:val="0"/>
              <w:marRight w:val="0"/>
              <w:marTop w:val="0"/>
              <w:marBottom w:val="0"/>
              <w:divBdr>
                <w:top w:val="none" w:sz="0" w:space="0" w:color="auto"/>
                <w:left w:val="none" w:sz="0" w:space="0" w:color="auto"/>
                <w:bottom w:val="none" w:sz="0" w:space="0" w:color="auto"/>
                <w:right w:val="none" w:sz="0" w:space="0" w:color="auto"/>
              </w:divBdr>
            </w:div>
            <w:div w:id="1363364561">
              <w:marLeft w:val="0"/>
              <w:marRight w:val="0"/>
              <w:marTop w:val="0"/>
              <w:marBottom w:val="0"/>
              <w:divBdr>
                <w:top w:val="none" w:sz="0" w:space="0" w:color="auto"/>
                <w:left w:val="none" w:sz="0" w:space="0" w:color="auto"/>
                <w:bottom w:val="none" w:sz="0" w:space="0" w:color="auto"/>
                <w:right w:val="none" w:sz="0" w:space="0" w:color="auto"/>
              </w:divBdr>
            </w:div>
            <w:div w:id="1308894101">
              <w:marLeft w:val="0"/>
              <w:marRight w:val="0"/>
              <w:marTop w:val="0"/>
              <w:marBottom w:val="0"/>
              <w:divBdr>
                <w:top w:val="none" w:sz="0" w:space="0" w:color="auto"/>
                <w:left w:val="none" w:sz="0" w:space="0" w:color="auto"/>
                <w:bottom w:val="none" w:sz="0" w:space="0" w:color="auto"/>
                <w:right w:val="none" w:sz="0" w:space="0" w:color="auto"/>
              </w:divBdr>
            </w:div>
            <w:div w:id="450325214">
              <w:marLeft w:val="0"/>
              <w:marRight w:val="0"/>
              <w:marTop w:val="0"/>
              <w:marBottom w:val="0"/>
              <w:divBdr>
                <w:top w:val="none" w:sz="0" w:space="0" w:color="auto"/>
                <w:left w:val="none" w:sz="0" w:space="0" w:color="auto"/>
                <w:bottom w:val="none" w:sz="0" w:space="0" w:color="auto"/>
                <w:right w:val="none" w:sz="0" w:space="0" w:color="auto"/>
              </w:divBdr>
            </w:div>
            <w:div w:id="1546142486">
              <w:marLeft w:val="0"/>
              <w:marRight w:val="0"/>
              <w:marTop w:val="0"/>
              <w:marBottom w:val="0"/>
              <w:divBdr>
                <w:top w:val="none" w:sz="0" w:space="0" w:color="auto"/>
                <w:left w:val="none" w:sz="0" w:space="0" w:color="auto"/>
                <w:bottom w:val="none" w:sz="0" w:space="0" w:color="auto"/>
                <w:right w:val="none" w:sz="0" w:space="0" w:color="auto"/>
              </w:divBdr>
            </w:div>
            <w:div w:id="114303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426824">
      <w:bodyDiv w:val="1"/>
      <w:marLeft w:val="0"/>
      <w:marRight w:val="0"/>
      <w:marTop w:val="0"/>
      <w:marBottom w:val="0"/>
      <w:divBdr>
        <w:top w:val="none" w:sz="0" w:space="0" w:color="auto"/>
        <w:left w:val="none" w:sz="0" w:space="0" w:color="auto"/>
        <w:bottom w:val="none" w:sz="0" w:space="0" w:color="auto"/>
        <w:right w:val="none" w:sz="0" w:space="0" w:color="auto"/>
      </w:divBdr>
    </w:div>
    <w:div w:id="407457160">
      <w:bodyDiv w:val="1"/>
      <w:marLeft w:val="0"/>
      <w:marRight w:val="0"/>
      <w:marTop w:val="0"/>
      <w:marBottom w:val="0"/>
      <w:divBdr>
        <w:top w:val="none" w:sz="0" w:space="0" w:color="auto"/>
        <w:left w:val="none" w:sz="0" w:space="0" w:color="auto"/>
        <w:bottom w:val="none" w:sz="0" w:space="0" w:color="auto"/>
        <w:right w:val="none" w:sz="0" w:space="0" w:color="auto"/>
      </w:divBdr>
    </w:div>
    <w:div w:id="518199967">
      <w:bodyDiv w:val="1"/>
      <w:marLeft w:val="0"/>
      <w:marRight w:val="0"/>
      <w:marTop w:val="0"/>
      <w:marBottom w:val="0"/>
      <w:divBdr>
        <w:top w:val="none" w:sz="0" w:space="0" w:color="auto"/>
        <w:left w:val="none" w:sz="0" w:space="0" w:color="auto"/>
        <w:bottom w:val="none" w:sz="0" w:space="0" w:color="auto"/>
        <w:right w:val="none" w:sz="0" w:space="0" w:color="auto"/>
      </w:divBdr>
    </w:div>
    <w:div w:id="541333011">
      <w:bodyDiv w:val="1"/>
      <w:marLeft w:val="0"/>
      <w:marRight w:val="0"/>
      <w:marTop w:val="0"/>
      <w:marBottom w:val="0"/>
      <w:divBdr>
        <w:top w:val="none" w:sz="0" w:space="0" w:color="auto"/>
        <w:left w:val="none" w:sz="0" w:space="0" w:color="auto"/>
        <w:bottom w:val="none" w:sz="0" w:space="0" w:color="auto"/>
        <w:right w:val="none" w:sz="0" w:space="0" w:color="auto"/>
      </w:divBdr>
    </w:div>
    <w:div w:id="606741285">
      <w:bodyDiv w:val="1"/>
      <w:marLeft w:val="0"/>
      <w:marRight w:val="0"/>
      <w:marTop w:val="0"/>
      <w:marBottom w:val="0"/>
      <w:divBdr>
        <w:top w:val="none" w:sz="0" w:space="0" w:color="auto"/>
        <w:left w:val="none" w:sz="0" w:space="0" w:color="auto"/>
        <w:bottom w:val="none" w:sz="0" w:space="0" w:color="auto"/>
        <w:right w:val="none" w:sz="0" w:space="0" w:color="auto"/>
      </w:divBdr>
    </w:div>
    <w:div w:id="754253893">
      <w:bodyDiv w:val="1"/>
      <w:marLeft w:val="0"/>
      <w:marRight w:val="0"/>
      <w:marTop w:val="0"/>
      <w:marBottom w:val="0"/>
      <w:divBdr>
        <w:top w:val="none" w:sz="0" w:space="0" w:color="auto"/>
        <w:left w:val="none" w:sz="0" w:space="0" w:color="auto"/>
        <w:bottom w:val="none" w:sz="0" w:space="0" w:color="auto"/>
        <w:right w:val="none" w:sz="0" w:space="0" w:color="auto"/>
      </w:divBdr>
    </w:div>
    <w:div w:id="887376527">
      <w:bodyDiv w:val="1"/>
      <w:marLeft w:val="0"/>
      <w:marRight w:val="0"/>
      <w:marTop w:val="0"/>
      <w:marBottom w:val="0"/>
      <w:divBdr>
        <w:top w:val="none" w:sz="0" w:space="0" w:color="auto"/>
        <w:left w:val="none" w:sz="0" w:space="0" w:color="auto"/>
        <w:bottom w:val="none" w:sz="0" w:space="0" w:color="auto"/>
        <w:right w:val="none" w:sz="0" w:space="0" w:color="auto"/>
      </w:divBdr>
    </w:div>
    <w:div w:id="925917754">
      <w:bodyDiv w:val="1"/>
      <w:marLeft w:val="0"/>
      <w:marRight w:val="0"/>
      <w:marTop w:val="0"/>
      <w:marBottom w:val="0"/>
      <w:divBdr>
        <w:top w:val="none" w:sz="0" w:space="0" w:color="auto"/>
        <w:left w:val="none" w:sz="0" w:space="0" w:color="auto"/>
        <w:bottom w:val="none" w:sz="0" w:space="0" w:color="auto"/>
        <w:right w:val="none" w:sz="0" w:space="0" w:color="auto"/>
      </w:divBdr>
    </w:div>
    <w:div w:id="934440075">
      <w:bodyDiv w:val="1"/>
      <w:marLeft w:val="0"/>
      <w:marRight w:val="0"/>
      <w:marTop w:val="0"/>
      <w:marBottom w:val="0"/>
      <w:divBdr>
        <w:top w:val="none" w:sz="0" w:space="0" w:color="auto"/>
        <w:left w:val="none" w:sz="0" w:space="0" w:color="auto"/>
        <w:bottom w:val="none" w:sz="0" w:space="0" w:color="auto"/>
        <w:right w:val="none" w:sz="0" w:space="0" w:color="auto"/>
      </w:divBdr>
    </w:div>
    <w:div w:id="975112649">
      <w:bodyDiv w:val="1"/>
      <w:marLeft w:val="0"/>
      <w:marRight w:val="0"/>
      <w:marTop w:val="0"/>
      <w:marBottom w:val="0"/>
      <w:divBdr>
        <w:top w:val="none" w:sz="0" w:space="0" w:color="auto"/>
        <w:left w:val="none" w:sz="0" w:space="0" w:color="auto"/>
        <w:bottom w:val="none" w:sz="0" w:space="0" w:color="auto"/>
        <w:right w:val="none" w:sz="0" w:space="0" w:color="auto"/>
      </w:divBdr>
    </w:div>
    <w:div w:id="1019545237">
      <w:bodyDiv w:val="1"/>
      <w:marLeft w:val="0"/>
      <w:marRight w:val="0"/>
      <w:marTop w:val="0"/>
      <w:marBottom w:val="0"/>
      <w:divBdr>
        <w:top w:val="none" w:sz="0" w:space="0" w:color="auto"/>
        <w:left w:val="none" w:sz="0" w:space="0" w:color="auto"/>
        <w:bottom w:val="none" w:sz="0" w:space="0" w:color="auto"/>
        <w:right w:val="none" w:sz="0" w:space="0" w:color="auto"/>
      </w:divBdr>
      <w:divsChild>
        <w:div w:id="136806380">
          <w:marLeft w:val="0"/>
          <w:marRight w:val="0"/>
          <w:marTop w:val="0"/>
          <w:marBottom w:val="0"/>
          <w:divBdr>
            <w:top w:val="none" w:sz="0" w:space="0" w:color="auto"/>
            <w:left w:val="none" w:sz="0" w:space="0" w:color="auto"/>
            <w:bottom w:val="none" w:sz="0" w:space="0" w:color="auto"/>
            <w:right w:val="none" w:sz="0" w:space="0" w:color="auto"/>
          </w:divBdr>
          <w:divsChild>
            <w:div w:id="1630670540">
              <w:marLeft w:val="0"/>
              <w:marRight w:val="0"/>
              <w:marTop w:val="0"/>
              <w:marBottom w:val="0"/>
              <w:divBdr>
                <w:top w:val="none" w:sz="0" w:space="0" w:color="auto"/>
                <w:left w:val="none" w:sz="0" w:space="0" w:color="auto"/>
                <w:bottom w:val="none" w:sz="0" w:space="0" w:color="auto"/>
                <w:right w:val="none" w:sz="0" w:space="0" w:color="auto"/>
              </w:divBdr>
            </w:div>
            <w:div w:id="884949917">
              <w:marLeft w:val="0"/>
              <w:marRight w:val="0"/>
              <w:marTop w:val="0"/>
              <w:marBottom w:val="0"/>
              <w:divBdr>
                <w:top w:val="none" w:sz="0" w:space="0" w:color="auto"/>
                <w:left w:val="none" w:sz="0" w:space="0" w:color="auto"/>
                <w:bottom w:val="none" w:sz="0" w:space="0" w:color="auto"/>
                <w:right w:val="none" w:sz="0" w:space="0" w:color="auto"/>
              </w:divBdr>
            </w:div>
            <w:div w:id="37167759">
              <w:marLeft w:val="0"/>
              <w:marRight w:val="0"/>
              <w:marTop w:val="0"/>
              <w:marBottom w:val="0"/>
              <w:divBdr>
                <w:top w:val="none" w:sz="0" w:space="0" w:color="auto"/>
                <w:left w:val="none" w:sz="0" w:space="0" w:color="auto"/>
                <w:bottom w:val="none" w:sz="0" w:space="0" w:color="auto"/>
                <w:right w:val="none" w:sz="0" w:space="0" w:color="auto"/>
              </w:divBdr>
            </w:div>
            <w:div w:id="1267229994">
              <w:marLeft w:val="0"/>
              <w:marRight w:val="0"/>
              <w:marTop w:val="0"/>
              <w:marBottom w:val="0"/>
              <w:divBdr>
                <w:top w:val="none" w:sz="0" w:space="0" w:color="auto"/>
                <w:left w:val="none" w:sz="0" w:space="0" w:color="auto"/>
                <w:bottom w:val="none" w:sz="0" w:space="0" w:color="auto"/>
                <w:right w:val="none" w:sz="0" w:space="0" w:color="auto"/>
              </w:divBdr>
            </w:div>
            <w:div w:id="700669324">
              <w:marLeft w:val="0"/>
              <w:marRight w:val="0"/>
              <w:marTop w:val="0"/>
              <w:marBottom w:val="0"/>
              <w:divBdr>
                <w:top w:val="none" w:sz="0" w:space="0" w:color="auto"/>
                <w:left w:val="none" w:sz="0" w:space="0" w:color="auto"/>
                <w:bottom w:val="none" w:sz="0" w:space="0" w:color="auto"/>
                <w:right w:val="none" w:sz="0" w:space="0" w:color="auto"/>
              </w:divBdr>
            </w:div>
            <w:div w:id="1664235695">
              <w:marLeft w:val="0"/>
              <w:marRight w:val="0"/>
              <w:marTop w:val="0"/>
              <w:marBottom w:val="0"/>
              <w:divBdr>
                <w:top w:val="none" w:sz="0" w:space="0" w:color="auto"/>
                <w:left w:val="none" w:sz="0" w:space="0" w:color="auto"/>
                <w:bottom w:val="none" w:sz="0" w:space="0" w:color="auto"/>
                <w:right w:val="none" w:sz="0" w:space="0" w:color="auto"/>
              </w:divBdr>
            </w:div>
            <w:div w:id="668407493">
              <w:marLeft w:val="0"/>
              <w:marRight w:val="0"/>
              <w:marTop w:val="0"/>
              <w:marBottom w:val="0"/>
              <w:divBdr>
                <w:top w:val="none" w:sz="0" w:space="0" w:color="auto"/>
                <w:left w:val="none" w:sz="0" w:space="0" w:color="auto"/>
                <w:bottom w:val="none" w:sz="0" w:space="0" w:color="auto"/>
                <w:right w:val="none" w:sz="0" w:space="0" w:color="auto"/>
              </w:divBdr>
            </w:div>
            <w:div w:id="577831816">
              <w:marLeft w:val="0"/>
              <w:marRight w:val="0"/>
              <w:marTop w:val="0"/>
              <w:marBottom w:val="0"/>
              <w:divBdr>
                <w:top w:val="none" w:sz="0" w:space="0" w:color="auto"/>
                <w:left w:val="none" w:sz="0" w:space="0" w:color="auto"/>
                <w:bottom w:val="none" w:sz="0" w:space="0" w:color="auto"/>
                <w:right w:val="none" w:sz="0" w:space="0" w:color="auto"/>
              </w:divBdr>
            </w:div>
            <w:div w:id="2119525407">
              <w:marLeft w:val="0"/>
              <w:marRight w:val="0"/>
              <w:marTop w:val="0"/>
              <w:marBottom w:val="0"/>
              <w:divBdr>
                <w:top w:val="none" w:sz="0" w:space="0" w:color="auto"/>
                <w:left w:val="none" w:sz="0" w:space="0" w:color="auto"/>
                <w:bottom w:val="none" w:sz="0" w:space="0" w:color="auto"/>
                <w:right w:val="none" w:sz="0" w:space="0" w:color="auto"/>
              </w:divBdr>
            </w:div>
            <w:div w:id="590164807">
              <w:marLeft w:val="0"/>
              <w:marRight w:val="0"/>
              <w:marTop w:val="0"/>
              <w:marBottom w:val="0"/>
              <w:divBdr>
                <w:top w:val="none" w:sz="0" w:space="0" w:color="auto"/>
                <w:left w:val="none" w:sz="0" w:space="0" w:color="auto"/>
                <w:bottom w:val="none" w:sz="0" w:space="0" w:color="auto"/>
                <w:right w:val="none" w:sz="0" w:space="0" w:color="auto"/>
              </w:divBdr>
            </w:div>
            <w:div w:id="1256326479">
              <w:marLeft w:val="0"/>
              <w:marRight w:val="0"/>
              <w:marTop w:val="0"/>
              <w:marBottom w:val="0"/>
              <w:divBdr>
                <w:top w:val="none" w:sz="0" w:space="0" w:color="auto"/>
                <w:left w:val="none" w:sz="0" w:space="0" w:color="auto"/>
                <w:bottom w:val="none" w:sz="0" w:space="0" w:color="auto"/>
                <w:right w:val="none" w:sz="0" w:space="0" w:color="auto"/>
              </w:divBdr>
            </w:div>
            <w:div w:id="754547633">
              <w:marLeft w:val="0"/>
              <w:marRight w:val="0"/>
              <w:marTop w:val="0"/>
              <w:marBottom w:val="0"/>
              <w:divBdr>
                <w:top w:val="none" w:sz="0" w:space="0" w:color="auto"/>
                <w:left w:val="none" w:sz="0" w:space="0" w:color="auto"/>
                <w:bottom w:val="none" w:sz="0" w:space="0" w:color="auto"/>
                <w:right w:val="none" w:sz="0" w:space="0" w:color="auto"/>
              </w:divBdr>
            </w:div>
            <w:div w:id="1430850351">
              <w:marLeft w:val="0"/>
              <w:marRight w:val="0"/>
              <w:marTop w:val="0"/>
              <w:marBottom w:val="0"/>
              <w:divBdr>
                <w:top w:val="none" w:sz="0" w:space="0" w:color="auto"/>
                <w:left w:val="none" w:sz="0" w:space="0" w:color="auto"/>
                <w:bottom w:val="none" w:sz="0" w:space="0" w:color="auto"/>
                <w:right w:val="none" w:sz="0" w:space="0" w:color="auto"/>
              </w:divBdr>
            </w:div>
            <w:div w:id="657423626">
              <w:marLeft w:val="0"/>
              <w:marRight w:val="0"/>
              <w:marTop w:val="0"/>
              <w:marBottom w:val="0"/>
              <w:divBdr>
                <w:top w:val="none" w:sz="0" w:space="0" w:color="auto"/>
                <w:left w:val="none" w:sz="0" w:space="0" w:color="auto"/>
                <w:bottom w:val="none" w:sz="0" w:space="0" w:color="auto"/>
                <w:right w:val="none" w:sz="0" w:space="0" w:color="auto"/>
              </w:divBdr>
            </w:div>
            <w:div w:id="649091144">
              <w:marLeft w:val="0"/>
              <w:marRight w:val="0"/>
              <w:marTop w:val="0"/>
              <w:marBottom w:val="0"/>
              <w:divBdr>
                <w:top w:val="none" w:sz="0" w:space="0" w:color="auto"/>
                <w:left w:val="none" w:sz="0" w:space="0" w:color="auto"/>
                <w:bottom w:val="none" w:sz="0" w:space="0" w:color="auto"/>
                <w:right w:val="none" w:sz="0" w:space="0" w:color="auto"/>
              </w:divBdr>
            </w:div>
            <w:div w:id="1503468942">
              <w:marLeft w:val="0"/>
              <w:marRight w:val="0"/>
              <w:marTop w:val="0"/>
              <w:marBottom w:val="0"/>
              <w:divBdr>
                <w:top w:val="none" w:sz="0" w:space="0" w:color="auto"/>
                <w:left w:val="none" w:sz="0" w:space="0" w:color="auto"/>
                <w:bottom w:val="none" w:sz="0" w:space="0" w:color="auto"/>
                <w:right w:val="none" w:sz="0" w:space="0" w:color="auto"/>
              </w:divBdr>
            </w:div>
            <w:div w:id="1756126981">
              <w:marLeft w:val="0"/>
              <w:marRight w:val="0"/>
              <w:marTop w:val="0"/>
              <w:marBottom w:val="0"/>
              <w:divBdr>
                <w:top w:val="none" w:sz="0" w:space="0" w:color="auto"/>
                <w:left w:val="none" w:sz="0" w:space="0" w:color="auto"/>
                <w:bottom w:val="none" w:sz="0" w:space="0" w:color="auto"/>
                <w:right w:val="none" w:sz="0" w:space="0" w:color="auto"/>
              </w:divBdr>
            </w:div>
            <w:div w:id="1646855124">
              <w:marLeft w:val="0"/>
              <w:marRight w:val="0"/>
              <w:marTop w:val="0"/>
              <w:marBottom w:val="0"/>
              <w:divBdr>
                <w:top w:val="none" w:sz="0" w:space="0" w:color="auto"/>
                <w:left w:val="none" w:sz="0" w:space="0" w:color="auto"/>
                <w:bottom w:val="none" w:sz="0" w:space="0" w:color="auto"/>
                <w:right w:val="none" w:sz="0" w:space="0" w:color="auto"/>
              </w:divBdr>
            </w:div>
            <w:div w:id="1665933575">
              <w:marLeft w:val="0"/>
              <w:marRight w:val="0"/>
              <w:marTop w:val="0"/>
              <w:marBottom w:val="0"/>
              <w:divBdr>
                <w:top w:val="none" w:sz="0" w:space="0" w:color="auto"/>
                <w:left w:val="none" w:sz="0" w:space="0" w:color="auto"/>
                <w:bottom w:val="none" w:sz="0" w:space="0" w:color="auto"/>
                <w:right w:val="none" w:sz="0" w:space="0" w:color="auto"/>
              </w:divBdr>
            </w:div>
            <w:div w:id="162860078">
              <w:marLeft w:val="0"/>
              <w:marRight w:val="0"/>
              <w:marTop w:val="0"/>
              <w:marBottom w:val="0"/>
              <w:divBdr>
                <w:top w:val="none" w:sz="0" w:space="0" w:color="auto"/>
                <w:left w:val="none" w:sz="0" w:space="0" w:color="auto"/>
                <w:bottom w:val="none" w:sz="0" w:space="0" w:color="auto"/>
                <w:right w:val="none" w:sz="0" w:space="0" w:color="auto"/>
              </w:divBdr>
            </w:div>
            <w:div w:id="1029068886">
              <w:marLeft w:val="0"/>
              <w:marRight w:val="0"/>
              <w:marTop w:val="0"/>
              <w:marBottom w:val="0"/>
              <w:divBdr>
                <w:top w:val="none" w:sz="0" w:space="0" w:color="auto"/>
                <w:left w:val="none" w:sz="0" w:space="0" w:color="auto"/>
                <w:bottom w:val="none" w:sz="0" w:space="0" w:color="auto"/>
                <w:right w:val="none" w:sz="0" w:space="0" w:color="auto"/>
              </w:divBdr>
            </w:div>
            <w:div w:id="2022468819">
              <w:marLeft w:val="0"/>
              <w:marRight w:val="0"/>
              <w:marTop w:val="0"/>
              <w:marBottom w:val="0"/>
              <w:divBdr>
                <w:top w:val="none" w:sz="0" w:space="0" w:color="auto"/>
                <w:left w:val="none" w:sz="0" w:space="0" w:color="auto"/>
                <w:bottom w:val="none" w:sz="0" w:space="0" w:color="auto"/>
                <w:right w:val="none" w:sz="0" w:space="0" w:color="auto"/>
              </w:divBdr>
            </w:div>
            <w:div w:id="154151100">
              <w:marLeft w:val="0"/>
              <w:marRight w:val="0"/>
              <w:marTop w:val="0"/>
              <w:marBottom w:val="0"/>
              <w:divBdr>
                <w:top w:val="none" w:sz="0" w:space="0" w:color="auto"/>
                <w:left w:val="none" w:sz="0" w:space="0" w:color="auto"/>
                <w:bottom w:val="none" w:sz="0" w:space="0" w:color="auto"/>
                <w:right w:val="none" w:sz="0" w:space="0" w:color="auto"/>
              </w:divBdr>
            </w:div>
            <w:div w:id="1043361472">
              <w:marLeft w:val="0"/>
              <w:marRight w:val="0"/>
              <w:marTop w:val="0"/>
              <w:marBottom w:val="0"/>
              <w:divBdr>
                <w:top w:val="none" w:sz="0" w:space="0" w:color="auto"/>
                <w:left w:val="none" w:sz="0" w:space="0" w:color="auto"/>
                <w:bottom w:val="none" w:sz="0" w:space="0" w:color="auto"/>
                <w:right w:val="none" w:sz="0" w:space="0" w:color="auto"/>
              </w:divBdr>
            </w:div>
            <w:div w:id="1465081919">
              <w:marLeft w:val="0"/>
              <w:marRight w:val="0"/>
              <w:marTop w:val="0"/>
              <w:marBottom w:val="0"/>
              <w:divBdr>
                <w:top w:val="none" w:sz="0" w:space="0" w:color="auto"/>
                <w:left w:val="none" w:sz="0" w:space="0" w:color="auto"/>
                <w:bottom w:val="none" w:sz="0" w:space="0" w:color="auto"/>
                <w:right w:val="none" w:sz="0" w:space="0" w:color="auto"/>
              </w:divBdr>
            </w:div>
            <w:div w:id="1710257615">
              <w:marLeft w:val="0"/>
              <w:marRight w:val="0"/>
              <w:marTop w:val="0"/>
              <w:marBottom w:val="0"/>
              <w:divBdr>
                <w:top w:val="none" w:sz="0" w:space="0" w:color="auto"/>
                <w:left w:val="none" w:sz="0" w:space="0" w:color="auto"/>
                <w:bottom w:val="none" w:sz="0" w:space="0" w:color="auto"/>
                <w:right w:val="none" w:sz="0" w:space="0" w:color="auto"/>
              </w:divBdr>
            </w:div>
            <w:div w:id="616715147">
              <w:marLeft w:val="0"/>
              <w:marRight w:val="0"/>
              <w:marTop w:val="0"/>
              <w:marBottom w:val="0"/>
              <w:divBdr>
                <w:top w:val="none" w:sz="0" w:space="0" w:color="auto"/>
                <w:left w:val="none" w:sz="0" w:space="0" w:color="auto"/>
                <w:bottom w:val="none" w:sz="0" w:space="0" w:color="auto"/>
                <w:right w:val="none" w:sz="0" w:space="0" w:color="auto"/>
              </w:divBdr>
            </w:div>
            <w:div w:id="528564993">
              <w:marLeft w:val="0"/>
              <w:marRight w:val="0"/>
              <w:marTop w:val="0"/>
              <w:marBottom w:val="0"/>
              <w:divBdr>
                <w:top w:val="none" w:sz="0" w:space="0" w:color="auto"/>
                <w:left w:val="none" w:sz="0" w:space="0" w:color="auto"/>
                <w:bottom w:val="none" w:sz="0" w:space="0" w:color="auto"/>
                <w:right w:val="none" w:sz="0" w:space="0" w:color="auto"/>
              </w:divBdr>
            </w:div>
            <w:div w:id="606933551">
              <w:marLeft w:val="0"/>
              <w:marRight w:val="0"/>
              <w:marTop w:val="0"/>
              <w:marBottom w:val="0"/>
              <w:divBdr>
                <w:top w:val="none" w:sz="0" w:space="0" w:color="auto"/>
                <w:left w:val="none" w:sz="0" w:space="0" w:color="auto"/>
                <w:bottom w:val="none" w:sz="0" w:space="0" w:color="auto"/>
                <w:right w:val="none" w:sz="0" w:space="0" w:color="auto"/>
              </w:divBdr>
            </w:div>
            <w:div w:id="717901501">
              <w:marLeft w:val="0"/>
              <w:marRight w:val="0"/>
              <w:marTop w:val="0"/>
              <w:marBottom w:val="0"/>
              <w:divBdr>
                <w:top w:val="none" w:sz="0" w:space="0" w:color="auto"/>
                <w:left w:val="none" w:sz="0" w:space="0" w:color="auto"/>
                <w:bottom w:val="none" w:sz="0" w:space="0" w:color="auto"/>
                <w:right w:val="none" w:sz="0" w:space="0" w:color="auto"/>
              </w:divBdr>
            </w:div>
            <w:div w:id="1106464891">
              <w:marLeft w:val="0"/>
              <w:marRight w:val="0"/>
              <w:marTop w:val="0"/>
              <w:marBottom w:val="0"/>
              <w:divBdr>
                <w:top w:val="none" w:sz="0" w:space="0" w:color="auto"/>
                <w:left w:val="none" w:sz="0" w:space="0" w:color="auto"/>
                <w:bottom w:val="none" w:sz="0" w:space="0" w:color="auto"/>
                <w:right w:val="none" w:sz="0" w:space="0" w:color="auto"/>
              </w:divBdr>
            </w:div>
            <w:div w:id="647516871">
              <w:marLeft w:val="0"/>
              <w:marRight w:val="0"/>
              <w:marTop w:val="0"/>
              <w:marBottom w:val="0"/>
              <w:divBdr>
                <w:top w:val="none" w:sz="0" w:space="0" w:color="auto"/>
                <w:left w:val="none" w:sz="0" w:space="0" w:color="auto"/>
                <w:bottom w:val="none" w:sz="0" w:space="0" w:color="auto"/>
                <w:right w:val="none" w:sz="0" w:space="0" w:color="auto"/>
              </w:divBdr>
            </w:div>
            <w:div w:id="1062829324">
              <w:marLeft w:val="0"/>
              <w:marRight w:val="0"/>
              <w:marTop w:val="0"/>
              <w:marBottom w:val="0"/>
              <w:divBdr>
                <w:top w:val="none" w:sz="0" w:space="0" w:color="auto"/>
                <w:left w:val="none" w:sz="0" w:space="0" w:color="auto"/>
                <w:bottom w:val="none" w:sz="0" w:space="0" w:color="auto"/>
                <w:right w:val="none" w:sz="0" w:space="0" w:color="auto"/>
              </w:divBdr>
            </w:div>
            <w:div w:id="1409495641">
              <w:marLeft w:val="0"/>
              <w:marRight w:val="0"/>
              <w:marTop w:val="0"/>
              <w:marBottom w:val="0"/>
              <w:divBdr>
                <w:top w:val="none" w:sz="0" w:space="0" w:color="auto"/>
                <w:left w:val="none" w:sz="0" w:space="0" w:color="auto"/>
                <w:bottom w:val="none" w:sz="0" w:space="0" w:color="auto"/>
                <w:right w:val="none" w:sz="0" w:space="0" w:color="auto"/>
              </w:divBdr>
            </w:div>
            <w:div w:id="87310760">
              <w:marLeft w:val="0"/>
              <w:marRight w:val="0"/>
              <w:marTop w:val="0"/>
              <w:marBottom w:val="0"/>
              <w:divBdr>
                <w:top w:val="none" w:sz="0" w:space="0" w:color="auto"/>
                <w:left w:val="none" w:sz="0" w:space="0" w:color="auto"/>
                <w:bottom w:val="none" w:sz="0" w:space="0" w:color="auto"/>
                <w:right w:val="none" w:sz="0" w:space="0" w:color="auto"/>
              </w:divBdr>
            </w:div>
            <w:div w:id="1990017050">
              <w:marLeft w:val="0"/>
              <w:marRight w:val="0"/>
              <w:marTop w:val="0"/>
              <w:marBottom w:val="0"/>
              <w:divBdr>
                <w:top w:val="none" w:sz="0" w:space="0" w:color="auto"/>
                <w:left w:val="none" w:sz="0" w:space="0" w:color="auto"/>
                <w:bottom w:val="none" w:sz="0" w:space="0" w:color="auto"/>
                <w:right w:val="none" w:sz="0" w:space="0" w:color="auto"/>
              </w:divBdr>
            </w:div>
            <w:div w:id="1301307034">
              <w:marLeft w:val="0"/>
              <w:marRight w:val="0"/>
              <w:marTop w:val="0"/>
              <w:marBottom w:val="0"/>
              <w:divBdr>
                <w:top w:val="none" w:sz="0" w:space="0" w:color="auto"/>
                <w:left w:val="none" w:sz="0" w:space="0" w:color="auto"/>
                <w:bottom w:val="none" w:sz="0" w:space="0" w:color="auto"/>
                <w:right w:val="none" w:sz="0" w:space="0" w:color="auto"/>
              </w:divBdr>
            </w:div>
            <w:div w:id="1566448985">
              <w:marLeft w:val="0"/>
              <w:marRight w:val="0"/>
              <w:marTop w:val="0"/>
              <w:marBottom w:val="0"/>
              <w:divBdr>
                <w:top w:val="none" w:sz="0" w:space="0" w:color="auto"/>
                <w:left w:val="none" w:sz="0" w:space="0" w:color="auto"/>
                <w:bottom w:val="none" w:sz="0" w:space="0" w:color="auto"/>
                <w:right w:val="none" w:sz="0" w:space="0" w:color="auto"/>
              </w:divBdr>
            </w:div>
            <w:div w:id="1714453670">
              <w:marLeft w:val="0"/>
              <w:marRight w:val="0"/>
              <w:marTop w:val="0"/>
              <w:marBottom w:val="0"/>
              <w:divBdr>
                <w:top w:val="none" w:sz="0" w:space="0" w:color="auto"/>
                <w:left w:val="none" w:sz="0" w:space="0" w:color="auto"/>
                <w:bottom w:val="none" w:sz="0" w:space="0" w:color="auto"/>
                <w:right w:val="none" w:sz="0" w:space="0" w:color="auto"/>
              </w:divBdr>
            </w:div>
            <w:div w:id="426967717">
              <w:marLeft w:val="0"/>
              <w:marRight w:val="0"/>
              <w:marTop w:val="0"/>
              <w:marBottom w:val="0"/>
              <w:divBdr>
                <w:top w:val="none" w:sz="0" w:space="0" w:color="auto"/>
                <w:left w:val="none" w:sz="0" w:space="0" w:color="auto"/>
                <w:bottom w:val="none" w:sz="0" w:space="0" w:color="auto"/>
                <w:right w:val="none" w:sz="0" w:space="0" w:color="auto"/>
              </w:divBdr>
            </w:div>
            <w:div w:id="2094156579">
              <w:marLeft w:val="0"/>
              <w:marRight w:val="0"/>
              <w:marTop w:val="0"/>
              <w:marBottom w:val="0"/>
              <w:divBdr>
                <w:top w:val="none" w:sz="0" w:space="0" w:color="auto"/>
                <w:left w:val="none" w:sz="0" w:space="0" w:color="auto"/>
                <w:bottom w:val="none" w:sz="0" w:space="0" w:color="auto"/>
                <w:right w:val="none" w:sz="0" w:space="0" w:color="auto"/>
              </w:divBdr>
            </w:div>
            <w:div w:id="317392604">
              <w:marLeft w:val="0"/>
              <w:marRight w:val="0"/>
              <w:marTop w:val="0"/>
              <w:marBottom w:val="0"/>
              <w:divBdr>
                <w:top w:val="none" w:sz="0" w:space="0" w:color="auto"/>
                <w:left w:val="none" w:sz="0" w:space="0" w:color="auto"/>
                <w:bottom w:val="none" w:sz="0" w:space="0" w:color="auto"/>
                <w:right w:val="none" w:sz="0" w:space="0" w:color="auto"/>
              </w:divBdr>
            </w:div>
            <w:div w:id="941106594">
              <w:marLeft w:val="0"/>
              <w:marRight w:val="0"/>
              <w:marTop w:val="0"/>
              <w:marBottom w:val="0"/>
              <w:divBdr>
                <w:top w:val="none" w:sz="0" w:space="0" w:color="auto"/>
                <w:left w:val="none" w:sz="0" w:space="0" w:color="auto"/>
                <w:bottom w:val="none" w:sz="0" w:space="0" w:color="auto"/>
                <w:right w:val="none" w:sz="0" w:space="0" w:color="auto"/>
              </w:divBdr>
            </w:div>
            <w:div w:id="1156994226">
              <w:marLeft w:val="0"/>
              <w:marRight w:val="0"/>
              <w:marTop w:val="0"/>
              <w:marBottom w:val="0"/>
              <w:divBdr>
                <w:top w:val="none" w:sz="0" w:space="0" w:color="auto"/>
                <w:left w:val="none" w:sz="0" w:space="0" w:color="auto"/>
                <w:bottom w:val="none" w:sz="0" w:space="0" w:color="auto"/>
                <w:right w:val="none" w:sz="0" w:space="0" w:color="auto"/>
              </w:divBdr>
            </w:div>
            <w:div w:id="1674409796">
              <w:marLeft w:val="0"/>
              <w:marRight w:val="0"/>
              <w:marTop w:val="0"/>
              <w:marBottom w:val="0"/>
              <w:divBdr>
                <w:top w:val="none" w:sz="0" w:space="0" w:color="auto"/>
                <w:left w:val="none" w:sz="0" w:space="0" w:color="auto"/>
                <w:bottom w:val="none" w:sz="0" w:space="0" w:color="auto"/>
                <w:right w:val="none" w:sz="0" w:space="0" w:color="auto"/>
              </w:divBdr>
            </w:div>
            <w:div w:id="507603460">
              <w:marLeft w:val="0"/>
              <w:marRight w:val="0"/>
              <w:marTop w:val="0"/>
              <w:marBottom w:val="0"/>
              <w:divBdr>
                <w:top w:val="none" w:sz="0" w:space="0" w:color="auto"/>
                <w:left w:val="none" w:sz="0" w:space="0" w:color="auto"/>
                <w:bottom w:val="none" w:sz="0" w:space="0" w:color="auto"/>
                <w:right w:val="none" w:sz="0" w:space="0" w:color="auto"/>
              </w:divBdr>
            </w:div>
            <w:div w:id="1123496927">
              <w:marLeft w:val="0"/>
              <w:marRight w:val="0"/>
              <w:marTop w:val="0"/>
              <w:marBottom w:val="0"/>
              <w:divBdr>
                <w:top w:val="none" w:sz="0" w:space="0" w:color="auto"/>
                <w:left w:val="none" w:sz="0" w:space="0" w:color="auto"/>
                <w:bottom w:val="none" w:sz="0" w:space="0" w:color="auto"/>
                <w:right w:val="none" w:sz="0" w:space="0" w:color="auto"/>
              </w:divBdr>
            </w:div>
            <w:div w:id="118766722">
              <w:marLeft w:val="0"/>
              <w:marRight w:val="0"/>
              <w:marTop w:val="0"/>
              <w:marBottom w:val="0"/>
              <w:divBdr>
                <w:top w:val="none" w:sz="0" w:space="0" w:color="auto"/>
                <w:left w:val="none" w:sz="0" w:space="0" w:color="auto"/>
                <w:bottom w:val="none" w:sz="0" w:space="0" w:color="auto"/>
                <w:right w:val="none" w:sz="0" w:space="0" w:color="auto"/>
              </w:divBdr>
            </w:div>
            <w:div w:id="1596858425">
              <w:marLeft w:val="0"/>
              <w:marRight w:val="0"/>
              <w:marTop w:val="0"/>
              <w:marBottom w:val="0"/>
              <w:divBdr>
                <w:top w:val="none" w:sz="0" w:space="0" w:color="auto"/>
                <w:left w:val="none" w:sz="0" w:space="0" w:color="auto"/>
                <w:bottom w:val="none" w:sz="0" w:space="0" w:color="auto"/>
                <w:right w:val="none" w:sz="0" w:space="0" w:color="auto"/>
              </w:divBdr>
            </w:div>
            <w:div w:id="1090933440">
              <w:marLeft w:val="0"/>
              <w:marRight w:val="0"/>
              <w:marTop w:val="0"/>
              <w:marBottom w:val="0"/>
              <w:divBdr>
                <w:top w:val="none" w:sz="0" w:space="0" w:color="auto"/>
                <w:left w:val="none" w:sz="0" w:space="0" w:color="auto"/>
                <w:bottom w:val="none" w:sz="0" w:space="0" w:color="auto"/>
                <w:right w:val="none" w:sz="0" w:space="0" w:color="auto"/>
              </w:divBdr>
            </w:div>
            <w:div w:id="577326419">
              <w:marLeft w:val="0"/>
              <w:marRight w:val="0"/>
              <w:marTop w:val="0"/>
              <w:marBottom w:val="0"/>
              <w:divBdr>
                <w:top w:val="none" w:sz="0" w:space="0" w:color="auto"/>
                <w:left w:val="none" w:sz="0" w:space="0" w:color="auto"/>
                <w:bottom w:val="none" w:sz="0" w:space="0" w:color="auto"/>
                <w:right w:val="none" w:sz="0" w:space="0" w:color="auto"/>
              </w:divBdr>
            </w:div>
            <w:div w:id="17361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262290">
      <w:bodyDiv w:val="1"/>
      <w:marLeft w:val="0"/>
      <w:marRight w:val="0"/>
      <w:marTop w:val="0"/>
      <w:marBottom w:val="0"/>
      <w:divBdr>
        <w:top w:val="none" w:sz="0" w:space="0" w:color="auto"/>
        <w:left w:val="none" w:sz="0" w:space="0" w:color="auto"/>
        <w:bottom w:val="none" w:sz="0" w:space="0" w:color="auto"/>
        <w:right w:val="none" w:sz="0" w:space="0" w:color="auto"/>
      </w:divBdr>
    </w:div>
    <w:div w:id="1096944440">
      <w:bodyDiv w:val="1"/>
      <w:marLeft w:val="0"/>
      <w:marRight w:val="0"/>
      <w:marTop w:val="0"/>
      <w:marBottom w:val="0"/>
      <w:divBdr>
        <w:top w:val="none" w:sz="0" w:space="0" w:color="auto"/>
        <w:left w:val="none" w:sz="0" w:space="0" w:color="auto"/>
        <w:bottom w:val="none" w:sz="0" w:space="0" w:color="auto"/>
        <w:right w:val="none" w:sz="0" w:space="0" w:color="auto"/>
      </w:divBdr>
    </w:div>
    <w:div w:id="1113942985">
      <w:bodyDiv w:val="1"/>
      <w:marLeft w:val="0"/>
      <w:marRight w:val="0"/>
      <w:marTop w:val="0"/>
      <w:marBottom w:val="0"/>
      <w:divBdr>
        <w:top w:val="none" w:sz="0" w:space="0" w:color="auto"/>
        <w:left w:val="none" w:sz="0" w:space="0" w:color="auto"/>
        <w:bottom w:val="none" w:sz="0" w:space="0" w:color="auto"/>
        <w:right w:val="none" w:sz="0" w:space="0" w:color="auto"/>
      </w:divBdr>
    </w:div>
    <w:div w:id="1285499979">
      <w:bodyDiv w:val="1"/>
      <w:marLeft w:val="0"/>
      <w:marRight w:val="0"/>
      <w:marTop w:val="0"/>
      <w:marBottom w:val="0"/>
      <w:divBdr>
        <w:top w:val="none" w:sz="0" w:space="0" w:color="auto"/>
        <w:left w:val="none" w:sz="0" w:space="0" w:color="auto"/>
        <w:bottom w:val="none" w:sz="0" w:space="0" w:color="auto"/>
        <w:right w:val="none" w:sz="0" w:space="0" w:color="auto"/>
      </w:divBdr>
    </w:div>
    <w:div w:id="1366370995">
      <w:bodyDiv w:val="1"/>
      <w:marLeft w:val="0"/>
      <w:marRight w:val="0"/>
      <w:marTop w:val="0"/>
      <w:marBottom w:val="0"/>
      <w:divBdr>
        <w:top w:val="none" w:sz="0" w:space="0" w:color="auto"/>
        <w:left w:val="none" w:sz="0" w:space="0" w:color="auto"/>
        <w:bottom w:val="none" w:sz="0" w:space="0" w:color="auto"/>
        <w:right w:val="none" w:sz="0" w:space="0" w:color="auto"/>
      </w:divBdr>
    </w:div>
    <w:div w:id="1444229905">
      <w:bodyDiv w:val="1"/>
      <w:marLeft w:val="0"/>
      <w:marRight w:val="0"/>
      <w:marTop w:val="0"/>
      <w:marBottom w:val="0"/>
      <w:divBdr>
        <w:top w:val="none" w:sz="0" w:space="0" w:color="auto"/>
        <w:left w:val="none" w:sz="0" w:space="0" w:color="auto"/>
        <w:bottom w:val="none" w:sz="0" w:space="0" w:color="auto"/>
        <w:right w:val="none" w:sz="0" w:space="0" w:color="auto"/>
      </w:divBdr>
    </w:div>
    <w:div w:id="1505782121">
      <w:bodyDiv w:val="1"/>
      <w:marLeft w:val="0"/>
      <w:marRight w:val="0"/>
      <w:marTop w:val="0"/>
      <w:marBottom w:val="0"/>
      <w:divBdr>
        <w:top w:val="none" w:sz="0" w:space="0" w:color="auto"/>
        <w:left w:val="none" w:sz="0" w:space="0" w:color="auto"/>
        <w:bottom w:val="none" w:sz="0" w:space="0" w:color="auto"/>
        <w:right w:val="none" w:sz="0" w:space="0" w:color="auto"/>
      </w:divBdr>
    </w:div>
    <w:div w:id="1620181223">
      <w:bodyDiv w:val="1"/>
      <w:marLeft w:val="0"/>
      <w:marRight w:val="0"/>
      <w:marTop w:val="0"/>
      <w:marBottom w:val="0"/>
      <w:divBdr>
        <w:top w:val="none" w:sz="0" w:space="0" w:color="auto"/>
        <w:left w:val="none" w:sz="0" w:space="0" w:color="auto"/>
        <w:bottom w:val="none" w:sz="0" w:space="0" w:color="auto"/>
        <w:right w:val="none" w:sz="0" w:space="0" w:color="auto"/>
      </w:divBdr>
    </w:div>
    <w:div w:id="1697651944">
      <w:bodyDiv w:val="1"/>
      <w:marLeft w:val="0"/>
      <w:marRight w:val="0"/>
      <w:marTop w:val="0"/>
      <w:marBottom w:val="0"/>
      <w:divBdr>
        <w:top w:val="none" w:sz="0" w:space="0" w:color="auto"/>
        <w:left w:val="none" w:sz="0" w:space="0" w:color="auto"/>
        <w:bottom w:val="none" w:sz="0" w:space="0" w:color="auto"/>
        <w:right w:val="none" w:sz="0" w:space="0" w:color="auto"/>
      </w:divBdr>
    </w:div>
    <w:div w:id="1703359741">
      <w:bodyDiv w:val="1"/>
      <w:marLeft w:val="0"/>
      <w:marRight w:val="0"/>
      <w:marTop w:val="0"/>
      <w:marBottom w:val="0"/>
      <w:divBdr>
        <w:top w:val="none" w:sz="0" w:space="0" w:color="auto"/>
        <w:left w:val="none" w:sz="0" w:space="0" w:color="auto"/>
        <w:bottom w:val="none" w:sz="0" w:space="0" w:color="auto"/>
        <w:right w:val="none" w:sz="0" w:space="0" w:color="auto"/>
      </w:divBdr>
    </w:div>
    <w:div w:id="1719159012">
      <w:bodyDiv w:val="1"/>
      <w:marLeft w:val="0"/>
      <w:marRight w:val="0"/>
      <w:marTop w:val="0"/>
      <w:marBottom w:val="0"/>
      <w:divBdr>
        <w:top w:val="none" w:sz="0" w:space="0" w:color="auto"/>
        <w:left w:val="none" w:sz="0" w:space="0" w:color="auto"/>
        <w:bottom w:val="none" w:sz="0" w:space="0" w:color="auto"/>
        <w:right w:val="none" w:sz="0" w:space="0" w:color="auto"/>
      </w:divBdr>
    </w:div>
    <w:div w:id="1748187815">
      <w:bodyDiv w:val="1"/>
      <w:marLeft w:val="0"/>
      <w:marRight w:val="0"/>
      <w:marTop w:val="0"/>
      <w:marBottom w:val="0"/>
      <w:divBdr>
        <w:top w:val="none" w:sz="0" w:space="0" w:color="auto"/>
        <w:left w:val="none" w:sz="0" w:space="0" w:color="auto"/>
        <w:bottom w:val="none" w:sz="0" w:space="0" w:color="auto"/>
        <w:right w:val="none" w:sz="0" w:space="0" w:color="auto"/>
      </w:divBdr>
    </w:div>
    <w:div w:id="1776972181">
      <w:bodyDiv w:val="1"/>
      <w:marLeft w:val="0"/>
      <w:marRight w:val="0"/>
      <w:marTop w:val="0"/>
      <w:marBottom w:val="0"/>
      <w:divBdr>
        <w:top w:val="none" w:sz="0" w:space="0" w:color="auto"/>
        <w:left w:val="none" w:sz="0" w:space="0" w:color="auto"/>
        <w:bottom w:val="none" w:sz="0" w:space="0" w:color="auto"/>
        <w:right w:val="none" w:sz="0" w:space="0" w:color="auto"/>
      </w:divBdr>
      <w:divsChild>
        <w:div w:id="403454532">
          <w:marLeft w:val="0"/>
          <w:marRight w:val="0"/>
          <w:marTop w:val="0"/>
          <w:marBottom w:val="0"/>
          <w:divBdr>
            <w:top w:val="none" w:sz="0" w:space="0" w:color="auto"/>
            <w:left w:val="none" w:sz="0" w:space="0" w:color="auto"/>
            <w:bottom w:val="none" w:sz="0" w:space="0" w:color="auto"/>
            <w:right w:val="none" w:sz="0" w:space="0" w:color="auto"/>
          </w:divBdr>
          <w:divsChild>
            <w:div w:id="279454878">
              <w:marLeft w:val="0"/>
              <w:marRight w:val="0"/>
              <w:marTop w:val="0"/>
              <w:marBottom w:val="0"/>
              <w:divBdr>
                <w:top w:val="none" w:sz="0" w:space="0" w:color="auto"/>
                <w:left w:val="none" w:sz="0" w:space="0" w:color="auto"/>
                <w:bottom w:val="none" w:sz="0" w:space="0" w:color="auto"/>
                <w:right w:val="none" w:sz="0" w:space="0" w:color="auto"/>
              </w:divBdr>
            </w:div>
            <w:div w:id="1538422146">
              <w:marLeft w:val="0"/>
              <w:marRight w:val="0"/>
              <w:marTop w:val="0"/>
              <w:marBottom w:val="0"/>
              <w:divBdr>
                <w:top w:val="none" w:sz="0" w:space="0" w:color="auto"/>
                <w:left w:val="none" w:sz="0" w:space="0" w:color="auto"/>
                <w:bottom w:val="none" w:sz="0" w:space="0" w:color="auto"/>
                <w:right w:val="none" w:sz="0" w:space="0" w:color="auto"/>
              </w:divBdr>
            </w:div>
            <w:div w:id="612247729">
              <w:marLeft w:val="0"/>
              <w:marRight w:val="0"/>
              <w:marTop w:val="0"/>
              <w:marBottom w:val="0"/>
              <w:divBdr>
                <w:top w:val="none" w:sz="0" w:space="0" w:color="auto"/>
                <w:left w:val="none" w:sz="0" w:space="0" w:color="auto"/>
                <w:bottom w:val="none" w:sz="0" w:space="0" w:color="auto"/>
                <w:right w:val="none" w:sz="0" w:space="0" w:color="auto"/>
              </w:divBdr>
            </w:div>
            <w:div w:id="852838306">
              <w:marLeft w:val="0"/>
              <w:marRight w:val="0"/>
              <w:marTop w:val="0"/>
              <w:marBottom w:val="0"/>
              <w:divBdr>
                <w:top w:val="none" w:sz="0" w:space="0" w:color="auto"/>
                <w:left w:val="none" w:sz="0" w:space="0" w:color="auto"/>
                <w:bottom w:val="none" w:sz="0" w:space="0" w:color="auto"/>
                <w:right w:val="none" w:sz="0" w:space="0" w:color="auto"/>
              </w:divBdr>
            </w:div>
            <w:div w:id="1044989948">
              <w:marLeft w:val="0"/>
              <w:marRight w:val="0"/>
              <w:marTop w:val="0"/>
              <w:marBottom w:val="0"/>
              <w:divBdr>
                <w:top w:val="none" w:sz="0" w:space="0" w:color="auto"/>
                <w:left w:val="none" w:sz="0" w:space="0" w:color="auto"/>
                <w:bottom w:val="none" w:sz="0" w:space="0" w:color="auto"/>
                <w:right w:val="none" w:sz="0" w:space="0" w:color="auto"/>
              </w:divBdr>
            </w:div>
            <w:div w:id="769011291">
              <w:marLeft w:val="0"/>
              <w:marRight w:val="0"/>
              <w:marTop w:val="0"/>
              <w:marBottom w:val="0"/>
              <w:divBdr>
                <w:top w:val="none" w:sz="0" w:space="0" w:color="auto"/>
                <w:left w:val="none" w:sz="0" w:space="0" w:color="auto"/>
                <w:bottom w:val="none" w:sz="0" w:space="0" w:color="auto"/>
                <w:right w:val="none" w:sz="0" w:space="0" w:color="auto"/>
              </w:divBdr>
            </w:div>
            <w:div w:id="159917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633089">
      <w:bodyDiv w:val="1"/>
      <w:marLeft w:val="0"/>
      <w:marRight w:val="0"/>
      <w:marTop w:val="0"/>
      <w:marBottom w:val="0"/>
      <w:divBdr>
        <w:top w:val="none" w:sz="0" w:space="0" w:color="auto"/>
        <w:left w:val="none" w:sz="0" w:space="0" w:color="auto"/>
        <w:bottom w:val="none" w:sz="0" w:space="0" w:color="auto"/>
        <w:right w:val="none" w:sz="0" w:space="0" w:color="auto"/>
      </w:divBdr>
      <w:divsChild>
        <w:div w:id="895353402">
          <w:marLeft w:val="0"/>
          <w:marRight w:val="0"/>
          <w:marTop w:val="0"/>
          <w:marBottom w:val="0"/>
          <w:divBdr>
            <w:top w:val="none" w:sz="0" w:space="0" w:color="auto"/>
            <w:left w:val="none" w:sz="0" w:space="0" w:color="auto"/>
            <w:bottom w:val="none" w:sz="0" w:space="0" w:color="auto"/>
            <w:right w:val="none" w:sz="0" w:space="0" w:color="auto"/>
          </w:divBdr>
          <w:divsChild>
            <w:div w:id="1263418019">
              <w:marLeft w:val="0"/>
              <w:marRight w:val="0"/>
              <w:marTop w:val="0"/>
              <w:marBottom w:val="0"/>
              <w:divBdr>
                <w:top w:val="none" w:sz="0" w:space="0" w:color="auto"/>
                <w:left w:val="none" w:sz="0" w:space="0" w:color="auto"/>
                <w:bottom w:val="none" w:sz="0" w:space="0" w:color="auto"/>
                <w:right w:val="none" w:sz="0" w:space="0" w:color="auto"/>
              </w:divBdr>
            </w:div>
            <w:div w:id="127750612">
              <w:marLeft w:val="0"/>
              <w:marRight w:val="0"/>
              <w:marTop w:val="0"/>
              <w:marBottom w:val="0"/>
              <w:divBdr>
                <w:top w:val="none" w:sz="0" w:space="0" w:color="auto"/>
                <w:left w:val="none" w:sz="0" w:space="0" w:color="auto"/>
                <w:bottom w:val="none" w:sz="0" w:space="0" w:color="auto"/>
                <w:right w:val="none" w:sz="0" w:space="0" w:color="auto"/>
              </w:divBdr>
            </w:div>
            <w:div w:id="1429619952">
              <w:marLeft w:val="0"/>
              <w:marRight w:val="0"/>
              <w:marTop w:val="0"/>
              <w:marBottom w:val="0"/>
              <w:divBdr>
                <w:top w:val="none" w:sz="0" w:space="0" w:color="auto"/>
                <w:left w:val="none" w:sz="0" w:space="0" w:color="auto"/>
                <w:bottom w:val="none" w:sz="0" w:space="0" w:color="auto"/>
                <w:right w:val="none" w:sz="0" w:space="0" w:color="auto"/>
              </w:divBdr>
            </w:div>
            <w:div w:id="1224024284">
              <w:marLeft w:val="0"/>
              <w:marRight w:val="0"/>
              <w:marTop w:val="0"/>
              <w:marBottom w:val="0"/>
              <w:divBdr>
                <w:top w:val="none" w:sz="0" w:space="0" w:color="auto"/>
                <w:left w:val="none" w:sz="0" w:space="0" w:color="auto"/>
                <w:bottom w:val="none" w:sz="0" w:space="0" w:color="auto"/>
                <w:right w:val="none" w:sz="0" w:space="0" w:color="auto"/>
              </w:divBdr>
            </w:div>
            <w:div w:id="661658611">
              <w:marLeft w:val="0"/>
              <w:marRight w:val="0"/>
              <w:marTop w:val="0"/>
              <w:marBottom w:val="0"/>
              <w:divBdr>
                <w:top w:val="none" w:sz="0" w:space="0" w:color="auto"/>
                <w:left w:val="none" w:sz="0" w:space="0" w:color="auto"/>
                <w:bottom w:val="none" w:sz="0" w:space="0" w:color="auto"/>
                <w:right w:val="none" w:sz="0" w:space="0" w:color="auto"/>
              </w:divBdr>
            </w:div>
            <w:div w:id="1258825826">
              <w:marLeft w:val="0"/>
              <w:marRight w:val="0"/>
              <w:marTop w:val="0"/>
              <w:marBottom w:val="0"/>
              <w:divBdr>
                <w:top w:val="none" w:sz="0" w:space="0" w:color="auto"/>
                <w:left w:val="none" w:sz="0" w:space="0" w:color="auto"/>
                <w:bottom w:val="none" w:sz="0" w:space="0" w:color="auto"/>
                <w:right w:val="none" w:sz="0" w:space="0" w:color="auto"/>
              </w:divBdr>
            </w:div>
            <w:div w:id="1304776229">
              <w:marLeft w:val="0"/>
              <w:marRight w:val="0"/>
              <w:marTop w:val="0"/>
              <w:marBottom w:val="0"/>
              <w:divBdr>
                <w:top w:val="none" w:sz="0" w:space="0" w:color="auto"/>
                <w:left w:val="none" w:sz="0" w:space="0" w:color="auto"/>
                <w:bottom w:val="none" w:sz="0" w:space="0" w:color="auto"/>
                <w:right w:val="none" w:sz="0" w:space="0" w:color="auto"/>
              </w:divBdr>
            </w:div>
            <w:div w:id="17585569">
              <w:marLeft w:val="0"/>
              <w:marRight w:val="0"/>
              <w:marTop w:val="0"/>
              <w:marBottom w:val="0"/>
              <w:divBdr>
                <w:top w:val="none" w:sz="0" w:space="0" w:color="auto"/>
                <w:left w:val="none" w:sz="0" w:space="0" w:color="auto"/>
                <w:bottom w:val="none" w:sz="0" w:space="0" w:color="auto"/>
                <w:right w:val="none" w:sz="0" w:space="0" w:color="auto"/>
              </w:divBdr>
            </w:div>
            <w:div w:id="770051563">
              <w:marLeft w:val="0"/>
              <w:marRight w:val="0"/>
              <w:marTop w:val="0"/>
              <w:marBottom w:val="0"/>
              <w:divBdr>
                <w:top w:val="none" w:sz="0" w:space="0" w:color="auto"/>
                <w:left w:val="none" w:sz="0" w:space="0" w:color="auto"/>
                <w:bottom w:val="none" w:sz="0" w:space="0" w:color="auto"/>
                <w:right w:val="none" w:sz="0" w:space="0" w:color="auto"/>
              </w:divBdr>
            </w:div>
            <w:div w:id="2123919871">
              <w:marLeft w:val="0"/>
              <w:marRight w:val="0"/>
              <w:marTop w:val="0"/>
              <w:marBottom w:val="0"/>
              <w:divBdr>
                <w:top w:val="none" w:sz="0" w:space="0" w:color="auto"/>
                <w:left w:val="none" w:sz="0" w:space="0" w:color="auto"/>
                <w:bottom w:val="none" w:sz="0" w:space="0" w:color="auto"/>
                <w:right w:val="none" w:sz="0" w:space="0" w:color="auto"/>
              </w:divBdr>
            </w:div>
            <w:div w:id="1887444983">
              <w:marLeft w:val="0"/>
              <w:marRight w:val="0"/>
              <w:marTop w:val="0"/>
              <w:marBottom w:val="0"/>
              <w:divBdr>
                <w:top w:val="none" w:sz="0" w:space="0" w:color="auto"/>
                <w:left w:val="none" w:sz="0" w:space="0" w:color="auto"/>
                <w:bottom w:val="none" w:sz="0" w:space="0" w:color="auto"/>
                <w:right w:val="none" w:sz="0" w:space="0" w:color="auto"/>
              </w:divBdr>
            </w:div>
            <w:div w:id="1541478670">
              <w:marLeft w:val="0"/>
              <w:marRight w:val="0"/>
              <w:marTop w:val="0"/>
              <w:marBottom w:val="0"/>
              <w:divBdr>
                <w:top w:val="none" w:sz="0" w:space="0" w:color="auto"/>
                <w:left w:val="none" w:sz="0" w:space="0" w:color="auto"/>
                <w:bottom w:val="none" w:sz="0" w:space="0" w:color="auto"/>
                <w:right w:val="none" w:sz="0" w:space="0" w:color="auto"/>
              </w:divBdr>
            </w:div>
            <w:div w:id="973024890">
              <w:marLeft w:val="0"/>
              <w:marRight w:val="0"/>
              <w:marTop w:val="0"/>
              <w:marBottom w:val="0"/>
              <w:divBdr>
                <w:top w:val="none" w:sz="0" w:space="0" w:color="auto"/>
                <w:left w:val="none" w:sz="0" w:space="0" w:color="auto"/>
                <w:bottom w:val="none" w:sz="0" w:space="0" w:color="auto"/>
                <w:right w:val="none" w:sz="0" w:space="0" w:color="auto"/>
              </w:divBdr>
            </w:div>
            <w:div w:id="445346480">
              <w:marLeft w:val="0"/>
              <w:marRight w:val="0"/>
              <w:marTop w:val="0"/>
              <w:marBottom w:val="0"/>
              <w:divBdr>
                <w:top w:val="none" w:sz="0" w:space="0" w:color="auto"/>
                <w:left w:val="none" w:sz="0" w:space="0" w:color="auto"/>
                <w:bottom w:val="none" w:sz="0" w:space="0" w:color="auto"/>
                <w:right w:val="none" w:sz="0" w:space="0" w:color="auto"/>
              </w:divBdr>
            </w:div>
            <w:div w:id="1721978792">
              <w:marLeft w:val="0"/>
              <w:marRight w:val="0"/>
              <w:marTop w:val="0"/>
              <w:marBottom w:val="0"/>
              <w:divBdr>
                <w:top w:val="none" w:sz="0" w:space="0" w:color="auto"/>
                <w:left w:val="none" w:sz="0" w:space="0" w:color="auto"/>
                <w:bottom w:val="none" w:sz="0" w:space="0" w:color="auto"/>
                <w:right w:val="none" w:sz="0" w:space="0" w:color="auto"/>
              </w:divBdr>
            </w:div>
            <w:div w:id="182018492">
              <w:marLeft w:val="0"/>
              <w:marRight w:val="0"/>
              <w:marTop w:val="0"/>
              <w:marBottom w:val="0"/>
              <w:divBdr>
                <w:top w:val="none" w:sz="0" w:space="0" w:color="auto"/>
                <w:left w:val="none" w:sz="0" w:space="0" w:color="auto"/>
                <w:bottom w:val="none" w:sz="0" w:space="0" w:color="auto"/>
                <w:right w:val="none" w:sz="0" w:space="0" w:color="auto"/>
              </w:divBdr>
            </w:div>
            <w:div w:id="32854956">
              <w:marLeft w:val="0"/>
              <w:marRight w:val="0"/>
              <w:marTop w:val="0"/>
              <w:marBottom w:val="0"/>
              <w:divBdr>
                <w:top w:val="none" w:sz="0" w:space="0" w:color="auto"/>
                <w:left w:val="none" w:sz="0" w:space="0" w:color="auto"/>
                <w:bottom w:val="none" w:sz="0" w:space="0" w:color="auto"/>
                <w:right w:val="none" w:sz="0" w:space="0" w:color="auto"/>
              </w:divBdr>
            </w:div>
            <w:div w:id="78596807">
              <w:marLeft w:val="0"/>
              <w:marRight w:val="0"/>
              <w:marTop w:val="0"/>
              <w:marBottom w:val="0"/>
              <w:divBdr>
                <w:top w:val="none" w:sz="0" w:space="0" w:color="auto"/>
                <w:left w:val="none" w:sz="0" w:space="0" w:color="auto"/>
                <w:bottom w:val="none" w:sz="0" w:space="0" w:color="auto"/>
                <w:right w:val="none" w:sz="0" w:space="0" w:color="auto"/>
              </w:divBdr>
            </w:div>
            <w:div w:id="1210339319">
              <w:marLeft w:val="0"/>
              <w:marRight w:val="0"/>
              <w:marTop w:val="0"/>
              <w:marBottom w:val="0"/>
              <w:divBdr>
                <w:top w:val="none" w:sz="0" w:space="0" w:color="auto"/>
                <w:left w:val="none" w:sz="0" w:space="0" w:color="auto"/>
                <w:bottom w:val="none" w:sz="0" w:space="0" w:color="auto"/>
                <w:right w:val="none" w:sz="0" w:space="0" w:color="auto"/>
              </w:divBdr>
            </w:div>
            <w:div w:id="1247152987">
              <w:marLeft w:val="0"/>
              <w:marRight w:val="0"/>
              <w:marTop w:val="0"/>
              <w:marBottom w:val="0"/>
              <w:divBdr>
                <w:top w:val="none" w:sz="0" w:space="0" w:color="auto"/>
                <w:left w:val="none" w:sz="0" w:space="0" w:color="auto"/>
                <w:bottom w:val="none" w:sz="0" w:space="0" w:color="auto"/>
                <w:right w:val="none" w:sz="0" w:space="0" w:color="auto"/>
              </w:divBdr>
            </w:div>
            <w:div w:id="653607200">
              <w:marLeft w:val="0"/>
              <w:marRight w:val="0"/>
              <w:marTop w:val="0"/>
              <w:marBottom w:val="0"/>
              <w:divBdr>
                <w:top w:val="none" w:sz="0" w:space="0" w:color="auto"/>
                <w:left w:val="none" w:sz="0" w:space="0" w:color="auto"/>
                <w:bottom w:val="none" w:sz="0" w:space="0" w:color="auto"/>
                <w:right w:val="none" w:sz="0" w:space="0" w:color="auto"/>
              </w:divBdr>
            </w:div>
            <w:div w:id="58096788">
              <w:marLeft w:val="0"/>
              <w:marRight w:val="0"/>
              <w:marTop w:val="0"/>
              <w:marBottom w:val="0"/>
              <w:divBdr>
                <w:top w:val="none" w:sz="0" w:space="0" w:color="auto"/>
                <w:left w:val="none" w:sz="0" w:space="0" w:color="auto"/>
                <w:bottom w:val="none" w:sz="0" w:space="0" w:color="auto"/>
                <w:right w:val="none" w:sz="0" w:space="0" w:color="auto"/>
              </w:divBdr>
            </w:div>
            <w:div w:id="1936553102">
              <w:marLeft w:val="0"/>
              <w:marRight w:val="0"/>
              <w:marTop w:val="0"/>
              <w:marBottom w:val="0"/>
              <w:divBdr>
                <w:top w:val="none" w:sz="0" w:space="0" w:color="auto"/>
                <w:left w:val="none" w:sz="0" w:space="0" w:color="auto"/>
                <w:bottom w:val="none" w:sz="0" w:space="0" w:color="auto"/>
                <w:right w:val="none" w:sz="0" w:space="0" w:color="auto"/>
              </w:divBdr>
            </w:div>
            <w:div w:id="255284720">
              <w:marLeft w:val="0"/>
              <w:marRight w:val="0"/>
              <w:marTop w:val="0"/>
              <w:marBottom w:val="0"/>
              <w:divBdr>
                <w:top w:val="none" w:sz="0" w:space="0" w:color="auto"/>
                <w:left w:val="none" w:sz="0" w:space="0" w:color="auto"/>
                <w:bottom w:val="none" w:sz="0" w:space="0" w:color="auto"/>
                <w:right w:val="none" w:sz="0" w:space="0" w:color="auto"/>
              </w:divBdr>
            </w:div>
            <w:div w:id="2018144443">
              <w:marLeft w:val="0"/>
              <w:marRight w:val="0"/>
              <w:marTop w:val="0"/>
              <w:marBottom w:val="0"/>
              <w:divBdr>
                <w:top w:val="none" w:sz="0" w:space="0" w:color="auto"/>
                <w:left w:val="none" w:sz="0" w:space="0" w:color="auto"/>
                <w:bottom w:val="none" w:sz="0" w:space="0" w:color="auto"/>
                <w:right w:val="none" w:sz="0" w:space="0" w:color="auto"/>
              </w:divBdr>
            </w:div>
            <w:div w:id="1699969550">
              <w:marLeft w:val="0"/>
              <w:marRight w:val="0"/>
              <w:marTop w:val="0"/>
              <w:marBottom w:val="0"/>
              <w:divBdr>
                <w:top w:val="none" w:sz="0" w:space="0" w:color="auto"/>
                <w:left w:val="none" w:sz="0" w:space="0" w:color="auto"/>
                <w:bottom w:val="none" w:sz="0" w:space="0" w:color="auto"/>
                <w:right w:val="none" w:sz="0" w:space="0" w:color="auto"/>
              </w:divBdr>
            </w:div>
            <w:div w:id="471559749">
              <w:marLeft w:val="0"/>
              <w:marRight w:val="0"/>
              <w:marTop w:val="0"/>
              <w:marBottom w:val="0"/>
              <w:divBdr>
                <w:top w:val="none" w:sz="0" w:space="0" w:color="auto"/>
                <w:left w:val="none" w:sz="0" w:space="0" w:color="auto"/>
                <w:bottom w:val="none" w:sz="0" w:space="0" w:color="auto"/>
                <w:right w:val="none" w:sz="0" w:space="0" w:color="auto"/>
              </w:divBdr>
            </w:div>
            <w:div w:id="2073384180">
              <w:marLeft w:val="0"/>
              <w:marRight w:val="0"/>
              <w:marTop w:val="0"/>
              <w:marBottom w:val="0"/>
              <w:divBdr>
                <w:top w:val="none" w:sz="0" w:space="0" w:color="auto"/>
                <w:left w:val="none" w:sz="0" w:space="0" w:color="auto"/>
                <w:bottom w:val="none" w:sz="0" w:space="0" w:color="auto"/>
                <w:right w:val="none" w:sz="0" w:space="0" w:color="auto"/>
              </w:divBdr>
            </w:div>
            <w:div w:id="889848000">
              <w:marLeft w:val="0"/>
              <w:marRight w:val="0"/>
              <w:marTop w:val="0"/>
              <w:marBottom w:val="0"/>
              <w:divBdr>
                <w:top w:val="none" w:sz="0" w:space="0" w:color="auto"/>
                <w:left w:val="none" w:sz="0" w:space="0" w:color="auto"/>
                <w:bottom w:val="none" w:sz="0" w:space="0" w:color="auto"/>
                <w:right w:val="none" w:sz="0" w:space="0" w:color="auto"/>
              </w:divBdr>
            </w:div>
            <w:div w:id="1017581578">
              <w:marLeft w:val="0"/>
              <w:marRight w:val="0"/>
              <w:marTop w:val="0"/>
              <w:marBottom w:val="0"/>
              <w:divBdr>
                <w:top w:val="none" w:sz="0" w:space="0" w:color="auto"/>
                <w:left w:val="none" w:sz="0" w:space="0" w:color="auto"/>
                <w:bottom w:val="none" w:sz="0" w:space="0" w:color="auto"/>
                <w:right w:val="none" w:sz="0" w:space="0" w:color="auto"/>
              </w:divBdr>
            </w:div>
            <w:div w:id="1261792271">
              <w:marLeft w:val="0"/>
              <w:marRight w:val="0"/>
              <w:marTop w:val="0"/>
              <w:marBottom w:val="0"/>
              <w:divBdr>
                <w:top w:val="none" w:sz="0" w:space="0" w:color="auto"/>
                <w:left w:val="none" w:sz="0" w:space="0" w:color="auto"/>
                <w:bottom w:val="none" w:sz="0" w:space="0" w:color="auto"/>
                <w:right w:val="none" w:sz="0" w:space="0" w:color="auto"/>
              </w:divBdr>
            </w:div>
            <w:div w:id="753624761">
              <w:marLeft w:val="0"/>
              <w:marRight w:val="0"/>
              <w:marTop w:val="0"/>
              <w:marBottom w:val="0"/>
              <w:divBdr>
                <w:top w:val="none" w:sz="0" w:space="0" w:color="auto"/>
                <w:left w:val="none" w:sz="0" w:space="0" w:color="auto"/>
                <w:bottom w:val="none" w:sz="0" w:space="0" w:color="auto"/>
                <w:right w:val="none" w:sz="0" w:space="0" w:color="auto"/>
              </w:divBdr>
            </w:div>
            <w:div w:id="1750149606">
              <w:marLeft w:val="0"/>
              <w:marRight w:val="0"/>
              <w:marTop w:val="0"/>
              <w:marBottom w:val="0"/>
              <w:divBdr>
                <w:top w:val="none" w:sz="0" w:space="0" w:color="auto"/>
                <w:left w:val="none" w:sz="0" w:space="0" w:color="auto"/>
                <w:bottom w:val="none" w:sz="0" w:space="0" w:color="auto"/>
                <w:right w:val="none" w:sz="0" w:space="0" w:color="auto"/>
              </w:divBdr>
            </w:div>
            <w:div w:id="1765572208">
              <w:marLeft w:val="0"/>
              <w:marRight w:val="0"/>
              <w:marTop w:val="0"/>
              <w:marBottom w:val="0"/>
              <w:divBdr>
                <w:top w:val="none" w:sz="0" w:space="0" w:color="auto"/>
                <w:left w:val="none" w:sz="0" w:space="0" w:color="auto"/>
                <w:bottom w:val="none" w:sz="0" w:space="0" w:color="auto"/>
                <w:right w:val="none" w:sz="0" w:space="0" w:color="auto"/>
              </w:divBdr>
            </w:div>
            <w:div w:id="712268771">
              <w:marLeft w:val="0"/>
              <w:marRight w:val="0"/>
              <w:marTop w:val="0"/>
              <w:marBottom w:val="0"/>
              <w:divBdr>
                <w:top w:val="none" w:sz="0" w:space="0" w:color="auto"/>
                <w:left w:val="none" w:sz="0" w:space="0" w:color="auto"/>
                <w:bottom w:val="none" w:sz="0" w:space="0" w:color="auto"/>
                <w:right w:val="none" w:sz="0" w:space="0" w:color="auto"/>
              </w:divBdr>
            </w:div>
            <w:div w:id="1160198958">
              <w:marLeft w:val="0"/>
              <w:marRight w:val="0"/>
              <w:marTop w:val="0"/>
              <w:marBottom w:val="0"/>
              <w:divBdr>
                <w:top w:val="none" w:sz="0" w:space="0" w:color="auto"/>
                <w:left w:val="none" w:sz="0" w:space="0" w:color="auto"/>
                <w:bottom w:val="none" w:sz="0" w:space="0" w:color="auto"/>
                <w:right w:val="none" w:sz="0" w:space="0" w:color="auto"/>
              </w:divBdr>
            </w:div>
            <w:div w:id="1615135355">
              <w:marLeft w:val="0"/>
              <w:marRight w:val="0"/>
              <w:marTop w:val="0"/>
              <w:marBottom w:val="0"/>
              <w:divBdr>
                <w:top w:val="none" w:sz="0" w:space="0" w:color="auto"/>
                <w:left w:val="none" w:sz="0" w:space="0" w:color="auto"/>
                <w:bottom w:val="none" w:sz="0" w:space="0" w:color="auto"/>
                <w:right w:val="none" w:sz="0" w:space="0" w:color="auto"/>
              </w:divBdr>
            </w:div>
            <w:div w:id="656690120">
              <w:marLeft w:val="0"/>
              <w:marRight w:val="0"/>
              <w:marTop w:val="0"/>
              <w:marBottom w:val="0"/>
              <w:divBdr>
                <w:top w:val="none" w:sz="0" w:space="0" w:color="auto"/>
                <w:left w:val="none" w:sz="0" w:space="0" w:color="auto"/>
                <w:bottom w:val="none" w:sz="0" w:space="0" w:color="auto"/>
                <w:right w:val="none" w:sz="0" w:space="0" w:color="auto"/>
              </w:divBdr>
            </w:div>
            <w:div w:id="1744374849">
              <w:marLeft w:val="0"/>
              <w:marRight w:val="0"/>
              <w:marTop w:val="0"/>
              <w:marBottom w:val="0"/>
              <w:divBdr>
                <w:top w:val="none" w:sz="0" w:space="0" w:color="auto"/>
                <w:left w:val="none" w:sz="0" w:space="0" w:color="auto"/>
                <w:bottom w:val="none" w:sz="0" w:space="0" w:color="auto"/>
                <w:right w:val="none" w:sz="0" w:space="0" w:color="auto"/>
              </w:divBdr>
            </w:div>
            <w:div w:id="482163229">
              <w:marLeft w:val="0"/>
              <w:marRight w:val="0"/>
              <w:marTop w:val="0"/>
              <w:marBottom w:val="0"/>
              <w:divBdr>
                <w:top w:val="none" w:sz="0" w:space="0" w:color="auto"/>
                <w:left w:val="none" w:sz="0" w:space="0" w:color="auto"/>
                <w:bottom w:val="none" w:sz="0" w:space="0" w:color="auto"/>
                <w:right w:val="none" w:sz="0" w:space="0" w:color="auto"/>
              </w:divBdr>
            </w:div>
            <w:div w:id="175072433">
              <w:marLeft w:val="0"/>
              <w:marRight w:val="0"/>
              <w:marTop w:val="0"/>
              <w:marBottom w:val="0"/>
              <w:divBdr>
                <w:top w:val="none" w:sz="0" w:space="0" w:color="auto"/>
                <w:left w:val="none" w:sz="0" w:space="0" w:color="auto"/>
                <w:bottom w:val="none" w:sz="0" w:space="0" w:color="auto"/>
                <w:right w:val="none" w:sz="0" w:space="0" w:color="auto"/>
              </w:divBdr>
            </w:div>
            <w:div w:id="87430330">
              <w:marLeft w:val="0"/>
              <w:marRight w:val="0"/>
              <w:marTop w:val="0"/>
              <w:marBottom w:val="0"/>
              <w:divBdr>
                <w:top w:val="none" w:sz="0" w:space="0" w:color="auto"/>
                <w:left w:val="none" w:sz="0" w:space="0" w:color="auto"/>
                <w:bottom w:val="none" w:sz="0" w:space="0" w:color="auto"/>
                <w:right w:val="none" w:sz="0" w:space="0" w:color="auto"/>
              </w:divBdr>
            </w:div>
            <w:div w:id="1085541614">
              <w:marLeft w:val="0"/>
              <w:marRight w:val="0"/>
              <w:marTop w:val="0"/>
              <w:marBottom w:val="0"/>
              <w:divBdr>
                <w:top w:val="none" w:sz="0" w:space="0" w:color="auto"/>
                <w:left w:val="none" w:sz="0" w:space="0" w:color="auto"/>
                <w:bottom w:val="none" w:sz="0" w:space="0" w:color="auto"/>
                <w:right w:val="none" w:sz="0" w:space="0" w:color="auto"/>
              </w:divBdr>
            </w:div>
            <w:div w:id="315037020">
              <w:marLeft w:val="0"/>
              <w:marRight w:val="0"/>
              <w:marTop w:val="0"/>
              <w:marBottom w:val="0"/>
              <w:divBdr>
                <w:top w:val="none" w:sz="0" w:space="0" w:color="auto"/>
                <w:left w:val="none" w:sz="0" w:space="0" w:color="auto"/>
                <w:bottom w:val="none" w:sz="0" w:space="0" w:color="auto"/>
                <w:right w:val="none" w:sz="0" w:space="0" w:color="auto"/>
              </w:divBdr>
            </w:div>
            <w:div w:id="70398840">
              <w:marLeft w:val="0"/>
              <w:marRight w:val="0"/>
              <w:marTop w:val="0"/>
              <w:marBottom w:val="0"/>
              <w:divBdr>
                <w:top w:val="none" w:sz="0" w:space="0" w:color="auto"/>
                <w:left w:val="none" w:sz="0" w:space="0" w:color="auto"/>
                <w:bottom w:val="none" w:sz="0" w:space="0" w:color="auto"/>
                <w:right w:val="none" w:sz="0" w:space="0" w:color="auto"/>
              </w:divBdr>
            </w:div>
            <w:div w:id="685405942">
              <w:marLeft w:val="0"/>
              <w:marRight w:val="0"/>
              <w:marTop w:val="0"/>
              <w:marBottom w:val="0"/>
              <w:divBdr>
                <w:top w:val="none" w:sz="0" w:space="0" w:color="auto"/>
                <w:left w:val="none" w:sz="0" w:space="0" w:color="auto"/>
                <w:bottom w:val="none" w:sz="0" w:space="0" w:color="auto"/>
                <w:right w:val="none" w:sz="0" w:space="0" w:color="auto"/>
              </w:divBdr>
            </w:div>
            <w:div w:id="1868374914">
              <w:marLeft w:val="0"/>
              <w:marRight w:val="0"/>
              <w:marTop w:val="0"/>
              <w:marBottom w:val="0"/>
              <w:divBdr>
                <w:top w:val="none" w:sz="0" w:space="0" w:color="auto"/>
                <w:left w:val="none" w:sz="0" w:space="0" w:color="auto"/>
                <w:bottom w:val="none" w:sz="0" w:space="0" w:color="auto"/>
                <w:right w:val="none" w:sz="0" w:space="0" w:color="auto"/>
              </w:divBdr>
            </w:div>
            <w:div w:id="1150055975">
              <w:marLeft w:val="0"/>
              <w:marRight w:val="0"/>
              <w:marTop w:val="0"/>
              <w:marBottom w:val="0"/>
              <w:divBdr>
                <w:top w:val="none" w:sz="0" w:space="0" w:color="auto"/>
                <w:left w:val="none" w:sz="0" w:space="0" w:color="auto"/>
                <w:bottom w:val="none" w:sz="0" w:space="0" w:color="auto"/>
                <w:right w:val="none" w:sz="0" w:space="0" w:color="auto"/>
              </w:divBdr>
            </w:div>
            <w:div w:id="1827159213">
              <w:marLeft w:val="0"/>
              <w:marRight w:val="0"/>
              <w:marTop w:val="0"/>
              <w:marBottom w:val="0"/>
              <w:divBdr>
                <w:top w:val="none" w:sz="0" w:space="0" w:color="auto"/>
                <w:left w:val="none" w:sz="0" w:space="0" w:color="auto"/>
                <w:bottom w:val="none" w:sz="0" w:space="0" w:color="auto"/>
                <w:right w:val="none" w:sz="0" w:space="0" w:color="auto"/>
              </w:divBdr>
            </w:div>
            <w:div w:id="1091048900">
              <w:marLeft w:val="0"/>
              <w:marRight w:val="0"/>
              <w:marTop w:val="0"/>
              <w:marBottom w:val="0"/>
              <w:divBdr>
                <w:top w:val="none" w:sz="0" w:space="0" w:color="auto"/>
                <w:left w:val="none" w:sz="0" w:space="0" w:color="auto"/>
                <w:bottom w:val="none" w:sz="0" w:space="0" w:color="auto"/>
                <w:right w:val="none" w:sz="0" w:space="0" w:color="auto"/>
              </w:divBdr>
            </w:div>
            <w:div w:id="131825263">
              <w:marLeft w:val="0"/>
              <w:marRight w:val="0"/>
              <w:marTop w:val="0"/>
              <w:marBottom w:val="0"/>
              <w:divBdr>
                <w:top w:val="none" w:sz="0" w:space="0" w:color="auto"/>
                <w:left w:val="none" w:sz="0" w:space="0" w:color="auto"/>
                <w:bottom w:val="none" w:sz="0" w:space="0" w:color="auto"/>
                <w:right w:val="none" w:sz="0" w:space="0" w:color="auto"/>
              </w:divBdr>
            </w:div>
            <w:div w:id="44180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527937">
      <w:bodyDiv w:val="1"/>
      <w:marLeft w:val="0"/>
      <w:marRight w:val="0"/>
      <w:marTop w:val="0"/>
      <w:marBottom w:val="0"/>
      <w:divBdr>
        <w:top w:val="none" w:sz="0" w:space="0" w:color="auto"/>
        <w:left w:val="none" w:sz="0" w:space="0" w:color="auto"/>
        <w:bottom w:val="none" w:sz="0" w:space="0" w:color="auto"/>
        <w:right w:val="none" w:sz="0" w:space="0" w:color="auto"/>
      </w:divBdr>
    </w:div>
    <w:div w:id="1870794916">
      <w:bodyDiv w:val="1"/>
      <w:marLeft w:val="0"/>
      <w:marRight w:val="0"/>
      <w:marTop w:val="0"/>
      <w:marBottom w:val="0"/>
      <w:divBdr>
        <w:top w:val="none" w:sz="0" w:space="0" w:color="auto"/>
        <w:left w:val="none" w:sz="0" w:space="0" w:color="auto"/>
        <w:bottom w:val="none" w:sz="0" w:space="0" w:color="auto"/>
        <w:right w:val="none" w:sz="0" w:space="0" w:color="auto"/>
      </w:divBdr>
    </w:div>
    <w:div w:id="2028210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6.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8.wmf"/><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image" Target="media/image3.wmf"/><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172075-6F9A-44F2-92C0-CFF4B73764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3</TotalTime>
  <Pages>19</Pages>
  <Words>4438</Words>
  <Characters>25303</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BỘ GIÁO DỤC VÀ ĐÀO TẠO</vt:lpstr>
    </vt:vector>
  </TitlesOfParts>
  <Company/>
  <LinksUpToDate>false</LinksUpToDate>
  <CharactersWithSpaces>29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dc:title>
  <dc:subject/>
  <dc:creator>PC</dc:creator>
  <cp:keywords/>
  <cp:lastModifiedBy>Dat</cp:lastModifiedBy>
  <cp:revision>24</cp:revision>
  <cp:lastPrinted>2023-04-17T03:01:00Z</cp:lastPrinted>
  <dcterms:created xsi:type="dcterms:W3CDTF">2023-05-18T09:40:00Z</dcterms:created>
  <dcterms:modified xsi:type="dcterms:W3CDTF">2023-05-20T02:56:00Z</dcterms:modified>
</cp:coreProperties>
</file>